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326" w:rsidRDefault="009F4326" w:rsidP="008759FC">
      <w:pPr>
        <w:jc w:val="center"/>
        <w:outlineLvl w:val="0"/>
        <w:rPr>
          <w:rFonts w:cs="Times New Roman"/>
          <w:b/>
          <w:sz w:val="44"/>
          <w:szCs w:val="44"/>
        </w:rPr>
      </w:pPr>
    </w:p>
    <w:p w:rsidR="008759FC" w:rsidRPr="005E3386" w:rsidRDefault="00453AB9" w:rsidP="008759F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44"/>
          <w:szCs w:val="44"/>
        </w:rPr>
        <w:t>З</w:t>
      </w:r>
      <w:r w:rsidR="008759FC" w:rsidRPr="005E3386">
        <w:rPr>
          <w:rFonts w:cs="Times New Roman"/>
          <w:b/>
          <w:sz w:val="28"/>
          <w:szCs w:val="28"/>
        </w:rPr>
        <w:t>аседание на Националния съвет за насърчаване на заетостта,</w:t>
      </w:r>
    </w:p>
    <w:p w:rsidR="008759FC" w:rsidRPr="005E3386" w:rsidRDefault="008759FC" w:rsidP="008759FC">
      <w:pPr>
        <w:jc w:val="center"/>
        <w:rPr>
          <w:rFonts w:cs="Times New Roman"/>
          <w:b/>
          <w:sz w:val="28"/>
          <w:szCs w:val="28"/>
        </w:rPr>
      </w:pPr>
      <w:r w:rsidRPr="005E3386">
        <w:rPr>
          <w:rFonts w:cs="Times New Roman"/>
          <w:b/>
          <w:sz w:val="28"/>
          <w:szCs w:val="28"/>
        </w:rPr>
        <w:t xml:space="preserve">проведено на </w:t>
      </w:r>
      <w:r w:rsidR="00C56508">
        <w:rPr>
          <w:rFonts w:cs="Times New Roman"/>
          <w:b/>
          <w:sz w:val="28"/>
          <w:szCs w:val="28"/>
        </w:rPr>
        <w:t>12</w:t>
      </w:r>
      <w:r w:rsidRPr="005E3386">
        <w:rPr>
          <w:rFonts w:cs="Times New Roman"/>
          <w:b/>
          <w:sz w:val="28"/>
          <w:szCs w:val="28"/>
        </w:rPr>
        <w:t>.</w:t>
      </w:r>
      <w:r w:rsidR="00C56508">
        <w:rPr>
          <w:rFonts w:cs="Times New Roman"/>
          <w:b/>
          <w:sz w:val="28"/>
          <w:szCs w:val="28"/>
        </w:rPr>
        <w:t>02</w:t>
      </w:r>
      <w:r w:rsidR="00BD5ABA" w:rsidRPr="005E3386">
        <w:rPr>
          <w:rFonts w:cs="Times New Roman"/>
          <w:b/>
          <w:sz w:val="28"/>
          <w:szCs w:val="28"/>
        </w:rPr>
        <w:t>.2</w:t>
      </w:r>
      <w:r w:rsidRPr="005E3386">
        <w:rPr>
          <w:rFonts w:cs="Times New Roman"/>
          <w:b/>
          <w:sz w:val="28"/>
          <w:szCs w:val="28"/>
        </w:rPr>
        <w:t>01</w:t>
      </w:r>
      <w:r w:rsidR="00C56508">
        <w:rPr>
          <w:rFonts w:cs="Times New Roman"/>
          <w:b/>
          <w:sz w:val="28"/>
          <w:szCs w:val="28"/>
        </w:rPr>
        <w:t>9</w:t>
      </w:r>
      <w:r w:rsidR="00453AB9">
        <w:rPr>
          <w:rFonts w:cs="Times New Roman"/>
          <w:b/>
          <w:sz w:val="28"/>
          <w:szCs w:val="28"/>
        </w:rPr>
        <w:t> г.</w:t>
      </w:r>
    </w:p>
    <w:p w:rsidR="00DB73ED" w:rsidRDefault="00DB73ED" w:rsidP="007417B7">
      <w:pPr>
        <w:jc w:val="both"/>
        <w:rPr>
          <w:rFonts w:cs="Times New Roman"/>
          <w:b/>
        </w:rPr>
      </w:pPr>
    </w:p>
    <w:p w:rsidR="00162F29" w:rsidRPr="005E3386" w:rsidRDefault="003E59E7" w:rsidP="00AC48D6">
      <w:pPr>
        <w:shd w:val="clear" w:color="auto" w:fill="FFFFFF" w:themeFill="background1"/>
        <w:ind w:left="1701" w:hanging="1701"/>
        <w:jc w:val="both"/>
        <w:rPr>
          <w:rFonts w:cs="Times New Roman"/>
        </w:rPr>
      </w:pPr>
      <w:r w:rsidRPr="005E3386">
        <w:rPr>
          <w:rFonts w:cs="Times New Roman"/>
          <w:b/>
        </w:rPr>
        <w:t>Присъствали</w:t>
      </w:r>
      <w:r w:rsidRPr="005E3386">
        <w:rPr>
          <w:rFonts w:cs="Times New Roman"/>
        </w:rPr>
        <w:t>:</w:t>
      </w:r>
      <w:r w:rsidR="001E2350" w:rsidRPr="005E3386">
        <w:rPr>
          <w:rFonts w:cs="Times New Roman"/>
        </w:rPr>
        <w:tab/>
      </w:r>
      <w:r w:rsidR="00B00A82" w:rsidRPr="005E3386">
        <w:rPr>
          <w:rFonts w:cs="Times New Roman"/>
        </w:rPr>
        <w:t xml:space="preserve">г-н Лазар Лазаров – МТСП; </w:t>
      </w:r>
      <w:r w:rsidR="00C70A4E" w:rsidRPr="005E3386">
        <w:rPr>
          <w:rFonts w:cs="Times New Roman"/>
        </w:rPr>
        <w:t>г-</w:t>
      </w:r>
      <w:r w:rsidR="00C56508">
        <w:rPr>
          <w:rFonts w:cs="Times New Roman"/>
        </w:rPr>
        <w:t>жа</w:t>
      </w:r>
      <w:r w:rsidR="00C70A4E" w:rsidRPr="005E3386">
        <w:rPr>
          <w:rFonts w:cs="Times New Roman"/>
        </w:rPr>
        <w:t xml:space="preserve"> </w:t>
      </w:r>
      <w:r w:rsidR="00C56508">
        <w:rPr>
          <w:rFonts w:cs="Times New Roman"/>
        </w:rPr>
        <w:t>Елка Димитрова</w:t>
      </w:r>
      <w:r w:rsidR="00C70A4E" w:rsidRPr="005E3386">
        <w:rPr>
          <w:rFonts w:cs="Times New Roman"/>
        </w:rPr>
        <w:t xml:space="preserve"> – МТСП;</w:t>
      </w:r>
      <w:r w:rsidR="00BF0432" w:rsidRPr="005E3386">
        <w:rPr>
          <w:rFonts w:cs="Times New Roman"/>
        </w:rPr>
        <w:t xml:space="preserve"> </w:t>
      </w:r>
      <w:r w:rsidR="009571D8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Камелия Коле</w:t>
      </w:r>
      <w:r w:rsidR="009571D8" w:rsidRPr="005E3386">
        <w:rPr>
          <w:rFonts w:cs="Times New Roman"/>
        </w:rPr>
        <w:t xml:space="preserve">ва – </w:t>
      </w:r>
      <w:r w:rsidR="00247D3C">
        <w:rPr>
          <w:rFonts w:cs="Times New Roman"/>
        </w:rPr>
        <w:t>МОН</w:t>
      </w:r>
      <w:r w:rsidR="009571D8" w:rsidRPr="005E3386">
        <w:rPr>
          <w:rFonts w:cs="Times New Roman"/>
        </w:rPr>
        <w:t xml:space="preserve">; </w:t>
      </w:r>
      <w:r w:rsidR="00CC5444">
        <w:rPr>
          <w:rFonts w:cs="Times New Roman"/>
        </w:rPr>
        <w:t xml:space="preserve">г-жа Мира Чиприянова – МИ; </w:t>
      </w:r>
      <w:r w:rsidR="004A0C90">
        <w:rPr>
          <w:rFonts w:cs="Times New Roman"/>
        </w:rPr>
        <w:t xml:space="preserve">г-жа Марияна Павлова – НАПОО; </w:t>
      </w:r>
      <w:r w:rsidR="00303B24" w:rsidRPr="005E3386">
        <w:rPr>
          <w:rFonts w:cs="Times New Roman"/>
        </w:rPr>
        <w:t>г-</w:t>
      </w:r>
      <w:r w:rsidR="00C56508">
        <w:rPr>
          <w:rFonts w:cs="Times New Roman"/>
        </w:rPr>
        <w:t>н</w:t>
      </w:r>
      <w:r w:rsidR="00B00A82" w:rsidRPr="005E3386">
        <w:rPr>
          <w:rFonts w:cs="Times New Roman"/>
        </w:rPr>
        <w:t xml:space="preserve"> </w:t>
      </w:r>
      <w:r w:rsidR="00C56508">
        <w:rPr>
          <w:rFonts w:cs="Times New Roman"/>
        </w:rPr>
        <w:t>Драгомир Николов</w:t>
      </w:r>
      <w:r w:rsidR="002B1F3E" w:rsidRPr="005E3386">
        <w:rPr>
          <w:rFonts w:cs="Times New Roman"/>
        </w:rPr>
        <w:t xml:space="preserve"> </w:t>
      </w:r>
      <w:r w:rsidR="00303B24" w:rsidRPr="005E3386">
        <w:rPr>
          <w:rFonts w:cs="Times New Roman"/>
        </w:rPr>
        <w:t xml:space="preserve">– </w:t>
      </w:r>
      <w:r w:rsidR="00C43243" w:rsidRPr="005E3386">
        <w:rPr>
          <w:rFonts w:cs="Times New Roman"/>
        </w:rPr>
        <w:t>А</w:t>
      </w:r>
      <w:r w:rsidR="00303B24" w:rsidRPr="005E3386">
        <w:rPr>
          <w:rFonts w:cs="Times New Roman"/>
        </w:rPr>
        <w:t>З;</w:t>
      </w:r>
      <w:r w:rsidR="00DF5BBB" w:rsidRPr="005E3386">
        <w:rPr>
          <w:rFonts w:cs="Times New Roman"/>
        </w:rPr>
        <w:t xml:space="preserve"> </w:t>
      </w:r>
      <w:r w:rsidR="009F3A49" w:rsidRPr="005E3386">
        <w:rPr>
          <w:rFonts w:cs="Times New Roman"/>
        </w:rPr>
        <w:t>г-</w:t>
      </w:r>
      <w:r w:rsidR="005A6C19" w:rsidRPr="005E3386">
        <w:rPr>
          <w:rFonts w:cs="Times New Roman"/>
        </w:rPr>
        <w:t>н</w:t>
      </w:r>
      <w:r w:rsidR="00B16661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еорги Милчин</w:t>
      </w:r>
      <w:r w:rsidR="00944728" w:rsidRPr="005E3386">
        <w:rPr>
          <w:rFonts w:cs="Times New Roman"/>
        </w:rPr>
        <w:t xml:space="preserve"> </w:t>
      </w:r>
      <w:r w:rsidR="00ED5932" w:rsidRPr="005E3386">
        <w:rPr>
          <w:rFonts w:cs="Times New Roman"/>
        </w:rPr>
        <w:t xml:space="preserve">– ИА </w:t>
      </w:r>
      <w:r w:rsidR="009F3A49" w:rsidRPr="005E3386">
        <w:rPr>
          <w:rFonts w:cs="Times New Roman"/>
        </w:rPr>
        <w:t>ГИТ</w:t>
      </w:r>
      <w:r w:rsidR="00FD766B" w:rsidRPr="005E3386">
        <w:rPr>
          <w:rFonts w:cs="Times New Roman"/>
        </w:rPr>
        <w:t>;</w:t>
      </w:r>
      <w:r w:rsidR="00FC7102" w:rsidRPr="005E3386">
        <w:rPr>
          <w:rFonts w:cs="Times New Roman"/>
        </w:rPr>
        <w:t xml:space="preserve"> </w:t>
      </w:r>
      <w:r w:rsidR="0020081F" w:rsidRPr="005E3386">
        <w:rPr>
          <w:rFonts w:cs="Times New Roman"/>
        </w:rPr>
        <w:t>г-</w:t>
      </w:r>
      <w:r w:rsidR="002B1F3E" w:rsidRPr="005E3386">
        <w:rPr>
          <w:rFonts w:cs="Times New Roman"/>
        </w:rPr>
        <w:t xml:space="preserve">жа </w:t>
      </w:r>
      <w:r w:rsidR="00C56508">
        <w:rPr>
          <w:rFonts w:cs="Times New Roman"/>
        </w:rPr>
        <w:t>Румяна Петкова</w:t>
      </w:r>
      <w:r w:rsidR="0020081F" w:rsidRPr="005E3386">
        <w:rPr>
          <w:rFonts w:cs="Times New Roman"/>
        </w:rPr>
        <w:t xml:space="preserve"> </w:t>
      </w:r>
      <w:r w:rsidR="00DE0EAD" w:rsidRPr="005E3386">
        <w:rPr>
          <w:rFonts w:cs="Times New Roman"/>
        </w:rPr>
        <w:t>–</w:t>
      </w:r>
      <w:r w:rsidR="0020081F" w:rsidRPr="005E3386">
        <w:rPr>
          <w:rFonts w:cs="Times New Roman"/>
        </w:rPr>
        <w:t xml:space="preserve"> АСП;</w:t>
      </w:r>
      <w:r w:rsidR="00DE78CE" w:rsidRPr="005E3386">
        <w:rPr>
          <w:rFonts w:cs="Times New Roman"/>
        </w:rPr>
        <w:t xml:space="preserve"> </w:t>
      </w:r>
      <w:r w:rsidR="00C56508">
        <w:rPr>
          <w:rFonts w:cs="Times New Roman"/>
        </w:rPr>
        <w:t xml:space="preserve">г-н Минчо Коралски – АХУ; г-жа Юлия Симеонова – КНСБ; г-жа Атанаска Тодорова – КНСБ; </w:t>
      </w:r>
      <w:r w:rsidR="00DE78CE" w:rsidRPr="005E3386">
        <w:rPr>
          <w:rFonts w:cs="Times New Roman"/>
        </w:rPr>
        <w:t>г-жа Диана Найденова – КНСБ</w:t>
      </w:r>
      <w:r w:rsidR="00D80CCA" w:rsidRPr="005E3386">
        <w:rPr>
          <w:rFonts w:cs="Times New Roman"/>
        </w:rPr>
        <w:t>;</w:t>
      </w:r>
      <w:r w:rsidR="00B916F5">
        <w:rPr>
          <w:rFonts w:cs="Times New Roman"/>
        </w:rPr>
        <w:t xml:space="preserve"> </w:t>
      </w:r>
      <w:r w:rsidR="00C56508">
        <w:rPr>
          <w:rFonts w:cs="Times New Roman"/>
        </w:rPr>
        <w:t>г-жа Даниела Алексиева – КНСБ; г-жа Любка Георгиева – КТ „Подкрепа“</w:t>
      </w:r>
      <w:r w:rsidR="00247D3C" w:rsidRPr="005E3386">
        <w:rPr>
          <w:rFonts w:cs="Times New Roman"/>
        </w:rPr>
        <w:t xml:space="preserve">г-жа </w:t>
      </w:r>
      <w:r w:rsidR="00247D3C">
        <w:rPr>
          <w:rFonts w:cs="Times New Roman"/>
        </w:rPr>
        <w:t>Мария</w:t>
      </w:r>
      <w:r w:rsidR="00247D3C" w:rsidRPr="005E3386">
        <w:rPr>
          <w:rFonts w:cs="Times New Roman"/>
        </w:rPr>
        <w:t xml:space="preserve"> </w:t>
      </w:r>
      <w:r w:rsidR="00247D3C">
        <w:rPr>
          <w:rFonts w:cs="Times New Roman"/>
        </w:rPr>
        <w:t>Петр</w:t>
      </w:r>
      <w:r w:rsidR="00247D3C" w:rsidRPr="005E3386">
        <w:rPr>
          <w:rFonts w:cs="Times New Roman"/>
        </w:rPr>
        <w:t>ова – КТ „Подкрепа”;</w:t>
      </w:r>
      <w:r w:rsidR="00C56508">
        <w:rPr>
          <w:rFonts w:cs="Times New Roman"/>
        </w:rPr>
        <w:t xml:space="preserve"> г-н Тодор Качков – КТ „Подкрепа“;</w:t>
      </w:r>
      <w:r w:rsidR="00247D3C">
        <w:rPr>
          <w:rFonts w:cs="Times New Roman"/>
        </w:rPr>
        <w:t xml:space="preserve"> </w:t>
      </w:r>
      <w:r w:rsidR="00247D3C" w:rsidRPr="005E3386">
        <w:rPr>
          <w:rFonts w:cs="Times New Roman"/>
        </w:rPr>
        <w:t>г-</w:t>
      </w:r>
      <w:r w:rsidR="00247D3C">
        <w:rPr>
          <w:rFonts w:cs="Times New Roman"/>
        </w:rPr>
        <w:t>н</w:t>
      </w:r>
      <w:r w:rsidR="00247D3C" w:rsidRPr="005E3386">
        <w:rPr>
          <w:rFonts w:cs="Times New Roman"/>
        </w:rPr>
        <w:t xml:space="preserve"> </w:t>
      </w:r>
      <w:r w:rsidR="00C56508">
        <w:rPr>
          <w:rFonts w:cs="Times New Roman"/>
        </w:rPr>
        <w:t>Добрин Иванов</w:t>
      </w:r>
      <w:r w:rsidR="00247D3C" w:rsidRPr="005E3386">
        <w:rPr>
          <w:rFonts w:cs="Times New Roman"/>
        </w:rPr>
        <w:t xml:space="preserve"> – АИКБ; </w:t>
      </w:r>
      <w:r w:rsidR="00606EA9" w:rsidRPr="005E3386">
        <w:rPr>
          <w:rFonts w:cs="Times New Roman"/>
        </w:rPr>
        <w:t>г</w:t>
      </w:r>
      <w:r w:rsidR="00606EA9" w:rsidRPr="005E3386">
        <w:rPr>
          <w:rFonts w:cs="Times New Roman"/>
          <w:b/>
        </w:rPr>
        <w:t>-</w:t>
      </w:r>
      <w:r w:rsidR="00606EA9" w:rsidRPr="005E3386">
        <w:rPr>
          <w:rFonts w:cs="Times New Roman"/>
        </w:rPr>
        <w:t xml:space="preserve">жа </w:t>
      </w:r>
      <w:r w:rsidR="00606EA9">
        <w:rPr>
          <w:rFonts w:cs="Times New Roman"/>
        </w:rPr>
        <w:t>Даниела Симидчиева</w:t>
      </w:r>
      <w:r w:rsidR="00606EA9" w:rsidRPr="005E3386">
        <w:rPr>
          <w:rFonts w:cs="Times New Roman"/>
        </w:rPr>
        <w:t xml:space="preserve"> – БСК; г</w:t>
      </w:r>
      <w:r w:rsidR="00606EA9" w:rsidRPr="005E3386">
        <w:rPr>
          <w:rFonts w:cs="Times New Roman"/>
          <w:b/>
        </w:rPr>
        <w:t>-</w:t>
      </w:r>
      <w:r w:rsidR="00606EA9" w:rsidRPr="005E3386">
        <w:rPr>
          <w:rFonts w:cs="Times New Roman"/>
        </w:rPr>
        <w:t xml:space="preserve">жа Антоанета Кацарова – БСК; </w:t>
      </w:r>
      <w:r w:rsidR="00B675C6" w:rsidRPr="005E3386">
        <w:rPr>
          <w:rFonts w:cs="Times New Roman"/>
        </w:rPr>
        <w:t xml:space="preserve">г-жа </w:t>
      </w:r>
      <w:r w:rsidR="00435EEB">
        <w:rPr>
          <w:rFonts w:cs="Times New Roman"/>
        </w:rPr>
        <w:t>Виолина Накова</w:t>
      </w:r>
      <w:r w:rsidR="00B675C6" w:rsidRPr="005E3386">
        <w:rPr>
          <w:rFonts w:cs="Times New Roman"/>
        </w:rPr>
        <w:t xml:space="preserve"> </w:t>
      </w:r>
      <w:r w:rsidR="00CF5181" w:rsidRPr="005E3386">
        <w:rPr>
          <w:rFonts w:cs="Times New Roman"/>
        </w:rPr>
        <w:t>–</w:t>
      </w:r>
      <w:r w:rsidR="00B675C6" w:rsidRPr="005E3386">
        <w:rPr>
          <w:rFonts w:cs="Times New Roman"/>
        </w:rPr>
        <w:t xml:space="preserve"> ССИ</w:t>
      </w:r>
      <w:r w:rsidR="00247D3C" w:rsidRPr="005E3386">
        <w:rPr>
          <w:rFonts w:cs="Times New Roman"/>
        </w:rPr>
        <w:t xml:space="preserve">; г-жа </w:t>
      </w:r>
      <w:r w:rsidR="00606EA9">
        <w:rPr>
          <w:rFonts w:cs="Times New Roman"/>
        </w:rPr>
        <w:t>Стояна Сотир</w:t>
      </w:r>
      <w:r w:rsidR="00247D3C">
        <w:rPr>
          <w:rFonts w:cs="Times New Roman"/>
        </w:rPr>
        <w:t>о</w:t>
      </w:r>
      <w:r w:rsidR="00247D3C" w:rsidRPr="005E3386">
        <w:rPr>
          <w:rFonts w:cs="Times New Roman"/>
        </w:rPr>
        <w:t>ва – ССИ</w:t>
      </w:r>
      <w:r w:rsidR="00B916F5">
        <w:rPr>
          <w:rFonts w:cs="Times New Roman"/>
        </w:rPr>
        <w:t xml:space="preserve">; г-жа Здравка Георгиева – БТПП; г-жа Маргарита Дамянова </w:t>
      </w:r>
      <w:r w:rsidR="0034071D">
        <w:rPr>
          <w:rFonts w:cs="Times New Roman"/>
        </w:rPr>
        <w:t>–</w:t>
      </w:r>
      <w:r w:rsidR="00B916F5">
        <w:rPr>
          <w:rFonts w:cs="Times New Roman"/>
        </w:rPr>
        <w:t xml:space="preserve"> БТПП</w:t>
      </w:r>
      <w:r w:rsidR="0034071D">
        <w:rPr>
          <w:rFonts w:cs="Times New Roman"/>
        </w:rPr>
        <w:t>;</w:t>
      </w:r>
      <w:r w:rsidR="00B916F5" w:rsidRPr="00B916F5">
        <w:rPr>
          <w:rFonts w:cs="Times New Roman"/>
        </w:rPr>
        <w:t xml:space="preserve"> </w:t>
      </w:r>
      <w:r w:rsidR="00B916F5">
        <w:rPr>
          <w:rFonts w:cs="Times New Roman"/>
        </w:rPr>
        <w:t>г-н Иван Захариев –</w:t>
      </w:r>
      <w:r w:rsidR="0034071D">
        <w:rPr>
          <w:rFonts w:cs="Times New Roman"/>
        </w:rPr>
        <w:t xml:space="preserve"> КРИБ</w:t>
      </w:r>
    </w:p>
    <w:p w:rsidR="00DB73ED" w:rsidRPr="009F4326" w:rsidRDefault="00DB73ED" w:rsidP="00AC48D6">
      <w:pPr>
        <w:shd w:val="clear" w:color="auto" w:fill="FFFFFF" w:themeFill="background1"/>
        <w:ind w:left="1701" w:hanging="1701"/>
        <w:jc w:val="both"/>
        <w:rPr>
          <w:rFonts w:cs="Times New Roman"/>
          <w:sz w:val="16"/>
          <w:szCs w:val="16"/>
        </w:rPr>
      </w:pPr>
    </w:p>
    <w:p w:rsidR="00CF5181" w:rsidRPr="005E3386" w:rsidRDefault="00CF5181" w:rsidP="00435EEB">
      <w:pPr>
        <w:shd w:val="clear" w:color="auto" w:fill="FFFFFF" w:themeFill="background1"/>
        <w:ind w:left="1701" w:hanging="1341"/>
        <w:jc w:val="both"/>
        <w:rPr>
          <w:rFonts w:cs="Times New Roman"/>
        </w:rPr>
      </w:pPr>
      <w:r w:rsidRPr="005E3386">
        <w:rPr>
          <w:rFonts w:cs="Times New Roman"/>
          <w:b/>
        </w:rPr>
        <w:t>Поканени:</w:t>
      </w:r>
      <w:r w:rsidR="00435EEB">
        <w:rPr>
          <w:rFonts w:cs="Times New Roman"/>
        </w:rPr>
        <w:tab/>
      </w:r>
      <w:r w:rsidR="00D44342">
        <w:rPr>
          <w:rFonts w:cs="Times New Roman"/>
        </w:rPr>
        <w:t xml:space="preserve"> </w:t>
      </w:r>
      <w:r w:rsidR="006B7E72">
        <w:rPr>
          <w:rFonts w:cs="Times New Roman"/>
        </w:rPr>
        <w:t>г-жа Стефка Лиманска – МТСП</w:t>
      </w:r>
      <w:r w:rsidR="006B7E72">
        <w:rPr>
          <w:rFonts w:cs="Times New Roman"/>
          <w:lang w:val="en-US"/>
        </w:rPr>
        <w:t xml:space="preserve">; </w:t>
      </w:r>
      <w:r w:rsidR="00EC35F8">
        <w:rPr>
          <w:rFonts w:cs="Times New Roman"/>
        </w:rPr>
        <w:t xml:space="preserve">г-жа </w:t>
      </w:r>
      <w:r w:rsidR="00595503">
        <w:rPr>
          <w:rFonts w:cs="Times New Roman"/>
        </w:rPr>
        <w:t>Кремена Калчева</w:t>
      </w:r>
      <w:r w:rsidR="00660675">
        <w:rPr>
          <w:rFonts w:cs="Times New Roman"/>
        </w:rPr>
        <w:t xml:space="preserve"> – АЗ</w:t>
      </w:r>
      <w:r w:rsidR="00595503">
        <w:rPr>
          <w:rFonts w:cs="Times New Roman"/>
        </w:rPr>
        <w:t>;</w:t>
      </w:r>
      <w:r w:rsidR="00595503" w:rsidRPr="00595503">
        <w:rPr>
          <w:rFonts w:cs="Times New Roman"/>
        </w:rPr>
        <w:t xml:space="preserve"> </w:t>
      </w:r>
      <w:r w:rsidR="00595503">
        <w:rPr>
          <w:rFonts w:cs="Times New Roman"/>
        </w:rPr>
        <w:t xml:space="preserve">г-жа </w:t>
      </w:r>
      <w:proofErr w:type="spellStart"/>
      <w:r w:rsidR="00595503">
        <w:rPr>
          <w:rFonts w:cs="Times New Roman"/>
        </w:rPr>
        <w:t>Любослава</w:t>
      </w:r>
      <w:proofErr w:type="spellEnd"/>
      <w:r w:rsidR="00595503">
        <w:rPr>
          <w:rFonts w:cs="Times New Roman"/>
        </w:rPr>
        <w:t xml:space="preserve"> Недялкова</w:t>
      </w:r>
      <w:r w:rsidR="00595503" w:rsidRPr="005E3386">
        <w:rPr>
          <w:rFonts w:cs="Times New Roman"/>
        </w:rPr>
        <w:t xml:space="preserve"> –</w:t>
      </w:r>
      <w:r w:rsidR="00595503">
        <w:rPr>
          <w:rFonts w:cs="Times New Roman"/>
        </w:rPr>
        <w:t>КРИБ; г-жа Даниела Чекова  - КНСБ</w:t>
      </w:r>
    </w:p>
    <w:p w:rsidR="000D2152" w:rsidRPr="009F4326" w:rsidRDefault="000D2152" w:rsidP="00AC48D6">
      <w:pPr>
        <w:shd w:val="clear" w:color="auto" w:fill="FFFFFF" w:themeFill="background1"/>
        <w:ind w:left="1701" w:hanging="1701"/>
        <w:jc w:val="both"/>
        <w:rPr>
          <w:rFonts w:cs="Times New Roman"/>
          <w:sz w:val="16"/>
          <w:szCs w:val="16"/>
        </w:rPr>
      </w:pPr>
    </w:p>
    <w:p w:rsidR="003E59E7" w:rsidRPr="005E3386" w:rsidRDefault="003E59E7" w:rsidP="007417B7">
      <w:pPr>
        <w:jc w:val="both"/>
        <w:rPr>
          <w:rFonts w:cs="Times New Roman"/>
          <w:b/>
        </w:rPr>
      </w:pPr>
      <w:r w:rsidRPr="005E3386">
        <w:rPr>
          <w:rFonts w:cs="Times New Roman"/>
          <w:b/>
        </w:rPr>
        <w:t>Заседанието има необходимия кворум и се счита за редовно</w:t>
      </w:r>
      <w:r w:rsidR="001C37B0" w:rsidRPr="005E3386">
        <w:rPr>
          <w:rFonts w:cs="Times New Roman"/>
          <w:b/>
        </w:rPr>
        <w:t>.</w:t>
      </w:r>
    </w:p>
    <w:p w:rsidR="00593B87" w:rsidRDefault="00593B87" w:rsidP="00593B87">
      <w:pPr>
        <w:outlineLvl w:val="0"/>
        <w:rPr>
          <w:rFonts w:cs="Times New Roman"/>
        </w:rPr>
      </w:pPr>
      <w:r w:rsidRPr="005E3386">
        <w:rPr>
          <w:rFonts w:cs="Times New Roman"/>
        </w:rPr>
        <w:t>Заседанието се проведе при следния дневен ред:</w:t>
      </w:r>
    </w:p>
    <w:p w:rsidR="00595503" w:rsidRPr="009F4326" w:rsidRDefault="00595503" w:rsidP="007417B7">
      <w:pPr>
        <w:jc w:val="both"/>
        <w:rPr>
          <w:rFonts w:cs="Times New Roman"/>
          <w:b/>
          <w:sz w:val="16"/>
          <w:szCs w:val="16"/>
        </w:rPr>
      </w:pPr>
    </w:p>
    <w:p w:rsidR="00595503" w:rsidRDefault="00595503" w:rsidP="00595503">
      <w:pPr>
        <w:numPr>
          <w:ilvl w:val="0"/>
          <w:numId w:val="35"/>
        </w:numPr>
        <w:jc w:val="both"/>
      </w:pPr>
      <w:r>
        <w:t>Обсъждане на проектите на национално представителните организации на работодателите и работниците и служителите, предвидени за реализация, съгласно Националния план за действие по заетостта през 2019 г.;</w:t>
      </w:r>
    </w:p>
    <w:p w:rsidR="00595503" w:rsidRDefault="00595503" w:rsidP="00595503">
      <w:pPr>
        <w:numPr>
          <w:ilvl w:val="0"/>
          <w:numId w:val="35"/>
        </w:numPr>
        <w:jc w:val="both"/>
      </w:pPr>
      <w:r>
        <w:t>Избор на заместник-председатели  на Националния съвет за насърчаване на заетостта;</w:t>
      </w:r>
    </w:p>
    <w:p w:rsidR="00595503" w:rsidRDefault="00595503" w:rsidP="00595503">
      <w:pPr>
        <w:numPr>
          <w:ilvl w:val="0"/>
          <w:numId w:val="35"/>
        </w:numPr>
        <w:contextualSpacing/>
        <w:jc w:val="both"/>
        <w:rPr>
          <w:color w:val="auto"/>
          <w:lang w:eastAsia="bg-BG"/>
        </w:rPr>
      </w:pPr>
      <w:r>
        <w:t>Разни.</w:t>
      </w:r>
    </w:p>
    <w:p w:rsidR="00595503" w:rsidRPr="009F4326" w:rsidRDefault="00595503" w:rsidP="00595503">
      <w:pPr>
        <w:pStyle w:val="ListParagraph"/>
        <w:rPr>
          <w:sz w:val="16"/>
          <w:szCs w:val="16"/>
        </w:rPr>
      </w:pPr>
    </w:p>
    <w:p w:rsidR="00453AB9" w:rsidRDefault="00453AB9" w:rsidP="001A3A91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453AB9" w:rsidRDefault="00453AB9" w:rsidP="001A3A91">
      <w:pPr>
        <w:tabs>
          <w:tab w:val="left" w:pos="720"/>
        </w:tabs>
        <w:jc w:val="center"/>
        <w:rPr>
          <w:rFonts w:cs="Times New Roman"/>
          <w:b/>
          <w:u w:val="single"/>
        </w:rPr>
      </w:pPr>
    </w:p>
    <w:p w:rsidR="001A3A91" w:rsidRPr="00766DE7" w:rsidRDefault="001A3A91" w:rsidP="001A3A91">
      <w:pPr>
        <w:tabs>
          <w:tab w:val="left" w:pos="720"/>
        </w:tabs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време на заседанието бяха взети следните решения:</w:t>
      </w:r>
    </w:p>
    <w:p w:rsidR="001A3A91" w:rsidRPr="00FA40DB" w:rsidRDefault="001A3A91" w:rsidP="001A3A91">
      <w:pPr>
        <w:jc w:val="center"/>
        <w:rPr>
          <w:rFonts w:cs="Times New Roman"/>
          <w:b/>
          <w:sz w:val="16"/>
          <w:szCs w:val="16"/>
          <w:u w:val="single"/>
        </w:rPr>
      </w:pPr>
    </w:p>
    <w:p w:rsidR="001A3A91" w:rsidRPr="00766DE7" w:rsidRDefault="001A3A91" w:rsidP="001A3A91">
      <w:pPr>
        <w:jc w:val="center"/>
        <w:rPr>
          <w:rFonts w:cs="Times New Roman"/>
          <w:b/>
          <w:u w:val="single"/>
        </w:rPr>
      </w:pPr>
      <w:r w:rsidRPr="00766DE7">
        <w:rPr>
          <w:rFonts w:cs="Times New Roman"/>
          <w:b/>
          <w:u w:val="single"/>
        </w:rPr>
        <w:t>По първа точка от дневния ред</w:t>
      </w:r>
    </w:p>
    <w:p w:rsidR="001A3A91" w:rsidRPr="009F4326" w:rsidRDefault="001A3A91" w:rsidP="007417B7">
      <w:pPr>
        <w:jc w:val="both"/>
        <w:rPr>
          <w:rFonts w:cs="Times New Roman"/>
          <w:b/>
          <w:sz w:val="16"/>
          <w:szCs w:val="16"/>
        </w:rPr>
      </w:pPr>
    </w:p>
    <w:p w:rsidR="001A3A91" w:rsidRDefault="001A3A91" w:rsidP="001A3A91">
      <w:pPr>
        <w:jc w:val="both"/>
      </w:pPr>
      <w:r w:rsidRPr="00824764">
        <w:t xml:space="preserve">НСНЗ подкрепя </w:t>
      </w:r>
      <w:r w:rsidR="003B3B8E">
        <w:t xml:space="preserve">с мнозинство </w:t>
      </w:r>
      <w:r w:rsidRPr="00824764">
        <w:t>проектите на национално представителните организации на работодателите и работниците и служителите, предвидени за реализация, съгласно Националния план за действие по заетостта през 2019 г. и предлага проектите да бъдат утвърдени със заповед на министъра на труда и социалната политика.</w:t>
      </w:r>
    </w:p>
    <w:p w:rsidR="001A3A91" w:rsidRPr="009F4326" w:rsidRDefault="001A3A91" w:rsidP="001A3A91">
      <w:pPr>
        <w:tabs>
          <w:tab w:val="left" w:pos="3255"/>
        </w:tabs>
        <w:jc w:val="both"/>
        <w:rPr>
          <w:rFonts w:cs="Times New Roman"/>
          <w:b/>
          <w:sz w:val="16"/>
          <w:szCs w:val="16"/>
        </w:rPr>
      </w:pPr>
      <w:r>
        <w:rPr>
          <w:rFonts w:cs="Times New Roman"/>
          <w:b/>
        </w:rPr>
        <w:tab/>
      </w:r>
    </w:p>
    <w:p w:rsidR="00453AB9" w:rsidRDefault="00453AB9" w:rsidP="001A3A91">
      <w:pPr>
        <w:tabs>
          <w:tab w:val="left" w:pos="4230"/>
        </w:tabs>
        <w:jc w:val="center"/>
        <w:rPr>
          <w:rFonts w:cs="Times New Roman"/>
          <w:b/>
          <w:u w:val="single"/>
        </w:rPr>
      </w:pPr>
    </w:p>
    <w:p w:rsidR="001A3A91" w:rsidRDefault="001A3A91" w:rsidP="001A3A91">
      <w:pPr>
        <w:tabs>
          <w:tab w:val="left" w:pos="4230"/>
        </w:tabs>
        <w:jc w:val="center"/>
        <w:rPr>
          <w:rFonts w:cs="Times New Roman"/>
          <w:b/>
          <w:u w:val="single"/>
        </w:rPr>
      </w:pPr>
      <w:bookmarkStart w:id="0" w:name="_GoBack"/>
      <w:bookmarkEnd w:id="0"/>
      <w:r w:rsidRPr="001A3A91">
        <w:rPr>
          <w:rFonts w:cs="Times New Roman"/>
          <w:b/>
          <w:u w:val="single"/>
        </w:rPr>
        <w:t>По втора точка от дневния ред</w:t>
      </w:r>
    </w:p>
    <w:p w:rsidR="001A3A91" w:rsidRPr="009F4326" w:rsidRDefault="001A3A91" w:rsidP="001A3A91">
      <w:pPr>
        <w:tabs>
          <w:tab w:val="left" w:pos="4230"/>
        </w:tabs>
        <w:jc w:val="center"/>
        <w:rPr>
          <w:rFonts w:cs="Times New Roman"/>
          <w:b/>
          <w:sz w:val="16"/>
          <w:szCs w:val="16"/>
          <w:u w:val="single"/>
        </w:rPr>
      </w:pPr>
    </w:p>
    <w:p w:rsidR="001A3A91" w:rsidRPr="00453AB9" w:rsidRDefault="008223E6" w:rsidP="007417B7">
      <w:pPr>
        <w:jc w:val="both"/>
        <w:rPr>
          <w:rFonts w:cs="Times New Roman"/>
          <w:b/>
          <w:u w:val="single"/>
        </w:rPr>
      </w:pPr>
      <w:r w:rsidRPr="00630995">
        <w:rPr>
          <w:rFonts w:cs="Times New Roman"/>
        </w:rPr>
        <w:t>Членовете на НСНЗ подкрепиха</w:t>
      </w:r>
      <w:r>
        <w:rPr>
          <w:rFonts w:cs="Times New Roman"/>
        </w:rPr>
        <w:t xml:space="preserve"> кандидатурите з</w:t>
      </w:r>
      <w:r w:rsidRPr="00630995">
        <w:rPr>
          <w:rFonts w:cs="Times New Roman"/>
        </w:rPr>
        <w:t>а заместник-п</w:t>
      </w:r>
      <w:r>
        <w:rPr>
          <w:rFonts w:cs="Times New Roman"/>
        </w:rPr>
        <w:t xml:space="preserve">редседатели на НСНЗ на г-жа Любка Георгиева, от страна на </w:t>
      </w:r>
      <w:r w:rsidRPr="008467F7">
        <w:rPr>
          <w:rFonts w:cs="Times New Roman"/>
        </w:rPr>
        <w:t>национално представените организации на работниците и служителите</w:t>
      </w:r>
      <w:r>
        <w:rPr>
          <w:rFonts w:cs="Times New Roman"/>
        </w:rPr>
        <w:t>,</w:t>
      </w:r>
      <w:r w:rsidRPr="008467F7">
        <w:rPr>
          <w:rFonts w:cs="Times New Roman"/>
        </w:rPr>
        <w:t xml:space="preserve"> </w:t>
      </w:r>
      <w:r>
        <w:rPr>
          <w:rFonts w:cs="Times New Roman"/>
        </w:rPr>
        <w:t xml:space="preserve">и на г-н Добрин Иванов, от </w:t>
      </w:r>
      <w:r w:rsidRPr="00630995">
        <w:rPr>
          <w:rFonts w:cs="Times New Roman"/>
        </w:rPr>
        <w:t xml:space="preserve">страна на </w:t>
      </w:r>
      <w:r w:rsidRPr="00DB3446">
        <w:rPr>
          <w:rFonts w:cs="Times New Roman"/>
        </w:rPr>
        <w:t xml:space="preserve">национално представените работодателски </w:t>
      </w:r>
      <w:r>
        <w:rPr>
          <w:rFonts w:cs="Times New Roman"/>
        </w:rPr>
        <w:t>за 2019 г</w:t>
      </w:r>
      <w:r>
        <w:t>.</w:t>
      </w:r>
    </w:p>
    <w:sectPr w:rsidR="001A3A91" w:rsidRPr="00453AB9" w:rsidSect="009F4326">
      <w:footerReference w:type="even" r:id="rId8"/>
      <w:footerReference w:type="default" r:id="rId9"/>
      <w:pgSz w:w="12240" w:h="15840"/>
      <w:pgMar w:top="426" w:right="1043" w:bottom="284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8EE" w:rsidRDefault="007618EE">
      <w:r>
        <w:separator/>
      </w:r>
    </w:p>
  </w:endnote>
  <w:endnote w:type="continuationSeparator" w:id="0">
    <w:p w:rsidR="007618EE" w:rsidRDefault="00761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">
    <w:altName w:val="Impac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71" w:rsidRDefault="00082171" w:rsidP="00CF1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3AB9">
      <w:rPr>
        <w:rStyle w:val="PageNumber"/>
        <w:noProof/>
      </w:rPr>
      <w:t>2</w:t>
    </w:r>
    <w:r>
      <w:rPr>
        <w:rStyle w:val="PageNumber"/>
      </w:rPr>
      <w:fldChar w:fldCharType="end"/>
    </w:r>
  </w:p>
  <w:p w:rsidR="00082171" w:rsidRDefault="00082171" w:rsidP="00FE5C2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8EE" w:rsidRDefault="007618EE">
      <w:r>
        <w:separator/>
      </w:r>
    </w:p>
  </w:footnote>
  <w:footnote w:type="continuationSeparator" w:id="0">
    <w:p w:rsidR="007618EE" w:rsidRDefault="00761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65pt;height:10.65pt" o:bullet="t">
        <v:imagedata r:id="rId1" o:title="mso2C"/>
      </v:shape>
    </w:pict>
  </w:numPicBullet>
  <w:abstractNum w:abstractNumId="0" w15:restartNumberingAfterBreak="0">
    <w:nsid w:val="05722755"/>
    <w:multiLevelType w:val="hybridMultilevel"/>
    <w:tmpl w:val="3C04E6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A"/>
    <w:multiLevelType w:val="hybridMultilevel"/>
    <w:tmpl w:val="CA5CCC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71F37"/>
    <w:multiLevelType w:val="hybridMultilevel"/>
    <w:tmpl w:val="BB0EBC2E"/>
    <w:lvl w:ilvl="0" w:tplc="FE549132">
      <w:numFmt w:val="bullet"/>
      <w:lvlText w:val="•"/>
      <w:lvlJc w:val="left"/>
      <w:pPr>
        <w:ind w:left="1536" w:hanging="4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" w15:restartNumberingAfterBreak="0">
    <w:nsid w:val="10D01F93"/>
    <w:multiLevelType w:val="hybridMultilevel"/>
    <w:tmpl w:val="048007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44AB0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8604559"/>
    <w:multiLevelType w:val="hybridMultilevel"/>
    <w:tmpl w:val="3806D12A"/>
    <w:lvl w:ilvl="0" w:tplc="BFDE2240"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A9868E6"/>
    <w:multiLevelType w:val="hybridMultilevel"/>
    <w:tmpl w:val="0D722C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B93486"/>
    <w:multiLevelType w:val="hybridMultilevel"/>
    <w:tmpl w:val="6966FA9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435FC"/>
    <w:multiLevelType w:val="hybridMultilevel"/>
    <w:tmpl w:val="A7225F08"/>
    <w:lvl w:ilvl="0" w:tplc="47001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547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B424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2852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16DA2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3830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06F6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143F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804A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2BB5"/>
    <w:multiLevelType w:val="hybridMultilevel"/>
    <w:tmpl w:val="BDE8F2C4"/>
    <w:lvl w:ilvl="0" w:tplc="6B5ABD32">
      <w:start w:val="1"/>
      <w:numFmt w:val="decimal"/>
      <w:lvlText w:val="%1."/>
      <w:lvlJc w:val="left"/>
      <w:pPr>
        <w:ind w:left="675" w:hanging="360"/>
      </w:pPr>
    </w:lvl>
    <w:lvl w:ilvl="1" w:tplc="04020019">
      <w:start w:val="1"/>
      <w:numFmt w:val="lowerLetter"/>
      <w:lvlText w:val="%2."/>
      <w:lvlJc w:val="left"/>
      <w:pPr>
        <w:ind w:left="1395" w:hanging="360"/>
      </w:pPr>
    </w:lvl>
    <w:lvl w:ilvl="2" w:tplc="0402001B">
      <w:start w:val="1"/>
      <w:numFmt w:val="lowerRoman"/>
      <w:lvlText w:val="%3."/>
      <w:lvlJc w:val="right"/>
      <w:pPr>
        <w:ind w:left="2115" w:hanging="180"/>
      </w:pPr>
    </w:lvl>
    <w:lvl w:ilvl="3" w:tplc="0402000F">
      <w:start w:val="1"/>
      <w:numFmt w:val="decimal"/>
      <w:lvlText w:val="%4."/>
      <w:lvlJc w:val="left"/>
      <w:pPr>
        <w:ind w:left="2835" w:hanging="360"/>
      </w:pPr>
    </w:lvl>
    <w:lvl w:ilvl="4" w:tplc="04020019">
      <w:start w:val="1"/>
      <w:numFmt w:val="lowerLetter"/>
      <w:lvlText w:val="%5."/>
      <w:lvlJc w:val="left"/>
      <w:pPr>
        <w:ind w:left="3555" w:hanging="360"/>
      </w:pPr>
    </w:lvl>
    <w:lvl w:ilvl="5" w:tplc="0402001B">
      <w:start w:val="1"/>
      <w:numFmt w:val="lowerRoman"/>
      <w:lvlText w:val="%6."/>
      <w:lvlJc w:val="right"/>
      <w:pPr>
        <w:ind w:left="4275" w:hanging="180"/>
      </w:pPr>
    </w:lvl>
    <w:lvl w:ilvl="6" w:tplc="0402000F">
      <w:start w:val="1"/>
      <w:numFmt w:val="decimal"/>
      <w:lvlText w:val="%7."/>
      <w:lvlJc w:val="left"/>
      <w:pPr>
        <w:ind w:left="4995" w:hanging="360"/>
      </w:pPr>
    </w:lvl>
    <w:lvl w:ilvl="7" w:tplc="04020019">
      <w:start w:val="1"/>
      <w:numFmt w:val="lowerLetter"/>
      <w:lvlText w:val="%8."/>
      <w:lvlJc w:val="left"/>
      <w:pPr>
        <w:ind w:left="5715" w:hanging="360"/>
      </w:pPr>
    </w:lvl>
    <w:lvl w:ilvl="8" w:tplc="0402001B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24B0229B"/>
    <w:multiLevelType w:val="hybridMultilevel"/>
    <w:tmpl w:val="269C7B7A"/>
    <w:lvl w:ilvl="0" w:tplc="3670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E8664B"/>
    <w:multiLevelType w:val="hybridMultilevel"/>
    <w:tmpl w:val="36D62C64"/>
    <w:lvl w:ilvl="0" w:tplc="488EC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F0E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EC98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844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32E6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219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424B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C8E6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109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B1D43CE"/>
    <w:multiLevelType w:val="hybridMultilevel"/>
    <w:tmpl w:val="B7166236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C4E63A0"/>
    <w:multiLevelType w:val="hybridMultilevel"/>
    <w:tmpl w:val="7F14AB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03C5A"/>
    <w:multiLevelType w:val="hybridMultilevel"/>
    <w:tmpl w:val="61902E8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BA1449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936082"/>
    <w:multiLevelType w:val="hybridMultilevel"/>
    <w:tmpl w:val="193428EE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397B505A"/>
    <w:multiLevelType w:val="hybridMultilevel"/>
    <w:tmpl w:val="B650C8E8"/>
    <w:lvl w:ilvl="0" w:tplc="FFF4D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7E3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0AD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14F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46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2AC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6CB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2E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467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DF350D"/>
    <w:multiLevelType w:val="hybridMultilevel"/>
    <w:tmpl w:val="9D1E1C2E"/>
    <w:lvl w:ilvl="0" w:tplc="2C868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9934BC"/>
    <w:multiLevelType w:val="hybridMultilevel"/>
    <w:tmpl w:val="BE52F314"/>
    <w:lvl w:ilvl="0" w:tplc="FD38F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CED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924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C5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740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CA6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6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5A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263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0DE53DD"/>
    <w:multiLevelType w:val="hybridMultilevel"/>
    <w:tmpl w:val="493E27D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D07963"/>
    <w:multiLevelType w:val="hybridMultilevel"/>
    <w:tmpl w:val="26D4D8CA"/>
    <w:lvl w:ilvl="0" w:tplc="6F962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DCC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CC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D4C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8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CF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06D4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866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ECE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8B758F7"/>
    <w:multiLevelType w:val="hybridMultilevel"/>
    <w:tmpl w:val="5C685E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A037C"/>
    <w:multiLevelType w:val="hybridMultilevel"/>
    <w:tmpl w:val="98186196"/>
    <w:lvl w:ilvl="0" w:tplc="25FA39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9C2A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A97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A85C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C637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1CFF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2A6C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0AC0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94E0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F257BB"/>
    <w:multiLevelType w:val="hybridMultilevel"/>
    <w:tmpl w:val="420892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E57E9B"/>
    <w:multiLevelType w:val="hybridMultilevel"/>
    <w:tmpl w:val="99D89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906D21"/>
    <w:multiLevelType w:val="hybridMultilevel"/>
    <w:tmpl w:val="8FA8C546"/>
    <w:lvl w:ilvl="0" w:tplc="CB0AED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6EB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881D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30E4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8A17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D2BD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C0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C46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A0E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BC2598F"/>
    <w:multiLevelType w:val="hybridMultilevel"/>
    <w:tmpl w:val="7D406BA8"/>
    <w:lvl w:ilvl="0" w:tplc="04020001">
      <w:start w:val="1"/>
      <w:numFmt w:val="bullet"/>
      <w:lvlText w:val=""/>
      <w:lvlJc w:val="left"/>
      <w:pPr>
        <w:tabs>
          <w:tab w:val="num" w:pos="745"/>
        </w:tabs>
        <w:ind w:left="7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1465"/>
        </w:tabs>
        <w:ind w:left="1465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185"/>
        </w:tabs>
        <w:ind w:left="21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2905"/>
        </w:tabs>
        <w:ind w:left="29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3625"/>
        </w:tabs>
        <w:ind w:left="3625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45"/>
        </w:tabs>
        <w:ind w:left="43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65"/>
        </w:tabs>
        <w:ind w:left="50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85"/>
        </w:tabs>
        <w:ind w:left="5785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505"/>
        </w:tabs>
        <w:ind w:left="6505" w:hanging="360"/>
      </w:pPr>
      <w:rPr>
        <w:rFonts w:ascii="Wingdings" w:hAnsi="Wingdings" w:hint="default"/>
      </w:rPr>
    </w:lvl>
  </w:abstractNum>
  <w:abstractNum w:abstractNumId="28" w15:restartNumberingAfterBreak="0">
    <w:nsid w:val="650C57F1"/>
    <w:multiLevelType w:val="hybridMultilevel"/>
    <w:tmpl w:val="B39285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7DD6184"/>
    <w:multiLevelType w:val="hybridMultilevel"/>
    <w:tmpl w:val="BB7E4D8E"/>
    <w:lvl w:ilvl="0" w:tplc="ABB0E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1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5822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5AB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7877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006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1A4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64A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AC9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29F196A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7CA0587B"/>
    <w:multiLevelType w:val="hybridMultilevel"/>
    <w:tmpl w:val="EDE62AAC"/>
    <w:lvl w:ilvl="0" w:tplc="9F365928">
      <w:start w:val="3"/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2" w15:restartNumberingAfterBreak="0">
    <w:nsid w:val="7D9D43DA"/>
    <w:multiLevelType w:val="hybridMultilevel"/>
    <w:tmpl w:val="8260351C"/>
    <w:lvl w:ilvl="0" w:tplc="4886B4F0">
      <w:start w:val="1"/>
      <w:numFmt w:val="decimal"/>
      <w:lvlText w:val="%1."/>
      <w:lvlJc w:val="left"/>
      <w:pPr>
        <w:ind w:left="1494" w:hanging="360"/>
      </w:pPr>
      <w:rPr>
        <w:rFonts w:ascii="Times New Roman" w:eastAsia="Times New Roman" w:hAnsi="Times New Roman" w:cs="Arial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3" w15:restartNumberingAfterBreak="0">
    <w:nsid w:val="7F1102A7"/>
    <w:multiLevelType w:val="hybridMultilevel"/>
    <w:tmpl w:val="E8940C2C"/>
    <w:lvl w:ilvl="0" w:tplc="38580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9FC4B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0FEF33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9F20AC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9D322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FCCC7D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ABE539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0BC42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EB023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16"/>
  </w:num>
  <w:num w:numId="2">
    <w:abstractNumId w:val="13"/>
  </w:num>
  <w:num w:numId="3">
    <w:abstractNumId w:val="10"/>
  </w:num>
  <w:num w:numId="4">
    <w:abstractNumId w:val="22"/>
  </w:num>
  <w:num w:numId="5">
    <w:abstractNumId w:val="7"/>
  </w:num>
  <w:num w:numId="6">
    <w:abstractNumId w:val="18"/>
  </w:num>
  <w:num w:numId="7">
    <w:abstractNumId w:val="6"/>
  </w:num>
  <w:num w:numId="8">
    <w:abstractNumId w:val="3"/>
  </w:num>
  <w:num w:numId="9">
    <w:abstractNumId w:val="16"/>
  </w:num>
  <w:num w:numId="10">
    <w:abstractNumId w:val="24"/>
  </w:num>
  <w:num w:numId="11">
    <w:abstractNumId w:val="0"/>
  </w:num>
  <w:num w:numId="12">
    <w:abstractNumId w:val="4"/>
  </w:num>
  <w:num w:numId="13">
    <w:abstractNumId w:val="14"/>
  </w:num>
  <w:num w:numId="14">
    <w:abstractNumId w:val="25"/>
  </w:num>
  <w:num w:numId="15">
    <w:abstractNumId w:val="1"/>
  </w:num>
  <w:num w:numId="16">
    <w:abstractNumId w:val="2"/>
  </w:num>
  <w:num w:numId="17">
    <w:abstractNumId w:val="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2"/>
  </w:num>
  <w:num w:numId="21">
    <w:abstractNumId w:val="19"/>
  </w:num>
  <w:num w:numId="22">
    <w:abstractNumId w:val="29"/>
  </w:num>
  <w:num w:numId="23">
    <w:abstractNumId w:val="8"/>
  </w:num>
  <w:num w:numId="24">
    <w:abstractNumId w:val="21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7"/>
  </w:num>
  <w:num w:numId="27">
    <w:abstractNumId w:val="15"/>
  </w:num>
  <w:num w:numId="28">
    <w:abstractNumId w:val="28"/>
  </w:num>
  <w:num w:numId="29">
    <w:abstractNumId w:val="32"/>
  </w:num>
  <w:num w:numId="30">
    <w:abstractNumId w:val="33"/>
  </w:num>
  <w:num w:numId="31">
    <w:abstractNumId w:val="23"/>
  </w:num>
  <w:num w:numId="32">
    <w:abstractNumId w:val="11"/>
  </w:num>
  <w:num w:numId="33">
    <w:abstractNumId w:val="26"/>
  </w:num>
  <w:num w:numId="34">
    <w:abstractNumId w:val="31"/>
  </w:num>
  <w:num w:numId="35">
    <w:abstractNumId w:val="16"/>
  </w:num>
  <w:num w:numId="36">
    <w:abstractNumId w:val="30"/>
  </w:num>
  <w:num w:numId="37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Y2MTMzsDAxMLNU0lEKTi0uzszPAykwrAUASsrMMiwAAAA="/>
  </w:docVars>
  <w:rsids>
    <w:rsidRoot w:val="00B876FE"/>
    <w:rsid w:val="00000418"/>
    <w:rsid w:val="000005ED"/>
    <w:rsid w:val="00000F54"/>
    <w:rsid w:val="000011A5"/>
    <w:rsid w:val="00001231"/>
    <w:rsid w:val="000014E6"/>
    <w:rsid w:val="00001685"/>
    <w:rsid w:val="000017B4"/>
    <w:rsid w:val="000018D5"/>
    <w:rsid w:val="00001955"/>
    <w:rsid w:val="000019C2"/>
    <w:rsid w:val="0000236F"/>
    <w:rsid w:val="00002409"/>
    <w:rsid w:val="000025DB"/>
    <w:rsid w:val="00002A37"/>
    <w:rsid w:val="00002BB9"/>
    <w:rsid w:val="00002D4B"/>
    <w:rsid w:val="00003447"/>
    <w:rsid w:val="0000346B"/>
    <w:rsid w:val="00003585"/>
    <w:rsid w:val="000035D5"/>
    <w:rsid w:val="000038E8"/>
    <w:rsid w:val="00003F80"/>
    <w:rsid w:val="00004236"/>
    <w:rsid w:val="000045E0"/>
    <w:rsid w:val="00004784"/>
    <w:rsid w:val="000047FE"/>
    <w:rsid w:val="000051ED"/>
    <w:rsid w:val="0000528B"/>
    <w:rsid w:val="000054CE"/>
    <w:rsid w:val="000055AE"/>
    <w:rsid w:val="0000568C"/>
    <w:rsid w:val="000057EC"/>
    <w:rsid w:val="0000594D"/>
    <w:rsid w:val="00005F97"/>
    <w:rsid w:val="0000639E"/>
    <w:rsid w:val="0000650F"/>
    <w:rsid w:val="000065F6"/>
    <w:rsid w:val="0000663C"/>
    <w:rsid w:val="00006878"/>
    <w:rsid w:val="00006AF2"/>
    <w:rsid w:val="00006CCE"/>
    <w:rsid w:val="00006E3B"/>
    <w:rsid w:val="0000726F"/>
    <w:rsid w:val="000073FB"/>
    <w:rsid w:val="000076A8"/>
    <w:rsid w:val="00007CE6"/>
    <w:rsid w:val="00007E7B"/>
    <w:rsid w:val="00007F40"/>
    <w:rsid w:val="00007F92"/>
    <w:rsid w:val="00010050"/>
    <w:rsid w:val="000100C1"/>
    <w:rsid w:val="00010393"/>
    <w:rsid w:val="0001051B"/>
    <w:rsid w:val="00010E41"/>
    <w:rsid w:val="00010E46"/>
    <w:rsid w:val="00011248"/>
    <w:rsid w:val="00011529"/>
    <w:rsid w:val="00011BA2"/>
    <w:rsid w:val="00011D7B"/>
    <w:rsid w:val="00011EEB"/>
    <w:rsid w:val="000127E7"/>
    <w:rsid w:val="0001296F"/>
    <w:rsid w:val="00012D9F"/>
    <w:rsid w:val="00012E91"/>
    <w:rsid w:val="00013030"/>
    <w:rsid w:val="0001374A"/>
    <w:rsid w:val="000137EA"/>
    <w:rsid w:val="0001390E"/>
    <w:rsid w:val="00013B94"/>
    <w:rsid w:val="00013E22"/>
    <w:rsid w:val="00014BF2"/>
    <w:rsid w:val="00014FB5"/>
    <w:rsid w:val="000150DE"/>
    <w:rsid w:val="0001512D"/>
    <w:rsid w:val="000153D3"/>
    <w:rsid w:val="0001541E"/>
    <w:rsid w:val="0001544D"/>
    <w:rsid w:val="000154DC"/>
    <w:rsid w:val="000155B8"/>
    <w:rsid w:val="00016025"/>
    <w:rsid w:val="00016029"/>
    <w:rsid w:val="00016155"/>
    <w:rsid w:val="00016416"/>
    <w:rsid w:val="00016EEB"/>
    <w:rsid w:val="00016F92"/>
    <w:rsid w:val="00017146"/>
    <w:rsid w:val="00017353"/>
    <w:rsid w:val="000173ED"/>
    <w:rsid w:val="000174AA"/>
    <w:rsid w:val="00017522"/>
    <w:rsid w:val="0002007F"/>
    <w:rsid w:val="0002095D"/>
    <w:rsid w:val="00020D6C"/>
    <w:rsid w:val="00021368"/>
    <w:rsid w:val="000214BF"/>
    <w:rsid w:val="00021BFC"/>
    <w:rsid w:val="00021CD6"/>
    <w:rsid w:val="00021CDC"/>
    <w:rsid w:val="00021D08"/>
    <w:rsid w:val="00021E51"/>
    <w:rsid w:val="00022158"/>
    <w:rsid w:val="000221D8"/>
    <w:rsid w:val="00022487"/>
    <w:rsid w:val="00022909"/>
    <w:rsid w:val="000229ED"/>
    <w:rsid w:val="00022D42"/>
    <w:rsid w:val="00022EAC"/>
    <w:rsid w:val="000230CC"/>
    <w:rsid w:val="000234E7"/>
    <w:rsid w:val="0002389C"/>
    <w:rsid w:val="00023BF4"/>
    <w:rsid w:val="00024722"/>
    <w:rsid w:val="00024BB2"/>
    <w:rsid w:val="00024CEE"/>
    <w:rsid w:val="00024D46"/>
    <w:rsid w:val="00024E51"/>
    <w:rsid w:val="00024E97"/>
    <w:rsid w:val="0002514E"/>
    <w:rsid w:val="000253B5"/>
    <w:rsid w:val="000255FE"/>
    <w:rsid w:val="0002588E"/>
    <w:rsid w:val="00025B37"/>
    <w:rsid w:val="00025B7D"/>
    <w:rsid w:val="00025C7F"/>
    <w:rsid w:val="000261C2"/>
    <w:rsid w:val="0002628A"/>
    <w:rsid w:val="0002636E"/>
    <w:rsid w:val="000264C3"/>
    <w:rsid w:val="00026655"/>
    <w:rsid w:val="00026C6B"/>
    <w:rsid w:val="00027280"/>
    <w:rsid w:val="00027448"/>
    <w:rsid w:val="0002798F"/>
    <w:rsid w:val="00027D16"/>
    <w:rsid w:val="00027D5F"/>
    <w:rsid w:val="00030AB9"/>
    <w:rsid w:val="00030AE6"/>
    <w:rsid w:val="00031008"/>
    <w:rsid w:val="00031034"/>
    <w:rsid w:val="0003151D"/>
    <w:rsid w:val="00031624"/>
    <w:rsid w:val="00031AA5"/>
    <w:rsid w:val="00031F5A"/>
    <w:rsid w:val="000321CD"/>
    <w:rsid w:val="000322BB"/>
    <w:rsid w:val="000325BE"/>
    <w:rsid w:val="00032C03"/>
    <w:rsid w:val="00032D30"/>
    <w:rsid w:val="00032EDD"/>
    <w:rsid w:val="0003309E"/>
    <w:rsid w:val="000333EA"/>
    <w:rsid w:val="00033779"/>
    <w:rsid w:val="00033B1A"/>
    <w:rsid w:val="00033CA2"/>
    <w:rsid w:val="0003424D"/>
    <w:rsid w:val="0003477A"/>
    <w:rsid w:val="000347AA"/>
    <w:rsid w:val="00034D78"/>
    <w:rsid w:val="0003510C"/>
    <w:rsid w:val="00035628"/>
    <w:rsid w:val="000356F6"/>
    <w:rsid w:val="0003579B"/>
    <w:rsid w:val="00035CC6"/>
    <w:rsid w:val="00035E40"/>
    <w:rsid w:val="000362E8"/>
    <w:rsid w:val="000363B7"/>
    <w:rsid w:val="00036491"/>
    <w:rsid w:val="00036526"/>
    <w:rsid w:val="00036C77"/>
    <w:rsid w:val="000376A7"/>
    <w:rsid w:val="00037818"/>
    <w:rsid w:val="000378DA"/>
    <w:rsid w:val="00037B50"/>
    <w:rsid w:val="00037C2D"/>
    <w:rsid w:val="00037C4A"/>
    <w:rsid w:val="00037D16"/>
    <w:rsid w:val="00037D34"/>
    <w:rsid w:val="00037D3D"/>
    <w:rsid w:val="00037E45"/>
    <w:rsid w:val="0004000E"/>
    <w:rsid w:val="000400BD"/>
    <w:rsid w:val="0004012B"/>
    <w:rsid w:val="000401A6"/>
    <w:rsid w:val="00040339"/>
    <w:rsid w:val="000405E6"/>
    <w:rsid w:val="000407B6"/>
    <w:rsid w:val="00040C0F"/>
    <w:rsid w:val="00040E8B"/>
    <w:rsid w:val="00040FFD"/>
    <w:rsid w:val="000418C9"/>
    <w:rsid w:val="000420C2"/>
    <w:rsid w:val="00042209"/>
    <w:rsid w:val="00042606"/>
    <w:rsid w:val="00042DF0"/>
    <w:rsid w:val="00043041"/>
    <w:rsid w:val="00043326"/>
    <w:rsid w:val="000435C3"/>
    <w:rsid w:val="00043F41"/>
    <w:rsid w:val="000443CC"/>
    <w:rsid w:val="000445D3"/>
    <w:rsid w:val="00044845"/>
    <w:rsid w:val="00044BA9"/>
    <w:rsid w:val="00044CAB"/>
    <w:rsid w:val="00044CBA"/>
    <w:rsid w:val="00044CD9"/>
    <w:rsid w:val="00044E70"/>
    <w:rsid w:val="00044EF8"/>
    <w:rsid w:val="00044F79"/>
    <w:rsid w:val="0004504C"/>
    <w:rsid w:val="00045884"/>
    <w:rsid w:val="00045908"/>
    <w:rsid w:val="00045EF7"/>
    <w:rsid w:val="00045F0A"/>
    <w:rsid w:val="00046089"/>
    <w:rsid w:val="00046187"/>
    <w:rsid w:val="000462F3"/>
    <w:rsid w:val="000463C8"/>
    <w:rsid w:val="00046470"/>
    <w:rsid w:val="000464B6"/>
    <w:rsid w:val="00046575"/>
    <w:rsid w:val="00046582"/>
    <w:rsid w:val="00046B61"/>
    <w:rsid w:val="00046C9E"/>
    <w:rsid w:val="00046CE3"/>
    <w:rsid w:val="000470A7"/>
    <w:rsid w:val="000472AB"/>
    <w:rsid w:val="000474D2"/>
    <w:rsid w:val="0004775E"/>
    <w:rsid w:val="00047C0A"/>
    <w:rsid w:val="00047C3E"/>
    <w:rsid w:val="00047F96"/>
    <w:rsid w:val="0005023E"/>
    <w:rsid w:val="000502A6"/>
    <w:rsid w:val="0005040A"/>
    <w:rsid w:val="00050A65"/>
    <w:rsid w:val="00050DD0"/>
    <w:rsid w:val="00051018"/>
    <w:rsid w:val="000513B5"/>
    <w:rsid w:val="000515A6"/>
    <w:rsid w:val="0005164D"/>
    <w:rsid w:val="000519BB"/>
    <w:rsid w:val="00051A02"/>
    <w:rsid w:val="00051B70"/>
    <w:rsid w:val="00051C93"/>
    <w:rsid w:val="00052065"/>
    <w:rsid w:val="0005210F"/>
    <w:rsid w:val="00052198"/>
    <w:rsid w:val="000521B4"/>
    <w:rsid w:val="00052419"/>
    <w:rsid w:val="0005251C"/>
    <w:rsid w:val="0005291E"/>
    <w:rsid w:val="00052B80"/>
    <w:rsid w:val="00052BA4"/>
    <w:rsid w:val="00052C65"/>
    <w:rsid w:val="00052CDE"/>
    <w:rsid w:val="0005304F"/>
    <w:rsid w:val="0005307C"/>
    <w:rsid w:val="0005348B"/>
    <w:rsid w:val="00053549"/>
    <w:rsid w:val="00053A9A"/>
    <w:rsid w:val="00053B30"/>
    <w:rsid w:val="0005420B"/>
    <w:rsid w:val="0005433F"/>
    <w:rsid w:val="000544F8"/>
    <w:rsid w:val="000545E1"/>
    <w:rsid w:val="00054671"/>
    <w:rsid w:val="00054877"/>
    <w:rsid w:val="00054CC5"/>
    <w:rsid w:val="00054D65"/>
    <w:rsid w:val="00054D79"/>
    <w:rsid w:val="00054E05"/>
    <w:rsid w:val="00054F66"/>
    <w:rsid w:val="00054F9C"/>
    <w:rsid w:val="000552EC"/>
    <w:rsid w:val="00055660"/>
    <w:rsid w:val="00055723"/>
    <w:rsid w:val="00055CD0"/>
    <w:rsid w:val="00056091"/>
    <w:rsid w:val="00056261"/>
    <w:rsid w:val="00056538"/>
    <w:rsid w:val="0005654D"/>
    <w:rsid w:val="00056A91"/>
    <w:rsid w:val="00056E60"/>
    <w:rsid w:val="00057589"/>
    <w:rsid w:val="00057815"/>
    <w:rsid w:val="00057B30"/>
    <w:rsid w:val="00057C0E"/>
    <w:rsid w:val="00057C51"/>
    <w:rsid w:val="00057E48"/>
    <w:rsid w:val="00060110"/>
    <w:rsid w:val="00060556"/>
    <w:rsid w:val="00060832"/>
    <w:rsid w:val="00060898"/>
    <w:rsid w:val="000609D3"/>
    <w:rsid w:val="00060CD8"/>
    <w:rsid w:val="00060E0D"/>
    <w:rsid w:val="00060E6D"/>
    <w:rsid w:val="00060EEE"/>
    <w:rsid w:val="0006121C"/>
    <w:rsid w:val="0006127D"/>
    <w:rsid w:val="0006168F"/>
    <w:rsid w:val="00061845"/>
    <w:rsid w:val="00061AF3"/>
    <w:rsid w:val="00061E1E"/>
    <w:rsid w:val="00062075"/>
    <w:rsid w:val="00062669"/>
    <w:rsid w:val="0006273A"/>
    <w:rsid w:val="000627D8"/>
    <w:rsid w:val="000629A1"/>
    <w:rsid w:val="00062A2E"/>
    <w:rsid w:val="00062C57"/>
    <w:rsid w:val="000631DE"/>
    <w:rsid w:val="000633DD"/>
    <w:rsid w:val="00063773"/>
    <w:rsid w:val="000638A7"/>
    <w:rsid w:val="00063969"/>
    <w:rsid w:val="00063A3A"/>
    <w:rsid w:val="0006466D"/>
    <w:rsid w:val="000646ED"/>
    <w:rsid w:val="0006475D"/>
    <w:rsid w:val="000647B5"/>
    <w:rsid w:val="000649F3"/>
    <w:rsid w:val="00064E39"/>
    <w:rsid w:val="00064F6D"/>
    <w:rsid w:val="00065382"/>
    <w:rsid w:val="000653E2"/>
    <w:rsid w:val="0006555D"/>
    <w:rsid w:val="00065581"/>
    <w:rsid w:val="00065933"/>
    <w:rsid w:val="00065A22"/>
    <w:rsid w:val="00065AF9"/>
    <w:rsid w:val="00065B1E"/>
    <w:rsid w:val="00065E51"/>
    <w:rsid w:val="000667EA"/>
    <w:rsid w:val="00066A1D"/>
    <w:rsid w:val="00067297"/>
    <w:rsid w:val="000673F9"/>
    <w:rsid w:val="00067585"/>
    <w:rsid w:val="00067775"/>
    <w:rsid w:val="00067B00"/>
    <w:rsid w:val="0007005E"/>
    <w:rsid w:val="000706A4"/>
    <w:rsid w:val="00070AB1"/>
    <w:rsid w:val="00070B2C"/>
    <w:rsid w:val="00070E4E"/>
    <w:rsid w:val="00070EEE"/>
    <w:rsid w:val="0007155E"/>
    <w:rsid w:val="0007174A"/>
    <w:rsid w:val="00071820"/>
    <w:rsid w:val="000718F3"/>
    <w:rsid w:val="00072738"/>
    <w:rsid w:val="0007292B"/>
    <w:rsid w:val="00072A56"/>
    <w:rsid w:val="00072C36"/>
    <w:rsid w:val="00072CCE"/>
    <w:rsid w:val="00072CE3"/>
    <w:rsid w:val="00072EE3"/>
    <w:rsid w:val="00072EF8"/>
    <w:rsid w:val="000731ED"/>
    <w:rsid w:val="000737B6"/>
    <w:rsid w:val="00074141"/>
    <w:rsid w:val="000742D2"/>
    <w:rsid w:val="000744CA"/>
    <w:rsid w:val="000746C6"/>
    <w:rsid w:val="0007493B"/>
    <w:rsid w:val="00074E1B"/>
    <w:rsid w:val="00074FF2"/>
    <w:rsid w:val="00074FFF"/>
    <w:rsid w:val="00075036"/>
    <w:rsid w:val="00075151"/>
    <w:rsid w:val="000753B7"/>
    <w:rsid w:val="000756CA"/>
    <w:rsid w:val="000757C4"/>
    <w:rsid w:val="000757CB"/>
    <w:rsid w:val="0007594C"/>
    <w:rsid w:val="000759F4"/>
    <w:rsid w:val="00075D47"/>
    <w:rsid w:val="00075D70"/>
    <w:rsid w:val="00076408"/>
    <w:rsid w:val="0007646B"/>
    <w:rsid w:val="00076794"/>
    <w:rsid w:val="000769B7"/>
    <w:rsid w:val="00076DE4"/>
    <w:rsid w:val="0007729D"/>
    <w:rsid w:val="000776EB"/>
    <w:rsid w:val="000777B8"/>
    <w:rsid w:val="00077BE0"/>
    <w:rsid w:val="00077C69"/>
    <w:rsid w:val="00077C9A"/>
    <w:rsid w:val="00077CE9"/>
    <w:rsid w:val="00077DFF"/>
    <w:rsid w:val="0008054D"/>
    <w:rsid w:val="000808FF"/>
    <w:rsid w:val="00080944"/>
    <w:rsid w:val="000809AB"/>
    <w:rsid w:val="000809BE"/>
    <w:rsid w:val="00080FCD"/>
    <w:rsid w:val="00081272"/>
    <w:rsid w:val="000812C2"/>
    <w:rsid w:val="0008159C"/>
    <w:rsid w:val="000815F9"/>
    <w:rsid w:val="00081698"/>
    <w:rsid w:val="00081987"/>
    <w:rsid w:val="00081B19"/>
    <w:rsid w:val="00081E44"/>
    <w:rsid w:val="00081ED6"/>
    <w:rsid w:val="00082171"/>
    <w:rsid w:val="00082248"/>
    <w:rsid w:val="00082A55"/>
    <w:rsid w:val="0008372A"/>
    <w:rsid w:val="00084943"/>
    <w:rsid w:val="00084AA6"/>
    <w:rsid w:val="00084CBE"/>
    <w:rsid w:val="0008501B"/>
    <w:rsid w:val="00086524"/>
    <w:rsid w:val="0008678D"/>
    <w:rsid w:val="00086B65"/>
    <w:rsid w:val="000872C5"/>
    <w:rsid w:val="0008752F"/>
    <w:rsid w:val="00087882"/>
    <w:rsid w:val="00087B6A"/>
    <w:rsid w:val="00087B72"/>
    <w:rsid w:val="0009004F"/>
    <w:rsid w:val="000908F5"/>
    <w:rsid w:val="00090E6C"/>
    <w:rsid w:val="00090E76"/>
    <w:rsid w:val="0009153D"/>
    <w:rsid w:val="000917AA"/>
    <w:rsid w:val="00091A3D"/>
    <w:rsid w:val="00091EE8"/>
    <w:rsid w:val="00091F43"/>
    <w:rsid w:val="00092241"/>
    <w:rsid w:val="000930C3"/>
    <w:rsid w:val="00093461"/>
    <w:rsid w:val="000935B7"/>
    <w:rsid w:val="00093C45"/>
    <w:rsid w:val="00093DB2"/>
    <w:rsid w:val="00093E1B"/>
    <w:rsid w:val="00094661"/>
    <w:rsid w:val="00094812"/>
    <w:rsid w:val="000948A3"/>
    <w:rsid w:val="00094C5E"/>
    <w:rsid w:val="00094FD4"/>
    <w:rsid w:val="00095258"/>
    <w:rsid w:val="000953C6"/>
    <w:rsid w:val="00095936"/>
    <w:rsid w:val="000959E1"/>
    <w:rsid w:val="00096099"/>
    <w:rsid w:val="0009610D"/>
    <w:rsid w:val="00096289"/>
    <w:rsid w:val="0009680C"/>
    <w:rsid w:val="000968FF"/>
    <w:rsid w:val="00096931"/>
    <w:rsid w:val="000969EF"/>
    <w:rsid w:val="00096A36"/>
    <w:rsid w:val="00096AFD"/>
    <w:rsid w:val="00096BAC"/>
    <w:rsid w:val="00097277"/>
    <w:rsid w:val="00097413"/>
    <w:rsid w:val="00097619"/>
    <w:rsid w:val="00097EC3"/>
    <w:rsid w:val="000A016C"/>
    <w:rsid w:val="000A0834"/>
    <w:rsid w:val="000A0C33"/>
    <w:rsid w:val="000A0DCB"/>
    <w:rsid w:val="000A11C2"/>
    <w:rsid w:val="000A1422"/>
    <w:rsid w:val="000A1627"/>
    <w:rsid w:val="000A1789"/>
    <w:rsid w:val="000A1ADD"/>
    <w:rsid w:val="000A2346"/>
    <w:rsid w:val="000A24D8"/>
    <w:rsid w:val="000A2A44"/>
    <w:rsid w:val="000A2E93"/>
    <w:rsid w:val="000A3032"/>
    <w:rsid w:val="000A305B"/>
    <w:rsid w:val="000A30F6"/>
    <w:rsid w:val="000A31D9"/>
    <w:rsid w:val="000A36B9"/>
    <w:rsid w:val="000A3754"/>
    <w:rsid w:val="000A3757"/>
    <w:rsid w:val="000A3860"/>
    <w:rsid w:val="000A39E4"/>
    <w:rsid w:val="000A39F9"/>
    <w:rsid w:val="000A3C70"/>
    <w:rsid w:val="000A4173"/>
    <w:rsid w:val="000A4424"/>
    <w:rsid w:val="000A4455"/>
    <w:rsid w:val="000A464D"/>
    <w:rsid w:val="000A49F2"/>
    <w:rsid w:val="000A55EC"/>
    <w:rsid w:val="000A5964"/>
    <w:rsid w:val="000A5972"/>
    <w:rsid w:val="000A5A50"/>
    <w:rsid w:val="000A5A80"/>
    <w:rsid w:val="000A5ABF"/>
    <w:rsid w:val="000A5B7C"/>
    <w:rsid w:val="000A5CF6"/>
    <w:rsid w:val="000A61E5"/>
    <w:rsid w:val="000A626A"/>
    <w:rsid w:val="000A62B6"/>
    <w:rsid w:val="000A6A88"/>
    <w:rsid w:val="000A7280"/>
    <w:rsid w:val="000A7384"/>
    <w:rsid w:val="000A764F"/>
    <w:rsid w:val="000A7AFA"/>
    <w:rsid w:val="000A7DF2"/>
    <w:rsid w:val="000A7E2B"/>
    <w:rsid w:val="000A7EBF"/>
    <w:rsid w:val="000B0288"/>
    <w:rsid w:val="000B0417"/>
    <w:rsid w:val="000B07C0"/>
    <w:rsid w:val="000B0C2F"/>
    <w:rsid w:val="000B0CF6"/>
    <w:rsid w:val="000B0DE9"/>
    <w:rsid w:val="000B0E3E"/>
    <w:rsid w:val="000B1057"/>
    <w:rsid w:val="000B16DC"/>
    <w:rsid w:val="000B1C5C"/>
    <w:rsid w:val="000B2286"/>
    <w:rsid w:val="000B246E"/>
    <w:rsid w:val="000B2723"/>
    <w:rsid w:val="000B27E8"/>
    <w:rsid w:val="000B2C29"/>
    <w:rsid w:val="000B2CA9"/>
    <w:rsid w:val="000B2CCE"/>
    <w:rsid w:val="000B2F26"/>
    <w:rsid w:val="000B30C4"/>
    <w:rsid w:val="000B33E1"/>
    <w:rsid w:val="000B3422"/>
    <w:rsid w:val="000B350B"/>
    <w:rsid w:val="000B35BD"/>
    <w:rsid w:val="000B3706"/>
    <w:rsid w:val="000B385C"/>
    <w:rsid w:val="000B3B6A"/>
    <w:rsid w:val="000B48E6"/>
    <w:rsid w:val="000B4957"/>
    <w:rsid w:val="000B5113"/>
    <w:rsid w:val="000B5394"/>
    <w:rsid w:val="000B57B4"/>
    <w:rsid w:val="000B5A14"/>
    <w:rsid w:val="000B5EC3"/>
    <w:rsid w:val="000B60A9"/>
    <w:rsid w:val="000B62CC"/>
    <w:rsid w:val="000B6617"/>
    <w:rsid w:val="000B66F2"/>
    <w:rsid w:val="000B6B75"/>
    <w:rsid w:val="000B6BB4"/>
    <w:rsid w:val="000B6BEF"/>
    <w:rsid w:val="000B6C21"/>
    <w:rsid w:val="000B6E30"/>
    <w:rsid w:val="000B6EDF"/>
    <w:rsid w:val="000B7478"/>
    <w:rsid w:val="000B76AB"/>
    <w:rsid w:val="000B78EC"/>
    <w:rsid w:val="000B7E21"/>
    <w:rsid w:val="000B7E23"/>
    <w:rsid w:val="000B7EE7"/>
    <w:rsid w:val="000C041B"/>
    <w:rsid w:val="000C0488"/>
    <w:rsid w:val="000C0500"/>
    <w:rsid w:val="000C069F"/>
    <w:rsid w:val="000C0770"/>
    <w:rsid w:val="000C0AF9"/>
    <w:rsid w:val="000C0BF4"/>
    <w:rsid w:val="000C0C27"/>
    <w:rsid w:val="000C121F"/>
    <w:rsid w:val="000C14E3"/>
    <w:rsid w:val="000C160C"/>
    <w:rsid w:val="000C19AF"/>
    <w:rsid w:val="000C1A04"/>
    <w:rsid w:val="000C1BBB"/>
    <w:rsid w:val="000C1C09"/>
    <w:rsid w:val="000C1E76"/>
    <w:rsid w:val="000C1EBC"/>
    <w:rsid w:val="000C216A"/>
    <w:rsid w:val="000C21C1"/>
    <w:rsid w:val="000C2412"/>
    <w:rsid w:val="000C26CB"/>
    <w:rsid w:val="000C26D1"/>
    <w:rsid w:val="000C27B8"/>
    <w:rsid w:val="000C2997"/>
    <w:rsid w:val="000C3014"/>
    <w:rsid w:val="000C3C6A"/>
    <w:rsid w:val="000C3F30"/>
    <w:rsid w:val="000C42E8"/>
    <w:rsid w:val="000C43E5"/>
    <w:rsid w:val="000C446B"/>
    <w:rsid w:val="000C4C11"/>
    <w:rsid w:val="000C4CE6"/>
    <w:rsid w:val="000C4DB0"/>
    <w:rsid w:val="000C4F24"/>
    <w:rsid w:val="000C5041"/>
    <w:rsid w:val="000C540A"/>
    <w:rsid w:val="000C5BBA"/>
    <w:rsid w:val="000C64B6"/>
    <w:rsid w:val="000C6CC2"/>
    <w:rsid w:val="000C6E07"/>
    <w:rsid w:val="000C6E92"/>
    <w:rsid w:val="000C6F4D"/>
    <w:rsid w:val="000C7123"/>
    <w:rsid w:val="000C722C"/>
    <w:rsid w:val="000C7902"/>
    <w:rsid w:val="000C7A86"/>
    <w:rsid w:val="000C7B0A"/>
    <w:rsid w:val="000C7DD8"/>
    <w:rsid w:val="000C7E65"/>
    <w:rsid w:val="000C7FEB"/>
    <w:rsid w:val="000D00D1"/>
    <w:rsid w:val="000D0187"/>
    <w:rsid w:val="000D02D3"/>
    <w:rsid w:val="000D0DE2"/>
    <w:rsid w:val="000D0F79"/>
    <w:rsid w:val="000D0FC9"/>
    <w:rsid w:val="000D11FE"/>
    <w:rsid w:val="000D15AD"/>
    <w:rsid w:val="000D1CA9"/>
    <w:rsid w:val="000D2152"/>
    <w:rsid w:val="000D256B"/>
    <w:rsid w:val="000D25CD"/>
    <w:rsid w:val="000D2688"/>
    <w:rsid w:val="000D27D7"/>
    <w:rsid w:val="000D2AEB"/>
    <w:rsid w:val="000D32C6"/>
    <w:rsid w:val="000D341F"/>
    <w:rsid w:val="000D362B"/>
    <w:rsid w:val="000D36E4"/>
    <w:rsid w:val="000D3B1D"/>
    <w:rsid w:val="000D431A"/>
    <w:rsid w:val="000D447E"/>
    <w:rsid w:val="000D4C20"/>
    <w:rsid w:val="000D4EDA"/>
    <w:rsid w:val="000D5372"/>
    <w:rsid w:val="000D5487"/>
    <w:rsid w:val="000D5634"/>
    <w:rsid w:val="000D565A"/>
    <w:rsid w:val="000D5881"/>
    <w:rsid w:val="000D623F"/>
    <w:rsid w:val="000D6613"/>
    <w:rsid w:val="000D662A"/>
    <w:rsid w:val="000D6DA7"/>
    <w:rsid w:val="000D6EFB"/>
    <w:rsid w:val="000D71F9"/>
    <w:rsid w:val="000D75D1"/>
    <w:rsid w:val="000D75FB"/>
    <w:rsid w:val="000D7852"/>
    <w:rsid w:val="000D78CB"/>
    <w:rsid w:val="000D78F6"/>
    <w:rsid w:val="000D7E28"/>
    <w:rsid w:val="000D7E91"/>
    <w:rsid w:val="000E011D"/>
    <w:rsid w:val="000E04BB"/>
    <w:rsid w:val="000E055D"/>
    <w:rsid w:val="000E0793"/>
    <w:rsid w:val="000E0944"/>
    <w:rsid w:val="000E0ECC"/>
    <w:rsid w:val="000E11CE"/>
    <w:rsid w:val="000E1EE4"/>
    <w:rsid w:val="000E1FB8"/>
    <w:rsid w:val="000E1FD1"/>
    <w:rsid w:val="000E25E1"/>
    <w:rsid w:val="000E2610"/>
    <w:rsid w:val="000E26A8"/>
    <w:rsid w:val="000E2CCC"/>
    <w:rsid w:val="000E327C"/>
    <w:rsid w:val="000E367C"/>
    <w:rsid w:val="000E37D4"/>
    <w:rsid w:val="000E3949"/>
    <w:rsid w:val="000E3CA7"/>
    <w:rsid w:val="000E4040"/>
    <w:rsid w:val="000E46A9"/>
    <w:rsid w:val="000E47A4"/>
    <w:rsid w:val="000E497A"/>
    <w:rsid w:val="000E4EFA"/>
    <w:rsid w:val="000E4FA5"/>
    <w:rsid w:val="000E5875"/>
    <w:rsid w:val="000E5BE3"/>
    <w:rsid w:val="000E5C0A"/>
    <w:rsid w:val="000E5C63"/>
    <w:rsid w:val="000E5C9D"/>
    <w:rsid w:val="000E6145"/>
    <w:rsid w:val="000E6311"/>
    <w:rsid w:val="000E651A"/>
    <w:rsid w:val="000E69B0"/>
    <w:rsid w:val="000E6A26"/>
    <w:rsid w:val="000E6CEB"/>
    <w:rsid w:val="000E72DB"/>
    <w:rsid w:val="000E792C"/>
    <w:rsid w:val="000E7C0E"/>
    <w:rsid w:val="000F008B"/>
    <w:rsid w:val="000F00D9"/>
    <w:rsid w:val="000F0778"/>
    <w:rsid w:val="000F0D97"/>
    <w:rsid w:val="000F10AD"/>
    <w:rsid w:val="000F13D4"/>
    <w:rsid w:val="000F1C14"/>
    <w:rsid w:val="000F1E12"/>
    <w:rsid w:val="000F23DA"/>
    <w:rsid w:val="000F2514"/>
    <w:rsid w:val="000F2BB1"/>
    <w:rsid w:val="000F2DA6"/>
    <w:rsid w:val="000F2EB2"/>
    <w:rsid w:val="000F2EE9"/>
    <w:rsid w:val="000F3032"/>
    <w:rsid w:val="000F3F14"/>
    <w:rsid w:val="000F4175"/>
    <w:rsid w:val="000F41E6"/>
    <w:rsid w:val="000F4393"/>
    <w:rsid w:val="000F45C6"/>
    <w:rsid w:val="000F474E"/>
    <w:rsid w:val="000F4E21"/>
    <w:rsid w:val="000F50A1"/>
    <w:rsid w:val="000F52FE"/>
    <w:rsid w:val="000F535C"/>
    <w:rsid w:val="000F5529"/>
    <w:rsid w:val="000F562A"/>
    <w:rsid w:val="000F5774"/>
    <w:rsid w:val="000F57F1"/>
    <w:rsid w:val="000F586A"/>
    <w:rsid w:val="000F58E5"/>
    <w:rsid w:val="000F5930"/>
    <w:rsid w:val="000F595D"/>
    <w:rsid w:val="000F5B56"/>
    <w:rsid w:val="000F5F7E"/>
    <w:rsid w:val="000F627C"/>
    <w:rsid w:val="000F63B8"/>
    <w:rsid w:val="000F63E7"/>
    <w:rsid w:val="000F65C9"/>
    <w:rsid w:val="000F660F"/>
    <w:rsid w:val="000F698C"/>
    <w:rsid w:val="000F698E"/>
    <w:rsid w:val="000F6A4A"/>
    <w:rsid w:val="000F6BAB"/>
    <w:rsid w:val="000F6EEE"/>
    <w:rsid w:val="000F7318"/>
    <w:rsid w:val="000F74B6"/>
    <w:rsid w:val="000F788D"/>
    <w:rsid w:val="000F7A32"/>
    <w:rsid w:val="000F7A92"/>
    <w:rsid w:val="000F7C57"/>
    <w:rsid w:val="000F7DE1"/>
    <w:rsid w:val="000F7FEA"/>
    <w:rsid w:val="00100180"/>
    <w:rsid w:val="001001F5"/>
    <w:rsid w:val="001003E1"/>
    <w:rsid w:val="00100592"/>
    <w:rsid w:val="0010076B"/>
    <w:rsid w:val="0010085F"/>
    <w:rsid w:val="001008F7"/>
    <w:rsid w:val="00100FEF"/>
    <w:rsid w:val="00101054"/>
    <w:rsid w:val="001013C2"/>
    <w:rsid w:val="0010167B"/>
    <w:rsid w:val="00101AC8"/>
    <w:rsid w:val="00101B84"/>
    <w:rsid w:val="00101C6E"/>
    <w:rsid w:val="00101D4A"/>
    <w:rsid w:val="00101E81"/>
    <w:rsid w:val="00102276"/>
    <w:rsid w:val="001022AE"/>
    <w:rsid w:val="001025C4"/>
    <w:rsid w:val="001026EA"/>
    <w:rsid w:val="00102CAD"/>
    <w:rsid w:val="00102D75"/>
    <w:rsid w:val="00102D8D"/>
    <w:rsid w:val="00102FE8"/>
    <w:rsid w:val="00103515"/>
    <w:rsid w:val="00103711"/>
    <w:rsid w:val="00103D5F"/>
    <w:rsid w:val="00104043"/>
    <w:rsid w:val="00104064"/>
    <w:rsid w:val="001041B3"/>
    <w:rsid w:val="00104575"/>
    <w:rsid w:val="001045DD"/>
    <w:rsid w:val="00104BF8"/>
    <w:rsid w:val="00104CC3"/>
    <w:rsid w:val="00104E00"/>
    <w:rsid w:val="00104F8D"/>
    <w:rsid w:val="001051B4"/>
    <w:rsid w:val="00105231"/>
    <w:rsid w:val="001055F8"/>
    <w:rsid w:val="00106490"/>
    <w:rsid w:val="001073B8"/>
    <w:rsid w:val="00107A96"/>
    <w:rsid w:val="00107B45"/>
    <w:rsid w:val="00107C2E"/>
    <w:rsid w:val="00107F2B"/>
    <w:rsid w:val="00107F6D"/>
    <w:rsid w:val="001101DB"/>
    <w:rsid w:val="001103D2"/>
    <w:rsid w:val="0011076E"/>
    <w:rsid w:val="001107F2"/>
    <w:rsid w:val="001109CA"/>
    <w:rsid w:val="00110CB9"/>
    <w:rsid w:val="00110E5C"/>
    <w:rsid w:val="00110F2A"/>
    <w:rsid w:val="001113FF"/>
    <w:rsid w:val="00111571"/>
    <w:rsid w:val="001117B7"/>
    <w:rsid w:val="00111A4D"/>
    <w:rsid w:val="00111C8F"/>
    <w:rsid w:val="00111CA2"/>
    <w:rsid w:val="001120E3"/>
    <w:rsid w:val="00112224"/>
    <w:rsid w:val="00112519"/>
    <w:rsid w:val="001126A2"/>
    <w:rsid w:val="00112793"/>
    <w:rsid w:val="00112A1A"/>
    <w:rsid w:val="0011337F"/>
    <w:rsid w:val="00113660"/>
    <w:rsid w:val="00113834"/>
    <w:rsid w:val="00113A52"/>
    <w:rsid w:val="00113E51"/>
    <w:rsid w:val="001143BC"/>
    <w:rsid w:val="0011469F"/>
    <w:rsid w:val="00114A48"/>
    <w:rsid w:val="00114A49"/>
    <w:rsid w:val="00114C2F"/>
    <w:rsid w:val="00114CFA"/>
    <w:rsid w:val="00114D35"/>
    <w:rsid w:val="00114D92"/>
    <w:rsid w:val="00114E04"/>
    <w:rsid w:val="001156FF"/>
    <w:rsid w:val="0011590D"/>
    <w:rsid w:val="00115CED"/>
    <w:rsid w:val="00115DF4"/>
    <w:rsid w:val="00116072"/>
    <w:rsid w:val="001160B9"/>
    <w:rsid w:val="001162FF"/>
    <w:rsid w:val="00116360"/>
    <w:rsid w:val="001163AE"/>
    <w:rsid w:val="00116558"/>
    <w:rsid w:val="00116BD1"/>
    <w:rsid w:val="00116FBA"/>
    <w:rsid w:val="00117429"/>
    <w:rsid w:val="00117639"/>
    <w:rsid w:val="0011763C"/>
    <w:rsid w:val="001176CD"/>
    <w:rsid w:val="00117872"/>
    <w:rsid w:val="00117AC6"/>
    <w:rsid w:val="00117D93"/>
    <w:rsid w:val="00117F23"/>
    <w:rsid w:val="00117FA3"/>
    <w:rsid w:val="00117FF3"/>
    <w:rsid w:val="0012006D"/>
    <w:rsid w:val="00120295"/>
    <w:rsid w:val="0012068F"/>
    <w:rsid w:val="00120C78"/>
    <w:rsid w:val="00120E87"/>
    <w:rsid w:val="00120E89"/>
    <w:rsid w:val="00120FE3"/>
    <w:rsid w:val="001211C5"/>
    <w:rsid w:val="001212F6"/>
    <w:rsid w:val="001213DE"/>
    <w:rsid w:val="0012158C"/>
    <w:rsid w:val="0012164D"/>
    <w:rsid w:val="00121AA6"/>
    <w:rsid w:val="001224EF"/>
    <w:rsid w:val="00122818"/>
    <w:rsid w:val="001228C3"/>
    <w:rsid w:val="001229DB"/>
    <w:rsid w:val="00122D51"/>
    <w:rsid w:val="00123038"/>
    <w:rsid w:val="0012384E"/>
    <w:rsid w:val="0012384F"/>
    <w:rsid w:val="001239C0"/>
    <w:rsid w:val="001239D1"/>
    <w:rsid w:val="00123E49"/>
    <w:rsid w:val="00123FBA"/>
    <w:rsid w:val="0012449B"/>
    <w:rsid w:val="00124681"/>
    <w:rsid w:val="00124B5A"/>
    <w:rsid w:val="001250DE"/>
    <w:rsid w:val="00125404"/>
    <w:rsid w:val="001255EE"/>
    <w:rsid w:val="0012630C"/>
    <w:rsid w:val="0012632C"/>
    <w:rsid w:val="001264FD"/>
    <w:rsid w:val="001266A9"/>
    <w:rsid w:val="001268CA"/>
    <w:rsid w:val="00126C34"/>
    <w:rsid w:val="00126C82"/>
    <w:rsid w:val="00126E78"/>
    <w:rsid w:val="00126E7B"/>
    <w:rsid w:val="00126F26"/>
    <w:rsid w:val="00126FFB"/>
    <w:rsid w:val="0012728D"/>
    <w:rsid w:val="001277C9"/>
    <w:rsid w:val="00130693"/>
    <w:rsid w:val="0013071C"/>
    <w:rsid w:val="001307CB"/>
    <w:rsid w:val="00130B83"/>
    <w:rsid w:val="0013111B"/>
    <w:rsid w:val="001311FD"/>
    <w:rsid w:val="00131451"/>
    <w:rsid w:val="001316C8"/>
    <w:rsid w:val="00131857"/>
    <w:rsid w:val="001318ED"/>
    <w:rsid w:val="00131996"/>
    <w:rsid w:val="00131B7F"/>
    <w:rsid w:val="00131BAC"/>
    <w:rsid w:val="00131C46"/>
    <w:rsid w:val="00131C6D"/>
    <w:rsid w:val="001321FD"/>
    <w:rsid w:val="001323E3"/>
    <w:rsid w:val="001328B3"/>
    <w:rsid w:val="001328D1"/>
    <w:rsid w:val="00132DD2"/>
    <w:rsid w:val="00132E55"/>
    <w:rsid w:val="00133351"/>
    <w:rsid w:val="00133511"/>
    <w:rsid w:val="00133AF5"/>
    <w:rsid w:val="001344CF"/>
    <w:rsid w:val="00134B39"/>
    <w:rsid w:val="00134B80"/>
    <w:rsid w:val="00134B90"/>
    <w:rsid w:val="00134CD6"/>
    <w:rsid w:val="001351EB"/>
    <w:rsid w:val="001358E5"/>
    <w:rsid w:val="00135BFA"/>
    <w:rsid w:val="00135FB9"/>
    <w:rsid w:val="00135FDF"/>
    <w:rsid w:val="001361F3"/>
    <w:rsid w:val="00136205"/>
    <w:rsid w:val="001363DB"/>
    <w:rsid w:val="00136C13"/>
    <w:rsid w:val="00136DA1"/>
    <w:rsid w:val="00136F93"/>
    <w:rsid w:val="00137407"/>
    <w:rsid w:val="001376ED"/>
    <w:rsid w:val="001377F3"/>
    <w:rsid w:val="00137B2D"/>
    <w:rsid w:val="00137D7E"/>
    <w:rsid w:val="00137EFD"/>
    <w:rsid w:val="00140013"/>
    <w:rsid w:val="00140610"/>
    <w:rsid w:val="001409A3"/>
    <w:rsid w:val="001409FA"/>
    <w:rsid w:val="00140B43"/>
    <w:rsid w:val="00140BA3"/>
    <w:rsid w:val="00140CBC"/>
    <w:rsid w:val="00140E3F"/>
    <w:rsid w:val="00140E6D"/>
    <w:rsid w:val="00140FD9"/>
    <w:rsid w:val="00141053"/>
    <w:rsid w:val="001410E0"/>
    <w:rsid w:val="00141221"/>
    <w:rsid w:val="00141298"/>
    <w:rsid w:val="001415D6"/>
    <w:rsid w:val="00141690"/>
    <w:rsid w:val="00141B3C"/>
    <w:rsid w:val="00141C44"/>
    <w:rsid w:val="00141E9F"/>
    <w:rsid w:val="001424AA"/>
    <w:rsid w:val="001428C5"/>
    <w:rsid w:val="00142E47"/>
    <w:rsid w:val="001430D9"/>
    <w:rsid w:val="00143271"/>
    <w:rsid w:val="00143304"/>
    <w:rsid w:val="00143892"/>
    <w:rsid w:val="001439ED"/>
    <w:rsid w:val="00143AFC"/>
    <w:rsid w:val="00143EB3"/>
    <w:rsid w:val="00143ECA"/>
    <w:rsid w:val="00143EDD"/>
    <w:rsid w:val="00143F7C"/>
    <w:rsid w:val="00143F91"/>
    <w:rsid w:val="001440A7"/>
    <w:rsid w:val="0014415E"/>
    <w:rsid w:val="001444F3"/>
    <w:rsid w:val="0014478E"/>
    <w:rsid w:val="001448FC"/>
    <w:rsid w:val="00144906"/>
    <w:rsid w:val="00144B54"/>
    <w:rsid w:val="00144D58"/>
    <w:rsid w:val="00144DD1"/>
    <w:rsid w:val="00144E60"/>
    <w:rsid w:val="001450BC"/>
    <w:rsid w:val="001455BC"/>
    <w:rsid w:val="00145D8D"/>
    <w:rsid w:val="00145DA2"/>
    <w:rsid w:val="00145DF7"/>
    <w:rsid w:val="00145F4F"/>
    <w:rsid w:val="00146276"/>
    <w:rsid w:val="00146468"/>
    <w:rsid w:val="001466E7"/>
    <w:rsid w:val="00147089"/>
    <w:rsid w:val="001472DF"/>
    <w:rsid w:val="00147416"/>
    <w:rsid w:val="0014750C"/>
    <w:rsid w:val="00147C2F"/>
    <w:rsid w:val="00147CEF"/>
    <w:rsid w:val="00147FD0"/>
    <w:rsid w:val="00150024"/>
    <w:rsid w:val="00150166"/>
    <w:rsid w:val="00150936"/>
    <w:rsid w:val="0015095B"/>
    <w:rsid w:val="00150B0F"/>
    <w:rsid w:val="00150B61"/>
    <w:rsid w:val="00150CCB"/>
    <w:rsid w:val="00150D4D"/>
    <w:rsid w:val="00150E6C"/>
    <w:rsid w:val="00150EA5"/>
    <w:rsid w:val="0015104B"/>
    <w:rsid w:val="00151199"/>
    <w:rsid w:val="00151325"/>
    <w:rsid w:val="001513D5"/>
    <w:rsid w:val="00151626"/>
    <w:rsid w:val="001517E5"/>
    <w:rsid w:val="00151A17"/>
    <w:rsid w:val="00151AA8"/>
    <w:rsid w:val="00151C17"/>
    <w:rsid w:val="00151E30"/>
    <w:rsid w:val="00151FC6"/>
    <w:rsid w:val="0015227C"/>
    <w:rsid w:val="0015289A"/>
    <w:rsid w:val="00152BFE"/>
    <w:rsid w:val="00152C26"/>
    <w:rsid w:val="00152F1C"/>
    <w:rsid w:val="001530C8"/>
    <w:rsid w:val="00153192"/>
    <w:rsid w:val="00153589"/>
    <w:rsid w:val="00153688"/>
    <w:rsid w:val="001537B6"/>
    <w:rsid w:val="00153878"/>
    <w:rsid w:val="00153B23"/>
    <w:rsid w:val="00153D95"/>
    <w:rsid w:val="00154842"/>
    <w:rsid w:val="00154AFD"/>
    <w:rsid w:val="00154BF4"/>
    <w:rsid w:val="00154F7F"/>
    <w:rsid w:val="001553B1"/>
    <w:rsid w:val="001554DD"/>
    <w:rsid w:val="001557CC"/>
    <w:rsid w:val="00155950"/>
    <w:rsid w:val="00155A4F"/>
    <w:rsid w:val="0015617C"/>
    <w:rsid w:val="001562D3"/>
    <w:rsid w:val="001563CF"/>
    <w:rsid w:val="001566B9"/>
    <w:rsid w:val="001567E2"/>
    <w:rsid w:val="00156C69"/>
    <w:rsid w:val="001572D5"/>
    <w:rsid w:val="00157301"/>
    <w:rsid w:val="001573EF"/>
    <w:rsid w:val="00157507"/>
    <w:rsid w:val="00157740"/>
    <w:rsid w:val="0015774F"/>
    <w:rsid w:val="0015793E"/>
    <w:rsid w:val="00157A18"/>
    <w:rsid w:val="00160166"/>
    <w:rsid w:val="0016022D"/>
    <w:rsid w:val="0016066F"/>
    <w:rsid w:val="001608A8"/>
    <w:rsid w:val="00160D7E"/>
    <w:rsid w:val="00161143"/>
    <w:rsid w:val="00161317"/>
    <w:rsid w:val="0016181D"/>
    <w:rsid w:val="00161A72"/>
    <w:rsid w:val="00161B8C"/>
    <w:rsid w:val="00161CA1"/>
    <w:rsid w:val="00161CE0"/>
    <w:rsid w:val="00161EE8"/>
    <w:rsid w:val="00162038"/>
    <w:rsid w:val="0016229E"/>
    <w:rsid w:val="00162403"/>
    <w:rsid w:val="001625EA"/>
    <w:rsid w:val="001625F2"/>
    <w:rsid w:val="00162742"/>
    <w:rsid w:val="00162A39"/>
    <w:rsid w:val="00162AC8"/>
    <w:rsid w:val="00162C49"/>
    <w:rsid w:val="00162D24"/>
    <w:rsid w:val="00162E1F"/>
    <w:rsid w:val="00162E59"/>
    <w:rsid w:val="00162F07"/>
    <w:rsid w:val="00162F29"/>
    <w:rsid w:val="00162F3C"/>
    <w:rsid w:val="001632B5"/>
    <w:rsid w:val="001634B6"/>
    <w:rsid w:val="0016350D"/>
    <w:rsid w:val="001635FB"/>
    <w:rsid w:val="00163724"/>
    <w:rsid w:val="00163F9D"/>
    <w:rsid w:val="00164033"/>
    <w:rsid w:val="001641DF"/>
    <w:rsid w:val="00164584"/>
    <w:rsid w:val="0016471E"/>
    <w:rsid w:val="00164905"/>
    <w:rsid w:val="00164A89"/>
    <w:rsid w:val="00164B15"/>
    <w:rsid w:val="00164C59"/>
    <w:rsid w:val="00164C87"/>
    <w:rsid w:val="00165021"/>
    <w:rsid w:val="0016542D"/>
    <w:rsid w:val="001656B0"/>
    <w:rsid w:val="00165CB8"/>
    <w:rsid w:val="00165E71"/>
    <w:rsid w:val="00166711"/>
    <w:rsid w:val="00166836"/>
    <w:rsid w:val="00166D78"/>
    <w:rsid w:val="00166E43"/>
    <w:rsid w:val="001670AD"/>
    <w:rsid w:val="00167187"/>
    <w:rsid w:val="00167313"/>
    <w:rsid w:val="0016731D"/>
    <w:rsid w:val="00167479"/>
    <w:rsid w:val="0016751A"/>
    <w:rsid w:val="00167616"/>
    <w:rsid w:val="00167636"/>
    <w:rsid w:val="00167943"/>
    <w:rsid w:val="00167A75"/>
    <w:rsid w:val="00167E8C"/>
    <w:rsid w:val="00170259"/>
    <w:rsid w:val="001702B1"/>
    <w:rsid w:val="001708A2"/>
    <w:rsid w:val="001708A3"/>
    <w:rsid w:val="00170D57"/>
    <w:rsid w:val="00170E92"/>
    <w:rsid w:val="00171320"/>
    <w:rsid w:val="0017132F"/>
    <w:rsid w:val="001715AD"/>
    <w:rsid w:val="00171816"/>
    <w:rsid w:val="00171AAB"/>
    <w:rsid w:val="00171B00"/>
    <w:rsid w:val="00171B3D"/>
    <w:rsid w:val="00171C49"/>
    <w:rsid w:val="00171D9D"/>
    <w:rsid w:val="00172005"/>
    <w:rsid w:val="001721CA"/>
    <w:rsid w:val="00172291"/>
    <w:rsid w:val="001724B6"/>
    <w:rsid w:val="001725E7"/>
    <w:rsid w:val="00172B38"/>
    <w:rsid w:val="00172BB5"/>
    <w:rsid w:val="00172E5F"/>
    <w:rsid w:val="00172E99"/>
    <w:rsid w:val="00173152"/>
    <w:rsid w:val="001731BD"/>
    <w:rsid w:val="00173486"/>
    <w:rsid w:val="00173A45"/>
    <w:rsid w:val="00173B95"/>
    <w:rsid w:val="00173EBA"/>
    <w:rsid w:val="0017450C"/>
    <w:rsid w:val="001748D1"/>
    <w:rsid w:val="00174E95"/>
    <w:rsid w:val="00175013"/>
    <w:rsid w:val="001750B1"/>
    <w:rsid w:val="001754D3"/>
    <w:rsid w:val="00175CE0"/>
    <w:rsid w:val="00175D97"/>
    <w:rsid w:val="00176090"/>
    <w:rsid w:val="00176330"/>
    <w:rsid w:val="00176646"/>
    <w:rsid w:val="00176FA6"/>
    <w:rsid w:val="00177014"/>
    <w:rsid w:val="001773B3"/>
    <w:rsid w:val="0017782E"/>
    <w:rsid w:val="001779D5"/>
    <w:rsid w:val="00177B25"/>
    <w:rsid w:val="0018036D"/>
    <w:rsid w:val="001805CB"/>
    <w:rsid w:val="001806D8"/>
    <w:rsid w:val="00180A76"/>
    <w:rsid w:val="00180A7F"/>
    <w:rsid w:val="00180CDF"/>
    <w:rsid w:val="00180CF0"/>
    <w:rsid w:val="0018107C"/>
    <w:rsid w:val="0018118B"/>
    <w:rsid w:val="00181278"/>
    <w:rsid w:val="00181608"/>
    <w:rsid w:val="001818E5"/>
    <w:rsid w:val="00181A91"/>
    <w:rsid w:val="00181ADB"/>
    <w:rsid w:val="00181C4D"/>
    <w:rsid w:val="00182452"/>
    <w:rsid w:val="001824A5"/>
    <w:rsid w:val="00182678"/>
    <w:rsid w:val="00182D98"/>
    <w:rsid w:val="00182E51"/>
    <w:rsid w:val="00182F4E"/>
    <w:rsid w:val="00183009"/>
    <w:rsid w:val="00183066"/>
    <w:rsid w:val="0018323D"/>
    <w:rsid w:val="00183246"/>
    <w:rsid w:val="001832AE"/>
    <w:rsid w:val="001833BD"/>
    <w:rsid w:val="0018386C"/>
    <w:rsid w:val="00183885"/>
    <w:rsid w:val="001838E5"/>
    <w:rsid w:val="00183980"/>
    <w:rsid w:val="00183BEA"/>
    <w:rsid w:val="00183CA5"/>
    <w:rsid w:val="00183D30"/>
    <w:rsid w:val="001840D8"/>
    <w:rsid w:val="001842EC"/>
    <w:rsid w:val="001843D7"/>
    <w:rsid w:val="0018461F"/>
    <w:rsid w:val="001846CD"/>
    <w:rsid w:val="001846FB"/>
    <w:rsid w:val="00184771"/>
    <w:rsid w:val="00184BEE"/>
    <w:rsid w:val="001858FF"/>
    <w:rsid w:val="001859BA"/>
    <w:rsid w:val="00185BB0"/>
    <w:rsid w:val="00185D81"/>
    <w:rsid w:val="00185F63"/>
    <w:rsid w:val="0018626E"/>
    <w:rsid w:val="001866DA"/>
    <w:rsid w:val="001868CD"/>
    <w:rsid w:val="001873AC"/>
    <w:rsid w:val="00187B1B"/>
    <w:rsid w:val="00187E14"/>
    <w:rsid w:val="00187EE7"/>
    <w:rsid w:val="001905A6"/>
    <w:rsid w:val="001906D4"/>
    <w:rsid w:val="001908DA"/>
    <w:rsid w:val="00190BB7"/>
    <w:rsid w:val="00190DE8"/>
    <w:rsid w:val="00190EF5"/>
    <w:rsid w:val="0019109D"/>
    <w:rsid w:val="0019127C"/>
    <w:rsid w:val="00191B37"/>
    <w:rsid w:val="00191E38"/>
    <w:rsid w:val="00191EAB"/>
    <w:rsid w:val="001921B2"/>
    <w:rsid w:val="001925BF"/>
    <w:rsid w:val="001926B6"/>
    <w:rsid w:val="00192973"/>
    <w:rsid w:val="00192B74"/>
    <w:rsid w:val="00192BF9"/>
    <w:rsid w:val="00193460"/>
    <w:rsid w:val="00193665"/>
    <w:rsid w:val="0019381B"/>
    <w:rsid w:val="00193C35"/>
    <w:rsid w:val="00193D1E"/>
    <w:rsid w:val="00193DA0"/>
    <w:rsid w:val="001941FF"/>
    <w:rsid w:val="00194283"/>
    <w:rsid w:val="001943FB"/>
    <w:rsid w:val="0019480C"/>
    <w:rsid w:val="0019484A"/>
    <w:rsid w:val="00194894"/>
    <w:rsid w:val="00194A1A"/>
    <w:rsid w:val="00194D7A"/>
    <w:rsid w:val="00194F54"/>
    <w:rsid w:val="00195066"/>
    <w:rsid w:val="0019522E"/>
    <w:rsid w:val="001956B2"/>
    <w:rsid w:val="00195852"/>
    <w:rsid w:val="001959BA"/>
    <w:rsid w:val="00195A30"/>
    <w:rsid w:val="00195A59"/>
    <w:rsid w:val="00195BD5"/>
    <w:rsid w:val="00195F2C"/>
    <w:rsid w:val="0019605F"/>
    <w:rsid w:val="001965CF"/>
    <w:rsid w:val="00196A4F"/>
    <w:rsid w:val="00196C92"/>
    <w:rsid w:val="00196D5F"/>
    <w:rsid w:val="00196E6C"/>
    <w:rsid w:val="00197106"/>
    <w:rsid w:val="0019758B"/>
    <w:rsid w:val="001978C9"/>
    <w:rsid w:val="00197A72"/>
    <w:rsid w:val="00197C46"/>
    <w:rsid w:val="00197E09"/>
    <w:rsid w:val="001A0106"/>
    <w:rsid w:val="001A02B4"/>
    <w:rsid w:val="001A03B6"/>
    <w:rsid w:val="001A0464"/>
    <w:rsid w:val="001A07F4"/>
    <w:rsid w:val="001A0973"/>
    <w:rsid w:val="001A0A2D"/>
    <w:rsid w:val="001A0A80"/>
    <w:rsid w:val="001A0D8C"/>
    <w:rsid w:val="001A0F29"/>
    <w:rsid w:val="001A1D30"/>
    <w:rsid w:val="001A29D4"/>
    <w:rsid w:val="001A2CC5"/>
    <w:rsid w:val="001A31C7"/>
    <w:rsid w:val="001A32C3"/>
    <w:rsid w:val="001A34BF"/>
    <w:rsid w:val="001A3827"/>
    <w:rsid w:val="001A39A6"/>
    <w:rsid w:val="001A39C0"/>
    <w:rsid w:val="001A3A91"/>
    <w:rsid w:val="001A3FAE"/>
    <w:rsid w:val="001A4201"/>
    <w:rsid w:val="001A4618"/>
    <w:rsid w:val="001A51CD"/>
    <w:rsid w:val="001A53FB"/>
    <w:rsid w:val="001A54B9"/>
    <w:rsid w:val="001A5737"/>
    <w:rsid w:val="001A5CF5"/>
    <w:rsid w:val="001A61F6"/>
    <w:rsid w:val="001A6780"/>
    <w:rsid w:val="001A6831"/>
    <w:rsid w:val="001A6A76"/>
    <w:rsid w:val="001A6BAD"/>
    <w:rsid w:val="001A6BFA"/>
    <w:rsid w:val="001A6C3B"/>
    <w:rsid w:val="001A6C4A"/>
    <w:rsid w:val="001A72C2"/>
    <w:rsid w:val="001A73C1"/>
    <w:rsid w:val="001A75A9"/>
    <w:rsid w:val="001A7A34"/>
    <w:rsid w:val="001A7F6F"/>
    <w:rsid w:val="001A7F72"/>
    <w:rsid w:val="001A7FC6"/>
    <w:rsid w:val="001B0126"/>
    <w:rsid w:val="001B02CC"/>
    <w:rsid w:val="001B05D3"/>
    <w:rsid w:val="001B07AD"/>
    <w:rsid w:val="001B096B"/>
    <w:rsid w:val="001B09DA"/>
    <w:rsid w:val="001B0C88"/>
    <w:rsid w:val="001B14D8"/>
    <w:rsid w:val="001B1D70"/>
    <w:rsid w:val="001B1DA9"/>
    <w:rsid w:val="001B1E8A"/>
    <w:rsid w:val="001B240C"/>
    <w:rsid w:val="001B2416"/>
    <w:rsid w:val="001B2C13"/>
    <w:rsid w:val="001B2E34"/>
    <w:rsid w:val="001B2E9B"/>
    <w:rsid w:val="001B2F9A"/>
    <w:rsid w:val="001B3037"/>
    <w:rsid w:val="001B32B9"/>
    <w:rsid w:val="001B33CE"/>
    <w:rsid w:val="001B36E0"/>
    <w:rsid w:val="001B372C"/>
    <w:rsid w:val="001B379F"/>
    <w:rsid w:val="001B37A9"/>
    <w:rsid w:val="001B38E7"/>
    <w:rsid w:val="001B39C8"/>
    <w:rsid w:val="001B3A62"/>
    <w:rsid w:val="001B3BA9"/>
    <w:rsid w:val="001B423F"/>
    <w:rsid w:val="001B42DB"/>
    <w:rsid w:val="001B45BE"/>
    <w:rsid w:val="001B46FB"/>
    <w:rsid w:val="001B4AFF"/>
    <w:rsid w:val="001B4C26"/>
    <w:rsid w:val="001B50B7"/>
    <w:rsid w:val="001B5356"/>
    <w:rsid w:val="001B5402"/>
    <w:rsid w:val="001B585B"/>
    <w:rsid w:val="001B5AED"/>
    <w:rsid w:val="001B66A1"/>
    <w:rsid w:val="001B696D"/>
    <w:rsid w:val="001B6A0E"/>
    <w:rsid w:val="001B6A57"/>
    <w:rsid w:val="001B6C15"/>
    <w:rsid w:val="001B6E84"/>
    <w:rsid w:val="001B77BB"/>
    <w:rsid w:val="001B7D7A"/>
    <w:rsid w:val="001C0146"/>
    <w:rsid w:val="001C01F5"/>
    <w:rsid w:val="001C027B"/>
    <w:rsid w:val="001C02DC"/>
    <w:rsid w:val="001C0720"/>
    <w:rsid w:val="001C0A53"/>
    <w:rsid w:val="001C0B36"/>
    <w:rsid w:val="001C0DA3"/>
    <w:rsid w:val="001C13BC"/>
    <w:rsid w:val="001C1793"/>
    <w:rsid w:val="001C17A3"/>
    <w:rsid w:val="001C1815"/>
    <w:rsid w:val="001C1874"/>
    <w:rsid w:val="001C1A57"/>
    <w:rsid w:val="001C210D"/>
    <w:rsid w:val="001C2256"/>
    <w:rsid w:val="001C25AF"/>
    <w:rsid w:val="001C25BC"/>
    <w:rsid w:val="001C25FE"/>
    <w:rsid w:val="001C26F1"/>
    <w:rsid w:val="001C2D74"/>
    <w:rsid w:val="001C32DD"/>
    <w:rsid w:val="001C34E8"/>
    <w:rsid w:val="001C35BF"/>
    <w:rsid w:val="001C37B0"/>
    <w:rsid w:val="001C37B1"/>
    <w:rsid w:val="001C37C0"/>
    <w:rsid w:val="001C3942"/>
    <w:rsid w:val="001C39A8"/>
    <w:rsid w:val="001C3B92"/>
    <w:rsid w:val="001C3CD1"/>
    <w:rsid w:val="001C42AF"/>
    <w:rsid w:val="001C45EB"/>
    <w:rsid w:val="001C4773"/>
    <w:rsid w:val="001C4944"/>
    <w:rsid w:val="001C4BA5"/>
    <w:rsid w:val="001C4DBE"/>
    <w:rsid w:val="001C5130"/>
    <w:rsid w:val="001C51D4"/>
    <w:rsid w:val="001C6048"/>
    <w:rsid w:val="001C6527"/>
    <w:rsid w:val="001C6CB2"/>
    <w:rsid w:val="001C7264"/>
    <w:rsid w:val="001C744A"/>
    <w:rsid w:val="001C76B8"/>
    <w:rsid w:val="001C79AC"/>
    <w:rsid w:val="001C7A29"/>
    <w:rsid w:val="001C7E0D"/>
    <w:rsid w:val="001C7EB1"/>
    <w:rsid w:val="001D000E"/>
    <w:rsid w:val="001D00CD"/>
    <w:rsid w:val="001D01A4"/>
    <w:rsid w:val="001D07F9"/>
    <w:rsid w:val="001D08EC"/>
    <w:rsid w:val="001D0ABB"/>
    <w:rsid w:val="001D0F8F"/>
    <w:rsid w:val="001D1020"/>
    <w:rsid w:val="001D1144"/>
    <w:rsid w:val="001D1147"/>
    <w:rsid w:val="001D1582"/>
    <w:rsid w:val="001D15F3"/>
    <w:rsid w:val="001D196B"/>
    <w:rsid w:val="001D1BE1"/>
    <w:rsid w:val="001D1FDB"/>
    <w:rsid w:val="001D2399"/>
    <w:rsid w:val="001D26EE"/>
    <w:rsid w:val="001D2801"/>
    <w:rsid w:val="001D2847"/>
    <w:rsid w:val="001D296E"/>
    <w:rsid w:val="001D3067"/>
    <w:rsid w:val="001D3280"/>
    <w:rsid w:val="001D38BC"/>
    <w:rsid w:val="001D3941"/>
    <w:rsid w:val="001D3AE0"/>
    <w:rsid w:val="001D3FCD"/>
    <w:rsid w:val="001D408C"/>
    <w:rsid w:val="001D45B3"/>
    <w:rsid w:val="001D4780"/>
    <w:rsid w:val="001D4842"/>
    <w:rsid w:val="001D4974"/>
    <w:rsid w:val="001D4B6E"/>
    <w:rsid w:val="001D4C4C"/>
    <w:rsid w:val="001D5541"/>
    <w:rsid w:val="001D5726"/>
    <w:rsid w:val="001D613B"/>
    <w:rsid w:val="001D653C"/>
    <w:rsid w:val="001D65FA"/>
    <w:rsid w:val="001D68AD"/>
    <w:rsid w:val="001D6B8D"/>
    <w:rsid w:val="001D6C17"/>
    <w:rsid w:val="001D6C97"/>
    <w:rsid w:val="001D6F40"/>
    <w:rsid w:val="001D7178"/>
    <w:rsid w:val="001D724A"/>
    <w:rsid w:val="001D75CC"/>
    <w:rsid w:val="001D784C"/>
    <w:rsid w:val="001D7BFE"/>
    <w:rsid w:val="001E026D"/>
    <w:rsid w:val="001E035D"/>
    <w:rsid w:val="001E04DC"/>
    <w:rsid w:val="001E0701"/>
    <w:rsid w:val="001E079D"/>
    <w:rsid w:val="001E0BC7"/>
    <w:rsid w:val="001E0D3F"/>
    <w:rsid w:val="001E1313"/>
    <w:rsid w:val="001E1385"/>
    <w:rsid w:val="001E139E"/>
    <w:rsid w:val="001E13E3"/>
    <w:rsid w:val="001E16FA"/>
    <w:rsid w:val="001E18CD"/>
    <w:rsid w:val="001E20E7"/>
    <w:rsid w:val="001E2214"/>
    <w:rsid w:val="001E2350"/>
    <w:rsid w:val="001E2447"/>
    <w:rsid w:val="001E27E9"/>
    <w:rsid w:val="001E2A3E"/>
    <w:rsid w:val="001E2B83"/>
    <w:rsid w:val="001E2BC3"/>
    <w:rsid w:val="001E2BE8"/>
    <w:rsid w:val="001E2C8D"/>
    <w:rsid w:val="001E2E63"/>
    <w:rsid w:val="001E315B"/>
    <w:rsid w:val="001E3FCC"/>
    <w:rsid w:val="001E401E"/>
    <w:rsid w:val="001E4074"/>
    <w:rsid w:val="001E4684"/>
    <w:rsid w:val="001E4F18"/>
    <w:rsid w:val="001E51CC"/>
    <w:rsid w:val="001E53DB"/>
    <w:rsid w:val="001E54DB"/>
    <w:rsid w:val="001E5564"/>
    <w:rsid w:val="001E585E"/>
    <w:rsid w:val="001E5E67"/>
    <w:rsid w:val="001E6096"/>
    <w:rsid w:val="001E68AE"/>
    <w:rsid w:val="001E6B3D"/>
    <w:rsid w:val="001E74BC"/>
    <w:rsid w:val="001E74D6"/>
    <w:rsid w:val="001E7582"/>
    <w:rsid w:val="001E75E2"/>
    <w:rsid w:val="001E7832"/>
    <w:rsid w:val="001F0464"/>
    <w:rsid w:val="001F059D"/>
    <w:rsid w:val="001F08AE"/>
    <w:rsid w:val="001F1109"/>
    <w:rsid w:val="001F1192"/>
    <w:rsid w:val="001F131C"/>
    <w:rsid w:val="001F13A6"/>
    <w:rsid w:val="001F13AA"/>
    <w:rsid w:val="001F1B90"/>
    <w:rsid w:val="001F1BE4"/>
    <w:rsid w:val="001F2143"/>
    <w:rsid w:val="001F2328"/>
    <w:rsid w:val="001F28BD"/>
    <w:rsid w:val="001F2D63"/>
    <w:rsid w:val="001F2DE6"/>
    <w:rsid w:val="001F2FA2"/>
    <w:rsid w:val="001F3078"/>
    <w:rsid w:val="001F34A5"/>
    <w:rsid w:val="001F37AB"/>
    <w:rsid w:val="001F391A"/>
    <w:rsid w:val="001F3A3A"/>
    <w:rsid w:val="001F3B85"/>
    <w:rsid w:val="001F3EE1"/>
    <w:rsid w:val="001F3F83"/>
    <w:rsid w:val="001F3FCA"/>
    <w:rsid w:val="001F468B"/>
    <w:rsid w:val="001F493F"/>
    <w:rsid w:val="001F498C"/>
    <w:rsid w:val="001F4CB7"/>
    <w:rsid w:val="001F5218"/>
    <w:rsid w:val="001F529A"/>
    <w:rsid w:val="001F5627"/>
    <w:rsid w:val="001F56A0"/>
    <w:rsid w:val="001F5FB6"/>
    <w:rsid w:val="001F64B9"/>
    <w:rsid w:val="001F6AE4"/>
    <w:rsid w:val="001F6CA4"/>
    <w:rsid w:val="001F7389"/>
    <w:rsid w:val="001F7725"/>
    <w:rsid w:val="001F7C6B"/>
    <w:rsid w:val="001F7F26"/>
    <w:rsid w:val="00200082"/>
    <w:rsid w:val="00200698"/>
    <w:rsid w:val="002007DF"/>
    <w:rsid w:val="0020081F"/>
    <w:rsid w:val="00200948"/>
    <w:rsid w:val="00200BC0"/>
    <w:rsid w:val="00200D4F"/>
    <w:rsid w:val="00200F7E"/>
    <w:rsid w:val="00201A40"/>
    <w:rsid w:val="00201ADC"/>
    <w:rsid w:val="00201CA7"/>
    <w:rsid w:val="00201ED9"/>
    <w:rsid w:val="00201F7A"/>
    <w:rsid w:val="002022B6"/>
    <w:rsid w:val="00203028"/>
    <w:rsid w:val="002031D8"/>
    <w:rsid w:val="002036A6"/>
    <w:rsid w:val="002038B3"/>
    <w:rsid w:val="00203962"/>
    <w:rsid w:val="00203AE2"/>
    <w:rsid w:val="00203B39"/>
    <w:rsid w:val="0020408F"/>
    <w:rsid w:val="002041BD"/>
    <w:rsid w:val="002042D1"/>
    <w:rsid w:val="00204448"/>
    <w:rsid w:val="00204689"/>
    <w:rsid w:val="00204B4E"/>
    <w:rsid w:val="00204C2A"/>
    <w:rsid w:val="00204D2E"/>
    <w:rsid w:val="00204FBD"/>
    <w:rsid w:val="00205152"/>
    <w:rsid w:val="002055C2"/>
    <w:rsid w:val="00205C5E"/>
    <w:rsid w:val="00205F7F"/>
    <w:rsid w:val="00206062"/>
    <w:rsid w:val="002062DD"/>
    <w:rsid w:val="0020652D"/>
    <w:rsid w:val="002068A8"/>
    <w:rsid w:val="002076DB"/>
    <w:rsid w:val="00207C78"/>
    <w:rsid w:val="00207C9D"/>
    <w:rsid w:val="00207F12"/>
    <w:rsid w:val="00207F4B"/>
    <w:rsid w:val="00207F80"/>
    <w:rsid w:val="0021001C"/>
    <w:rsid w:val="0021008A"/>
    <w:rsid w:val="002103E4"/>
    <w:rsid w:val="00210426"/>
    <w:rsid w:val="002109DE"/>
    <w:rsid w:val="00210D3E"/>
    <w:rsid w:val="00210F8C"/>
    <w:rsid w:val="0021117B"/>
    <w:rsid w:val="00211222"/>
    <w:rsid w:val="00211337"/>
    <w:rsid w:val="00211A42"/>
    <w:rsid w:val="00211BE1"/>
    <w:rsid w:val="00211DA4"/>
    <w:rsid w:val="002120E7"/>
    <w:rsid w:val="002121EE"/>
    <w:rsid w:val="002122A6"/>
    <w:rsid w:val="00212630"/>
    <w:rsid w:val="002126C0"/>
    <w:rsid w:val="0021281A"/>
    <w:rsid w:val="00212BEB"/>
    <w:rsid w:val="00212F1D"/>
    <w:rsid w:val="00212FB0"/>
    <w:rsid w:val="002131A8"/>
    <w:rsid w:val="002131BC"/>
    <w:rsid w:val="00213837"/>
    <w:rsid w:val="00213B10"/>
    <w:rsid w:val="00213C4E"/>
    <w:rsid w:val="00213D85"/>
    <w:rsid w:val="00213E61"/>
    <w:rsid w:val="002141A6"/>
    <w:rsid w:val="00214540"/>
    <w:rsid w:val="0021481C"/>
    <w:rsid w:val="00215237"/>
    <w:rsid w:val="0021529E"/>
    <w:rsid w:val="002156F5"/>
    <w:rsid w:val="0021571C"/>
    <w:rsid w:val="00215C0C"/>
    <w:rsid w:val="00215FDF"/>
    <w:rsid w:val="00216250"/>
    <w:rsid w:val="00216252"/>
    <w:rsid w:val="002162C3"/>
    <w:rsid w:val="002162F7"/>
    <w:rsid w:val="00216454"/>
    <w:rsid w:val="0021691F"/>
    <w:rsid w:val="00216C78"/>
    <w:rsid w:val="00216D96"/>
    <w:rsid w:val="00216F84"/>
    <w:rsid w:val="00216FF8"/>
    <w:rsid w:val="0021701D"/>
    <w:rsid w:val="00217133"/>
    <w:rsid w:val="00217B3A"/>
    <w:rsid w:val="00217C8B"/>
    <w:rsid w:val="00220172"/>
    <w:rsid w:val="00220281"/>
    <w:rsid w:val="00220445"/>
    <w:rsid w:val="002204E8"/>
    <w:rsid w:val="00220523"/>
    <w:rsid w:val="00220661"/>
    <w:rsid w:val="002206E2"/>
    <w:rsid w:val="002208ED"/>
    <w:rsid w:val="00220A15"/>
    <w:rsid w:val="00220CFC"/>
    <w:rsid w:val="00220D1F"/>
    <w:rsid w:val="00220F87"/>
    <w:rsid w:val="0022114A"/>
    <w:rsid w:val="00221242"/>
    <w:rsid w:val="00221516"/>
    <w:rsid w:val="002215ED"/>
    <w:rsid w:val="0022190F"/>
    <w:rsid w:val="00221AE5"/>
    <w:rsid w:val="00221CBC"/>
    <w:rsid w:val="00221F12"/>
    <w:rsid w:val="002220CD"/>
    <w:rsid w:val="0022215F"/>
    <w:rsid w:val="00222356"/>
    <w:rsid w:val="0022259D"/>
    <w:rsid w:val="002229DB"/>
    <w:rsid w:val="00222BD8"/>
    <w:rsid w:val="00222C91"/>
    <w:rsid w:val="00222F46"/>
    <w:rsid w:val="00223080"/>
    <w:rsid w:val="002230F7"/>
    <w:rsid w:val="00223479"/>
    <w:rsid w:val="00223D0E"/>
    <w:rsid w:val="00223EC4"/>
    <w:rsid w:val="00224029"/>
    <w:rsid w:val="00224043"/>
    <w:rsid w:val="002242AE"/>
    <w:rsid w:val="002245B4"/>
    <w:rsid w:val="00224A1F"/>
    <w:rsid w:val="00225348"/>
    <w:rsid w:val="002256BE"/>
    <w:rsid w:val="00225C31"/>
    <w:rsid w:val="00225E18"/>
    <w:rsid w:val="00225F7B"/>
    <w:rsid w:val="00225FC7"/>
    <w:rsid w:val="002261F1"/>
    <w:rsid w:val="002263A2"/>
    <w:rsid w:val="002263F0"/>
    <w:rsid w:val="00226937"/>
    <w:rsid w:val="00226B7A"/>
    <w:rsid w:val="00226F3A"/>
    <w:rsid w:val="002272CE"/>
    <w:rsid w:val="002274A3"/>
    <w:rsid w:val="002301A5"/>
    <w:rsid w:val="00230577"/>
    <w:rsid w:val="0023073A"/>
    <w:rsid w:val="00230926"/>
    <w:rsid w:val="00230C0F"/>
    <w:rsid w:val="00231350"/>
    <w:rsid w:val="00231555"/>
    <w:rsid w:val="002315B0"/>
    <w:rsid w:val="0023173C"/>
    <w:rsid w:val="0023180E"/>
    <w:rsid w:val="00231B40"/>
    <w:rsid w:val="00231C79"/>
    <w:rsid w:val="00231D07"/>
    <w:rsid w:val="00232044"/>
    <w:rsid w:val="0023210C"/>
    <w:rsid w:val="002322A8"/>
    <w:rsid w:val="002323A6"/>
    <w:rsid w:val="00233021"/>
    <w:rsid w:val="002332DD"/>
    <w:rsid w:val="002335F1"/>
    <w:rsid w:val="0023370C"/>
    <w:rsid w:val="00233869"/>
    <w:rsid w:val="00233DCA"/>
    <w:rsid w:val="00233FB6"/>
    <w:rsid w:val="002340D4"/>
    <w:rsid w:val="00234387"/>
    <w:rsid w:val="0023453D"/>
    <w:rsid w:val="0023457D"/>
    <w:rsid w:val="002345A7"/>
    <w:rsid w:val="00234909"/>
    <w:rsid w:val="0023498B"/>
    <w:rsid w:val="002349A7"/>
    <w:rsid w:val="00234A2E"/>
    <w:rsid w:val="00234DC2"/>
    <w:rsid w:val="00234FA6"/>
    <w:rsid w:val="00235051"/>
    <w:rsid w:val="002350A2"/>
    <w:rsid w:val="002353C0"/>
    <w:rsid w:val="002353E0"/>
    <w:rsid w:val="00235697"/>
    <w:rsid w:val="0023590B"/>
    <w:rsid w:val="00235E09"/>
    <w:rsid w:val="0023603C"/>
    <w:rsid w:val="002363D7"/>
    <w:rsid w:val="00236B1F"/>
    <w:rsid w:val="002372B1"/>
    <w:rsid w:val="00237EF5"/>
    <w:rsid w:val="002400E9"/>
    <w:rsid w:val="00240411"/>
    <w:rsid w:val="00240A03"/>
    <w:rsid w:val="00240F93"/>
    <w:rsid w:val="0024121A"/>
    <w:rsid w:val="002413D8"/>
    <w:rsid w:val="002414EE"/>
    <w:rsid w:val="00241934"/>
    <w:rsid w:val="00242177"/>
    <w:rsid w:val="002424CC"/>
    <w:rsid w:val="00242A7B"/>
    <w:rsid w:val="00242B34"/>
    <w:rsid w:val="00242F14"/>
    <w:rsid w:val="00242F2E"/>
    <w:rsid w:val="00242FB6"/>
    <w:rsid w:val="00243278"/>
    <w:rsid w:val="0024360D"/>
    <w:rsid w:val="00243855"/>
    <w:rsid w:val="00243D18"/>
    <w:rsid w:val="00243DCF"/>
    <w:rsid w:val="00244630"/>
    <w:rsid w:val="00244861"/>
    <w:rsid w:val="00244A3A"/>
    <w:rsid w:val="00244C72"/>
    <w:rsid w:val="00244CBD"/>
    <w:rsid w:val="00244E6B"/>
    <w:rsid w:val="00244EA5"/>
    <w:rsid w:val="002451B9"/>
    <w:rsid w:val="00245593"/>
    <w:rsid w:val="00245A7F"/>
    <w:rsid w:val="00245D37"/>
    <w:rsid w:val="00245FFB"/>
    <w:rsid w:val="00246197"/>
    <w:rsid w:val="0024648D"/>
    <w:rsid w:val="002464EC"/>
    <w:rsid w:val="0024670F"/>
    <w:rsid w:val="00246A4C"/>
    <w:rsid w:val="00246A59"/>
    <w:rsid w:val="00246A94"/>
    <w:rsid w:val="00246D6D"/>
    <w:rsid w:val="002470C6"/>
    <w:rsid w:val="002471B1"/>
    <w:rsid w:val="00247473"/>
    <w:rsid w:val="002474C8"/>
    <w:rsid w:val="002474E0"/>
    <w:rsid w:val="00247BBF"/>
    <w:rsid w:val="00247D3C"/>
    <w:rsid w:val="00247D7F"/>
    <w:rsid w:val="002504C0"/>
    <w:rsid w:val="00250717"/>
    <w:rsid w:val="002507F5"/>
    <w:rsid w:val="002509D5"/>
    <w:rsid w:val="00250D73"/>
    <w:rsid w:val="002512B2"/>
    <w:rsid w:val="00251386"/>
    <w:rsid w:val="002516DD"/>
    <w:rsid w:val="00251759"/>
    <w:rsid w:val="00251BC4"/>
    <w:rsid w:val="00252023"/>
    <w:rsid w:val="00252036"/>
    <w:rsid w:val="00252187"/>
    <w:rsid w:val="00252325"/>
    <w:rsid w:val="00252362"/>
    <w:rsid w:val="0025272A"/>
    <w:rsid w:val="002527FA"/>
    <w:rsid w:val="00252BA4"/>
    <w:rsid w:val="00252C18"/>
    <w:rsid w:val="00252D02"/>
    <w:rsid w:val="00252D07"/>
    <w:rsid w:val="00253093"/>
    <w:rsid w:val="0025359B"/>
    <w:rsid w:val="002535A9"/>
    <w:rsid w:val="002535C3"/>
    <w:rsid w:val="002538BA"/>
    <w:rsid w:val="00253DBF"/>
    <w:rsid w:val="002540BE"/>
    <w:rsid w:val="002544BB"/>
    <w:rsid w:val="00254EAF"/>
    <w:rsid w:val="00254F01"/>
    <w:rsid w:val="002554E0"/>
    <w:rsid w:val="00255D30"/>
    <w:rsid w:val="00256638"/>
    <w:rsid w:val="00256652"/>
    <w:rsid w:val="00256BAE"/>
    <w:rsid w:val="00256FD8"/>
    <w:rsid w:val="00257039"/>
    <w:rsid w:val="0025707E"/>
    <w:rsid w:val="002570AE"/>
    <w:rsid w:val="00257294"/>
    <w:rsid w:val="002574AA"/>
    <w:rsid w:val="00257785"/>
    <w:rsid w:val="0025798D"/>
    <w:rsid w:val="00257A08"/>
    <w:rsid w:val="00257D12"/>
    <w:rsid w:val="00257FF4"/>
    <w:rsid w:val="00260135"/>
    <w:rsid w:val="00260B4D"/>
    <w:rsid w:val="002617AB"/>
    <w:rsid w:val="00261AA8"/>
    <w:rsid w:val="00261BCB"/>
    <w:rsid w:val="00261C0D"/>
    <w:rsid w:val="00261D90"/>
    <w:rsid w:val="00261DF3"/>
    <w:rsid w:val="00261E3D"/>
    <w:rsid w:val="002621BD"/>
    <w:rsid w:val="0026247F"/>
    <w:rsid w:val="002625FE"/>
    <w:rsid w:val="0026286A"/>
    <w:rsid w:val="00262C36"/>
    <w:rsid w:val="00262C78"/>
    <w:rsid w:val="002634D0"/>
    <w:rsid w:val="00263913"/>
    <w:rsid w:val="0026398C"/>
    <w:rsid w:val="00263A10"/>
    <w:rsid w:val="00263C09"/>
    <w:rsid w:val="00263D9C"/>
    <w:rsid w:val="00263E4B"/>
    <w:rsid w:val="00263E90"/>
    <w:rsid w:val="002641AB"/>
    <w:rsid w:val="00264724"/>
    <w:rsid w:val="00264CDC"/>
    <w:rsid w:val="00265338"/>
    <w:rsid w:val="002653BB"/>
    <w:rsid w:val="00265446"/>
    <w:rsid w:val="002654F5"/>
    <w:rsid w:val="002655C3"/>
    <w:rsid w:val="0026574F"/>
    <w:rsid w:val="00265909"/>
    <w:rsid w:val="00265C14"/>
    <w:rsid w:val="00265D34"/>
    <w:rsid w:val="00266705"/>
    <w:rsid w:val="002667AE"/>
    <w:rsid w:val="0026684D"/>
    <w:rsid w:val="00266AB4"/>
    <w:rsid w:val="00266D2C"/>
    <w:rsid w:val="00266DDF"/>
    <w:rsid w:val="00266DF8"/>
    <w:rsid w:val="00267540"/>
    <w:rsid w:val="00267739"/>
    <w:rsid w:val="00267A06"/>
    <w:rsid w:val="00267AC4"/>
    <w:rsid w:val="00267DDF"/>
    <w:rsid w:val="00267F60"/>
    <w:rsid w:val="002702AF"/>
    <w:rsid w:val="002705CA"/>
    <w:rsid w:val="00270653"/>
    <w:rsid w:val="0027085D"/>
    <w:rsid w:val="0027100B"/>
    <w:rsid w:val="0027126A"/>
    <w:rsid w:val="002712C0"/>
    <w:rsid w:val="00271306"/>
    <w:rsid w:val="00271A74"/>
    <w:rsid w:val="00271B18"/>
    <w:rsid w:val="00271C97"/>
    <w:rsid w:val="00271DF1"/>
    <w:rsid w:val="00271F0A"/>
    <w:rsid w:val="002722CE"/>
    <w:rsid w:val="0027240E"/>
    <w:rsid w:val="002724A4"/>
    <w:rsid w:val="0027251A"/>
    <w:rsid w:val="00272955"/>
    <w:rsid w:val="0027296A"/>
    <w:rsid w:val="002730FC"/>
    <w:rsid w:val="0027318C"/>
    <w:rsid w:val="0027327D"/>
    <w:rsid w:val="00273376"/>
    <w:rsid w:val="00273438"/>
    <w:rsid w:val="00273668"/>
    <w:rsid w:val="00273A99"/>
    <w:rsid w:val="00273B77"/>
    <w:rsid w:val="00273D4B"/>
    <w:rsid w:val="00273D60"/>
    <w:rsid w:val="00274099"/>
    <w:rsid w:val="0027429E"/>
    <w:rsid w:val="0027455F"/>
    <w:rsid w:val="002750A9"/>
    <w:rsid w:val="002753D5"/>
    <w:rsid w:val="00275431"/>
    <w:rsid w:val="002757CB"/>
    <w:rsid w:val="00275805"/>
    <w:rsid w:val="0027598B"/>
    <w:rsid w:val="00275C56"/>
    <w:rsid w:val="00276AE4"/>
    <w:rsid w:val="00276C1C"/>
    <w:rsid w:val="00276D41"/>
    <w:rsid w:val="00276E0D"/>
    <w:rsid w:val="00277172"/>
    <w:rsid w:val="0027743A"/>
    <w:rsid w:val="00277668"/>
    <w:rsid w:val="00277836"/>
    <w:rsid w:val="00277B8F"/>
    <w:rsid w:val="00277C1A"/>
    <w:rsid w:val="00277DDB"/>
    <w:rsid w:val="002800FB"/>
    <w:rsid w:val="002808A5"/>
    <w:rsid w:val="002808B3"/>
    <w:rsid w:val="002809A8"/>
    <w:rsid w:val="00280A5F"/>
    <w:rsid w:val="002813E0"/>
    <w:rsid w:val="00281405"/>
    <w:rsid w:val="0028146E"/>
    <w:rsid w:val="002815D9"/>
    <w:rsid w:val="0028184D"/>
    <w:rsid w:val="0028196E"/>
    <w:rsid w:val="00281B2D"/>
    <w:rsid w:val="00281C43"/>
    <w:rsid w:val="00281F95"/>
    <w:rsid w:val="00281FF2"/>
    <w:rsid w:val="002820C9"/>
    <w:rsid w:val="00282425"/>
    <w:rsid w:val="0028256B"/>
    <w:rsid w:val="00282D9C"/>
    <w:rsid w:val="002830D2"/>
    <w:rsid w:val="0028335E"/>
    <w:rsid w:val="0028336D"/>
    <w:rsid w:val="002833CC"/>
    <w:rsid w:val="00283459"/>
    <w:rsid w:val="00283A90"/>
    <w:rsid w:val="00283AD8"/>
    <w:rsid w:val="00283C82"/>
    <w:rsid w:val="00283CAD"/>
    <w:rsid w:val="00283E35"/>
    <w:rsid w:val="00283EBE"/>
    <w:rsid w:val="00284074"/>
    <w:rsid w:val="00284541"/>
    <w:rsid w:val="002847E7"/>
    <w:rsid w:val="002849B0"/>
    <w:rsid w:val="00284C05"/>
    <w:rsid w:val="00284D15"/>
    <w:rsid w:val="00285139"/>
    <w:rsid w:val="002851DA"/>
    <w:rsid w:val="0028529D"/>
    <w:rsid w:val="00285398"/>
    <w:rsid w:val="0028541A"/>
    <w:rsid w:val="0028543A"/>
    <w:rsid w:val="00285B9B"/>
    <w:rsid w:val="00285D9D"/>
    <w:rsid w:val="00285E17"/>
    <w:rsid w:val="00285F72"/>
    <w:rsid w:val="00285FC0"/>
    <w:rsid w:val="002863F9"/>
    <w:rsid w:val="00286491"/>
    <w:rsid w:val="002867F6"/>
    <w:rsid w:val="002870A7"/>
    <w:rsid w:val="0028732F"/>
    <w:rsid w:val="00287545"/>
    <w:rsid w:val="00287EEE"/>
    <w:rsid w:val="00290027"/>
    <w:rsid w:val="002909A1"/>
    <w:rsid w:val="002909BB"/>
    <w:rsid w:val="00290B23"/>
    <w:rsid w:val="0029153C"/>
    <w:rsid w:val="002916D8"/>
    <w:rsid w:val="00291AAB"/>
    <w:rsid w:val="00291C35"/>
    <w:rsid w:val="00291CD3"/>
    <w:rsid w:val="00291FEE"/>
    <w:rsid w:val="00292095"/>
    <w:rsid w:val="0029217C"/>
    <w:rsid w:val="002925CD"/>
    <w:rsid w:val="00292630"/>
    <w:rsid w:val="002927D2"/>
    <w:rsid w:val="00292A36"/>
    <w:rsid w:val="00292B07"/>
    <w:rsid w:val="00292BE3"/>
    <w:rsid w:val="00292C82"/>
    <w:rsid w:val="00292EC1"/>
    <w:rsid w:val="00292FF4"/>
    <w:rsid w:val="00293016"/>
    <w:rsid w:val="00293087"/>
    <w:rsid w:val="00293213"/>
    <w:rsid w:val="0029376C"/>
    <w:rsid w:val="002939B2"/>
    <w:rsid w:val="00293A5E"/>
    <w:rsid w:val="00293D94"/>
    <w:rsid w:val="002941CE"/>
    <w:rsid w:val="00294601"/>
    <w:rsid w:val="002946B0"/>
    <w:rsid w:val="002949CA"/>
    <w:rsid w:val="00294C8C"/>
    <w:rsid w:val="00295096"/>
    <w:rsid w:val="00295344"/>
    <w:rsid w:val="002954A4"/>
    <w:rsid w:val="0029564D"/>
    <w:rsid w:val="00295935"/>
    <w:rsid w:val="00295AD3"/>
    <w:rsid w:val="002961F0"/>
    <w:rsid w:val="002963C2"/>
    <w:rsid w:val="00296530"/>
    <w:rsid w:val="00296792"/>
    <w:rsid w:val="00296897"/>
    <w:rsid w:val="00296B70"/>
    <w:rsid w:val="00296C08"/>
    <w:rsid w:val="00296F79"/>
    <w:rsid w:val="002970CC"/>
    <w:rsid w:val="00297454"/>
    <w:rsid w:val="002978A7"/>
    <w:rsid w:val="002979B9"/>
    <w:rsid w:val="002979F5"/>
    <w:rsid w:val="00297D7D"/>
    <w:rsid w:val="002A09A9"/>
    <w:rsid w:val="002A0AAB"/>
    <w:rsid w:val="002A0DD8"/>
    <w:rsid w:val="002A14D9"/>
    <w:rsid w:val="002A1815"/>
    <w:rsid w:val="002A1C2D"/>
    <w:rsid w:val="002A1C90"/>
    <w:rsid w:val="002A1F62"/>
    <w:rsid w:val="002A209B"/>
    <w:rsid w:val="002A23A2"/>
    <w:rsid w:val="002A2652"/>
    <w:rsid w:val="002A26CD"/>
    <w:rsid w:val="002A2841"/>
    <w:rsid w:val="002A28C4"/>
    <w:rsid w:val="002A30E2"/>
    <w:rsid w:val="002A3227"/>
    <w:rsid w:val="002A3B17"/>
    <w:rsid w:val="002A405D"/>
    <w:rsid w:val="002A4390"/>
    <w:rsid w:val="002A4ABA"/>
    <w:rsid w:val="002A4B61"/>
    <w:rsid w:val="002A4BDA"/>
    <w:rsid w:val="002A4CC1"/>
    <w:rsid w:val="002A4D39"/>
    <w:rsid w:val="002A4D60"/>
    <w:rsid w:val="002A5140"/>
    <w:rsid w:val="002A5359"/>
    <w:rsid w:val="002A5689"/>
    <w:rsid w:val="002A5B4F"/>
    <w:rsid w:val="002A6115"/>
    <w:rsid w:val="002A63C4"/>
    <w:rsid w:val="002A63D1"/>
    <w:rsid w:val="002A6691"/>
    <w:rsid w:val="002A6A72"/>
    <w:rsid w:val="002A6C13"/>
    <w:rsid w:val="002A6D40"/>
    <w:rsid w:val="002A719E"/>
    <w:rsid w:val="002A7319"/>
    <w:rsid w:val="002A73CE"/>
    <w:rsid w:val="002A743B"/>
    <w:rsid w:val="002A77BD"/>
    <w:rsid w:val="002A77DB"/>
    <w:rsid w:val="002A7807"/>
    <w:rsid w:val="002A7D82"/>
    <w:rsid w:val="002B0130"/>
    <w:rsid w:val="002B0292"/>
    <w:rsid w:val="002B044B"/>
    <w:rsid w:val="002B073D"/>
    <w:rsid w:val="002B10D4"/>
    <w:rsid w:val="002B1379"/>
    <w:rsid w:val="002B138C"/>
    <w:rsid w:val="002B195A"/>
    <w:rsid w:val="002B1A0B"/>
    <w:rsid w:val="002B1C0B"/>
    <w:rsid w:val="002B1D6A"/>
    <w:rsid w:val="002B1D83"/>
    <w:rsid w:val="002B1F3E"/>
    <w:rsid w:val="002B203F"/>
    <w:rsid w:val="002B24E5"/>
    <w:rsid w:val="002B256A"/>
    <w:rsid w:val="002B2BF1"/>
    <w:rsid w:val="002B2C8B"/>
    <w:rsid w:val="002B31DF"/>
    <w:rsid w:val="002B367A"/>
    <w:rsid w:val="002B3832"/>
    <w:rsid w:val="002B391F"/>
    <w:rsid w:val="002B3957"/>
    <w:rsid w:val="002B3B10"/>
    <w:rsid w:val="002B3E20"/>
    <w:rsid w:val="002B4068"/>
    <w:rsid w:val="002B43B8"/>
    <w:rsid w:val="002B493E"/>
    <w:rsid w:val="002B4EA8"/>
    <w:rsid w:val="002B4FA1"/>
    <w:rsid w:val="002B510F"/>
    <w:rsid w:val="002B5421"/>
    <w:rsid w:val="002B5619"/>
    <w:rsid w:val="002B562D"/>
    <w:rsid w:val="002B5854"/>
    <w:rsid w:val="002B596F"/>
    <w:rsid w:val="002B5A2E"/>
    <w:rsid w:val="002B5B83"/>
    <w:rsid w:val="002B5BE7"/>
    <w:rsid w:val="002B5DFC"/>
    <w:rsid w:val="002B5E3E"/>
    <w:rsid w:val="002B61A2"/>
    <w:rsid w:val="002B625F"/>
    <w:rsid w:val="002B6E92"/>
    <w:rsid w:val="002B77B5"/>
    <w:rsid w:val="002B7AED"/>
    <w:rsid w:val="002B7B97"/>
    <w:rsid w:val="002B7E41"/>
    <w:rsid w:val="002B7EA1"/>
    <w:rsid w:val="002B7ED6"/>
    <w:rsid w:val="002B7F1D"/>
    <w:rsid w:val="002C02CF"/>
    <w:rsid w:val="002C0637"/>
    <w:rsid w:val="002C071B"/>
    <w:rsid w:val="002C08E5"/>
    <w:rsid w:val="002C0AD1"/>
    <w:rsid w:val="002C0C65"/>
    <w:rsid w:val="002C0D3F"/>
    <w:rsid w:val="002C1186"/>
    <w:rsid w:val="002C130B"/>
    <w:rsid w:val="002C1EAF"/>
    <w:rsid w:val="002C2036"/>
    <w:rsid w:val="002C23AC"/>
    <w:rsid w:val="002C26B0"/>
    <w:rsid w:val="002C27D6"/>
    <w:rsid w:val="002C2BF8"/>
    <w:rsid w:val="002C2E75"/>
    <w:rsid w:val="002C31B3"/>
    <w:rsid w:val="002C3253"/>
    <w:rsid w:val="002C3C01"/>
    <w:rsid w:val="002C3D49"/>
    <w:rsid w:val="002C3DC8"/>
    <w:rsid w:val="002C403D"/>
    <w:rsid w:val="002C40F0"/>
    <w:rsid w:val="002C41D1"/>
    <w:rsid w:val="002C4486"/>
    <w:rsid w:val="002C45A6"/>
    <w:rsid w:val="002C472A"/>
    <w:rsid w:val="002C4DB1"/>
    <w:rsid w:val="002C4DDD"/>
    <w:rsid w:val="002C4F6F"/>
    <w:rsid w:val="002C523B"/>
    <w:rsid w:val="002C54B5"/>
    <w:rsid w:val="002C5604"/>
    <w:rsid w:val="002C5670"/>
    <w:rsid w:val="002C597A"/>
    <w:rsid w:val="002C5BB1"/>
    <w:rsid w:val="002C5EEF"/>
    <w:rsid w:val="002C5FDD"/>
    <w:rsid w:val="002C6175"/>
    <w:rsid w:val="002C6799"/>
    <w:rsid w:val="002C679C"/>
    <w:rsid w:val="002C6CA0"/>
    <w:rsid w:val="002D040D"/>
    <w:rsid w:val="002D06BC"/>
    <w:rsid w:val="002D0AE8"/>
    <w:rsid w:val="002D0B13"/>
    <w:rsid w:val="002D0BAF"/>
    <w:rsid w:val="002D0BED"/>
    <w:rsid w:val="002D0E86"/>
    <w:rsid w:val="002D0FA7"/>
    <w:rsid w:val="002D1067"/>
    <w:rsid w:val="002D11DA"/>
    <w:rsid w:val="002D131E"/>
    <w:rsid w:val="002D13B9"/>
    <w:rsid w:val="002D15E1"/>
    <w:rsid w:val="002D17C5"/>
    <w:rsid w:val="002D1837"/>
    <w:rsid w:val="002D1902"/>
    <w:rsid w:val="002D19E5"/>
    <w:rsid w:val="002D1E34"/>
    <w:rsid w:val="002D24B3"/>
    <w:rsid w:val="002D250C"/>
    <w:rsid w:val="002D26B4"/>
    <w:rsid w:val="002D2882"/>
    <w:rsid w:val="002D2886"/>
    <w:rsid w:val="002D28EB"/>
    <w:rsid w:val="002D2932"/>
    <w:rsid w:val="002D2948"/>
    <w:rsid w:val="002D2CEF"/>
    <w:rsid w:val="002D2E39"/>
    <w:rsid w:val="002D30FD"/>
    <w:rsid w:val="002D370C"/>
    <w:rsid w:val="002D3920"/>
    <w:rsid w:val="002D3A38"/>
    <w:rsid w:val="002D3D21"/>
    <w:rsid w:val="002D3EDF"/>
    <w:rsid w:val="002D4083"/>
    <w:rsid w:val="002D4161"/>
    <w:rsid w:val="002D4680"/>
    <w:rsid w:val="002D471C"/>
    <w:rsid w:val="002D4C0D"/>
    <w:rsid w:val="002D4E77"/>
    <w:rsid w:val="002D500D"/>
    <w:rsid w:val="002D55ED"/>
    <w:rsid w:val="002D5618"/>
    <w:rsid w:val="002D5AB0"/>
    <w:rsid w:val="002D5AB8"/>
    <w:rsid w:val="002D60F9"/>
    <w:rsid w:val="002D6320"/>
    <w:rsid w:val="002D6515"/>
    <w:rsid w:val="002D67BB"/>
    <w:rsid w:val="002D681E"/>
    <w:rsid w:val="002D6BBF"/>
    <w:rsid w:val="002D6C9B"/>
    <w:rsid w:val="002D6D51"/>
    <w:rsid w:val="002D6E5E"/>
    <w:rsid w:val="002D6E8E"/>
    <w:rsid w:val="002D6E8F"/>
    <w:rsid w:val="002D6F88"/>
    <w:rsid w:val="002D71F1"/>
    <w:rsid w:val="002D77F2"/>
    <w:rsid w:val="002D7A5C"/>
    <w:rsid w:val="002D7AEE"/>
    <w:rsid w:val="002D7F1D"/>
    <w:rsid w:val="002E00BA"/>
    <w:rsid w:val="002E03CC"/>
    <w:rsid w:val="002E07E8"/>
    <w:rsid w:val="002E0812"/>
    <w:rsid w:val="002E0C16"/>
    <w:rsid w:val="002E1006"/>
    <w:rsid w:val="002E11D1"/>
    <w:rsid w:val="002E18CF"/>
    <w:rsid w:val="002E1B56"/>
    <w:rsid w:val="002E1E04"/>
    <w:rsid w:val="002E21C2"/>
    <w:rsid w:val="002E2627"/>
    <w:rsid w:val="002E2685"/>
    <w:rsid w:val="002E2821"/>
    <w:rsid w:val="002E2D4C"/>
    <w:rsid w:val="002E2F5D"/>
    <w:rsid w:val="002E3184"/>
    <w:rsid w:val="002E37BB"/>
    <w:rsid w:val="002E3A50"/>
    <w:rsid w:val="002E3AAB"/>
    <w:rsid w:val="002E3EE6"/>
    <w:rsid w:val="002E4028"/>
    <w:rsid w:val="002E426B"/>
    <w:rsid w:val="002E42BC"/>
    <w:rsid w:val="002E4546"/>
    <w:rsid w:val="002E481D"/>
    <w:rsid w:val="002E4910"/>
    <w:rsid w:val="002E4A14"/>
    <w:rsid w:val="002E520D"/>
    <w:rsid w:val="002E5571"/>
    <w:rsid w:val="002E5EC4"/>
    <w:rsid w:val="002E6365"/>
    <w:rsid w:val="002E6479"/>
    <w:rsid w:val="002E6489"/>
    <w:rsid w:val="002E65FF"/>
    <w:rsid w:val="002E6636"/>
    <w:rsid w:val="002E668E"/>
    <w:rsid w:val="002E6ACC"/>
    <w:rsid w:val="002E6C5E"/>
    <w:rsid w:val="002E712C"/>
    <w:rsid w:val="002E729A"/>
    <w:rsid w:val="002E7423"/>
    <w:rsid w:val="002E7A21"/>
    <w:rsid w:val="002E7A8A"/>
    <w:rsid w:val="002E7B68"/>
    <w:rsid w:val="002E7DE7"/>
    <w:rsid w:val="002E7E17"/>
    <w:rsid w:val="002E7F84"/>
    <w:rsid w:val="002F01D3"/>
    <w:rsid w:val="002F0432"/>
    <w:rsid w:val="002F051D"/>
    <w:rsid w:val="002F07BD"/>
    <w:rsid w:val="002F0CC6"/>
    <w:rsid w:val="002F0ED4"/>
    <w:rsid w:val="002F1151"/>
    <w:rsid w:val="002F1158"/>
    <w:rsid w:val="002F135B"/>
    <w:rsid w:val="002F147E"/>
    <w:rsid w:val="002F1622"/>
    <w:rsid w:val="002F1A60"/>
    <w:rsid w:val="002F2076"/>
    <w:rsid w:val="002F22E6"/>
    <w:rsid w:val="002F234A"/>
    <w:rsid w:val="002F2758"/>
    <w:rsid w:val="002F28F3"/>
    <w:rsid w:val="002F2982"/>
    <w:rsid w:val="002F2A74"/>
    <w:rsid w:val="002F33DA"/>
    <w:rsid w:val="002F3454"/>
    <w:rsid w:val="002F3AEF"/>
    <w:rsid w:val="002F4635"/>
    <w:rsid w:val="002F4885"/>
    <w:rsid w:val="002F49C7"/>
    <w:rsid w:val="002F4BBF"/>
    <w:rsid w:val="002F4D5B"/>
    <w:rsid w:val="002F4FCB"/>
    <w:rsid w:val="002F5C0C"/>
    <w:rsid w:val="002F617B"/>
    <w:rsid w:val="002F6355"/>
    <w:rsid w:val="002F646F"/>
    <w:rsid w:val="002F67A3"/>
    <w:rsid w:val="002F7015"/>
    <w:rsid w:val="002F73EB"/>
    <w:rsid w:val="002F7524"/>
    <w:rsid w:val="002F7661"/>
    <w:rsid w:val="002F7C80"/>
    <w:rsid w:val="002F7E00"/>
    <w:rsid w:val="002F7F98"/>
    <w:rsid w:val="0030004A"/>
    <w:rsid w:val="003003C5"/>
    <w:rsid w:val="00300D19"/>
    <w:rsid w:val="00300F98"/>
    <w:rsid w:val="00300FDD"/>
    <w:rsid w:val="0030108F"/>
    <w:rsid w:val="0030113F"/>
    <w:rsid w:val="00301153"/>
    <w:rsid w:val="003016E2"/>
    <w:rsid w:val="003016E9"/>
    <w:rsid w:val="0030175F"/>
    <w:rsid w:val="0030180D"/>
    <w:rsid w:val="003019B6"/>
    <w:rsid w:val="00301A4D"/>
    <w:rsid w:val="00301E72"/>
    <w:rsid w:val="00302469"/>
    <w:rsid w:val="00302D13"/>
    <w:rsid w:val="00302ECA"/>
    <w:rsid w:val="003030DC"/>
    <w:rsid w:val="003034A1"/>
    <w:rsid w:val="00303584"/>
    <w:rsid w:val="003038EE"/>
    <w:rsid w:val="00303B24"/>
    <w:rsid w:val="00304103"/>
    <w:rsid w:val="00304140"/>
    <w:rsid w:val="0030437B"/>
    <w:rsid w:val="003044AA"/>
    <w:rsid w:val="00304505"/>
    <w:rsid w:val="003047C8"/>
    <w:rsid w:val="0030489C"/>
    <w:rsid w:val="00304A6F"/>
    <w:rsid w:val="00304F72"/>
    <w:rsid w:val="0030505B"/>
    <w:rsid w:val="0030524F"/>
    <w:rsid w:val="003052B7"/>
    <w:rsid w:val="00305384"/>
    <w:rsid w:val="0030561E"/>
    <w:rsid w:val="0030571F"/>
    <w:rsid w:val="003058A7"/>
    <w:rsid w:val="00305E7A"/>
    <w:rsid w:val="00305FE0"/>
    <w:rsid w:val="00306160"/>
    <w:rsid w:val="003061F2"/>
    <w:rsid w:val="00306390"/>
    <w:rsid w:val="00306761"/>
    <w:rsid w:val="00306D05"/>
    <w:rsid w:val="00306D9B"/>
    <w:rsid w:val="00307191"/>
    <w:rsid w:val="0030721F"/>
    <w:rsid w:val="00307467"/>
    <w:rsid w:val="00307540"/>
    <w:rsid w:val="0030765D"/>
    <w:rsid w:val="0030779D"/>
    <w:rsid w:val="0030789B"/>
    <w:rsid w:val="00307D51"/>
    <w:rsid w:val="00307DE6"/>
    <w:rsid w:val="00307E07"/>
    <w:rsid w:val="003100CC"/>
    <w:rsid w:val="003107EC"/>
    <w:rsid w:val="0031093A"/>
    <w:rsid w:val="00310BAE"/>
    <w:rsid w:val="00310C63"/>
    <w:rsid w:val="003110FF"/>
    <w:rsid w:val="00311109"/>
    <w:rsid w:val="003112E9"/>
    <w:rsid w:val="003113E2"/>
    <w:rsid w:val="00311549"/>
    <w:rsid w:val="003115EE"/>
    <w:rsid w:val="00311866"/>
    <w:rsid w:val="0031193E"/>
    <w:rsid w:val="0031197F"/>
    <w:rsid w:val="00311A38"/>
    <w:rsid w:val="00311AE8"/>
    <w:rsid w:val="00311F4E"/>
    <w:rsid w:val="003121B6"/>
    <w:rsid w:val="00312329"/>
    <w:rsid w:val="003127BB"/>
    <w:rsid w:val="00313342"/>
    <w:rsid w:val="003133DB"/>
    <w:rsid w:val="003138A2"/>
    <w:rsid w:val="00313901"/>
    <w:rsid w:val="00313919"/>
    <w:rsid w:val="00313A5C"/>
    <w:rsid w:val="00313B14"/>
    <w:rsid w:val="00313CE8"/>
    <w:rsid w:val="00314B62"/>
    <w:rsid w:val="00314ECE"/>
    <w:rsid w:val="00315763"/>
    <w:rsid w:val="00315F19"/>
    <w:rsid w:val="003163E2"/>
    <w:rsid w:val="003164E6"/>
    <w:rsid w:val="0031653B"/>
    <w:rsid w:val="00316545"/>
    <w:rsid w:val="00316B98"/>
    <w:rsid w:val="00316C7B"/>
    <w:rsid w:val="00316ED9"/>
    <w:rsid w:val="00316FE2"/>
    <w:rsid w:val="00317006"/>
    <w:rsid w:val="00317096"/>
    <w:rsid w:val="0031777B"/>
    <w:rsid w:val="00317877"/>
    <w:rsid w:val="00317DA1"/>
    <w:rsid w:val="00317DE3"/>
    <w:rsid w:val="00317EAF"/>
    <w:rsid w:val="00320129"/>
    <w:rsid w:val="0032051A"/>
    <w:rsid w:val="00320EBD"/>
    <w:rsid w:val="00320F4A"/>
    <w:rsid w:val="003212AB"/>
    <w:rsid w:val="00321328"/>
    <w:rsid w:val="0032164A"/>
    <w:rsid w:val="00321961"/>
    <w:rsid w:val="00321A81"/>
    <w:rsid w:val="00321CD0"/>
    <w:rsid w:val="003220F0"/>
    <w:rsid w:val="00322465"/>
    <w:rsid w:val="0032277B"/>
    <w:rsid w:val="00322849"/>
    <w:rsid w:val="00322859"/>
    <w:rsid w:val="00322C50"/>
    <w:rsid w:val="00323050"/>
    <w:rsid w:val="00323257"/>
    <w:rsid w:val="003232C2"/>
    <w:rsid w:val="003234D6"/>
    <w:rsid w:val="00323693"/>
    <w:rsid w:val="00323EBF"/>
    <w:rsid w:val="00323ED2"/>
    <w:rsid w:val="00323F3F"/>
    <w:rsid w:val="00323F4A"/>
    <w:rsid w:val="00324714"/>
    <w:rsid w:val="003247F0"/>
    <w:rsid w:val="003248B1"/>
    <w:rsid w:val="003249F5"/>
    <w:rsid w:val="00324B47"/>
    <w:rsid w:val="00324C0F"/>
    <w:rsid w:val="003257B4"/>
    <w:rsid w:val="00325820"/>
    <w:rsid w:val="00325827"/>
    <w:rsid w:val="00325D78"/>
    <w:rsid w:val="003260F2"/>
    <w:rsid w:val="003261CC"/>
    <w:rsid w:val="003267D5"/>
    <w:rsid w:val="003275C3"/>
    <w:rsid w:val="003275C5"/>
    <w:rsid w:val="00327882"/>
    <w:rsid w:val="0032794F"/>
    <w:rsid w:val="00327B7E"/>
    <w:rsid w:val="00327BB8"/>
    <w:rsid w:val="00327C59"/>
    <w:rsid w:val="00327EE3"/>
    <w:rsid w:val="00327F43"/>
    <w:rsid w:val="00327FB9"/>
    <w:rsid w:val="00330181"/>
    <w:rsid w:val="003304A1"/>
    <w:rsid w:val="003305F5"/>
    <w:rsid w:val="0033079D"/>
    <w:rsid w:val="003307AE"/>
    <w:rsid w:val="00330F59"/>
    <w:rsid w:val="003311A7"/>
    <w:rsid w:val="00331458"/>
    <w:rsid w:val="00331550"/>
    <w:rsid w:val="003319D7"/>
    <w:rsid w:val="00331B6E"/>
    <w:rsid w:val="00331B7C"/>
    <w:rsid w:val="00331F47"/>
    <w:rsid w:val="00331F50"/>
    <w:rsid w:val="00331FEA"/>
    <w:rsid w:val="00332097"/>
    <w:rsid w:val="0033230D"/>
    <w:rsid w:val="00332463"/>
    <w:rsid w:val="00332488"/>
    <w:rsid w:val="003326C2"/>
    <w:rsid w:val="00332C5F"/>
    <w:rsid w:val="00332E31"/>
    <w:rsid w:val="00332F09"/>
    <w:rsid w:val="00332F61"/>
    <w:rsid w:val="00333529"/>
    <w:rsid w:val="0033370C"/>
    <w:rsid w:val="00333C69"/>
    <w:rsid w:val="00333E99"/>
    <w:rsid w:val="0033422E"/>
    <w:rsid w:val="0033449F"/>
    <w:rsid w:val="003349DF"/>
    <w:rsid w:val="00334AF4"/>
    <w:rsid w:val="00334EC7"/>
    <w:rsid w:val="00334EE3"/>
    <w:rsid w:val="00334F4F"/>
    <w:rsid w:val="00335314"/>
    <w:rsid w:val="003356FA"/>
    <w:rsid w:val="0033582C"/>
    <w:rsid w:val="003358EE"/>
    <w:rsid w:val="00335AE4"/>
    <w:rsid w:val="00336182"/>
    <w:rsid w:val="003364F0"/>
    <w:rsid w:val="003365F0"/>
    <w:rsid w:val="003366F2"/>
    <w:rsid w:val="00336823"/>
    <w:rsid w:val="00336B1F"/>
    <w:rsid w:val="00336C59"/>
    <w:rsid w:val="0033706D"/>
    <w:rsid w:val="00337148"/>
    <w:rsid w:val="00337291"/>
    <w:rsid w:val="00337604"/>
    <w:rsid w:val="003378D2"/>
    <w:rsid w:val="00337BD6"/>
    <w:rsid w:val="00337E84"/>
    <w:rsid w:val="00340406"/>
    <w:rsid w:val="003405BA"/>
    <w:rsid w:val="0034071D"/>
    <w:rsid w:val="0034077A"/>
    <w:rsid w:val="0034090C"/>
    <w:rsid w:val="00340A04"/>
    <w:rsid w:val="00340A43"/>
    <w:rsid w:val="0034107D"/>
    <w:rsid w:val="003410D2"/>
    <w:rsid w:val="0034121A"/>
    <w:rsid w:val="0034164E"/>
    <w:rsid w:val="00341880"/>
    <w:rsid w:val="00341A43"/>
    <w:rsid w:val="00341B3D"/>
    <w:rsid w:val="00341CB8"/>
    <w:rsid w:val="00341CD0"/>
    <w:rsid w:val="003422CC"/>
    <w:rsid w:val="00342351"/>
    <w:rsid w:val="003423A2"/>
    <w:rsid w:val="003423E7"/>
    <w:rsid w:val="0034245A"/>
    <w:rsid w:val="00342690"/>
    <w:rsid w:val="0034293B"/>
    <w:rsid w:val="00342F5E"/>
    <w:rsid w:val="003433D0"/>
    <w:rsid w:val="00343B8F"/>
    <w:rsid w:val="00343D00"/>
    <w:rsid w:val="003445E5"/>
    <w:rsid w:val="00344680"/>
    <w:rsid w:val="003448C1"/>
    <w:rsid w:val="00344A08"/>
    <w:rsid w:val="00344E0A"/>
    <w:rsid w:val="00344E57"/>
    <w:rsid w:val="00344F62"/>
    <w:rsid w:val="0034511A"/>
    <w:rsid w:val="00345333"/>
    <w:rsid w:val="00345451"/>
    <w:rsid w:val="00345472"/>
    <w:rsid w:val="00345879"/>
    <w:rsid w:val="003461CC"/>
    <w:rsid w:val="003464B0"/>
    <w:rsid w:val="003465A7"/>
    <w:rsid w:val="00346602"/>
    <w:rsid w:val="00346945"/>
    <w:rsid w:val="00346CAE"/>
    <w:rsid w:val="00346D6A"/>
    <w:rsid w:val="003474A0"/>
    <w:rsid w:val="003475EF"/>
    <w:rsid w:val="003476C1"/>
    <w:rsid w:val="003478F5"/>
    <w:rsid w:val="00347A91"/>
    <w:rsid w:val="00347B14"/>
    <w:rsid w:val="00347DFF"/>
    <w:rsid w:val="00347ED5"/>
    <w:rsid w:val="00350242"/>
    <w:rsid w:val="0035034F"/>
    <w:rsid w:val="00350A6F"/>
    <w:rsid w:val="00350A9C"/>
    <w:rsid w:val="00350AA7"/>
    <w:rsid w:val="00350C0D"/>
    <w:rsid w:val="00350F79"/>
    <w:rsid w:val="003513DA"/>
    <w:rsid w:val="003513FC"/>
    <w:rsid w:val="003517DD"/>
    <w:rsid w:val="00351AD8"/>
    <w:rsid w:val="00351F5F"/>
    <w:rsid w:val="00352058"/>
    <w:rsid w:val="00352587"/>
    <w:rsid w:val="00352710"/>
    <w:rsid w:val="00352891"/>
    <w:rsid w:val="003529D9"/>
    <w:rsid w:val="003529EB"/>
    <w:rsid w:val="003533AE"/>
    <w:rsid w:val="00353A09"/>
    <w:rsid w:val="00353C73"/>
    <w:rsid w:val="00353CF0"/>
    <w:rsid w:val="00353F0D"/>
    <w:rsid w:val="00353FB5"/>
    <w:rsid w:val="00353FDC"/>
    <w:rsid w:val="0035409C"/>
    <w:rsid w:val="003542C4"/>
    <w:rsid w:val="003545F7"/>
    <w:rsid w:val="00354DD6"/>
    <w:rsid w:val="00354FB8"/>
    <w:rsid w:val="00355310"/>
    <w:rsid w:val="0035592B"/>
    <w:rsid w:val="00355C85"/>
    <w:rsid w:val="00355D72"/>
    <w:rsid w:val="00356195"/>
    <w:rsid w:val="00356640"/>
    <w:rsid w:val="00356A47"/>
    <w:rsid w:val="00356D45"/>
    <w:rsid w:val="00357140"/>
    <w:rsid w:val="00357480"/>
    <w:rsid w:val="003576EA"/>
    <w:rsid w:val="00357776"/>
    <w:rsid w:val="003578C6"/>
    <w:rsid w:val="00357C64"/>
    <w:rsid w:val="00357DC0"/>
    <w:rsid w:val="00360096"/>
    <w:rsid w:val="003600A8"/>
    <w:rsid w:val="0036024F"/>
    <w:rsid w:val="00360790"/>
    <w:rsid w:val="00360808"/>
    <w:rsid w:val="00360A06"/>
    <w:rsid w:val="0036104D"/>
    <w:rsid w:val="003612A5"/>
    <w:rsid w:val="0036136F"/>
    <w:rsid w:val="003614AF"/>
    <w:rsid w:val="00361799"/>
    <w:rsid w:val="003618A1"/>
    <w:rsid w:val="00361A61"/>
    <w:rsid w:val="00361B88"/>
    <w:rsid w:val="00361C4A"/>
    <w:rsid w:val="00361E7F"/>
    <w:rsid w:val="003628E6"/>
    <w:rsid w:val="00362BFD"/>
    <w:rsid w:val="00362C39"/>
    <w:rsid w:val="00362D3F"/>
    <w:rsid w:val="00363202"/>
    <w:rsid w:val="003632B0"/>
    <w:rsid w:val="003632F6"/>
    <w:rsid w:val="00363469"/>
    <w:rsid w:val="003634E2"/>
    <w:rsid w:val="003635EB"/>
    <w:rsid w:val="00363797"/>
    <w:rsid w:val="00363960"/>
    <w:rsid w:val="003639D0"/>
    <w:rsid w:val="00363B87"/>
    <w:rsid w:val="00363D9D"/>
    <w:rsid w:val="0036427F"/>
    <w:rsid w:val="00364832"/>
    <w:rsid w:val="00364A02"/>
    <w:rsid w:val="00364A21"/>
    <w:rsid w:val="00365083"/>
    <w:rsid w:val="003650BD"/>
    <w:rsid w:val="00365668"/>
    <w:rsid w:val="00365A0B"/>
    <w:rsid w:val="00365FBD"/>
    <w:rsid w:val="00365FBE"/>
    <w:rsid w:val="00366033"/>
    <w:rsid w:val="0036639D"/>
    <w:rsid w:val="00366594"/>
    <w:rsid w:val="0036674A"/>
    <w:rsid w:val="00366883"/>
    <w:rsid w:val="003669D0"/>
    <w:rsid w:val="00366CD0"/>
    <w:rsid w:val="00366DA6"/>
    <w:rsid w:val="00366F88"/>
    <w:rsid w:val="00366FEF"/>
    <w:rsid w:val="00367148"/>
    <w:rsid w:val="003672E4"/>
    <w:rsid w:val="0036784D"/>
    <w:rsid w:val="00367A70"/>
    <w:rsid w:val="00367B60"/>
    <w:rsid w:val="00367C46"/>
    <w:rsid w:val="00367CFD"/>
    <w:rsid w:val="00367F22"/>
    <w:rsid w:val="003703CE"/>
    <w:rsid w:val="0037062E"/>
    <w:rsid w:val="00370873"/>
    <w:rsid w:val="003709F2"/>
    <w:rsid w:val="00370B83"/>
    <w:rsid w:val="00370CC7"/>
    <w:rsid w:val="00370DE2"/>
    <w:rsid w:val="00370E78"/>
    <w:rsid w:val="00370ED5"/>
    <w:rsid w:val="00371169"/>
    <w:rsid w:val="003711D0"/>
    <w:rsid w:val="00371409"/>
    <w:rsid w:val="00371C94"/>
    <w:rsid w:val="00371FFB"/>
    <w:rsid w:val="0037222C"/>
    <w:rsid w:val="003722E2"/>
    <w:rsid w:val="00372647"/>
    <w:rsid w:val="00372D98"/>
    <w:rsid w:val="003731B4"/>
    <w:rsid w:val="003732CA"/>
    <w:rsid w:val="0037356A"/>
    <w:rsid w:val="003738A3"/>
    <w:rsid w:val="003738C5"/>
    <w:rsid w:val="003739E5"/>
    <w:rsid w:val="00373B55"/>
    <w:rsid w:val="00373CA8"/>
    <w:rsid w:val="00373D55"/>
    <w:rsid w:val="00374195"/>
    <w:rsid w:val="00374234"/>
    <w:rsid w:val="00374462"/>
    <w:rsid w:val="003746A2"/>
    <w:rsid w:val="003749FE"/>
    <w:rsid w:val="00374D01"/>
    <w:rsid w:val="00374EDD"/>
    <w:rsid w:val="003750B2"/>
    <w:rsid w:val="00375121"/>
    <w:rsid w:val="00375161"/>
    <w:rsid w:val="003751F6"/>
    <w:rsid w:val="00375444"/>
    <w:rsid w:val="003755DD"/>
    <w:rsid w:val="0037577F"/>
    <w:rsid w:val="00375786"/>
    <w:rsid w:val="003758DA"/>
    <w:rsid w:val="00375FA3"/>
    <w:rsid w:val="003760F5"/>
    <w:rsid w:val="00376669"/>
    <w:rsid w:val="00376AEA"/>
    <w:rsid w:val="00376BBE"/>
    <w:rsid w:val="00376BE4"/>
    <w:rsid w:val="00376C43"/>
    <w:rsid w:val="00376D99"/>
    <w:rsid w:val="00377251"/>
    <w:rsid w:val="00377275"/>
    <w:rsid w:val="00377735"/>
    <w:rsid w:val="0037798D"/>
    <w:rsid w:val="00377A21"/>
    <w:rsid w:val="00377BA4"/>
    <w:rsid w:val="00377C11"/>
    <w:rsid w:val="0038058C"/>
    <w:rsid w:val="00380631"/>
    <w:rsid w:val="00380717"/>
    <w:rsid w:val="0038078C"/>
    <w:rsid w:val="00380D22"/>
    <w:rsid w:val="00381099"/>
    <w:rsid w:val="003811AD"/>
    <w:rsid w:val="003813E9"/>
    <w:rsid w:val="003813EF"/>
    <w:rsid w:val="003818D8"/>
    <w:rsid w:val="00381AE3"/>
    <w:rsid w:val="00381BEB"/>
    <w:rsid w:val="00381E3B"/>
    <w:rsid w:val="00381FDA"/>
    <w:rsid w:val="00382156"/>
    <w:rsid w:val="003825E3"/>
    <w:rsid w:val="00382AB3"/>
    <w:rsid w:val="00382F45"/>
    <w:rsid w:val="00383316"/>
    <w:rsid w:val="00383ADA"/>
    <w:rsid w:val="00383D81"/>
    <w:rsid w:val="00383DF0"/>
    <w:rsid w:val="0038438C"/>
    <w:rsid w:val="00384498"/>
    <w:rsid w:val="0038452B"/>
    <w:rsid w:val="003847EC"/>
    <w:rsid w:val="0038488D"/>
    <w:rsid w:val="00384FDC"/>
    <w:rsid w:val="00385086"/>
    <w:rsid w:val="003856D6"/>
    <w:rsid w:val="0038607F"/>
    <w:rsid w:val="00386144"/>
    <w:rsid w:val="00386169"/>
    <w:rsid w:val="003867DE"/>
    <w:rsid w:val="00386947"/>
    <w:rsid w:val="00386B0A"/>
    <w:rsid w:val="00386C41"/>
    <w:rsid w:val="003877BE"/>
    <w:rsid w:val="00387A3A"/>
    <w:rsid w:val="00387AA5"/>
    <w:rsid w:val="00387AFB"/>
    <w:rsid w:val="0039010A"/>
    <w:rsid w:val="00390136"/>
    <w:rsid w:val="003904A1"/>
    <w:rsid w:val="00390FFC"/>
    <w:rsid w:val="00391375"/>
    <w:rsid w:val="003917A3"/>
    <w:rsid w:val="003918C4"/>
    <w:rsid w:val="00391933"/>
    <w:rsid w:val="003926A6"/>
    <w:rsid w:val="00392BF2"/>
    <w:rsid w:val="00392D1F"/>
    <w:rsid w:val="00392DD1"/>
    <w:rsid w:val="00392DD5"/>
    <w:rsid w:val="00393663"/>
    <w:rsid w:val="0039366C"/>
    <w:rsid w:val="00393920"/>
    <w:rsid w:val="00393C53"/>
    <w:rsid w:val="00394070"/>
    <w:rsid w:val="00394089"/>
    <w:rsid w:val="00394739"/>
    <w:rsid w:val="00394AC6"/>
    <w:rsid w:val="00394E92"/>
    <w:rsid w:val="00394FED"/>
    <w:rsid w:val="00395092"/>
    <w:rsid w:val="003950E8"/>
    <w:rsid w:val="00395310"/>
    <w:rsid w:val="0039540A"/>
    <w:rsid w:val="0039545E"/>
    <w:rsid w:val="00395726"/>
    <w:rsid w:val="00395791"/>
    <w:rsid w:val="003958A0"/>
    <w:rsid w:val="00395999"/>
    <w:rsid w:val="003959B5"/>
    <w:rsid w:val="00395B9E"/>
    <w:rsid w:val="003960BA"/>
    <w:rsid w:val="003967AF"/>
    <w:rsid w:val="00396992"/>
    <w:rsid w:val="00396FB5"/>
    <w:rsid w:val="00396FC8"/>
    <w:rsid w:val="0039716A"/>
    <w:rsid w:val="0039751C"/>
    <w:rsid w:val="00397644"/>
    <w:rsid w:val="0039775F"/>
    <w:rsid w:val="0039793C"/>
    <w:rsid w:val="00397A7E"/>
    <w:rsid w:val="00397DD9"/>
    <w:rsid w:val="00397DE7"/>
    <w:rsid w:val="00397E01"/>
    <w:rsid w:val="00397FF1"/>
    <w:rsid w:val="003A0168"/>
    <w:rsid w:val="003A0226"/>
    <w:rsid w:val="003A06A1"/>
    <w:rsid w:val="003A07CD"/>
    <w:rsid w:val="003A0870"/>
    <w:rsid w:val="003A090B"/>
    <w:rsid w:val="003A0EAD"/>
    <w:rsid w:val="003A0F66"/>
    <w:rsid w:val="003A1297"/>
    <w:rsid w:val="003A15C6"/>
    <w:rsid w:val="003A189D"/>
    <w:rsid w:val="003A1DA0"/>
    <w:rsid w:val="003A1FBF"/>
    <w:rsid w:val="003A1FD9"/>
    <w:rsid w:val="003A2731"/>
    <w:rsid w:val="003A2979"/>
    <w:rsid w:val="003A2D8F"/>
    <w:rsid w:val="003A30E8"/>
    <w:rsid w:val="003A360F"/>
    <w:rsid w:val="003A37C8"/>
    <w:rsid w:val="003A3825"/>
    <w:rsid w:val="003A3AC1"/>
    <w:rsid w:val="003A3B8A"/>
    <w:rsid w:val="003A3C6B"/>
    <w:rsid w:val="003A421B"/>
    <w:rsid w:val="003A4362"/>
    <w:rsid w:val="003A4409"/>
    <w:rsid w:val="003A460D"/>
    <w:rsid w:val="003A4797"/>
    <w:rsid w:val="003A49D0"/>
    <w:rsid w:val="003A5183"/>
    <w:rsid w:val="003A5248"/>
    <w:rsid w:val="003A53DC"/>
    <w:rsid w:val="003A53FB"/>
    <w:rsid w:val="003A583D"/>
    <w:rsid w:val="003A62ED"/>
    <w:rsid w:val="003A64DF"/>
    <w:rsid w:val="003A676F"/>
    <w:rsid w:val="003A6A99"/>
    <w:rsid w:val="003A752D"/>
    <w:rsid w:val="003A7821"/>
    <w:rsid w:val="003A78E3"/>
    <w:rsid w:val="003A7918"/>
    <w:rsid w:val="003A7A12"/>
    <w:rsid w:val="003A7A4D"/>
    <w:rsid w:val="003A7AAD"/>
    <w:rsid w:val="003A7EC9"/>
    <w:rsid w:val="003A7EEA"/>
    <w:rsid w:val="003A7F34"/>
    <w:rsid w:val="003B03F4"/>
    <w:rsid w:val="003B0785"/>
    <w:rsid w:val="003B0E2F"/>
    <w:rsid w:val="003B10EA"/>
    <w:rsid w:val="003B119D"/>
    <w:rsid w:val="003B12D5"/>
    <w:rsid w:val="003B1585"/>
    <w:rsid w:val="003B15E0"/>
    <w:rsid w:val="003B15F0"/>
    <w:rsid w:val="003B17D4"/>
    <w:rsid w:val="003B1810"/>
    <w:rsid w:val="003B1D16"/>
    <w:rsid w:val="003B1ECF"/>
    <w:rsid w:val="003B236A"/>
    <w:rsid w:val="003B24CF"/>
    <w:rsid w:val="003B267D"/>
    <w:rsid w:val="003B2977"/>
    <w:rsid w:val="003B2EA4"/>
    <w:rsid w:val="003B3002"/>
    <w:rsid w:val="003B3119"/>
    <w:rsid w:val="003B311C"/>
    <w:rsid w:val="003B341F"/>
    <w:rsid w:val="003B34B3"/>
    <w:rsid w:val="003B37BC"/>
    <w:rsid w:val="003B37F2"/>
    <w:rsid w:val="003B39CB"/>
    <w:rsid w:val="003B3B7F"/>
    <w:rsid w:val="003B3B8E"/>
    <w:rsid w:val="003B3DB8"/>
    <w:rsid w:val="003B40C1"/>
    <w:rsid w:val="003B43B0"/>
    <w:rsid w:val="003B454A"/>
    <w:rsid w:val="003B4694"/>
    <w:rsid w:val="003B56C6"/>
    <w:rsid w:val="003B5844"/>
    <w:rsid w:val="003B599A"/>
    <w:rsid w:val="003B59A3"/>
    <w:rsid w:val="003B5B5D"/>
    <w:rsid w:val="003B5D6F"/>
    <w:rsid w:val="003B63A1"/>
    <w:rsid w:val="003B6635"/>
    <w:rsid w:val="003B6784"/>
    <w:rsid w:val="003B691A"/>
    <w:rsid w:val="003B6AF6"/>
    <w:rsid w:val="003B6CBA"/>
    <w:rsid w:val="003B6E7B"/>
    <w:rsid w:val="003B70E3"/>
    <w:rsid w:val="003B72EA"/>
    <w:rsid w:val="003B72FD"/>
    <w:rsid w:val="003B737D"/>
    <w:rsid w:val="003B76FD"/>
    <w:rsid w:val="003B78AD"/>
    <w:rsid w:val="003B793C"/>
    <w:rsid w:val="003B7A68"/>
    <w:rsid w:val="003B7A8D"/>
    <w:rsid w:val="003C01BB"/>
    <w:rsid w:val="003C01D8"/>
    <w:rsid w:val="003C0396"/>
    <w:rsid w:val="003C05F4"/>
    <w:rsid w:val="003C1165"/>
    <w:rsid w:val="003C15EB"/>
    <w:rsid w:val="003C1675"/>
    <w:rsid w:val="003C17B2"/>
    <w:rsid w:val="003C187C"/>
    <w:rsid w:val="003C1ACA"/>
    <w:rsid w:val="003C1BF4"/>
    <w:rsid w:val="003C1CD3"/>
    <w:rsid w:val="003C211C"/>
    <w:rsid w:val="003C23A0"/>
    <w:rsid w:val="003C253A"/>
    <w:rsid w:val="003C290F"/>
    <w:rsid w:val="003C2D70"/>
    <w:rsid w:val="003C30EB"/>
    <w:rsid w:val="003C3108"/>
    <w:rsid w:val="003C3159"/>
    <w:rsid w:val="003C3976"/>
    <w:rsid w:val="003C3CCD"/>
    <w:rsid w:val="003C3D16"/>
    <w:rsid w:val="003C4061"/>
    <w:rsid w:val="003C41BE"/>
    <w:rsid w:val="003C460C"/>
    <w:rsid w:val="003C46C7"/>
    <w:rsid w:val="003C49C3"/>
    <w:rsid w:val="003C4AC0"/>
    <w:rsid w:val="003C4D8B"/>
    <w:rsid w:val="003C5182"/>
    <w:rsid w:val="003C571D"/>
    <w:rsid w:val="003C581B"/>
    <w:rsid w:val="003C5936"/>
    <w:rsid w:val="003C5BB0"/>
    <w:rsid w:val="003C5E78"/>
    <w:rsid w:val="003C6652"/>
    <w:rsid w:val="003C6726"/>
    <w:rsid w:val="003C683C"/>
    <w:rsid w:val="003C686B"/>
    <w:rsid w:val="003C69FA"/>
    <w:rsid w:val="003C6AFA"/>
    <w:rsid w:val="003C72A1"/>
    <w:rsid w:val="003C746D"/>
    <w:rsid w:val="003C7A96"/>
    <w:rsid w:val="003C7AA6"/>
    <w:rsid w:val="003C7E81"/>
    <w:rsid w:val="003C7F2C"/>
    <w:rsid w:val="003C7F62"/>
    <w:rsid w:val="003D013A"/>
    <w:rsid w:val="003D0386"/>
    <w:rsid w:val="003D06C7"/>
    <w:rsid w:val="003D08C8"/>
    <w:rsid w:val="003D0978"/>
    <w:rsid w:val="003D0A9A"/>
    <w:rsid w:val="003D0B76"/>
    <w:rsid w:val="003D0B7B"/>
    <w:rsid w:val="003D0C2C"/>
    <w:rsid w:val="003D0DB9"/>
    <w:rsid w:val="003D10DC"/>
    <w:rsid w:val="003D118C"/>
    <w:rsid w:val="003D1204"/>
    <w:rsid w:val="003D14D4"/>
    <w:rsid w:val="003D19E8"/>
    <w:rsid w:val="003D1CF9"/>
    <w:rsid w:val="003D1EAE"/>
    <w:rsid w:val="003D1F22"/>
    <w:rsid w:val="003D2316"/>
    <w:rsid w:val="003D234F"/>
    <w:rsid w:val="003D245A"/>
    <w:rsid w:val="003D2469"/>
    <w:rsid w:val="003D260D"/>
    <w:rsid w:val="003D2735"/>
    <w:rsid w:val="003D2D22"/>
    <w:rsid w:val="003D2DC8"/>
    <w:rsid w:val="003D2F4D"/>
    <w:rsid w:val="003D2FC8"/>
    <w:rsid w:val="003D30AF"/>
    <w:rsid w:val="003D3125"/>
    <w:rsid w:val="003D3654"/>
    <w:rsid w:val="003D3B3D"/>
    <w:rsid w:val="003D3D2B"/>
    <w:rsid w:val="003D4288"/>
    <w:rsid w:val="003D43AA"/>
    <w:rsid w:val="003D47A0"/>
    <w:rsid w:val="003D48A8"/>
    <w:rsid w:val="003D4AC4"/>
    <w:rsid w:val="003D4CEE"/>
    <w:rsid w:val="003D517C"/>
    <w:rsid w:val="003D523B"/>
    <w:rsid w:val="003D54F0"/>
    <w:rsid w:val="003D5606"/>
    <w:rsid w:val="003D5C87"/>
    <w:rsid w:val="003D68EF"/>
    <w:rsid w:val="003D698B"/>
    <w:rsid w:val="003D6D1B"/>
    <w:rsid w:val="003D6E0B"/>
    <w:rsid w:val="003D719F"/>
    <w:rsid w:val="003D779D"/>
    <w:rsid w:val="003D7C45"/>
    <w:rsid w:val="003D7D83"/>
    <w:rsid w:val="003D7FE8"/>
    <w:rsid w:val="003E00C4"/>
    <w:rsid w:val="003E01D2"/>
    <w:rsid w:val="003E045B"/>
    <w:rsid w:val="003E06C6"/>
    <w:rsid w:val="003E06C7"/>
    <w:rsid w:val="003E0745"/>
    <w:rsid w:val="003E0BC4"/>
    <w:rsid w:val="003E0CC0"/>
    <w:rsid w:val="003E11C3"/>
    <w:rsid w:val="003E1ACE"/>
    <w:rsid w:val="003E1AF7"/>
    <w:rsid w:val="003E1E12"/>
    <w:rsid w:val="003E1ED4"/>
    <w:rsid w:val="003E1FA9"/>
    <w:rsid w:val="003E1FC2"/>
    <w:rsid w:val="003E1FD4"/>
    <w:rsid w:val="003E230B"/>
    <w:rsid w:val="003E2B31"/>
    <w:rsid w:val="003E2B82"/>
    <w:rsid w:val="003E2E7D"/>
    <w:rsid w:val="003E2EE5"/>
    <w:rsid w:val="003E30DB"/>
    <w:rsid w:val="003E32B3"/>
    <w:rsid w:val="003E3582"/>
    <w:rsid w:val="003E3A30"/>
    <w:rsid w:val="003E3C43"/>
    <w:rsid w:val="003E4082"/>
    <w:rsid w:val="003E43F3"/>
    <w:rsid w:val="003E4472"/>
    <w:rsid w:val="003E45A7"/>
    <w:rsid w:val="003E48C0"/>
    <w:rsid w:val="003E4BCE"/>
    <w:rsid w:val="003E5007"/>
    <w:rsid w:val="003E50F9"/>
    <w:rsid w:val="003E5228"/>
    <w:rsid w:val="003E5410"/>
    <w:rsid w:val="003E574C"/>
    <w:rsid w:val="003E59E7"/>
    <w:rsid w:val="003E5C00"/>
    <w:rsid w:val="003E5EAF"/>
    <w:rsid w:val="003E5EC8"/>
    <w:rsid w:val="003E643D"/>
    <w:rsid w:val="003E688C"/>
    <w:rsid w:val="003E69A5"/>
    <w:rsid w:val="003E6A30"/>
    <w:rsid w:val="003E767F"/>
    <w:rsid w:val="003E7E08"/>
    <w:rsid w:val="003F0000"/>
    <w:rsid w:val="003F054D"/>
    <w:rsid w:val="003F0A3F"/>
    <w:rsid w:val="003F0C0D"/>
    <w:rsid w:val="003F0D1B"/>
    <w:rsid w:val="003F0E60"/>
    <w:rsid w:val="003F0FBC"/>
    <w:rsid w:val="003F14EE"/>
    <w:rsid w:val="003F150D"/>
    <w:rsid w:val="003F15CA"/>
    <w:rsid w:val="003F1D91"/>
    <w:rsid w:val="003F2459"/>
    <w:rsid w:val="003F29AE"/>
    <w:rsid w:val="003F2AB5"/>
    <w:rsid w:val="003F2C7E"/>
    <w:rsid w:val="003F385F"/>
    <w:rsid w:val="003F395E"/>
    <w:rsid w:val="003F3B5C"/>
    <w:rsid w:val="003F3B6D"/>
    <w:rsid w:val="003F3BEB"/>
    <w:rsid w:val="003F3C30"/>
    <w:rsid w:val="003F3C87"/>
    <w:rsid w:val="003F3CAC"/>
    <w:rsid w:val="003F3F0B"/>
    <w:rsid w:val="003F4406"/>
    <w:rsid w:val="003F45AD"/>
    <w:rsid w:val="003F465A"/>
    <w:rsid w:val="003F46A3"/>
    <w:rsid w:val="003F482A"/>
    <w:rsid w:val="003F4977"/>
    <w:rsid w:val="003F4AB6"/>
    <w:rsid w:val="003F4E7E"/>
    <w:rsid w:val="003F502D"/>
    <w:rsid w:val="003F53D9"/>
    <w:rsid w:val="003F54BE"/>
    <w:rsid w:val="003F592F"/>
    <w:rsid w:val="003F595B"/>
    <w:rsid w:val="003F5C80"/>
    <w:rsid w:val="003F5E50"/>
    <w:rsid w:val="003F5FED"/>
    <w:rsid w:val="003F6418"/>
    <w:rsid w:val="003F6624"/>
    <w:rsid w:val="003F66C4"/>
    <w:rsid w:val="003F6754"/>
    <w:rsid w:val="003F68A3"/>
    <w:rsid w:val="003F6E48"/>
    <w:rsid w:val="003F6E96"/>
    <w:rsid w:val="003F6FD3"/>
    <w:rsid w:val="003F74D7"/>
    <w:rsid w:val="003F7654"/>
    <w:rsid w:val="003F7846"/>
    <w:rsid w:val="003F7B8B"/>
    <w:rsid w:val="003F7CAF"/>
    <w:rsid w:val="003F7D2C"/>
    <w:rsid w:val="003F7D9A"/>
    <w:rsid w:val="004000B9"/>
    <w:rsid w:val="004004FD"/>
    <w:rsid w:val="004006F9"/>
    <w:rsid w:val="0040084C"/>
    <w:rsid w:val="0040092E"/>
    <w:rsid w:val="00401097"/>
    <w:rsid w:val="00401997"/>
    <w:rsid w:val="00401CC3"/>
    <w:rsid w:val="004026EF"/>
    <w:rsid w:val="00402948"/>
    <w:rsid w:val="00402B60"/>
    <w:rsid w:val="00402C1C"/>
    <w:rsid w:val="00403027"/>
    <w:rsid w:val="004032A9"/>
    <w:rsid w:val="00403352"/>
    <w:rsid w:val="004034A2"/>
    <w:rsid w:val="004035C6"/>
    <w:rsid w:val="00403C4F"/>
    <w:rsid w:val="00403C81"/>
    <w:rsid w:val="00404004"/>
    <w:rsid w:val="00404223"/>
    <w:rsid w:val="0040436E"/>
    <w:rsid w:val="004043F4"/>
    <w:rsid w:val="00404478"/>
    <w:rsid w:val="004049B8"/>
    <w:rsid w:val="00405658"/>
    <w:rsid w:val="00405883"/>
    <w:rsid w:val="00405D59"/>
    <w:rsid w:val="00406112"/>
    <w:rsid w:val="0040646A"/>
    <w:rsid w:val="004066DC"/>
    <w:rsid w:val="00406949"/>
    <w:rsid w:val="00406AD0"/>
    <w:rsid w:val="00407147"/>
    <w:rsid w:val="0040715A"/>
    <w:rsid w:val="004071D2"/>
    <w:rsid w:val="004077FB"/>
    <w:rsid w:val="00407A0C"/>
    <w:rsid w:val="00407A54"/>
    <w:rsid w:val="00407C54"/>
    <w:rsid w:val="00407C5F"/>
    <w:rsid w:val="00407D25"/>
    <w:rsid w:val="00407E21"/>
    <w:rsid w:val="00407F44"/>
    <w:rsid w:val="00410503"/>
    <w:rsid w:val="004105D1"/>
    <w:rsid w:val="00410661"/>
    <w:rsid w:val="004109E5"/>
    <w:rsid w:val="00410ACF"/>
    <w:rsid w:val="00411118"/>
    <w:rsid w:val="0041156C"/>
    <w:rsid w:val="004118A8"/>
    <w:rsid w:val="00411991"/>
    <w:rsid w:val="00411C7C"/>
    <w:rsid w:val="00411CB3"/>
    <w:rsid w:val="00411ED9"/>
    <w:rsid w:val="00411F08"/>
    <w:rsid w:val="00411F67"/>
    <w:rsid w:val="00412393"/>
    <w:rsid w:val="00412445"/>
    <w:rsid w:val="004128BC"/>
    <w:rsid w:val="00412983"/>
    <w:rsid w:val="00412DDD"/>
    <w:rsid w:val="00412FE9"/>
    <w:rsid w:val="00413190"/>
    <w:rsid w:val="004131DD"/>
    <w:rsid w:val="004133A8"/>
    <w:rsid w:val="00413618"/>
    <w:rsid w:val="004136C4"/>
    <w:rsid w:val="004138CB"/>
    <w:rsid w:val="004138D2"/>
    <w:rsid w:val="00413918"/>
    <w:rsid w:val="00413C76"/>
    <w:rsid w:val="00413CA9"/>
    <w:rsid w:val="0041426E"/>
    <w:rsid w:val="004143E0"/>
    <w:rsid w:val="00414476"/>
    <w:rsid w:val="004144BB"/>
    <w:rsid w:val="00414769"/>
    <w:rsid w:val="00414C77"/>
    <w:rsid w:val="00414EFF"/>
    <w:rsid w:val="00415505"/>
    <w:rsid w:val="00415573"/>
    <w:rsid w:val="004157D2"/>
    <w:rsid w:val="004158B1"/>
    <w:rsid w:val="00415CDF"/>
    <w:rsid w:val="00415D1E"/>
    <w:rsid w:val="00415E9F"/>
    <w:rsid w:val="004161AE"/>
    <w:rsid w:val="0041630E"/>
    <w:rsid w:val="00416496"/>
    <w:rsid w:val="00416583"/>
    <w:rsid w:val="00416600"/>
    <w:rsid w:val="0041684D"/>
    <w:rsid w:val="00416EBD"/>
    <w:rsid w:val="00417003"/>
    <w:rsid w:val="00417598"/>
    <w:rsid w:val="004176AC"/>
    <w:rsid w:val="004178C1"/>
    <w:rsid w:val="00417C43"/>
    <w:rsid w:val="00420042"/>
    <w:rsid w:val="00420158"/>
    <w:rsid w:val="004208C3"/>
    <w:rsid w:val="00420910"/>
    <w:rsid w:val="00420B1B"/>
    <w:rsid w:val="00421233"/>
    <w:rsid w:val="0042177A"/>
    <w:rsid w:val="00421C06"/>
    <w:rsid w:val="00421FD9"/>
    <w:rsid w:val="0042270F"/>
    <w:rsid w:val="00422867"/>
    <w:rsid w:val="00422A97"/>
    <w:rsid w:val="00422C6D"/>
    <w:rsid w:val="00422CA3"/>
    <w:rsid w:val="00422D7D"/>
    <w:rsid w:val="00423028"/>
    <w:rsid w:val="00423281"/>
    <w:rsid w:val="00423BD3"/>
    <w:rsid w:val="00423FD1"/>
    <w:rsid w:val="004244C2"/>
    <w:rsid w:val="00424B1C"/>
    <w:rsid w:val="00424BC2"/>
    <w:rsid w:val="00425192"/>
    <w:rsid w:val="00425214"/>
    <w:rsid w:val="00425281"/>
    <w:rsid w:val="004252F5"/>
    <w:rsid w:val="004253F9"/>
    <w:rsid w:val="00425919"/>
    <w:rsid w:val="00425CF6"/>
    <w:rsid w:val="00425DC3"/>
    <w:rsid w:val="00425FE9"/>
    <w:rsid w:val="00426132"/>
    <w:rsid w:val="00426348"/>
    <w:rsid w:val="004265C0"/>
    <w:rsid w:val="004265F4"/>
    <w:rsid w:val="00426858"/>
    <w:rsid w:val="00426877"/>
    <w:rsid w:val="00426BCA"/>
    <w:rsid w:val="004271FA"/>
    <w:rsid w:val="0042747B"/>
    <w:rsid w:val="004275EB"/>
    <w:rsid w:val="00427625"/>
    <w:rsid w:val="00427A31"/>
    <w:rsid w:val="00427ACD"/>
    <w:rsid w:val="00427B87"/>
    <w:rsid w:val="00427DEA"/>
    <w:rsid w:val="00427DFA"/>
    <w:rsid w:val="00427EAC"/>
    <w:rsid w:val="004302F7"/>
    <w:rsid w:val="00430A0B"/>
    <w:rsid w:val="00431363"/>
    <w:rsid w:val="00431470"/>
    <w:rsid w:val="00432250"/>
    <w:rsid w:val="0043229F"/>
    <w:rsid w:val="004325E3"/>
    <w:rsid w:val="0043293C"/>
    <w:rsid w:val="00432CAD"/>
    <w:rsid w:val="00432D6D"/>
    <w:rsid w:val="00432EFA"/>
    <w:rsid w:val="004333D6"/>
    <w:rsid w:val="0043355C"/>
    <w:rsid w:val="0043387C"/>
    <w:rsid w:val="004339B5"/>
    <w:rsid w:val="00433AD8"/>
    <w:rsid w:val="00433CDE"/>
    <w:rsid w:val="00433DE6"/>
    <w:rsid w:val="0043418A"/>
    <w:rsid w:val="00434618"/>
    <w:rsid w:val="00434888"/>
    <w:rsid w:val="0043491B"/>
    <w:rsid w:val="0043492D"/>
    <w:rsid w:val="0043496A"/>
    <w:rsid w:val="00434C1B"/>
    <w:rsid w:val="00434C3A"/>
    <w:rsid w:val="00435005"/>
    <w:rsid w:val="00435110"/>
    <w:rsid w:val="00435408"/>
    <w:rsid w:val="0043585C"/>
    <w:rsid w:val="00435975"/>
    <w:rsid w:val="00435CB2"/>
    <w:rsid w:val="00435D0A"/>
    <w:rsid w:val="00435EEB"/>
    <w:rsid w:val="00436578"/>
    <w:rsid w:val="00436584"/>
    <w:rsid w:val="0043659C"/>
    <w:rsid w:val="0043688F"/>
    <w:rsid w:val="00436C2F"/>
    <w:rsid w:val="00436D03"/>
    <w:rsid w:val="00436EE8"/>
    <w:rsid w:val="00437358"/>
    <w:rsid w:val="004373B2"/>
    <w:rsid w:val="004379A8"/>
    <w:rsid w:val="00437AF1"/>
    <w:rsid w:val="00437BC5"/>
    <w:rsid w:val="00437EC2"/>
    <w:rsid w:val="0044012C"/>
    <w:rsid w:val="004408F0"/>
    <w:rsid w:val="004409B5"/>
    <w:rsid w:val="00440C97"/>
    <w:rsid w:val="0044118D"/>
    <w:rsid w:val="00441244"/>
    <w:rsid w:val="00441699"/>
    <w:rsid w:val="00441925"/>
    <w:rsid w:val="00441D63"/>
    <w:rsid w:val="00441DB2"/>
    <w:rsid w:val="00441F45"/>
    <w:rsid w:val="00441FAE"/>
    <w:rsid w:val="004420C3"/>
    <w:rsid w:val="00442192"/>
    <w:rsid w:val="0044243C"/>
    <w:rsid w:val="00442552"/>
    <w:rsid w:val="004426F8"/>
    <w:rsid w:val="00442C9F"/>
    <w:rsid w:val="00442E65"/>
    <w:rsid w:val="00443082"/>
    <w:rsid w:val="004434DF"/>
    <w:rsid w:val="0044353E"/>
    <w:rsid w:val="004435D6"/>
    <w:rsid w:val="00443859"/>
    <w:rsid w:val="0044396F"/>
    <w:rsid w:val="00443B3A"/>
    <w:rsid w:val="00443D2B"/>
    <w:rsid w:val="00443F7A"/>
    <w:rsid w:val="0044404E"/>
    <w:rsid w:val="0044405A"/>
    <w:rsid w:val="00444096"/>
    <w:rsid w:val="0044416F"/>
    <w:rsid w:val="004442C2"/>
    <w:rsid w:val="004449F8"/>
    <w:rsid w:val="00444CE8"/>
    <w:rsid w:val="004454FE"/>
    <w:rsid w:val="00445921"/>
    <w:rsid w:val="0044597C"/>
    <w:rsid w:val="00445A46"/>
    <w:rsid w:val="00445BEB"/>
    <w:rsid w:val="00445D85"/>
    <w:rsid w:val="004461DB"/>
    <w:rsid w:val="004461EA"/>
    <w:rsid w:val="00446246"/>
    <w:rsid w:val="004468A8"/>
    <w:rsid w:val="00446994"/>
    <w:rsid w:val="00446AA3"/>
    <w:rsid w:val="00446ACD"/>
    <w:rsid w:val="00446B96"/>
    <w:rsid w:val="00446EAE"/>
    <w:rsid w:val="00446FA8"/>
    <w:rsid w:val="00446FBB"/>
    <w:rsid w:val="00447076"/>
    <w:rsid w:val="004470DB"/>
    <w:rsid w:val="0044717A"/>
    <w:rsid w:val="00447626"/>
    <w:rsid w:val="00447746"/>
    <w:rsid w:val="004477F6"/>
    <w:rsid w:val="00447825"/>
    <w:rsid w:val="00447A6E"/>
    <w:rsid w:val="00447A86"/>
    <w:rsid w:val="00447B2B"/>
    <w:rsid w:val="00447D05"/>
    <w:rsid w:val="004503AF"/>
    <w:rsid w:val="00450425"/>
    <w:rsid w:val="00450524"/>
    <w:rsid w:val="00450877"/>
    <w:rsid w:val="00450B44"/>
    <w:rsid w:val="00450B4E"/>
    <w:rsid w:val="004514EA"/>
    <w:rsid w:val="004516BA"/>
    <w:rsid w:val="004517CE"/>
    <w:rsid w:val="00451E28"/>
    <w:rsid w:val="00452106"/>
    <w:rsid w:val="00452304"/>
    <w:rsid w:val="004526F2"/>
    <w:rsid w:val="0045282D"/>
    <w:rsid w:val="004528EB"/>
    <w:rsid w:val="00452F79"/>
    <w:rsid w:val="0045311F"/>
    <w:rsid w:val="00453AB9"/>
    <w:rsid w:val="0045420A"/>
    <w:rsid w:val="004546AA"/>
    <w:rsid w:val="004549CC"/>
    <w:rsid w:val="00454DD9"/>
    <w:rsid w:val="00454FAE"/>
    <w:rsid w:val="00455091"/>
    <w:rsid w:val="0045525D"/>
    <w:rsid w:val="004552F2"/>
    <w:rsid w:val="0045563D"/>
    <w:rsid w:val="00455AF8"/>
    <w:rsid w:val="00455BB4"/>
    <w:rsid w:val="00455EB6"/>
    <w:rsid w:val="00456155"/>
    <w:rsid w:val="004564C5"/>
    <w:rsid w:val="0045652A"/>
    <w:rsid w:val="00456643"/>
    <w:rsid w:val="00456E5C"/>
    <w:rsid w:val="00457125"/>
    <w:rsid w:val="00457467"/>
    <w:rsid w:val="0045774D"/>
    <w:rsid w:val="0045791B"/>
    <w:rsid w:val="004579AD"/>
    <w:rsid w:val="004579E3"/>
    <w:rsid w:val="00457AE2"/>
    <w:rsid w:val="0046008B"/>
    <w:rsid w:val="004601B9"/>
    <w:rsid w:val="00460204"/>
    <w:rsid w:val="00460364"/>
    <w:rsid w:val="0046045C"/>
    <w:rsid w:val="00460545"/>
    <w:rsid w:val="00460A13"/>
    <w:rsid w:val="00461200"/>
    <w:rsid w:val="004614A6"/>
    <w:rsid w:val="00461821"/>
    <w:rsid w:val="00461D46"/>
    <w:rsid w:val="00462023"/>
    <w:rsid w:val="00462239"/>
    <w:rsid w:val="0046240A"/>
    <w:rsid w:val="004627BE"/>
    <w:rsid w:val="004628C2"/>
    <w:rsid w:val="0046293D"/>
    <w:rsid w:val="00462A2A"/>
    <w:rsid w:val="00462C8E"/>
    <w:rsid w:val="00462FE0"/>
    <w:rsid w:val="004631A2"/>
    <w:rsid w:val="004633B0"/>
    <w:rsid w:val="004638D1"/>
    <w:rsid w:val="00463A97"/>
    <w:rsid w:val="00463E03"/>
    <w:rsid w:val="00463EA2"/>
    <w:rsid w:val="004645C3"/>
    <w:rsid w:val="00464862"/>
    <w:rsid w:val="004648A4"/>
    <w:rsid w:val="00464BDA"/>
    <w:rsid w:val="004651BE"/>
    <w:rsid w:val="0046559D"/>
    <w:rsid w:val="0046585B"/>
    <w:rsid w:val="00465CB9"/>
    <w:rsid w:val="004660DB"/>
    <w:rsid w:val="00466296"/>
    <w:rsid w:val="004663BE"/>
    <w:rsid w:val="0046678F"/>
    <w:rsid w:val="00466A32"/>
    <w:rsid w:val="00466C45"/>
    <w:rsid w:val="00466F2F"/>
    <w:rsid w:val="00467A30"/>
    <w:rsid w:val="00467D12"/>
    <w:rsid w:val="00467EEE"/>
    <w:rsid w:val="0047056A"/>
    <w:rsid w:val="004709C3"/>
    <w:rsid w:val="00470C00"/>
    <w:rsid w:val="00470C3B"/>
    <w:rsid w:val="00470E9D"/>
    <w:rsid w:val="004710CA"/>
    <w:rsid w:val="00471403"/>
    <w:rsid w:val="00471481"/>
    <w:rsid w:val="004714C7"/>
    <w:rsid w:val="00471B52"/>
    <w:rsid w:val="00471B99"/>
    <w:rsid w:val="00472087"/>
    <w:rsid w:val="004720D2"/>
    <w:rsid w:val="004721C7"/>
    <w:rsid w:val="004729B4"/>
    <w:rsid w:val="00472A98"/>
    <w:rsid w:val="00472AA0"/>
    <w:rsid w:val="00472F46"/>
    <w:rsid w:val="00473116"/>
    <w:rsid w:val="0047316F"/>
    <w:rsid w:val="004732B2"/>
    <w:rsid w:val="0047376C"/>
    <w:rsid w:val="004737C1"/>
    <w:rsid w:val="00473B4E"/>
    <w:rsid w:val="00474039"/>
    <w:rsid w:val="004740EF"/>
    <w:rsid w:val="00474A83"/>
    <w:rsid w:val="00474BF2"/>
    <w:rsid w:val="00474E82"/>
    <w:rsid w:val="00474FB0"/>
    <w:rsid w:val="004754B5"/>
    <w:rsid w:val="00475660"/>
    <w:rsid w:val="0047574C"/>
    <w:rsid w:val="00475B5B"/>
    <w:rsid w:val="00475BCD"/>
    <w:rsid w:val="00475E13"/>
    <w:rsid w:val="00475E7A"/>
    <w:rsid w:val="00476864"/>
    <w:rsid w:val="00476955"/>
    <w:rsid w:val="00476971"/>
    <w:rsid w:val="00476CD6"/>
    <w:rsid w:val="00476E07"/>
    <w:rsid w:val="00476E6C"/>
    <w:rsid w:val="00476ED3"/>
    <w:rsid w:val="004772ED"/>
    <w:rsid w:val="00477967"/>
    <w:rsid w:val="00477EBD"/>
    <w:rsid w:val="00477FE2"/>
    <w:rsid w:val="004801C9"/>
    <w:rsid w:val="0048028F"/>
    <w:rsid w:val="004802E2"/>
    <w:rsid w:val="00480507"/>
    <w:rsid w:val="00480649"/>
    <w:rsid w:val="0048076A"/>
    <w:rsid w:val="0048095A"/>
    <w:rsid w:val="00480E55"/>
    <w:rsid w:val="0048121B"/>
    <w:rsid w:val="00481660"/>
    <w:rsid w:val="00481E7F"/>
    <w:rsid w:val="00482490"/>
    <w:rsid w:val="0048265F"/>
    <w:rsid w:val="00482987"/>
    <w:rsid w:val="00482D54"/>
    <w:rsid w:val="004831BA"/>
    <w:rsid w:val="00483690"/>
    <w:rsid w:val="00483B87"/>
    <w:rsid w:val="00483B92"/>
    <w:rsid w:val="0048422D"/>
    <w:rsid w:val="00484251"/>
    <w:rsid w:val="00484371"/>
    <w:rsid w:val="0048457E"/>
    <w:rsid w:val="004846C8"/>
    <w:rsid w:val="00484B2A"/>
    <w:rsid w:val="00484B45"/>
    <w:rsid w:val="00484C21"/>
    <w:rsid w:val="00484DF1"/>
    <w:rsid w:val="0048533D"/>
    <w:rsid w:val="00485442"/>
    <w:rsid w:val="00485788"/>
    <w:rsid w:val="004857EC"/>
    <w:rsid w:val="0048586C"/>
    <w:rsid w:val="004858F6"/>
    <w:rsid w:val="00485B39"/>
    <w:rsid w:val="00485B6F"/>
    <w:rsid w:val="00485D6D"/>
    <w:rsid w:val="004861E2"/>
    <w:rsid w:val="0048645D"/>
    <w:rsid w:val="00486E63"/>
    <w:rsid w:val="00486EBE"/>
    <w:rsid w:val="00486F02"/>
    <w:rsid w:val="004870C0"/>
    <w:rsid w:val="004874DC"/>
    <w:rsid w:val="004875A4"/>
    <w:rsid w:val="004876B9"/>
    <w:rsid w:val="004878D5"/>
    <w:rsid w:val="004879AF"/>
    <w:rsid w:val="00487AC6"/>
    <w:rsid w:val="00487AEE"/>
    <w:rsid w:val="00487B0D"/>
    <w:rsid w:val="00487B36"/>
    <w:rsid w:val="00487CEE"/>
    <w:rsid w:val="004900C5"/>
    <w:rsid w:val="00490791"/>
    <w:rsid w:val="0049080F"/>
    <w:rsid w:val="00490AA0"/>
    <w:rsid w:val="00490C62"/>
    <w:rsid w:val="0049111A"/>
    <w:rsid w:val="00491161"/>
    <w:rsid w:val="0049117D"/>
    <w:rsid w:val="00491192"/>
    <w:rsid w:val="0049163B"/>
    <w:rsid w:val="00491641"/>
    <w:rsid w:val="00491836"/>
    <w:rsid w:val="00491DF0"/>
    <w:rsid w:val="004928E3"/>
    <w:rsid w:val="00492AAF"/>
    <w:rsid w:val="00492E80"/>
    <w:rsid w:val="00493143"/>
    <w:rsid w:val="004931A7"/>
    <w:rsid w:val="00493390"/>
    <w:rsid w:val="004934DD"/>
    <w:rsid w:val="00493615"/>
    <w:rsid w:val="00493AF8"/>
    <w:rsid w:val="004943A0"/>
    <w:rsid w:val="004943CF"/>
    <w:rsid w:val="0049441B"/>
    <w:rsid w:val="00494465"/>
    <w:rsid w:val="00494568"/>
    <w:rsid w:val="004945DD"/>
    <w:rsid w:val="00494759"/>
    <w:rsid w:val="00494843"/>
    <w:rsid w:val="004948DC"/>
    <w:rsid w:val="00494AFA"/>
    <w:rsid w:val="00495081"/>
    <w:rsid w:val="0049522B"/>
    <w:rsid w:val="004954EB"/>
    <w:rsid w:val="00495AA7"/>
    <w:rsid w:val="00495DC0"/>
    <w:rsid w:val="00495DE2"/>
    <w:rsid w:val="00495DEE"/>
    <w:rsid w:val="00495E08"/>
    <w:rsid w:val="00495F45"/>
    <w:rsid w:val="00496357"/>
    <w:rsid w:val="004967B6"/>
    <w:rsid w:val="00496A9A"/>
    <w:rsid w:val="00496AC5"/>
    <w:rsid w:val="00496EBE"/>
    <w:rsid w:val="00496ECD"/>
    <w:rsid w:val="00496F81"/>
    <w:rsid w:val="0049710E"/>
    <w:rsid w:val="004971BC"/>
    <w:rsid w:val="00497342"/>
    <w:rsid w:val="004974D2"/>
    <w:rsid w:val="00497568"/>
    <w:rsid w:val="00497904"/>
    <w:rsid w:val="004979B3"/>
    <w:rsid w:val="00497C9A"/>
    <w:rsid w:val="00497FA3"/>
    <w:rsid w:val="004A027F"/>
    <w:rsid w:val="004A0880"/>
    <w:rsid w:val="004A0A4D"/>
    <w:rsid w:val="004A0C90"/>
    <w:rsid w:val="004A12D4"/>
    <w:rsid w:val="004A19B4"/>
    <w:rsid w:val="004A1EE1"/>
    <w:rsid w:val="004A2591"/>
    <w:rsid w:val="004A267F"/>
    <w:rsid w:val="004A2BEE"/>
    <w:rsid w:val="004A2CC1"/>
    <w:rsid w:val="004A3205"/>
    <w:rsid w:val="004A3B0F"/>
    <w:rsid w:val="004A3DC3"/>
    <w:rsid w:val="004A3F7E"/>
    <w:rsid w:val="004A4036"/>
    <w:rsid w:val="004A4213"/>
    <w:rsid w:val="004A4304"/>
    <w:rsid w:val="004A4488"/>
    <w:rsid w:val="004A44DE"/>
    <w:rsid w:val="004A46E5"/>
    <w:rsid w:val="004A4747"/>
    <w:rsid w:val="004A478D"/>
    <w:rsid w:val="004A4BC8"/>
    <w:rsid w:val="004A4C01"/>
    <w:rsid w:val="004A4D24"/>
    <w:rsid w:val="004A4EB2"/>
    <w:rsid w:val="004A4F60"/>
    <w:rsid w:val="004A4F98"/>
    <w:rsid w:val="004A500D"/>
    <w:rsid w:val="004A5859"/>
    <w:rsid w:val="004A5E23"/>
    <w:rsid w:val="004A5F19"/>
    <w:rsid w:val="004A622F"/>
    <w:rsid w:val="004A6245"/>
    <w:rsid w:val="004A6644"/>
    <w:rsid w:val="004A668B"/>
    <w:rsid w:val="004A6CE8"/>
    <w:rsid w:val="004A6DA2"/>
    <w:rsid w:val="004A72F4"/>
    <w:rsid w:val="004A74D0"/>
    <w:rsid w:val="004A7807"/>
    <w:rsid w:val="004A784F"/>
    <w:rsid w:val="004A7A69"/>
    <w:rsid w:val="004A7A6E"/>
    <w:rsid w:val="004A7B51"/>
    <w:rsid w:val="004A7C1C"/>
    <w:rsid w:val="004B011C"/>
    <w:rsid w:val="004B01A3"/>
    <w:rsid w:val="004B05B2"/>
    <w:rsid w:val="004B0792"/>
    <w:rsid w:val="004B096D"/>
    <w:rsid w:val="004B0A8C"/>
    <w:rsid w:val="004B0C30"/>
    <w:rsid w:val="004B0DA3"/>
    <w:rsid w:val="004B0DF7"/>
    <w:rsid w:val="004B1110"/>
    <w:rsid w:val="004B1184"/>
    <w:rsid w:val="004B12CB"/>
    <w:rsid w:val="004B13D4"/>
    <w:rsid w:val="004B14AA"/>
    <w:rsid w:val="004B14EA"/>
    <w:rsid w:val="004B1555"/>
    <w:rsid w:val="004B17B1"/>
    <w:rsid w:val="004B196E"/>
    <w:rsid w:val="004B1FF3"/>
    <w:rsid w:val="004B275B"/>
    <w:rsid w:val="004B2A97"/>
    <w:rsid w:val="004B2B42"/>
    <w:rsid w:val="004B2E2D"/>
    <w:rsid w:val="004B311D"/>
    <w:rsid w:val="004B32D3"/>
    <w:rsid w:val="004B335E"/>
    <w:rsid w:val="004B33A7"/>
    <w:rsid w:val="004B3731"/>
    <w:rsid w:val="004B3D72"/>
    <w:rsid w:val="004B3F57"/>
    <w:rsid w:val="004B4035"/>
    <w:rsid w:val="004B435F"/>
    <w:rsid w:val="004B4955"/>
    <w:rsid w:val="004B4FAB"/>
    <w:rsid w:val="004B5060"/>
    <w:rsid w:val="004B5159"/>
    <w:rsid w:val="004B54BD"/>
    <w:rsid w:val="004B5636"/>
    <w:rsid w:val="004B568E"/>
    <w:rsid w:val="004B5AEE"/>
    <w:rsid w:val="004B5B5A"/>
    <w:rsid w:val="004B5D2E"/>
    <w:rsid w:val="004B6280"/>
    <w:rsid w:val="004B63E5"/>
    <w:rsid w:val="004B64EB"/>
    <w:rsid w:val="004B6921"/>
    <w:rsid w:val="004B69E4"/>
    <w:rsid w:val="004B6A8D"/>
    <w:rsid w:val="004B6C1C"/>
    <w:rsid w:val="004B7070"/>
    <w:rsid w:val="004B709E"/>
    <w:rsid w:val="004B7170"/>
    <w:rsid w:val="004B7176"/>
    <w:rsid w:val="004B7199"/>
    <w:rsid w:val="004B7259"/>
    <w:rsid w:val="004B75CD"/>
    <w:rsid w:val="004B761F"/>
    <w:rsid w:val="004B76B1"/>
    <w:rsid w:val="004B794A"/>
    <w:rsid w:val="004B79DD"/>
    <w:rsid w:val="004B7B23"/>
    <w:rsid w:val="004B7CA6"/>
    <w:rsid w:val="004B7D10"/>
    <w:rsid w:val="004B7E9A"/>
    <w:rsid w:val="004C019A"/>
    <w:rsid w:val="004C0247"/>
    <w:rsid w:val="004C031D"/>
    <w:rsid w:val="004C0344"/>
    <w:rsid w:val="004C0405"/>
    <w:rsid w:val="004C0860"/>
    <w:rsid w:val="004C0A92"/>
    <w:rsid w:val="004C0AF8"/>
    <w:rsid w:val="004C0B57"/>
    <w:rsid w:val="004C0C07"/>
    <w:rsid w:val="004C0DE5"/>
    <w:rsid w:val="004C17B0"/>
    <w:rsid w:val="004C19F7"/>
    <w:rsid w:val="004C1B30"/>
    <w:rsid w:val="004C1B48"/>
    <w:rsid w:val="004C1B9A"/>
    <w:rsid w:val="004C20E1"/>
    <w:rsid w:val="004C22A5"/>
    <w:rsid w:val="004C2590"/>
    <w:rsid w:val="004C25D0"/>
    <w:rsid w:val="004C271B"/>
    <w:rsid w:val="004C2959"/>
    <w:rsid w:val="004C2C4E"/>
    <w:rsid w:val="004C2FCD"/>
    <w:rsid w:val="004C3551"/>
    <w:rsid w:val="004C3583"/>
    <w:rsid w:val="004C362B"/>
    <w:rsid w:val="004C37C0"/>
    <w:rsid w:val="004C3864"/>
    <w:rsid w:val="004C3D61"/>
    <w:rsid w:val="004C3F59"/>
    <w:rsid w:val="004C40FF"/>
    <w:rsid w:val="004C415C"/>
    <w:rsid w:val="004C4406"/>
    <w:rsid w:val="004C4BB2"/>
    <w:rsid w:val="004C5045"/>
    <w:rsid w:val="004C508A"/>
    <w:rsid w:val="004C6634"/>
    <w:rsid w:val="004C6775"/>
    <w:rsid w:val="004C6BFC"/>
    <w:rsid w:val="004C70DB"/>
    <w:rsid w:val="004C72AA"/>
    <w:rsid w:val="004C76FA"/>
    <w:rsid w:val="004C7882"/>
    <w:rsid w:val="004C78E4"/>
    <w:rsid w:val="004C798F"/>
    <w:rsid w:val="004C799B"/>
    <w:rsid w:val="004C7EE2"/>
    <w:rsid w:val="004D00BD"/>
    <w:rsid w:val="004D01AF"/>
    <w:rsid w:val="004D01D1"/>
    <w:rsid w:val="004D07E7"/>
    <w:rsid w:val="004D095E"/>
    <w:rsid w:val="004D09B5"/>
    <w:rsid w:val="004D0A07"/>
    <w:rsid w:val="004D0AC9"/>
    <w:rsid w:val="004D0DA3"/>
    <w:rsid w:val="004D1014"/>
    <w:rsid w:val="004D1057"/>
    <w:rsid w:val="004D108A"/>
    <w:rsid w:val="004D1129"/>
    <w:rsid w:val="004D1345"/>
    <w:rsid w:val="004D164E"/>
    <w:rsid w:val="004D172F"/>
    <w:rsid w:val="004D1849"/>
    <w:rsid w:val="004D1967"/>
    <w:rsid w:val="004D1F42"/>
    <w:rsid w:val="004D22C4"/>
    <w:rsid w:val="004D279C"/>
    <w:rsid w:val="004D2A5F"/>
    <w:rsid w:val="004D2ACA"/>
    <w:rsid w:val="004D2B47"/>
    <w:rsid w:val="004D2DEC"/>
    <w:rsid w:val="004D2E9C"/>
    <w:rsid w:val="004D2FB4"/>
    <w:rsid w:val="004D3031"/>
    <w:rsid w:val="004D30BC"/>
    <w:rsid w:val="004D3229"/>
    <w:rsid w:val="004D3445"/>
    <w:rsid w:val="004D36FE"/>
    <w:rsid w:val="004D3A0F"/>
    <w:rsid w:val="004D3DBE"/>
    <w:rsid w:val="004D3E5A"/>
    <w:rsid w:val="004D42E1"/>
    <w:rsid w:val="004D4641"/>
    <w:rsid w:val="004D4839"/>
    <w:rsid w:val="004D4FC8"/>
    <w:rsid w:val="004D50D4"/>
    <w:rsid w:val="004D5A5B"/>
    <w:rsid w:val="004D5B32"/>
    <w:rsid w:val="004D5CB1"/>
    <w:rsid w:val="004D605C"/>
    <w:rsid w:val="004D612E"/>
    <w:rsid w:val="004D647A"/>
    <w:rsid w:val="004D67E2"/>
    <w:rsid w:val="004D6EE2"/>
    <w:rsid w:val="004D6EEC"/>
    <w:rsid w:val="004D6EFD"/>
    <w:rsid w:val="004D72F3"/>
    <w:rsid w:val="004D740C"/>
    <w:rsid w:val="004D7EEA"/>
    <w:rsid w:val="004D7F3A"/>
    <w:rsid w:val="004E00C7"/>
    <w:rsid w:val="004E058B"/>
    <w:rsid w:val="004E0D10"/>
    <w:rsid w:val="004E0D3C"/>
    <w:rsid w:val="004E13B6"/>
    <w:rsid w:val="004E1538"/>
    <w:rsid w:val="004E1A99"/>
    <w:rsid w:val="004E1C0E"/>
    <w:rsid w:val="004E1C22"/>
    <w:rsid w:val="004E2025"/>
    <w:rsid w:val="004E2032"/>
    <w:rsid w:val="004E21D0"/>
    <w:rsid w:val="004E29CB"/>
    <w:rsid w:val="004E2D97"/>
    <w:rsid w:val="004E2FC0"/>
    <w:rsid w:val="004E3091"/>
    <w:rsid w:val="004E3374"/>
    <w:rsid w:val="004E3497"/>
    <w:rsid w:val="004E34FD"/>
    <w:rsid w:val="004E4008"/>
    <w:rsid w:val="004E4259"/>
    <w:rsid w:val="004E42E7"/>
    <w:rsid w:val="004E4644"/>
    <w:rsid w:val="004E47B8"/>
    <w:rsid w:val="004E492E"/>
    <w:rsid w:val="004E4FDE"/>
    <w:rsid w:val="004E50AE"/>
    <w:rsid w:val="004E50E3"/>
    <w:rsid w:val="004E5670"/>
    <w:rsid w:val="004E5758"/>
    <w:rsid w:val="004E5862"/>
    <w:rsid w:val="004E5864"/>
    <w:rsid w:val="004E59C3"/>
    <w:rsid w:val="004E5E6B"/>
    <w:rsid w:val="004E5FDC"/>
    <w:rsid w:val="004E653F"/>
    <w:rsid w:val="004E6735"/>
    <w:rsid w:val="004E7042"/>
    <w:rsid w:val="004E72ED"/>
    <w:rsid w:val="004E782C"/>
    <w:rsid w:val="004E7BF9"/>
    <w:rsid w:val="004F00D3"/>
    <w:rsid w:val="004F0201"/>
    <w:rsid w:val="004F02AC"/>
    <w:rsid w:val="004F0C73"/>
    <w:rsid w:val="004F0FA1"/>
    <w:rsid w:val="004F13C4"/>
    <w:rsid w:val="004F15DA"/>
    <w:rsid w:val="004F1C43"/>
    <w:rsid w:val="004F1D3A"/>
    <w:rsid w:val="004F1E8B"/>
    <w:rsid w:val="004F2357"/>
    <w:rsid w:val="004F27B2"/>
    <w:rsid w:val="004F2ACB"/>
    <w:rsid w:val="004F2F60"/>
    <w:rsid w:val="004F33E4"/>
    <w:rsid w:val="004F35B5"/>
    <w:rsid w:val="004F382F"/>
    <w:rsid w:val="004F3B22"/>
    <w:rsid w:val="004F3C43"/>
    <w:rsid w:val="004F3EA0"/>
    <w:rsid w:val="004F3EDC"/>
    <w:rsid w:val="004F42FE"/>
    <w:rsid w:val="004F465B"/>
    <w:rsid w:val="004F466A"/>
    <w:rsid w:val="004F469A"/>
    <w:rsid w:val="004F4B8C"/>
    <w:rsid w:val="004F4BAA"/>
    <w:rsid w:val="004F4F16"/>
    <w:rsid w:val="004F4FAA"/>
    <w:rsid w:val="004F514F"/>
    <w:rsid w:val="004F5286"/>
    <w:rsid w:val="004F53C4"/>
    <w:rsid w:val="004F5445"/>
    <w:rsid w:val="004F54BF"/>
    <w:rsid w:val="004F5BDE"/>
    <w:rsid w:val="004F5BE2"/>
    <w:rsid w:val="004F5C52"/>
    <w:rsid w:val="004F5CB4"/>
    <w:rsid w:val="004F5D0E"/>
    <w:rsid w:val="004F61D6"/>
    <w:rsid w:val="004F6320"/>
    <w:rsid w:val="004F644A"/>
    <w:rsid w:val="004F6452"/>
    <w:rsid w:val="004F6534"/>
    <w:rsid w:val="004F660E"/>
    <w:rsid w:val="004F67A9"/>
    <w:rsid w:val="004F67FD"/>
    <w:rsid w:val="004F6CF0"/>
    <w:rsid w:val="004F6ED9"/>
    <w:rsid w:val="004F70E5"/>
    <w:rsid w:val="004F7463"/>
    <w:rsid w:val="004F767E"/>
    <w:rsid w:val="004F790F"/>
    <w:rsid w:val="004F7977"/>
    <w:rsid w:val="00500005"/>
    <w:rsid w:val="00500236"/>
    <w:rsid w:val="0050046C"/>
    <w:rsid w:val="005004A0"/>
    <w:rsid w:val="0050084F"/>
    <w:rsid w:val="00500F3A"/>
    <w:rsid w:val="00501084"/>
    <w:rsid w:val="0050124D"/>
    <w:rsid w:val="0050137B"/>
    <w:rsid w:val="005019A7"/>
    <w:rsid w:val="00501BA4"/>
    <w:rsid w:val="005021D8"/>
    <w:rsid w:val="0050229A"/>
    <w:rsid w:val="005022AE"/>
    <w:rsid w:val="00502326"/>
    <w:rsid w:val="00502480"/>
    <w:rsid w:val="00502A2F"/>
    <w:rsid w:val="00502B9B"/>
    <w:rsid w:val="00502C72"/>
    <w:rsid w:val="00502D49"/>
    <w:rsid w:val="005036C9"/>
    <w:rsid w:val="00503789"/>
    <w:rsid w:val="0050380E"/>
    <w:rsid w:val="005039FA"/>
    <w:rsid w:val="00503C37"/>
    <w:rsid w:val="00503C62"/>
    <w:rsid w:val="00503D5C"/>
    <w:rsid w:val="00503FF7"/>
    <w:rsid w:val="0050425B"/>
    <w:rsid w:val="00504464"/>
    <w:rsid w:val="005044D7"/>
    <w:rsid w:val="0050458D"/>
    <w:rsid w:val="00504595"/>
    <w:rsid w:val="005048D9"/>
    <w:rsid w:val="0050492F"/>
    <w:rsid w:val="00504E5D"/>
    <w:rsid w:val="00504F36"/>
    <w:rsid w:val="0050525E"/>
    <w:rsid w:val="00505385"/>
    <w:rsid w:val="00505484"/>
    <w:rsid w:val="0050553C"/>
    <w:rsid w:val="005059AB"/>
    <w:rsid w:val="005061E2"/>
    <w:rsid w:val="00506419"/>
    <w:rsid w:val="00506578"/>
    <w:rsid w:val="005068EF"/>
    <w:rsid w:val="00506B48"/>
    <w:rsid w:val="00507110"/>
    <w:rsid w:val="00507372"/>
    <w:rsid w:val="00507539"/>
    <w:rsid w:val="005077C4"/>
    <w:rsid w:val="00507B08"/>
    <w:rsid w:val="00507BC1"/>
    <w:rsid w:val="00507BE2"/>
    <w:rsid w:val="00507C30"/>
    <w:rsid w:val="005102D0"/>
    <w:rsid w:val="00510524"/>
    <w:rsid w:val="0051087C"/>
    <w:rsid w:val="00510ADF"/>
    <w:rsid w:val="00510C33"/>
    <w:rsid w:val="00510DEC"/>
    <w:rsid w:val="00510F6F"/>
    <w:rsid w:val="0051123D"/>
    <w:rsid w:val="00511C94"/>
    <w:rsid w:val="005121E6"/>
    <w:rsid w:val="005127F1"/>
    <w:rsid w:val="0051355B"/>
    <w:rsid w:val="005137C5"/>
    <w:rsid w:val="00513958"/>
    <w:rsid w:val="00513DEA"/>
    <w:rsid w:val="00513F80"/>
    <w:rsid w:val="005141CF"/>
    <w:rsid w:val="0051477C"/>
    <w:rsid w:val="00514844"/>
    <w:rsid w:val="00514B0E"/>
    <w:rsid w:val="00514D26"/>
    <w:rsid w:val="005151F7"/>
    <w:rsid w:val="005158F4"/>
    <w:rsid w:val="005158F6"/>
    <w:rsid w:val="00515C4A"/>
    <w:rsid w:val="0051621D"/>
    <w:rsid w:val="0051631B"/>
    <w:rsid w:val="00516609"/>
    <w:rsid w:val="00516AB4"/>
    <w:rsid w:val="00516B63"/>
    <w:rsid w:val="00516C92"/>
    <w:rsid w:val="00517A0D"/>
    <w:rsid w:val="00517AA8"/>
    <w:rsid w:val="00517E95"/>
    <w:rsid w:val="00517EF3"/>
    <w:rsid w:val="00517F66"/>
    <w:rsid w:val="00517FF7"/>
    <w:rsid w:val="00520205"/>
    <w:rsid w:val="005202AF"/>
    <w:rsid w:val="0052054D"/>
    <w:rsid w:val="00520740"/>
    <w:rsid w:val="00520955"/>
    <w:rsid w:val="00520B74"/>
    <w:rsid w:val="00521088"/>
    <w:rsid w:val="00521106"/>
    <w:rsid w:val="005211C6"/>
    <w:rsid w:val="005211EF"/>
    <w:rsid w:val="00521206"/>
    <w:rsid w:val="005213D7"/>
    <w:rsid w:val="00521508"/>
    <w:rsid w:val="005216C6"/>
    <w:rsid w:val="005218F3"/>
    <w:rsid w:val="00521918"/>
    <w:rsid w:val="0052194F"/>
    <w:rsid w:val="00521E02"/>
    <w:rsid w:val="005221AD"/>
    <w:rsid w:val="005221C9"/>
    <w:rsid w:val="005221F0"/>
    <w:rsid w:val="005227E7"/>
    <w:rsid w:val="00522943"/>
    <w:rsid w:val="00523477"/>
    <w:rsid w:val="00523513"/>
    <w:rsid w:val="00523BAB"/>
    <w:rsid w:val="00523EF5"/>
    <w:rsid w:val="005241D0"/>
    <w:rsid w:val="005244D2"/>
    <w:rsid w:val="005244DD"/>
    <w:rsid w:val="00524555"/>
    <w:rsid w:val="00524579"/>
    <w:rsid w:val="005245A1"/>
    <w:rsid w:val="005247CF"/>
    <w:rsid w:val="00524AD0"/>
    <w:rsid w:val="00524D02"/>
    <w:rsid w:val="00524D51"/>
    <w:rsid w:val="00525156"/>
    <w:rsid w:val="005251C5"/>
    <w:rsid w:val="00525B20"/>
    <w:rsid w:val="00525C09"/>
    <w:rsid w:val="00525EA8"/>
    <w:rsid w:val="0052611A"/>
    <w:rsid w:val="005269F0"/>
    <w:rsid w:val="00526AEE"/>
    <w:rsid w:val="00526BBA"/>
    <w:rsid w:val="00526CE3"/>
    <w:rsid w:val="005276C2"/>
    <w:rsid w:val="00527728"/>
    <w:rsid w:val="005278C6"/>
    <w:rsid w:val="005278F5"/>
    <w:rsid w:val="00527966"/>
    <w:rsid w:val="00527C59"/>
    <w:rsid w:val="00527FDA"/>
    <w:rsid w:val="0053000D"/>
    <w:rsid w:val="0053012D"/>
    <w:rsid w:val="005301AF"/>
    <w:rsid w:val="00530641"/>
    <w:rsid w:val="00530777"/>
    <w:rsid w:val="00530832"/>
    <w:rsid w:val="00530A45"/>
    <w:rsid w:val="00530B2D"/>
    <w:rsid w:val="00530C1A"/>
    <w:rsid w:val="00530C4E"/>
    <w:rsid w:val="00530C57"/>
    <w:rsid w:val="00531228"/>
    <w:rsid w:val="005316FD"/>
    <w:rsid w:val="00531D1A"/>
    <w:rsid w:val="005322FA"/>
    <w:rsid w:val="005322FB"/>
    <w:rsid w:val="005324CB"/>
    <w:rsid w:val="00532675"/>
    <w:rsid w:val="005327EE"/>
    <w:rsid w:val="00532D38"/>
    <w:rsid w:val="00532F11"/>
    <w:rsid w:val="005330CD"/>
    <w:rsid w:val="005330E2"/>
    <w:rsid w:val="0053318A"/>
    <w:rsid w:val="0053325B"/>
    <w:rsid w:val="00533402"/>
    <w:rsid w:val="00533B18"/>
    <w:rsid w:val="00533EF3"/>
    <w:rsid w:val="00533FBC"/>
    <w:rsid w:val="005345BD"/>
    <w:rsid w:val="005348C3"/>
    <w:rsid w:val="00534A87"/>
    <w:rsid w:val="00534C24"/>
    <w:rsid w:val="00534F2F"/>
    <w:rsid w:val="00535214"/>
    <w:rsid w:val="005355B3"/>
    <w:rsid w:val="00535932"/>
    <w:rsid w:val="00535BDB"/>
    <w:rsid w:val="00536165"/>
    <w:rsid w:val="005361D9"/>
    <w:rsid w:val="005364F7"/>
    <w:rsid w:val="0053670A"/>
    <w:rsid w:val="0053689F"/>
    <w:rsid w:val="00536AA0"/>
    <w:rsid w:val="00536C96"/>
    <w:rsid w:val="00536CFA"/>
    <w:rsid w:val="00536D11"/>
    <w:rsid w:val="00537499"/>
    <w:rsid w:val="005376DE"/>
    <w:rsid w:val="00537A11"/>
    <w:rsid w:val="00537D6D"/>
    <w:rsid w:val="00537F22"/>
    <w:rsid w:val="00540005"/>
    <w:rsid w:val="0054004F"/>
    <w:rsid w:val="0054009B"/>
    <w:rsid w:val="0054025C"/>
    <w:rsid w:val="0054029D"/>
    <w:rsid w:val="0054069D"/>
    <w:rsid w:val="005410A1"/>
    <w:rsid w:val="00541522"/>
    <w:rsid w:val="005415EA"/>
    <w:rsid w:val="0054188F"/>
    <w:rsid w:val="00541F34"/>
    <w:rsid w:val="00542026"/>
    <w:rsid w:val="005422A9"/>
    <w:rsid w:val="0054242B"/>
    <w:rsid w:val="00542A1E"/>
    <w:rsid w:val="00542CB9"/>
    <w:rsid w:val="00543273"/>
    <w:rsid w:val="005432BF"/>
    <w:rsid w:val="0054345B"/>
    <w:rsid w:val="005439C3"/>
    <w:rsid w:val="00543C71"/>
    <w:rsid w:val="00543D76"/>
    <w:rsid w:val="005442B4"/>
    <w:rsid w:val="0054482C"/>
    <w:rsid w:val="005449AA"/>
    <w:rsid w:val="00544D16"/>
    <w:rsid w:val="00544D7A"/>
    <w:rsid w:val="0054525D"/>
    <w:rsid w:val="00545449"/>
    <w:rsid w:val="0054545A"/>
    <w:rsid w:val="0054553C"/>
    <w:rsid w:val="005457C9"/>
    <w:rsid w:val="00545869"/>
    <w:rsid w:val="00545BE2"/>
    <w:rsid w:val="00545E3C"/>
    <w:rsid w:val="005460F6"/>
    <w:rsid w:val="0054619F"/>
    <w:rsid w:val="005461BD"/>
    <w:rsid w:val="00546579"/>
    <w:rsid w:val="00546988"/>
    <w:rsid w:val="00546B99"/>
    <w:rsid w:val="00546E1D"/>
    <w:rsid w:val="0054722D"/>
    <w:rsid w:val="0054724D"/>
    <w:rsid w:val="005477B5"/>
    <w:rsid w:val="005477C5"/>
    <w:rsid w:val="00547819"/>
    <w:rsid w:val="005479BC"/>
    <w:rsid w:val="00547AA2"/>
    <w:rsid w:val="00547B87"/>
    <w:rsid w:val="00547BC4"/>
    <w:rsid w:val="00550302"/>
    <w:rsid w:val="00550D02"/>
    <w:rsid w:val="00550FEC"/>
    <w:rsid w:val="00551481"/>
    <w:rsid w:val="00552115"/>
    <w:rsid w:val="00552683"/>
    <w:rsid w:val="005527D9"/>
    <w:rsid w:val="00552864"/>
    <w:rsid w:val="00552B6A"/>
    <w:rsid w:val="00552CD7"/>
    <w:rsid w:val="00552E38"/>
    <w:rsid w:val="00553221"/>
    <w:rsid w:val="00553281"/>
    <w:rsid w:val="005533DF"/>
    <w:rsid w:val="0055359B"/>
    <w:rsid w:val="00553757"/>
    <w:rsid w:val="005538A0"/>
    <w:rsid w:val="00553E5E"/>
    <w:rsid w:val="00554858"/>
    <w:rsid w:val="00554929"/>
    <w:rsid w:val="00554C57"/>
    <w:rsid w:val="00554C99"/>
    <w:rsid w:val="00554DBA"/>
    <w:rsid w:val="005553CC"/>
    <w:rsid w:val="00555524"/>
    <w:rsid w:val="00555870"/>
    <w:rsid w:val="005559DA"/>
    <w:rsid w:val="00555AD8"/>
    <w:rsid w:val="00555E6E"/>
    <w:rsid w:val="00555ECC"/>
    <w:rsid w:val="00555FE3"/>
    <w:rsid w:val="00556139"/>
    <w:rsid w:val="0055620B"/>
    <w:rsid w:val="00556744"/>
    <w:rsid w:val="00556DE2"/>
    <w:rsid w:val="00556DFF"/>
    <w:rsid w:val="00556E43"/>
    <w:rsid w:val="00556E9B"/>
    <w:rsid w:val="0055708C"/>
    <w:rsid w:val="005578A9"/>
    <w:rsid w:val="00557A00"/>
    <w:rsid w:val="00557B9F"/>
    <w:rsid w:val="00557DE4"/>
    <w:rsid w:val="00557FFA"/>
    <w:rsid w:val="0056023F"/>
    <w:rsid w:val="0056043E"/>
    <w:rsid w:val="00560512"/>
    <w:rsid w:val="005607AD"/>
    <w:rsid w:val="00560A27"/>
    <w:rsid w:val="00560AF0"/>
    <w:rsid w:val="00560DE3"/>
    <w:rsid w:val="00560E16"/>
    <w:rsid w:val="0056146B"/>
    <w:rsid w:val="005615EE"/>
    <w:rsid w:val="00561645"/>
    <w:rsid w:val="00561AB8"/>
    <w:rsid w:val="00561CAE"/>
    <w:rsid w:val="00561F51"/>
    <w:rsid w:val="00562362"/>
    <w:rsid w:val="0056290F"/>
    <w:rsid w:val="00562945"/>
    <w:rsid w:val="00562BBA"/>
    <w:rsid w:val="00562CE7"/>
    <w:rsid w:val="00563144"/>
    <w:rsid w:val="0056315C"/>
    <w:rsid w:val="0056365B"/>
    <w:rsid w:val="0056371A"/>
    <w:rsid w:val="00563943"/>
    <w:rsid w:val="00563C9B"/>
    <w:rsid w:val="00563FA5"/>
    <w:rsid w:val="0056413A"/>
    <w:rsid w:val="0056472F"/>
    <w:rsid w:val="00564A4E"/>
    <w:rsid w:val="00564B57"/>
    <w:rsid w:val="00564B5A"/>
    <w:rsid w:val="00564BE4"/>
    <w:rsid w:val="00564E13"/>
    <w:rsid w:val="00564F76"/>
    <w:rsid w:val="005653B0"/>
    <w:rsid w:val="00565935"/>
    <w:rsid w:val="00565998"/>
    <w:rsid w:val="005662D6"/>
    <w:rsid w:val="005663FC"/>
    <w:rsid w:val="00566663"/>
    <w:rsid w:val="00566964"/>
    <w:rsid w:val="00566AB1"/>
    <w:rsid w:val="00566C44"/>
    <w:rsid w:val="00566F9A"/>
    <w:rsid w:val="00567081"/>
    <w:rsid w:val="005672F7"/>
    <w:rsid w:val="00567FBC"/>
    <w:rsid w:val="0057021D"/>
    <w:rsid w:val="005705CC"/>
    <w:rsid w:val="00570733"/>
    <w:rsid w:val="00571024"/>
    <w:rsid w:val="0057108E"/>
    <w:rsid w:val="005711C5"/>
    <w:rsid w:val="005713AA"/>
    <w:rsid w:val="00571752"/>
    <w:rsid w:val="00571A12"/>
    <w:rsid w:val="00571A4E"/>
    <w:rsid w:val="00571A69"/>
    <w:rsid w:val="00571A9E"/>
    <w:rsid w:val="00571E1E"/>
    <w:rsid w:val="00571FBA"/>
    <w:rsid w:val="00571FDF"/>
    <w:rsid w:val="00572247"/>
    <w:rsid w:val="0057249A"/>
    <w:rsid w:val="0057256E"/>
    <w:rsid w:val="00572588"/>
    <w:rsid w:val="0057268F"/>
    <w:rsid w:val="0057271F"/>
    <w:rsid w:val="005727FB"/>
    <w:rsid w:val="00572857"/>
    <w:rsid w:val="00572A10"/>
    <w:rsid w:val="00572B8A"/>
    <w:rsid w:val="00572BFB"/>
    <w:rsid w:val="00572FC5"/>
    <w:rsid w:val="00573293"/>
    <w:rsid w:val="00573304"/>
    <w:rsid w:val="0057356C"/>
    <w:rsid w:val="00573635"/>
    <w:rsid w:val="00573717"/>
    <w:rsid w:val="0057372D"/>
    <w:rsid w:val="0057389E"/>
    <w:rsid w:val="00573C47"/>
    <w:rsid w:val="00573DFA"/>
    <w:rsid w:val="00573DFB"/>
    <w:rsid w:val="00573E2B"/>
    <w:rsid w:val="00574CA9"/>
    <w:rsid w:val="00574D69"/>
    <w:rsid w:val="00574DC2"/>
    <w:rsid w:val="00574DEE"/>
    <w:rsid w:val="00575022"/>
    <w:rsid w:val="0057513C"/>
    <w:rsid w:val="00575194"/>
    <w:rsid w:val="005752D4"/>
    <w:rsid w:val="005753B2"/>
    <w:rsid w:val="00575528"/>
    <w:rsid w:val="00575CF7"/>
    <w:rsid w:val="00575FCA"/>
    <w:rsid w:val="00576199"/>
    <w:rsid w:val="00576B66"/>
    <w:rsid w:val="00576CA8"/>
    <w:rsid w:val="00576DF7"/>
    <w:rsid w:val="00576DFB"/>
    <w:rsid w:val="00576E34"/>
    <w:rsid w:val="00576EF4"/>
    <w:rsid w:val="00576F27"/>
    <w:rsid w:val="00576FF9"/>
    <w:rsid w:val="005772DA"/>
    <w:rsid w:val="0057739A"/>
    <w:rsid w:val="00577C8F"/>
    <w:rsid w:val="005801E0"/>
    <w:rsid w:val="0058044A"/>
    <w:rsid w:val="0058052F"/>
    <w:rsid w:val="00580627"/>
    <w:rsid w:val="0058070B"/>
    <w:rsid w:val="00580753"/>
    <w:rsid w:val="005807FC"/>
    <w:rsid w:val="005807FF"/>
    <w:rsid w:val="005808D6"/>
    <w:rsid w:val="00580D01"/>
    <w:rsid w:val="00580FA3"/>
    <w:rsid w:val="00581328"/>
    <w:rsid w:val="00581504"/>
    <w:rsid w:val="005817F9"/>
    <w:rsid w:val="00581949"/>
    <w:rsid w:val="00581968"/>
    <w:rsid w:val="00581A17"/>
    <w:rsid w:val="00581F74"/>
    <w:rsid w:val="00582104"/>
    <w:rsid w:val="00582421"/>
    <w:rsid w:val="0058264E"/>
    <w:rsid w:val="0058277A"/>
    <w:rsid w:val="00582819"/>
    <w:rsid w:val="00582C16"/>
    <w:rsid w:val="00582EA1"/>
    <w:rsid w:val="005834CF"/>
    <w:rsid w:val="0058369A"/>
    <w:rsid w:val="005838EA"/>
    <w:rsid w:val="0058418E"/>
    <w:rsid w:val="005843C7"/>
    <w:rsid w:val="005845B4"/>
    <w:rsid w:val="005850E3"/>
    <w:rsid w:val="0058513A"/>
    <w:rsid w:val="00585171"/>
    <w:rsid w:val="00585182"/>
    <w:rsid w:val="0058537F"/>
    <w:rsid w:val="005853AE"/>
    <w:rsid w:val="00585D25"/>
    <w:rsid w:val="00585D69"/>
    <w:rsid w:val="00586335"/>
    <w:rsid w:val="0058649E"/>
    <w:rsid w:val="005864DE"/>
    <w:rsid w:val="00586DAD"/>
    <w:rsid w:val="00587267"/>
    <w:rsid w:val="00587905"/>
    <w:rsid w:val="005900C4"/>
    <w:rsid w:val="00590215"/>
    <w:rsid w:val="0059087E"/>
    <w:rsid w:val="00590A18"/>
    <w:rsid w:val="00590F67"/>
    <w:rsid w:val="00590F74"/>
    <w:rsid w:val="005910E5"/>
    <w:rsid w:val="00591203"/>
    <w:rsid w:val="00591489"/>
    <w:rsid w:val="005915B4"/>
    <w:rsid w:val="00591864"/>
    <w:rsid w:val="00591905"/>
    <w:rsid w:val="00591A0E"/>
    <w:rsid w:val="00592559"/>
    <w:rsid w:val="00592723"/>
    <w:rsid w:val="0059287B"/>
    <w:rsid w:val="0059296C"/>
    <w:rsid w:val="00592ADB"/>
    <w:rsid w:val="00592B30"/>
    <w:rsid w:val="00593063"/>
    <w:rsid w:val="00593411"/>
    <w:rsid w:val="00593574"/>
    <w:rsid w:val="00593AF1"/>
    <w:rsid w:val="00593B87"/>
    <w:rsid w:val="00593C48"/>
    <w:rsid w:val="00593F48"/>
    <w:rsid w:val="0059400D"/>
    <w:rsid w:val="00594023"/>
    <w:rsid w:val="005940B5"/>
    <w:rsid w:val="0059421E"/>
    <w:rsid w:val="005943E9"/>
    <w:rsid w:val="0059476E"/>
    <w:rsid w:val="00594823"/>
    <w:rsid w:val="00594AFC"/>
    <w:rsid w:val="00594C9E"/>
    <w:rsid w:val="00595167"/>
    <w:rsid w:val="00595281"/>
    <w:rsid w:val="0059549E"/>
    <w:rsid w:val="00595503"/>
    <w:rsid w:val="0059558A"/>
    <w:rsid w:val="00595A53"/>
    <w:rsid w:val="00595C79"/>
    <w:rsid w:val="00596066"/>
    <w:rsid w:val="005960EE"/>
    <w:rsid w:val="00596790"/>
    <w:rsid w:val="00596C23"/>
    <w:rsid w:val="00596CDB"/>
    <w:rsid w:val="00596D87"/>
    <w:rsid w:val="00596DEB"/>
    <w:rsid w:val="00597028"/>
    <w:rsid w:val="0059705D"/>
    <w:rsid w:val="00597322"/>
    <w:rsid w:val="00597351"/>
    <w:rsid w:val="005977A7"/>
    <w:rsid w:val="00597A22"/>
    <w:rsid w:val="00597C08"/>
    <w:rsid w:val="00597DB2"/>
    <w:rsid w:val="00597F64"/>
    <w:rsid w:val="005A0079"/>
    <w:rsid w:val="005A00E9"/>
    <w:rsid w:val="005A01A7"/>
    <w:rsid w:val="005A041A"/>
    <w:rsid w:val="005A0431"/>
    <w:rsid w:val="005A0485"/>
    <w:rsid w:val="005A0994"/>
    <w:rsid w:val="005A0BCD"/>
    <w:rsid w:val="005A0DD3"/>
    <w:rsid w:val="005A0FF6"/>
    <w:rsid w:val="005A1133"/>
    <w:rsid w:val="005A123A"/>
    <w:rsid w:val="005A1633"/>
    <w:rsid w:val="005A1767"/>
    <w:rsid w:val="005A1C6A"/>
    <w:rsid w:val="005A1CC3"/>
    <w:rsid w:val="005A209E"/>
    <w:rsid w:val="005A2AB4"/>
    <w:rsid w:val="005A2DA4"/>
    <w:rsid w:val="005A2F72"/>
    <w:rsid w:val="005A30D2"/>
    <w:rsid w:val="005A311B"/>
    <w:rsid w:val="005A35F1"/>
    <w:rsid w:val="005A376C"/>
    <w:rsid w:val="005A3961"/>
    <w:rsid w:val="005A39A1"/>
    <w:rsid w:val="005A39E3"/>
    <w:rsid w:val="005A3A0F"/>
    <w:rsid w:val="005A3DB1"/>
    <w:rsid w:val="005A41EE"/>
    <w:rsid w:val="005A4369"/>
    <w:rsid w:val="005A46ED"/>
    <w:rsid w:val="005A4724"/>
    <w:rsid w:val="005A4A66"/>
    <w:rsid w:val="005A4C10"/>
    <w:rsid w:val="005A515C"/>
    <w:rsid w:val="005A528E"/>
    <w:rsid w:val="005A5840"/>
    <w:rsid w:val="005A58AB"/>
    <w:rsid w:val="005A5C77"/>
    <w:rsid w:val="005A6456"/>
    <w:rsid w:val="005A678E"/>
    <w:rsid w:val="005A6C19"/>
    <w:rsid w:val="005A6CE9"/>
    <w:rsid w:val="005A73C0"/>
    <w:rsid w:val="005A743E"/>
    <w:rsid w:val="005A7742"/>
    <w:rsid w:val="005A784E"/>
    <w:rsid w:val="005A7A58"/>
    <w:rsid w:val="005A7AAC"/>
    <w:rsid w:val="005A7F79"/>
    <w:rsid w:val="005B0332"/>
    <w:rsid w:val="005B0404"/>
    <w:rsid w:val="005B04B3"/>
    <w:rsid w:val="005B0619"/>
    <w:rsid w:val="005B0D00"/>
    <w:rsid w:val="005B0D3B"/>
    <w:rsid w:val="005B1228"/>
    <w:rsid w:val="005B200B"/>
    <w:rsid w:val="005B20BB"/>
    <w:rsid w:val="005B20F5"/>
    <w:rsid w:val="005B2375"/>
    <w:rsid w:val="005B24C8"/>
    <w:rsid w:val="005B2790"/>
    <w:rsid w:val="005B299A"/>
    <w:rsid w:val="005B2E54"/>
    <w:rsid w:val="005B3322"/>
    <w:rsid w:val="005B34B1"/>
    <w:rsid w:val="005B3C32"/>
    <w:rsid w:val="005B3D2F"/>
    <w:rsid w:val="005B3EAA"/>
    <w:rsid w:val="005B4174"/>
    <w:rsid w:val="005B4212"/>
    <w:rsid w:val="005B47D7"/>
    <w:rsid w:val="005B4C86"/>
    <w:rsid w:val="005B50CC"/>
    <w:rsid w:val="005B5488"/>
    <w:rsid w:val="005B54EC"/>
    <w:rsid w:val="005B5609"/>
    <w:rsid w:val="005B5697"/>
    <w:rsid w:val="005B5847"/>
    <w:rsid w:val="005B584D"/>
    <w:rsid w:val="005B58AF"/>
    <w:rsid w:val="005B58B6"/>
    <w:rsid w:val="005B59A4"/>
    <w:rsid w:val="005B5B20"/>
    <w:rsid w:val="005B6162"/>
    <w:rsid w:val="005B61D4"/>
    <w:rsid w:val="005B6830"/>
    <w:rsid w:val="005B69A3"/>
    <w:rsid w:val="005B6E2B"/>
    <w:rsid w:val="005B722C"/>
    <w:rsid w:val="005B745E"/>
    <w:rsid w:val="005B7668"/>
    <w:rsid w:val="005B78A4"/>
    <w:rsid w:val="005B7C68"/>
    <w:rsid w:val="005B7E17"/>
    <w:rsid w:val="005C028E"/>
    <w:rsid w:val="005C06CD"/>
    <w:rsid w:val="005C0823"/>
    <w:rsid w:val="005C088C"/>
    <w:rsid w:val="005C09E5"/>
    <w:rsid w:val="005C0A7E"/>
    <w:rsid w:val="005C0E67"/>
    <w:rsid w:val="005C14B6"/>
    <w:rsid w:val="005C14CF"/>
    <w:rsid w:val="005C14EF"/>
    <w:rsid w:val="005C1634"/>
    <w:rsid w:val="005C1873"/>
    <w:rsid w:val="005C1AD2"/>
    <w:rsid w:val="005C1BAA"/>
    <w:rsid w:val="005C1E70"/>
    <w:rsid w:val="005C2271"/>
    <w:rsid w:val="005C2908"/>
    <w:rsid w:val="005C2BC7"/>
    <w:rsid w:val="005C2D0D"/>
    <w:rsid w:val="005C2E33"/>
    <w:rsid w:val="005C2E93"/>
    <w:rsid w:val="005C2FA7"/>
    <w:rsid w:val="005C31BE"/>
    <w:rsid w:val="005C3304"/>
    <w:rsid w:val="005C34BE"/>
    <w:rsid w:val="005C3989"/>
    <w:rsid w:val="005C3F48"/>
    <w:rsid w:val="005C410D"/>
    <w:rsid w:val="005C42F7"/>
    <w:rsid w:val="005C44A1"/>
    <w:rsid w:val="005C4919"/>
    <w:rsid w:val="005C4AF4"/>
    <w:rsid w:val="005C4D7F"/>
    <w:rsid w:val="005C4F13"/>
    <w:rsid w:val="005C51D0"/>
    <w:rsid w:val="005C52A4"/>
    <w:rsid w:val="005C5960"/>
    <w:rsid w:val="005C5E7D"/>
    <w:rsid w:val="005C60FE"/>
    <w:rsid w:val="005C6120"/>
    <w:rsid w:val="005C62FA"/>
    <w:rsid w:val="005C70C5"/>
    <w:rsid w:val="005C742E"/>
    <w:rsid w:val="005C74C8"/>
    <w:rsid w:val="005C7742"/>
    <w:rsid w:val="005C783D"/>
    <w:rsid w:val="005C7BC9"/>
    <w:rsid w:val="005C7D45"/>
    <w:rsid w:val="005D0090"/>
    <w:rsid w:val="005D02E1"/>
    <w:rsid w:val="005D0635"/>
    <w:rsid w:val="005D0664"/>
    <w:rsid w:val="005D06DA"/>
    <w:rsid w:val="005D0917"/>
    <w:rsid w:val="005D1955"/>
    <w:rsid w:val="005D1A20"/>
    <w:rsid w:val="005D1B57"/>
    <w:rsid w:val="005D1CBB"/>
    <w:rsid w:val="005D2242"/>
    <w:rsid w:val="005D22F9"/>
    <w:rsid w:val="005D23F0"/>
    <w:rsid w:val="005D244C"/>
    <w:rsid w:val="005D2516"/>
    <w:rsid w:val="005D298E"/>
    <w:rsid w:val="005D2E24"/>
    <w:rsid w:val="005D2F7B"/>
    <w:rsid w:val="005D3185"/>
    <w:rsid w:val="005D33E6"/>
    <w:rsid w:val="005D3616"/>
    <w:rsid w:val="005D3A64"/>
    <w:rsid w:val="005D3DF9"/>
    <w:rsid w:val="005D426C"/>
    <w:rsid w:val="005D48BE"/>
    <w:rsid w:val="005D48FD"/>
    <w:rsid w:val="005D49A5"/>
    <w:rsid w:val="005D4DD8"/>
    <w:rsid w:val="005D56C9"/>
    <w:rsid w:val="005D5AD4"/>
    <w:rsid w:val="005D5CE6"/>
    <w:rsid w:val="005D5D1D"/>
    <w:rsid w:val="005D5E0B"/>
    <w:rsid w:val="005D6081"/>
    <w:rsid w:val="005D6535"/>
    <w:rsid w:val="005D6900"/>
    <w:rsid w:val="005D6BD3"/>
    <w:rsid w:val="005D70DD"/>
    <w:rsid w:val="005D7308"/>
    <w:rsid w:val="005D735F"/>
    <w:rsid w:val="005D74E5"/>
    <w:rsid w:val="005D765C"/>
    <w:rsid w:val="005D78A8"/>
    <w:rsid w:val="005E0239"/>
    <w:rsid w:val="005E04D7"/>
    <w:rsid w:val="005E06E6"/>
    <w:rsid w:val="005E097F"/>
    <w:rsid w:val="005E0C56"/>
    <w:rsid w:val="005E0C5A"/>
    <w:rsid w:val="005E1169"/>
    <w:rsid w:val="005E12D3"/>
    <w:rsid w:val="005E1607"/>
    <w:rsid w:val="005E16CC"/>
    <w:rsid w:val="005E18CA"/>
    <w:rsid w:val="005E1B5C"/>
    <w:rsid w:val="005E1CE2"/>
    <w:rsid w:val="005E1F17"/>
    <w:rsid w:val="005E21B0"/>
    <w:rsid w:val="005E23A3"/>
    <w:rsid w:val="005E2BE3"/>
    <w:rsid w:val="005E2D64"/>
    <w:rsid w:val="005E31ED"/>
    <w:rsid w:val="005E3386"/>
    <w:rsid w:val="005E35B8"/>
    <w:rsid w:val="005E38C0"/>
    <w:rsid w:val="005E3911"/>
    <w:rsid w:val="005E397E"/>
    <w:rsid w:val="005E3993"/>
    <w:rsid w:val="005E3B9D"/>
    <w:rsid w:val="005E3EAA"/>
    <w:rsid w:val="005E4230"/>
    <w:rsid w:val="005E48DB"/>
    <w:rsid w:val="005E49D6"/>
    <w:rsid w:val="005E4BD9"/>
    <w:rsid w:val="005E4C6C"/>
    <w:rsid w:val="005E4FA3"/>
    <w:rsid w:val="005E533E"/>
    <w:rsid w:val="005E5621"/>
    <w:rsid w:val="005E5793"/>
    <w:rsid w:val="005E5B63"/>
    <w:rsid w:val="005E6383"/>
    <w:rsid w:val="005E6427"/>
    <w:rsid w:val="005E647C"/>
    <w:rsid w:val="005E64C8"/>
    <w:rsid w:val="005E6F24"/>
    <w:rsid w:val="005E7488"/>
    <w:rsid w:val="005F0103"/>
    <w:rsid w:val="005F0959"/>
    <w:rsid w:val="005F099A"/>
    <w:rsid w:val="005F09FB"/>
    <w:rsid w:val="005F0E24"/>
    <w:rsid w:val="005F0EC3"/>
    <w:rsid w:val="005F0F1F"/>
    <w:rsid w:val="005F1184"/>
    <w:rsid w:val="005F1321"/>
    <w:rsid w:val="005F133F"/>
    <w:rsid w:val="005F1525"/>
    <w:rsid w:val="005F1736"/>
    <w:rsid w:val="005F17F8"/>
    <w:rsid w:val="005F1FBD"/>
    <w:rsid w:val="005F2747"/>
    <w:rsid w:val="005F2806"/>
    <w:rsid w:val="005F2B7A"/>
    <w:rsid w:val="005F2DAF"/>
    <w:rsid w:val="005F2DE7"/>
    <w:rsid w:val="005F33B3"/>
    <w:rsid w:val="005F33F8"/>
    <w:rsid w:val="005F3D28"/>
    <w:rsid w:val="005F3E74"/>
    <w:rsid w:val="005F4072"/>
    <w:rsid w:val="005F40B5"/>
    <w:rsid w:val="005F426F"/>
    <w:rsid w:val="005F4647"/>
    <w:rsid w:val="005F4744"/>
    <w:rsid w:val="005F48FD"/>
    <w:rsid w:val="005F4A2D"/>
    <w:rsid w:val="005F5062"/>
    <w:rsid w:val="005F55D7"/>
    <w:rsid w:val="005F58EF"/>
    <w:rsid w:val="005F5CA5"/>
    <w:rsid w:val="005F5EDA"/>
    <w:rsid w:val="005F6492"/>
    <w:rsid w:val="005F6A27"/>
    <w:rsid w:val="005F6B53"/>
    <w:rsid w:val="005F6D1B"/>
    <w:rsid w:val="005F6E27"/>
    <w:rsid w:val="005F72C9"/>
    <w:rsid w:val="005F72E6"/>
    <w:rsid w:val="005F74E1"/>
    <w:rsid w:val="005F759E"/>
    <w:rsid w:val="005F783E"/>
    <w:rsid w:val="005F7844"/>
    <w:rsid w:val="005F7A0C"/>
    <w:rsid w:val="005F7B25"/>
    <w:rsid w:val="0060011A"/>
    <w:rsid w:val="00600455"/>
    <w:rsid w:val="006007F0"/>
    <w:rsid w:val="00600DCD"/>
    <w:rsid w:val="006011F3"/>
    <w:rsid w:val="00601606"/>
    <w:rsid w:val="00601943"/>
    <w:rsid w:val="00601B43"/>
    <w:rsid w:val="00601C1E"/>
    <w:rsid w:val="00601C9A"/>
    <w:rsid w:val="00601CA9"/>
    <w:rsid w:val="00601D35"/>
    <w:rsid w:val="00601F54"/>
    <w:rsid w:val="00601FB7"/>
    <w:rsid w:val="00601FB9"/>
    <w:rsid w:val="00602237"/>
    <w:rsid w:val="00602295"/>
    <w:rsid w:val="00602328"/>
    <w:rsid w:val="0060284A"/>
    <w:rsid w:val="0060284C"/>
    <w:rsid w:val="006028F4"/>
    <w:rsid w:val="00602A00"/>
    <w:rsid w:val="00602C17"/>
    <w:rsid w:val="00603670"/>
    <w:rsid w:val="006036FB"/>
    <w:rsid w:val="00603809"/>
    <w:rsid w:val="00603A2A"/>
    <w:rsid w:val="00603ACC"/>
    <w:rsid w:val="00603BFA"/>
    <w:rsid w:val="00603C07"/>
    <w:rsid w:val="00603D10"/>
    <w:rsid w:val="00603EC6"/>
    <w:rsid w:val="00604017"/>
    <w:rsid w:val="006044E9"/>
    <w:rsid w:val="006048C3"/>
    <w:rsid w:val="0060545D"/>
    <w:rsid w:val="00605602"/>
    <w:rsid w:val="006057AA"/>
    <w:rsid w:val="0060586D"/>
    <w:rsid w:val="00605F60"/>
    <w:rsid w:val="00606184"/>
    <w:rsid w:val="0060643C"/>
    <w:rsid w:val="00606705"/>
    <w:rsid w:val="0060698A"/>
    <w:rsid w:val="00606C94"/>
    <w:rsid w:val="00606D55"/>
    <w:rsid w:val="00606DFD"/>
    <w:rsid w:val="00606EA9"/>
    <w:rsid w:val="00607090"/>
    <w:rsid w:val="0060713F"/>
    <w:rsid w:val="0060718E"/>
    <w:rsid w:val="00607510"/>
    <w:rsid w:val="0060781E"/>
    <w:rsid w:val="006079D1"/>
    <w:rsid w:val="00607BEF"/>
    <w:rsid w:val="0061005E"/>
    <w:rsid w:val="006102C2"/>
    <w:rsid w:val="006107AC"/>
    <w:rsid w:val="00610DB9"/>
    <w:rsid w:val="00610ED4"/>
    <w:rsid w:val="006113B0"/>
    <w:rsid w:val="006114DA"/>
    <w:rsid w:val="00611965"/>
    <w:rsid w:val="00611BA3"/>
    <w:rsid w:val="006120EA"/>
    <w:rsid w:val="006123BF"/>
    <w:rsid w:val="006124AE"/>
    <w:rsid w:val="00612554"/>
    <w:rsid w:val="00612563"/>
    <w:rsid w:val="00612659"/>
    <w:rsid w:val="0061270A"/>
    <w:rsid w:val="00612911"/>
    <w:rsid w:val="00612A85"/>
    <w:rsid w:val="00612B8A"/>
    <w:rsid w:val="00612B92"/>
    <w:rsid w:val="00612BF0"/>
    <w:rsid w:val="00612C4E"/>
    <w:rsid w:val="00612EF5"/>
    <w:rsid w:val="00613320"/>
    <w:rsid w:val="00613347"/>
    <w:rsid w:val="006133A1"/>
    <w:rsid w:val="006136AD"/>
    <w:rsid w:val="006139CA"/>
    <w:rsid w:val="00613B78"/>
    <w:rsid w:val="00613C1C"/>
    <w:rsid w:val="00613D76"/>
    <w:rsid w:val="00613F19"/>
    <w:rsid w:val="00613F89"/>
    <w:rsid w:val="006141C9"/>
    <w:rsid w:val="00614313"/>
    <w:rsid w:val="006144BD"/>
    <w:rsid w:val="006145D4"/>
    <w:rsid w:val="006149D6"/>
    <w:rsid w:val="006149D7"/>
    <w:rsid w:val="00614B14"/>
    <w:rsid w:val="00614BF8"/>
    <w:rsid w:val="00614C59"/>
    <w:rsid w:val="00614CF7"/>
    <w:rsid w:val="00614D94"/>
    <w:rsid w:val="00614E51"/>
    <w:rsid w:val="00614FE4"/>
    <w:rsid w:val="0061503C"/>
    <w:rsid w:val="00615131"/>
    <w:rsid w:val="006152CB"/>
    <w:rsid w:val="0061539B"/>
    <w:rsid w:val="006154B5"/>
    <w:rsid w:val="006154CC"/>
    <w:rsid w:val="00615641"/>
    <w:rsid w:val="00615AA5"/>
    <w:rsid w:val="00615B8E"/>
    <w:rsid w:val="00615BCF"/>
    <w:rsid w:val="00615FBC"/>
    <w:rsid w:val="006160DF"/>
    <w:rsid w:val="006163B5"/>
    <w:rsid w:val="0061658A"/>
    <w:rsid w:val="00616723"/>
    <w:rsid w:val="00616760"/>
    <w:rsid w:val="0061755B"/>
    <w:rsid w:val="00617899"/>
    <w:rsid w:val="00617DC0"/>
    <w:rsid w:val="00617E79"/>
    <w:rsid w:val="00620017"/>
    <w:rsid w:val="006202F4"/>
    <w:rsid w:val="00620544"/>
    <w:rsid w:val="0062083D"/>
    <w:rsid w:val="00620B1C"/>
    <w:rsid w:val="00620B52"/>
    <w:rsid w:val="00621001"/>
    <w:rsid w:val="00621470"/>
    <w:rsid w:val="0062191A"/>
    <w:rsid w:val="00621B51"/>
    <w:rsid w:val="00621CEE"/>
    <w:rsid w:val="00621DB8"/>
    <w:rsid w:val="006220BF"/>
    <w:rsid w:val="00622219"/>
    <w:rsid w:val="00622350"/>
    <w:rsid w:val="00622441"/>
    <w:rsid w:val="006224DC"/>
    <w:rsid w:val="006228F8"/>
    <w:rsid w:val="00622B55"/>
    <w:rsid w:val="006233A0"/>
    <w:rsid w:val="006234E9"/>
    <w:rsid w:val="0062353E"/>
    <w:rsid w:val="00623B6A"/>
    <w:rsid w:val="00623BBC"/>
    <w:rsid w:val="00623DE2"/>
    <w:rsid w:val="00624417"/>
    <w:rsid w:val="00624580"/>
    <w:rsid w:val="006246DF"/>
    <w:rsid w:val="0062492E"/>
    <w:rsid w:val="006250F6"/>
    <w:rsid w:val="00625BFA"/>
    <w:rsid w:val="00625C48"/>
    <w:rsid w:val="00625E01"/>
    <w:rsid w:val="006262F7"/>
    <w:rsid w:val="00626401"/>
    <w:rsid w:val="006264E8"/>
    <w:rsid w:val="006266A9"/>
    <w:rsid w:val="006267F3"/>
    <w:rsid w:val="00626857"/>
    <w:rsid w:val="0062693E"/>
    <w:rsid w:val="006269C8"/>
    <w:rsid w:val="00626C5D"/>
    <w:rsid w:val="006273A8"/>
    <w:rsid w:val="00627964"/>
    <w:rsid w:val="00627A0D"/>
    <w:rsid w:val="00627FF1"/>
    <w:rsid w:val="0063006E"/>
    <w:rsid w:val="006300AA"/>
    <w:rsid w:val="0063010D"/>
    <w:rsid w:val="0063054F"/>
    <w:rsid w:val="00630995"/>
    <w:rsid w:val="00630AFA"/>
    <w:rsid w:val="00630E37"/>
    <w:rsid w:val="006312D5"/>
    <w:rsid w:val="006314A0"/>
    <w:rsid w:val="006315A3"/>
    <w:rsid w:val="006315A5"/>
    <w:rsid w:val="00631807"/>
    <w:rsid w:val="00631AA0"/>
    <w:rsid w:val="00631CF4"/>
    <w:rsid w:val="00631F25"/>
    <w:rsid w:val="00632A7F"/>
    <w:rsid w:val="00632B62"/>
    <w:rsid w:val="00632CD1"/>
    <w:rsid w:val="00632D12"/>
    <w:rsid w:val="00633229"/>
    <w:rsid w:val="00633981"/>
    <w:rsid w:val="00634005"/>
    <w:rsid w:val="00634087"/>
    <w:rsid w:val="00634516"/>
    <w:rsid w:val="0063452C"/>
    <w:rsid w:val="006345D9"/>
    <w:rsid w:val="0063464E"/>
    <w:rsid w:val="00634927"/>
    <w:rsid w:val="0063553D"/>
    <w:rsid w:val="00635AB3"/>
    <w:rsid w:val="006361DB"/>
    <w:rsid w:val="00636377"/>
    <w:rsid w:val="006366D0"/>
    <w:rsid w:val="006367C0"/>
    <w:rsid w:val="006371B6"/>
    <w:rsid w:val="006371DF"/>
    <w:rsid w:val="006379A3"/>
    <w:rsid w:val="00637DAE"/>
    <w:rsid w:val="00640060"/>
    <w:rsid w:val="00640982"/>
    <w:rsid w:val="00641205"/>
    <w:rsid w:val="00641D79"/>
    <w:rsid w:val="00641F6D"/>
    <w:rsid w:val="0064230A"/>
    <w:rsid w:val="0064272C"/>
    <w:rsid w:val="00642A4A"/>
    <w:rsid w:val="00642EFB"/>
    <w:rsid w:val="00643873"/>
    <w:rsid w:val="006439D5"/>
    <w:rsid w:val="00643B06"/>
    <w:rsid w:val="00643D41"/>
    <w:rsid w:val="0064412A"/>
    <w:rsid w:val="006447D5"/>
    <w:rsid w:val="00644844"/>
    <w:rsid w:val="00644A90"/>
    <w:rsid w:val="00644B17"/>
    <w:rsid w:val="006456B9"/>
    <w:rsid w:val="00645BFC"/>
    <w:rsid w:val="00645DDC"/>
    <w:rsid w:val="006460CD"/>
    <w:rsid w:val="0064649E"/>
    <w:rsid w:val="00646716"/>
    <w:rsid w:val="00646E37"/>
    <w:rsid w:val="00647339"/>
    <w:rsid w:val="006473BD"/>
    <w:rsid w:val="006476C5"/>
    <w:rsid w:val="0064784E"/>
    <w:rsid w:val="00647921"/>
    <w:rsid w:val="006479C6"/>
    <w:rsid w:val="00647CE1"/>
    <w:rsid w:val="0065002C"/>
    <w:rsid w:val="006501C1"/>
    <w:rsid w:val="0065020A"/>
    <w:rsid w:val="00650312"/>
    <w:rsid w:val="006505EB"/>
    <w:rsid w:val="0065065F"/>
    <w:rsid w:val="00650911"/>
    <w:rsid w:val="00650AD5"/>
    <w:rsid w:val="00650B30"/>
    <w:rsid w:val="00650BD7"/>
    <w:rsid w:val="00650E17"/>
    <w:rsid w:val="00650F1C"/>
    <w:rsid w:val="0065108B"/>
    <w:rsid w:val="006511FF"/>
    <w:rsid w:val="00651649"/>
    <w:rsid w:val="00651954"/>
    <w:rsid w:val="006519F0"/>
    <w:rsid w:val="00651B53"/>
    <w:rsid w:val="00651C44"/>
    <w:rsid w:val="00651CD2"/>
    <w:rsid w:val="00651D76"/>
    <w:rsid w:val="00652239"/>
    <w:rsid w:val="006523AE"/>
    <w:rsid w:val="00652C65"/>
    <w:rsid w:val="006534AC"/>
    <w:rsid w:val="00653A05"/>
    <w:rsid w:val="00653D98"/>
    <w:rsid w:val="00653EC5"/>
    <w:rsid w:val="006542F5"/>
    <w:rsid w:val="006543F5"/>
    <w:rsid w:val="0065472C"/>
    <w:rsid w:val="00654B73"/>
    <w:rsid w:val="00654BB8"/>
    <w:rsid w:val="00654C4E"/>
    <w:rsid w:val="00654E35"/>
    <w:rsid w:val="00654FE1"/>
    <w:rsid w:val="00655274"/>
    <w:rsid w:val="006552C2"/>
    <w:rsid w:val="00655317"/>
    <w:rsid w:val="00655333"/>
    <w:rsid w:val="006554F5"/>
    <w:rsid w:val="0065557C"/>
    <w:rsid w:val="00655855"/>
    <w:rsid w:val="00655B7A"/>
    <w:rsid w:val="00655DB1"/>
    <w:rsid w:val="00655F79"/>
    <w:rsid w:val="00656054"/>
    <w:rsid w:val="0065610F"/>
    <w:rsid w:val="006563FC"/>
    <w:rsid w:val="00656751"/>
    <w:rsid w:val="006567BF"/>
    <w:rsid w:val="00656A1B"/>
    <w:rsid w:val="00656AB8"/>
    <w:rsid w:val="00656F82"/>
    <w:rsid w:val="0065747C"/>
    <w:rsid w:val="00657524"/>
    <w:rsid w:val="00657647"/>
    <w:rsid w:val="00657841"/>
    <w:rsid w:val="00657881"/>
    <w:rsid w:val="006579ED"/>
    <w:rsid w:val="00657D33"/>
    <w:rsid w:val="00657F50"/>
    <w:rsid w:val="006601CD"/>
    <w:rsid w:val="00660366"/>
    <w:rsid w:val="00660443"/>
    <w:rsid w:val="00660675"/>
    <w:rsid w:val="0066076F"/>
    <w:rsid w:val="0066088D"/>
    <w:rsid w:val="00660B9F"/>
    <w:rsid w:val="006611D6"/>
    <w:rsid w:val="0066139E"/>
    <w:rsid w:val="0066155F"/>
    <w:rsid w:val="0066156D"/>
    <w:rsid w:val="00661607"/>
    <w:rsid w:val="00661750"/>
    <w:rsid w:val="006617E1"/>
    <w:rsid w:val="00661838"/>
    <w:rsid w:val="00661875"/>
    <w:rsid w:val="0066192D"/>
    <w:rsid w:val="00661D5A"/>
    <w:rsid w:val="0066200D"/>
    <w:rsid w:val="00662172"/>
    <w:rsid w:val="006623A4"/>
    <w:rsid w:val="00662585"/>
    <w:rsid w:val="0066261D"/>
    <w:rsid w:val="00662696"/>
    <w:rsid w:val="00662B80"/>
    <w:rsid w:val="00662DC4"/>
    <w:rsid w:val="00662EBB"/>
    <w:rsid w:val="00662F31"/>
    <w:rsid w:val="006638A3"/>
    <w:rsid w:val="00663DFF"/>
    <w:rsid w:val="00664151"/>
    <w:rsid w:val="00664396"/>
    <w:rsid w:val="00664D3F"/>
    <w:rsid w:val="00664D95"/>
    <w:rsid w:val="00664F43"/>
    <w:rsid w:val="0066500A"/>
    <w:rsid w:val="006659F9"/>
    <w:rsid w:val="00665EF2"/>
    <w:rsid w:val="00665F24"/>
    <w:rsid w:val="006660CA"/>
    <w:rsid w:val="0066645E"/>
    <w:rsid w:val="00666619"/>
    <w:rsid w:val="006669D8"/>
    <w:rsid w:val="00666C2A"/>
    <w:rsid w:val="00666D6A"/>
    <w:rsid w:val="00667010"/>
    <w:rsid w:val="0066710B"/>
    <w:rsid w:val="00667BCC"/>
    <w:rsid w:val="00667E95"/>
    <w:rsid w:val="00667EE2"/>
    <w:rsid w:val="00667F02"/>
    <w:rsid w:val="00670232"/>
    <w:rsid w:val="00670258"/>
    <w:rsid w:val="00670A9E"/>
    <w:rsid w:val="00670BBB"/>
    <w:rsid w:val="00670EE0"/>
    <w:rsid w:val="006712D8"/>
    <w:rsid w:val="00671408"/>
    <w:rsid w:val="006715DB"/>
    <w:rsid w:val="006717E9"/>
    <w:rsid w:val="006719BF"/>
    <w:rsid w:val="00671CDF"/>
    <w:rsid w:val="0067201D"/>
    <w:rsid w:val="0067226C"/>
    <w:rsid w:val="006722A8"/>
    <w:rsid w:val="00672843"/>
    <w:rsid w:val="00672B48"/>
    <w:rsid w:val="00672B7F"/>
    <w:rsid w:val="00672D54"/>
    <w:rsid w:val="00672EB5"/>
    <w:rsid w:val="00672F11"/>
    <w:rsid w:val="006730B7"/>
    <w:rsid w:val="00673743"/>
    <w:rsid w:val="00673AA0"/>
    <w:rsid w:val="00673EBB"/>
    <w:rsid w:val="00674124"/>
    <w:rsid w:val="00674183"/>
    <w:rsid w:val="00674469"/>
    <w:rsid w:val="0067483E"/>
    <w:rsid w:val="00674952"/>
    <w:rsid w:val="00674971"/>
    <w:rsid w:val="00674A93"/>
    <w:rsid w:val="00674ACA"/>
    <w:rsid w:val="00674AFA"/>
    <w:rsid w:val="00674BB2"/>
    <w:rsid w:val="00674C12"/>
    <w:rsid w:val="00674F15"/>
    <w:rsid w:val="00675305"/>
    <w:rsid w:val="0067535C"/>
    <w:rsid w:val="006757A2"/>
    <w:rsid w:val="0067587A"/>
    <w:rsid w:val="00675EBA"/>
    <w:rsid w:val="00675F56"/>
    <w:rsid w:val="006760B3"/>
    <w:rsid w:val="0067626C"/>
    <w:rsid w:val="00676600"/>
    <w:rsid w:val="00676767"/>
    <w:rsid w:val="006769BE"/>
    <w:rsid w:val="00676AB7"/>
    <w:rsid w:val="00676B73"/>
    <w:rsid w:val="0067723F"/>
    <w:rsid w:val="0067751F"/>
    <w:rsid w:val="006778DD"/>
    <w:rsid w:val="00677B8B"/>
    <w:rsid w:val="00677EB7"/>
    <w:rsid w:val="006802F8"/>
    <w:rsid w:val="006804F9"/>
    <w:rsid w:val="006809C3"/>
    <w:rsid w:val="00680F6E"/>
    <w:rsid w:val="0068148E"/>
    <w:rsid w:val="00681779"/>
    <w:rsid w:val="00681AC9"/>
    <w:rsid w:val="00681C7F"/>
    <w:rsid w:val="00682009"/>
    <w:rsid w:val="00682100"/>
    <w:rsid w:val="006821B2"/>
    <w:rsid w:val="006821DA"/>
    <w:rsid w:val="00682592"/>
    <w:rsid w:val="0068289C"/>
    <w:rsid w:val="00682CD3"/>
    <w:rsid w:val="00682F8C"/>
    <w:rsid w:val="006839B9"/>
    <w:rsid w:val="00683BC5"/>
    <w:rsid w:val="00683E93"/>
    <w:rsid w:val="006841B2"/>
    <w:rsid w:val="00684437"/>
    <w:rsid w:val="0068446F"/>
    <w:rsid w:val="006848D8"/>
    <w:rsid w:val="00684BA3"/>
    <w:rsid w:val="00684CF5"/>
    <w:rsid w:val="00684D8F"/>
    <w:rsid w:val="00684EA2"/>
    <w:rsid w:val="0068592E"/>
    <w:rsid w:val="00685AE6"/>
    <w:rsid w:val="00685B8C"/>
    <w:rsid w:val="00685BC2"/>
    <w:rsid w:val="006860F2"/>
    <w:rsid w:val="00686759"/>
    <w:rsid w:val="00686A84"/>
    <w:rsid w:val="00686BBE"/>
    <w:rsid w:val="00686F12"/>
    <w:rsid w:val="00686F3C"/>
    <w:rsid w:val="00686FDF"/>
    <w:rsid w:val="00687256"/>
    <w:rsid w:val="00687260"/>
    <w:rsid w:val="006877E4"/>
    <w:rsid w:val="00687B0F"/>
    <w:rsid w:val="00687B75"/>
    <w:rsid w:val="00687EED"/>
    <w:rsid w:val="00687F96"/>
    <w:rsid w:val="00690123"/>
    <w:rsid w:val="00690568"/>
    <w:rsid w:val="00690D0C"/>
    <w:rsid w:val="0069101F"/>
    <w:rsid w:val="006915E4"/>
    <w:rsid w:val="00691624"/>
    <w:rsid w:val="006917C9"/>
    <w:rsid w:val="00691854"/>
    <w:rsid w:val="006926BB"/>
    <w:rsid w:val="00692750"/>
    <w:rsid w:val="00692856"/>
    <w:rsid w:val="00692B02"/>
    <w:rsid w:val="00692BEC"/>
    <w:rsid w:val="00692D0C"/>
    <w:rsid w:val="00693301"/>
    <w:rsid w:val="006939BF"/>
    <w:rsid w:val="00693C9D"/>
    <w:rsid w:val="00693CEE"/>
    <w:rsid w:val="00693DEC"/>
    <w:rsid w:val="006944D5"/>
    <w:rsid w:val="0069481F"/>
    <w:rsid w:val="006948DE"/>
    <w:rsid w:val="006949F7"/>
    <w:rsid w:val="00694A00"/>
    <w:rsid w:val="00694A8B"/>
    <w:rsid w:val="00694C08"/>
    <w:rsid w:val="00694C65"/>
    <w:rsid w:val="00694FC1"/>
    <w:rsid w:val="006950BB"/>
    <w:rsid w:val="0069515A"/>
    <w:rsid w:val="00695290"/>
    <w:rsid w:val="0069547C"/>
    <w:rsid w:val="00695772"/>
    <w:rsid w:val="00695A97"/>
    <w:rsid w:val="00696447"/>
    <w:rsid w:val="00696551"/>
    <w:rsid w:val="0069690C"/>
    <w:rsid w:val="00696B5F"/>
    <w:rsid w:val="00696EC5"/>
    <w:rsid w:val="00696FF6"/>
    <w:rsid w:val="0069718B"/>
    <w:rsid w:val="0069736C"/>
    <w:rsid w:val="0069742B"/>
    <w:rsid w:val="0069766F"/>
    <w:rsid w:val="0069789F"/>
    <w:rsid w:val="00697CEA"/>
    <w:rsid w:val="006A0108"/>
    <w:rsid w:val="006A01C7"/>
    <w:rsid w:val="006A0445"/>
    <w:rsid w:val="006A0599"/>
    <w:rsid w:val="006A0954"/>
    <w:rsid w:val="006A0CB0"/>
    <w:rsid w:val="006A0D01"/>
    <w:rsid w:val="006A0D79"/>
    <w:rsid w:val="006A0D90"/>
    <w:rsid w:val="006A0D92"/>
    <w:rsid w:val="006A1045"/>
    <w:rsid w:val="006A11D6"/>
    <w:rsid w:val="006A1730"/>
    <w:rsid w:val="006A17C8"/>
    <w:rsid w:val="006A19D3"/>
    <w:rsid w:val="006A1B9E"/>
    <w:rsid w:val="006A1EE2"/>
    <w:rsid w:val="006A2360"/>
    <w:rsid w:val="006A23FC"/>
    <w:rsid w:val="006A24ED"/>
    <w:rsid w:val="006A250F"/>
    <w:rsid w:val="006A251B"/>
    <w:rsid w:val="006A2593"/>
    <w:rsid w:val="006A26EE"/>
    <w:rsid w:val="006A2753"/>
    <w:rsid w:val="006A2835"/>
    <w:rsid w:val="006A290D"/>
    <w:rsid w:val="006A2931"/>
    <w:rsid w:val="006A294B"/>
    <w:rsid w:val="006A3383"/>
    <w:rsid w:val="006A33FE"/>
    <w:rsid w:val="006A3433"/>
    <w:rsid w:val="006A3667"/>
    <w:rsid w:val="006A379A"/>
    <w:rsid w:val="006A3D20"/>
    <w:rsid w:val="006A3E83"/>
    <w:rsid w:val="006A404A"/>
    <w:rsid w:val="006A4101"/>
    <w:rsid w:val="006A412A"/>
    <w:rsid w:val="006A4394"/>
    <w:rsid w:val="006A47FC"/>
    <w:rsid w:val="006A4980"/>
    <w:rsid w:val="006A4F8F"/>
    <w:rsid w:val="006A4FBC"/>
    <w:rsid w:val="006A533B"/>
    <w:rsid w:val="006A5564"/>
    <w:rsid w:val="006A5591"/>
    <w:rsid w:val="006A5791"/>
    <w:rsid w:val="006A57AC"/>
    <w:rsid w:val="006A5854"/>
    <w:rsid w:val="006A590D"/>
    <w:rsid w:val="006A5B01"/>
    <w:rsid w:val="006A5B20"/>
    <w:rsid w:val="006A6479"/>
    <w:rsid w:val="006A6720"/>
    <w:rsid w:val="006A68AB"/>
    <w:rsid w:val="006A6924"/>
    <w:rsid w:val="006A697C"/>
    <w:rsid w:val="006A6DDE"/>
    <w:rsid w:val="006A726A"/>
    <w:rsid w:val="006A728A"/>
    <w:rsid w:val="006A747B"/>
    <w:rsid w:val="006A777A"/>
    <w:rsid w:val="006A7964"/>
    <w:rsid w:val="006B000C"/>
    <w:rsid w:val="006B0117"/>
    <w:rsid w:val="006B0194"/>
    <w:rsid w:val="006B0427"/>
    <w:rsid w:val="006B0491"/>
    <w:rsid w:val="006B05E0"/>
    <w:rsid w:val="006B06BC"/>
    <w:rsid w:val="006B08E6"/>
    <w:rsid w:val="006B1032"/>
    <w:rsid w:val="006B11C6"/>
    <w:rsid w:val="006B1497"/>
    <w:rsid w:val="006B17EE"/>
    <w:rsid w:val="006B1A74"/>
    <w:rsid w:val="006B1F83"/>
    <w:rsid w:val="006B2077"/>
    <w:rsid w:val="006B20AB"/>
    <w:rsid w:val="006B211B"/>
    <w:rsid w:val="006B229A"/>
    <w:rsid w:val="006B238F"/>
    <w:rsid w:val="006B2799"/>
    <w:rsid w:val="006B2A7C"/>
    <w:rsid w:val="006B2F9F"/>
    <w:rsid w:val="006B302A"/>
    <w:rsid w:val="006B39F2"/>
    <w:rsid w:val="006B3A8F"/>
    <w:rsid w:val="006B42D0"/>
    <w:rsid w:val="006B4531"/>
    <w:rsid w:val="006B46FE"/>
    <w:rsid w:val="006B48D6"/>
    <w:rsid w:val="006B4914"/>
    <w:rsid w:val="006B4FFC"/>
    <w:rsid w:val="006B5472"/>
    <w:rsid w:val="006B5709"/>
    <w:rsid w:val="006B5876"/>
    <w:rsid w:val="006B5924"/>
    <w:rsid w:val="006B5B4C"/>
    <w:rsid w:val="006B5C28"/>
    <w:rsid w:val="006B6008"/>
    <w:rsid w:val="006B659C"/>
    <w:rsid w:val="006B661F"/>
    <w:rsid w:val="006B6949"/>
    <w:rsid w:val="006B6A6E"/>
    <w:rsid w:val="006B6CD0"/>
    <w:rsid w:val="006B6D62"/>
    <w:rsid w:val="006B6DED"/>
    <w:rsid w:val="006B7241"/>
    <w:rsid w:val="006B7286"/>
    <w:rsid w:val="006B7574"/>
    <w:rsid w:val="006B75A5"/>
    <w:rsid w:val="006B7B31"/>
    <w:rsid w:val="006B7B8D"/>
    <w:rsid w:val="006B7E72"/>
    <w:rsid w:val="006C01EB"/>
    <w:rsid w:val="006C024B"/>
    <w:rsid w:val="006C0303"/>
    <w:rsid w:val="006C05B0"/>
    <w:rsid w:val="006C063C"/>
    <w:rsid w:val="006C06C1"/>
    <w:rsid w:val="006C0A0E"/>
    <w:rsid w:val="006C0C68"/>
    <w:rsid w:val="006C0D53"/>
    <w:rsid w:val="006C0F32"/>
    <w:rsid w:val="006C17EC"/>
    <w:rsid w:val="006C190D"/>
    <w:rsid w:val="006C24EC"/>
    <w:rsid w:val="006C27EF"/>
    <w:rsid w:val="006C2AFC"/>
    <w:rsid w:val="006C2C3B"/>
    <w:rsid w:val="006C30F0"/>
    <w:rsid w:val="006C3436"/>
    <w:rsid w:val="006C35DE"/>
    <w:rsid w:val="006C3770"/>
    <w:rsid w:val="006C3B08"/>
    <w:rsid w:val="006C3B58"/>
    <w:rsid w:val="006C3D2C"/>
    <w:rsid w:val="006C3D56"/>
    <w:rsid w:val="006C447B"/>
    <w:rsid w:val="006C4690"/>
    <w:rsid w:val="006C46F8"/>
    <w:rsid w:val="006C493C"/>
    <w:rsid w:val="006C49BE"/>
    <w:rsid w:val="006C4CFC"/>
    <w:rsid w:val="006C4D0A"/>
    <w:rsid w:val="006C55B6"/>
    <w:rsid w:val="006C5826"/>
    <w:rsid w:val="006C5BDE"/>
    <w:rsid w:val="006C5C0E"/>
    <w:rsid w:val="006C5D1F"/>
    <w:rsid w:val="006C5DF3"/>
    <w:rsid w:val="006C6126"/>
    <w:rsid w:val="006C6226"/>
    <w:rsid w:val="006C6660"/>
    <w:rsid w:val="006C670F"/>
    <w:rsid w:val="006C6815"/>
    <w:rsid w:val="006C6BFA"/>
    <w:rsid w:val="006C6D04"/>
    <w:rsid w:val="006C6DA3"/>
    <w:rsid w:val="006C7276"/>
    <w:rsid w:val="006C7512"/>
    <w:rsid w:val="006C754E"/>
    <w:rsid w:val="006C783C"/>
    <w:rsid w:val="006C7A0F"/>
    <w:rsid w:val="006C7D74"/>
    <w:rsid w:val="006D0279"/>
    <w:rsid w:val="006D02E9"/>
    <w:rsid w:val="006D03BD"/>
    <w:rsid w:val="006D050B"/>
    <w:rsid w:val="006D0702"/>
    <w:rsid w:val="006D0DE5"/>
    <w:rsid w:val="006D11F5"/>
    <w:rsid w:val="006D12AC"/>
    <w:rsid w:val="006D1AEF"/>
    <w:rsid w:val="006D1C80"/>
    <w:rsid w:val="006D1DC8"/>
    <w:rsid w:val="006D2235"/>
    <w:rsid w:val="006D2990"/>
    <w:rsid w:val="006D2A0C"/>
    <w:rsid w:val="006D2B2E"/>
    <w:rsid w:val="006D2B82"/>
    <w:rsid w:val="006D2C76"/>
    <w:rsid w:val="006D2FAD"/>
    <w:rsid w:val="006D31A5"/>
    <w:rsid w:val="006D31F0"/>
    <w:rsid w:val="006D321F"/>
    <w:rsid w:val="006D33BF"/>
    <w:rsid w:val="006D34CB"/>
    <w:rsid w:val="006D350C"/>
    <w:rsid w:val="006D360C"/>
    <w:rsid w:val="006D436E"/>
    <w:rsid w:val="006D4520"/>
    <w:rsid w:val="006D4962"/>
    <w:rsid w:val="006D4B7F"/>
    <w:rsid w:val="006D4CE2"/>
    <w:rsid w:val="006D4EDD"/>
    <w:rsid w:val="006D5187"/>
    <w:rsid w:val="006D56EE"/>
    <w:rsid w:val="006D5954"/>
    <w:rsid w:val="006D5BBD"/>
    <w:rsid w:val="006D5C98"/>
    <w:rsid w:val="006D5D69"/>
    <w:rsid w:val="006D5EB5"/>
    <w:rsid w:val="006D69FE"/>
    <w:rsid w:val="006D6B86"/>
    <w:rsid w:val="006D6F49"/>
    <w:rsid w:val="006D7519"/>
    <w:rsid w:val="006D7668"/>
    <w:rsid w:val="006D7759"/>
    <w:rsid w:val="006D77E8"/>
    <w:rsid w:val="006D7B5F"/>
    <w:rsid w:val="006D7C42"/>
    <w:rsid w:val="006D7CDA"/>
    <w:rsid w:val="006D7D07"/>
    <w:rsid w:val="006E000F"/>
    <w:rsid w:val="006E003F"/>
    <w:rsid w:val="006E00A7"/>
    <w:rsid w:val="006E031B"/>
    <w:rsid w:val="006E0486"/>
    <w:rsid w:val="006E0A2B"/>
    <w:rsid w:val="006E0A6B"/>
    <w:rsid w:val="006E0B2C"/>
    <w:rsid w:val="006E0CF3"/>
    <w:rsid w:val="006E0D19"/>
    <w:rsid w:val="006E0DCB"/>
    <w:rsid w:val="006E0E2E"/>
    <w:rsid w:val="006E0EB9"/>
    <w:rsid w:val="006E0F1E"/>
    <w:rsid w:val="006E13B5"/>
    <w:rsid w:val="006E13C1"/>
    <w:rsid w:val="006E15C3"/>
    <w:rsid w:val="006E16D8"/>
    <w:rsid w:val="006E1E01"/>
    <w:rsid w:val="006E202E"/>
    <w:rsid w:val="006E2121"/>
    <w:rsid w:val="006E22C6"/>
    <w:rsid w:val="006E2716"/>
    <w:rsid w:val="006E2AD7"/>
    <w:rsid w:val="006E3B59"/>
    <w:rsid w:val="006E3DBD"/>
    <w:rsid w:val="006E4332"/>
    <w:rsid w:val="006E47DC"/>
    <w:rsid w:val="006E4BA0"/>
    <w:rsid w:val="006E4BBF"/>
    <w:rsid w:val="006E4D4D"/>
    <w:rsid w:val="006E4E7F"/>
    <w:rsid w:val="006E5289"/>
    <w:rsid w:val="006E539E"/>
    <w:rsid w:val="006E546C"/>
    <w:rsid w:val="006E55A4"/>
    <w:rsid w:val="006E56FC"/>
    <w:rsid w:val="006E583D"/>
    <w:rsid w:val="006E5A82"/>
    <w:rsid w:val="006E5C40"/>
    <w:rsid w:val="006E5C4B"/>
    <w:rsid w:val="006E5CD3"/>
    <w:rsid w:val="006E5FEA"/>
    <w:rsid w:val="006E60AF"/>
    <w:rsid w:val="006E627C"/>
    <w:rsid w:val="006E6578"/>
    <w:rsid w:val="006E6880"/>
    <w:rsid w:val="006E6A30"/>
    <w:rsid w:val="006E6AE3"/>
    <w:rsid w:val="006E6DE3"/>
    <w:rsid w:val="006E73BF"/>
    <w:rsid w:val="006E7606"/>
    <w:rsid w:val="006E7715"/>
    <w:rsid w:val="006E7807"/>
    <w:rsid w:val="006E78C3"/>
    <w:rsid w:val="006E7A7C"/>
    <w:rsid w:val="006E7AD9"/>
    <w:rsid w:val="006E7AFC"/>
    <w:rsid w:val="006E7C38"/>
    <w:rsid w:val="006E7C8F"/>
    <w:rsid w:val="006E7EB1"/>
    <w:rsid w:val="006E7EF9"/>
    <w:rsid w:val="006F022C"/>
    <w:rsid w:val="006F02F1"/>
    <w:rsid w:val="006F06FC"/>
    <w:rsid w:val="006F0871"/>
    <w:rsid w:val="006F0A4E"/>
    <w:rsid w:val="006F1AC8"/>
    <w:rsid w:val="006F1D47"/>
    <w:rsid w:val="006F1E56"/>
    <w:rsid w:val="006F1F18"/>
    <w:rsid w:val="006F217A"/>
    <w:rsid w:val="006F27E9"/>
    <w:rsid w:val="006F2846"/>
    <w:rsid w:val="006F2F65"/>
    <w:rsid w:val="006F3770"/>
    <w:rsid w:val="006F3DF5"/>
    <w:rsid w:val="006F3E0C"/>
    <w:rsid w:val="006F3F89"/>
    <w:rsid w:val="006F4005"/>
    <w:rsid w:val="006F41CB"/>
    <w:rsid w:val="006F4353"/>
    <w:rsid w:val="006F4496"/>
    <w:rsid w:val="006F478E"/>
    <w:rsid w:val="006F4903"/>
    <w:rsid w:val="006F4C62"/>
    <w:rsid w:val="006F4E9D"/>
    <w:rsid w:val="006F4F64"/>
    <w:rsid w:val="006F513E"/>
    <w:rsid w:val="006F56AE"/>
    <w:rsid w:val="006F56B9"/>
    <w:rsid w:val="006F57A8"/>
    <w:rsid w:val="006F59ED"/>
    <w:rsid w:val="006F5BD8"/>
    <w:rsid w:val="006F5EFC"/>
    <w:rsid w:val="006F62E8"/>
    <w:rsid w:val="006F6745"/>
    <w:rsid w:val="006F6B34"/>
    <w:rsid w:val="006F701D"/>
    <w:rsid w:val="006F736C"/>
    <w:rsid w:val="006F741E"/>
    <w:rsid w:val="006F763B"/>
    <w:rsid w:val="006F77C2"/>
    <w:rsid w:val="006F7A39"/>
    <w:rsid w:val="006F7C45"/>
    <w:rsid w:val="006F7D26"/>
    <w:rsid w:val="00700337"/>
    <w:rsid w:val="007004AD"/>
    <w:rsid w:val="00700C42"/>
    <w:rsid w:val="00700F3F"/>
    <w:rsid w:val="007013E3"/>
    <w:rsid w:val="007013FC"/>
    <w:rsid w:val="00701467"/>
    <w:rsid w:val="00701A26"/>
    <w:rsid w:val="00701CED"/>
    <w:rsid w:val="00701D3A"/>
    <w:rsid w:val="00702004"/>
    <w:rsid w:val="007025B3"/>
    <w:rsid w:val="007027B9"/>
    <w:rsid w:val="007027DB"/>
    <w:rsid w:val="00702A49"/>
    <w:rsid w:val="00702AF4"/>
    <w:rsid w:val="00702FDB"/>
    <w:rsid w:val="00703071"/>
    <w:rsid w:val="007031EC"/>
    <w:rsid w:val="00703208"/>
    <w:rsid w:val="007034C9"/>
    <w:rsid w:val="007035C3"/>
    <w:rsid w:val="007036E7"/>
    <w:rsid w:val="00703D1F"/>
    <w:rsid w:val="0070408B"/>
    <w:rsid w:val="007040AB"/>
    <w:rsid w:val="0070412B"/>
    <w:rsid w:val="00704698"/>
    <w:rsid w:val="007046FA"/>
    <w:rsid w:val="00704782"/>
    <w:rsid w:val="007047B0"/>
    <w:rsid w:val="00704B09"/>
    <w:rsid w:val="00704C6E"/>
    <w:rsid w:val="007050B7"/>
    <w:rsid w:val="007051E3"/>
    <w:rsid w:val="00705527"/>
    <w:rsid w:val="007055AF"/>
    <w:rsid w:val="0070588B"/>
    <w:rsid w:val="00705C2D"/>
    <w:rsid w:val="00705CE9"/>
    <w:rsid w:val="00705FDF"/>
    <w:rsid w:val="00706017"/>
    <w:rsid w:val="007061B4"/>
    <w:rsid w:val="007064D2"/>
    <w:rsid w:val="007068D5"/>
    <w:rsid w:val="00706B94"/>
    <w:rsid w:val="00706CED"/>
    <w:rsid w:val="00707009"/>
    <w:rsid w:val="00707162"/>
    <w:rsid w:val="00707218"/>
    <w:rsid w:val="007078E1"/>
    <w:rsid w:val="00707C0D"/>
    <w:rsid w:val="00707E3A"/>
    <w:rsid w:val="00707E59"/>
    <w:rsid w:val="007102EC"/>
    <w:rsid w:val="007107CF"/>
    <w:rsid w:val="00710B3C"/>
    <w:rsid w:val="00710D92"/>
    <w:rsid w:val="00710F89"/>
    <w:rsid w:val="0071102B"/>
    <w:rsid w:val="007110C8"/>
    <w:rsid w:val="007111F1"/>
    <w:rsid w:val="0071121A"/>
    <w:rsid w:val="00711323"/>
    <w:rsid w:val="00711426"/>
    <w:rsid w:val="00711534"/>
    <w:rsid w:val="00711826"/>
    <w:rsid w:val="007118E8"/>
    <w:rsid w:val="00711C63"/>
    <w:rsid w:val="00711D72"/>
    <w:rsid w:val="007120CD"/>
    <w:rsid w:val="0071240D"/>
    <w:rsid w:val="007125DE"/>
    <w:rsid w:val="007125FC"/>
    <w:rsid w:val="00712805"/>
    <w:rsid w:val="007128D6"/>
    <w:rsid w:val="00712ABA"/>
    <w:rsid w:val="00712BBD"/>
    <w:rsid w:val="0071315D"/>
    <w:rsid w:val="00713686"/>
    <w:rsid w:val="00713CCC"/>
    <w:rsid w:val="00713D89"/>
    <w:rsid w:val="00713FDC"/>
    <w:rsid w:val="00714160"/>
    <w:rsid w:val="00714202"/>
    <w:rsid w:val="007146AE"/>
    <w:rsid w:val="007147FF"/>
    <w:rsid w:val="007148DF"/>
    <w:rsid w:val="00714B3E"/>
    <w:rsid w:val="00715358"/>
    <w:rsid w:val="00715996"/>
    <w:rsid w:val="00715B3E"/>
    <w:rsid w:val="00715BAD"/>
    <w:rsid w:val="00715D8D"/>
    <w:rsid w:val="00715F6F"/>
    <w:rsid w:val="007161A0"/>
    <w:rsid w:val="00716719"/>
    <w:rsid w:val="007168A1"/>
    <w:rsid w:val="00716AAC"/>
    <w:rsid w:val="00716B77"/>
    <w:rsid w:val="00717953"/>
    <w:rsid w:val="00717B40"/>
    <w:rsid w:val="00717CC3"/>
    <w:rsid w:val="00720095"/>
    <w:rsid w:val="0072018B"/>
    <w:rsid w:val="007204C2"/>
    <w:rsid w:val="007208B4"/>
    <w:rsid w:val="00720903"/>
    <w:rsid w:val="00720ECB"/>
    <w:rsid w:val="00721492"/>
    <w:rsid w:val="007220D2"/>
    <w:rsid w:val="00722816"/>
    <w:rsid w:val="00722DCF"/>
    <w:rsid w:val="007237ED"/>
    <w:rsid w:val="00723964"/>
    <w:rsid w:val="007239F8"/>
    <w:rsid w:val="00723C15"/>
    <w:rsid w:val="00723C2E"/>
    <w:rsid w:val="00723CFA"/>
    <w:rsid w:val="00723D47"/>
    <w:rsid w:val="00724371"/>
    <w:rsid w:val="007243C3"/>
    <w:rsid w:val="007244E5"/>
    <w:rsid w:val="00724505"/>
    <w:rsid w:val="00724955"/>
    <w:rsid w:val="00724B57"/>
    <w:rsid w:val="00724D5B"/>
    <w:rsid w:val="00724D7B"/>
    <w:rsid w:val="00724E1A"/>
    <w:rsid w:val="007253C3"/>
    <w:rsid w:val="007256C3"/>
    <w:rsid w:val="0072598C"/>
    <w:rsid w:val="00725CF1"/>
    <w:rsid w:val="0072637B"/>
    <w:rsid w:val="00726936"/>
    <w:rsid w:val="00726956"/>
    <w:rsid w:val="00726E1E"/>
    <w:rsid w:val="0072751D"/>
    <w:rsid w:val="00727527"/>
    <w:rsid w:val="00727868"/>
    <w:rsid w:val="00727C05"/>
    <w:rsid w:val="00730002"/>
    <w:rsid w:val="0073044A"/>
    <w:rsid w:val="007305AF"/>
    <w:rsid w:val="00730734"/>
    <w:rsid w:val="00730C2A"/>
    <w:rsid w:val="00730E5D"/>
    <w:rsid w:val="0073108F"/>
    <w:rsid w:val="0073145B"/>
    <w:rsid w:val="00731677"/>
    <w:rsid w:val="00731727"/>
    <w:rsid w:val="007317BF"/>
    <w:rsid w:val="00731D78"/>
    <w:rsid w:val="00731DBE"/>
    <w:rsid w:val="00731DD6"/>
    <w:rsid w:val="00732375"/>
    <w:rsid w:val="00732954"/>
    <w:rsid w:val="00732AD5"/>
    <w:rsid w:val="00733773"/>
    <w:rsid w:val="00733A0F"/>
    <w:rsid w:val="00733A93"/>
    <w:rsid w:val="00733AF7"/>
    <w:rsid w:val="00733C63"/>
    <w:rsid w:val="00733E1F"/>
    <w:rsid w:val="00733EA3"/>
    <w:rsid w:val="007346DB"/>
    <w:rsid w:val="00734A78"/>
    <w:rsid w:val="00734CF2"/>
    <w:rsid w:val="007350F1"/>
    <w:rsid w:val="00735243"/>
    <w:rsid w:val="00735662"/>
    <w:rsid w:val="00736171"/>
    <w:rsid w:val="00736520"/>
    <w:rsid w:val="00736570"/>
    <w:rsid w:val="007365FB"/>
    <w:rsid w:val="00736B64"/>
    <w:rsid w:val="00736EB3"/>
    <w:rsid w:val="00736F5F"/>
    <w:rsid w:val="00736FDF"/>
    <w:rsid w:val="0073714B"/>
    <w:rsid w:val="00737155"/>
    <w:rsid w:val="0073725F"/>
    <w:rsid w:val="0073727E"/>
    <w:rsid w:val="00737AFB"/>
    <w:rsid w:val="00737B78"/>
    <w:rsid w:val="00737BC9"/>
    <w:rsid w:val="00737C36"/>
    <w:rsid w:val="00737DB7"/>
    <w:rsid w:val="00737EB4"/>
    <w:rsid w:val="00737F29"/>
    <w:rsid w:val="00737F82"/>
    <w:rsid w:val="007401FD"/>
    <w:rsid w:val="007401FE"/>
    <w:rsid w:val="007402BB"/>
    <w:rsid w:val="007404D7"/>
    <w:rsid w:val="0074063C"/>
    <w:rsid w:val="00740927"/>
    <w:rsid w:val="0074092C"/>
    <w:rsid w:val="00740AE0"/>
    <w:rsid w:val="00740BB7"/>
    <w:rsid w:val="00740C08"/>
    <w:rsid w:val="00741591"/>
    <w:rsid w:val="007417B7"/>
    <w:rsid w:val="00741C3B"/>
    <w:rsid w:val="0074292E"/>
    <w:rsid w:val="0074294A"/>
    <w:rsid w:val="00742BC7"/>
    <w:rsid w:val="00742DD9"/>
    <w:rsid w:val="007432DA"/>
    <w:rsid w:val="0074331D"/>
    <w:rsid w:val="00743571"/>
    <w:rsid w:val="00743877"/>
    <w:rsid w:val="00743976"/>
    <w:rsid w:val="00743A7A"/>
    <w:rsid w:val="00743D4A"/>
    <w:rsid w:val="00743DC9"/>
    <w:rsid w:val="00743E6A"/>
    <w:rsid w:val="0074430A"/>
    <w:rsid w:val="00744310"/>
    <w:rsid w:val="0074431E"/>
    <w:rsid w:val="00744A79"/>
    <w:rsid w:val="00744DDE"/>
    <w:rsid w:val="0074537F"/>
    <w:rsid w:val="007457EC"/>
    <w:rsid w:val="007457FD"/>
    <w:rsid w:val="00745F73"/>
    <w:rsid w:val="00746477"/>
    <w:rsid w:val="007465C1"/>
    <w:rsid w:val="00746866"/>
    <w:rsid w:val="00746ABA"/>
    <w:rsid w:val="00746CDE"/>
    <w:rsid w:val="007471C0"/>
    <w:rsid w:val="00747ACB"/>
    <w:rsid w:val="00747B2E"/>
    <w:rsid w:val="00747D53"/>
    <w:rsid w:val="0075015D"/>
    <w:rsid w:val="00750366"/>
    <w:rsid w:val="00750783"/>
    <w:rsid w:val="0075084F"/>
    <w:rsid w:val="00750DA5"/>
    <w:rsid w:val="00750FE2"/>
    <w:rsid w:val="00751377"/>
    <w:rsid w:val="00751F26"/>
    <w:rsid w:val="007524A5"/>
    <w:rsid w:val="00752531"/>
    <w:rsid w:val="007525E1"/>
    <w:rsid w:val="00752618"/>
    <w:rsid w:val="007526DA"/>
    <w:rsid w:val="0075272A"/>
    <w:rsid w:val="0075283B"/>
    <w:rsid w:val="00752993"/>
    <w:rsid w:val="00752C9A"/>
    <w:rsid w:val="00752F3F"/>
    <w:rsid w:val="00752F63"/>
    <w:rsid w:val="0075326F"/>
    <w:rsid w:val="007537D5"/>
    <w:rsid w:val="00753B01"/>
    <w:rsid w:val="007540E1"/>
    <w:rsid w:val="0075480A"/>
    <w:rsid w:val="00754916"/>
    <w:rsid w:val="0075491F"/>
    <w:rsid w:val="00754946"/>
    <w:rsid w:val="00754F06"/>
    <w:rsid w:val="00755028"/>
    <w:rsid w:val="0075524C"/>
    <w:rsid w:val="00755448"/>
    <w:rsid w:val="007559E6"/>
    <w:rsid w:val="007559EE"/>
    <w:rsid w:val="00755C18"/>
    <w:rsid w:val="00755C73"/>
    <w:rsid w:val="00755E65"/>
    <w:rsid w:val="00756096"/>
    <w:rsid w:val="00756AE9"/>
    <w:rsid w:val="00756B09"/>
    <w:rsid w:val="00756B4F"/>
    <w:rsid w:val="0075721D"/>
    <w:rsid w:val="007576B9"/>
    <w:rsid w:val="00757786"/>
    <w:rsid w:val="00757963"/>
    <w:rsid w:val="007579B2"/>
    <w:rsid w:val="00760009"/>
    <w:rsid w:val="00760281"/>
    <w:rsid w:val="00760513"/>
    <w:rsid w:val="00760748"/>
    <w:rsid w:val="00760B2A"/>
    <w:rsid w:val="00761306"/>
    <w:rsid w:val="0076168B"/>
    <w:rsid w:val="007618EE"/>
    <w:rsid w:val="00761913"/>
    <w:rsid w:val="00761D48"/>
    <w:rsid w:val="00761E8E"/>
    <w:rsid w:val="0076222D"/>
    <w:rsid w:val="00762F93"/>
    <w:rsid w:val="0076317C"/>
    <w:rsid w:val="00763765"/>
    <w:rsid w:val="00763CF9"/>
    <w:rsid w:val="00763D2C"/>
    <w:rsid w:val="00763DA1"/>
    <w:rsid w:val="00763DC1"/>
    <w:rsid w:val="00763EE6"/>
    <w:rsid w:val="00764459"/>
    <w:rsid w:val="007644BD"/>
    <w:rsid w:val="00764597"/>
    <w:rsid w:val="00764BEB"/>
    <w:rsid w:val="00764D74"/>
    <w:rsid w:val="00765065"/>
    <w:rsid w:val="007654D2"/>
    <w:rsid w:val="007655EE"/>
    <w:rsid w:val="00765664"/>
    <w:rsid w:val="0076568F"/>
    <w:rsid w:val="0076570E"/>
    <w:rsid w:val="00765754"/>
    <w:rsid w:val="00765797"/>
    <w:rsid w:val="00765B96"/>
    <w:rsid w:val="00765F42"/>
    <w:rsid w:val="00765F4D"/>
    <w:rsid w:val="00766010"/>
    <w:rsid w:val="00766312"/>
    <w:rsid w:val="007668E6"/>
    <w:rsid w:val="00766C0C"/>
    <w:rsid w:val="00766DE7"/>
    <w:rsid w:val="00766ECA"/>
    <w:rsid w:val="00766FEF"/>
    <w:rsid w:val="007670B6"/>
    <w:rsid w:val="00767386"/>
    <w:rsid w:val="00767917"/>
    <w:rsid w:val="00767A8B"/>
    <w:rsid w:val="00767CEA"/>
    <w:rsid w:val="00767F75"/>
    <w:rsid w:val="00767FA8"/>
    <w:rsid w:val="00770139"/>
    <w:rsid w:val="0077065B"/>
    <w:rsid w:val="007706BE"/>
    <w:rsid w:val="007707EB"/>
    <w:rsid w:val="00770AA3"/>
    <w:rsid w:val="00770ACB"/>
    <w:rsid w:val="00770DDE"/>
    <w:rsid w:val="00770F4C"/>
    <w:rsid w:val="007713EC"/>
    <w:rsid w:val="0077158A"/>
    <w:rsid w:val="00771DD8"/>
    <w:rsid w:val="0077202E"/>
    <w:rsid w:val="0077206C"/>
    <w:rsid w:val="007721E2"/>
    <w:rsid w:val="00772B9D"/>
    <w:rsid w:val="00772E3F"/>
    <w:rsid w:val="007732BC"/>
    <w:rsid w:val="0077356F"/>
    <w:rsid w:val="007735FE"/>
    <w:rsid w:val="00773604"/>
    <w:rsid w:val="007736AC"/>
    <w:rsid w:val="00773895"/>
    <w:rsid w:val="00773A65"/>
    <w:rsid w:val="00773B01"/>
    <w:rsid w:val="00773BC5"/>
    <w:rsid w:val="00773FA2"/>
    <w:rsid w:val="007745E4"/>
    <w:rsid w:val="00774745"/>
    <w:rsid w:val="00775004"/>
    <w:rsid w:val="007751FA"/>
    <w:rsid w:val="00775424"/>
    <w:rsid w:val="007756EF"/>
    <w:rsid w:val="00775BED"/>
    <w:rsid w:val="00775E29"/>
    <w:rsid w:val="00775FAD"/>
    <w:rsid w:val="0077675A"/>
    <w:rsid w:val="0077685A"/>
    <w:rsid w:val="00776A6C"/>
    <w:rsid w:val="00776C94"/>
    <w:rsid w:val="00776D23"/>
    <w:rsid w:val="00776F2D"/>
    <w:rsid w:val="00777324"/>
    <w:rsid w:val="007773E9"/>
    <w:rsid w:val="007774F7"/>
    <w:rsid w:val="00777800"/>
    <w:rsid w:val="00777A53"/>
    <w:rsid w:val="0078031B"/>
    <w:rsid w:val="007807F3"/>
    <w:rsid w:val="007809CD"/>
    <w:rsid w:val="00780C8F"/>
    <w:rsid w:val="00780D4C"/>
    <w:rsid w:val="00780D6B"/>
    <w:rsid w:val="00780E9F"/>
    <w:rsid w:val="00780F43"/>
    <w:rsid w:val="00780F5F"/>
    <w:rsid w:val="007811CB"/>
    <w:rsid w:val="007812E6"/>
    <w:rsid w:val="00781311"/>
    <w:rsid w:val="007813C7"/>
    <w:rsid w:val="00781460"/>
    <w:rsid w:val="00781511"/>
    <w:rsid w:val="007818EA"/>
    <w:rsid w:val="00781940"/>
    <w:rsid w:val="00781B81"/>
    <w:rsid w:val="00781C1A"/>
    <w:rsid w:val="00781FC2"/>
    <w:rsid w:val="00782001"/>
    <w:rsid w:val="007820EE"/>
    <w:rsid w:val="0078226A"/>
    <w:rsid w:val="007822EB"/>
    <w:rsid w:val="00782D58"/>
    <w:rsid w:val="00782E24"/>
    <w:rsid w:val="00782F5F"/>
    <w:rsid w:val="00782FA5"/>
    <w:rsid w:val="00783246"/>
    <w:rsid w:val="00783B4E"/>
    <w:rsid w:val="00783BCB"/>
    <w:rsid w:val="00783BE5"/>
    <w:rsid w:val="00783DF7"/>
    <w:rsid w:val="007842F3"/>
    <w:rsid w:val="007843F4"/>
    <w:rsid w:val="00784805"/>
    <w:rsid w:val="00784B68"/>
    <w:rsid w:val="00784BF1"/>
    <w:rsid w:val="00784C63"/>
    <w:rsid w:val="00784DF0"/>
    <w:rsid w:val="00785350"/>
    <w:rsid w:val="007853C9"/>
    <w:rsid w:val="00785762"/>
    <w:rsid w:val="0078585B"/>
    <w:rsid w:val="007859ED"/>
    <w:rsid w:val="00785AC4"/>
    <w:rsid w:val="00785DAB"/>
    <w:rsid w:val="00785F32"/>
    <w:rsid w:val="00785F8D"/>
    <w:rsid w:val="007863C8"/>
    <w:rsid w:val="007866E0"/>
    <w:rsid w:val="00786A61"/>
    <w:rsid w:val="00786AB4"/>
    <w:rsid w:val="00786BCB"/>
    <w:rsid w:val="00786C34"/>
    <w:rsid w:val="00786EF7"/>
    <w:rsid w:val="0078779A"/>
    <w:rsid w:val="00787B1B"/>
    <w:rsid w:val="00790089"/>
    <w:rsid w:val="007900DD"/>
    <w:rsid w:val="00790223"/>
    <w:rsid w:val="007904F2"/>
    <w:rsid w:val="007905BF"/>
    <w:rsid w:val="0079083A"/>
    <w:rsid w:val="007908D1"/>
    <w:rsid w:val="0079095E"/>
    <w:rsid w:val="00790E4A"/>
    <w:rsid w:val="00790F2C"/>
    <w:rsid w:val="00790FAD"/>
    <w:rsid w:val="0079115B"/>
    <w:rsid w:val="00791273"/>
    <w:rsid w:val="007913D1"/>
    <w:rsid w:val="0079191F"/>
    <w:rsid w:val="00791A0D"/>
    <w:rsid w:val="00791C15"/>
    <w:rsid w:val="00791FD8"/>
    <w:rsid w:val="007924EC"/>
    <w:rsid w:val="0079255A"/>
    <w:rsid w:val="00792726"/>
    <w:rsid w:val="0079291B"/>
    <w:rsid w:val="00792A11"/>
    <w:rsid w:val="00792DB0"/>
    <w:rsid w:val="00792DBF"/>
    <w:rsid w:val="00792E27"/>
    <w:rsid w:val="00792F4C"/>
    <w:rsid w:val="00792F77"/>
    <w:rsid w:val="00793485"/>
    <w:rsid w:val="00793954"/>
    <w:rsid w:val="007939A8"/>
    <w:rsid w:val="00793B0A"/>
    <w:rsid w:val="0079406B"/>
    <w:rsid w:val="007942F9"/>
    <w:rsid w:val="00794356"/>
    <w:rsid w:val="00794598"/>
    <w:rsid w:val="0079459A"/>
    <w:rsid w:val="007945B5"/>
    <w:rsid w:val="0079490D"/>
    <w:rsid w:val="00794A5D"/>
    <w:rsid w:val="00794A9B"/>
    <w:rsid w:val="00794B3F"/>
    <w:rsid w:val="00794E0A"/>
    <w:rsid w:val="00794F8F"/>
    <w:rsid w:val="007952EE"/>
    <w:rsid w:val="00795E25"/>
    <w:rsid w:val="00795F3D"/>
    <w:rsid w:val="0079612D"/>
    <w:rsid w:val="00796228"/>
    <w:rsid w:val="0079632F"/>
    <w:rsid w:val="00796A46"/>
    <w:rsid w:val="00796A48"/>
    <w:rsid w:val="00797054"/>
    <w:rsid w:val="0079707E"/>
    <w:rsid w:val="007973B6"/>
    <w:rsid w:val="00797528"/>
    <w:rsid w:val="00797537"/>
    <w:rsid w:val="007978A1"/>
    <w:rsid w:val="00797A67"/>
    <w:rsid w:val="00797E5D"/>
    <w:rsid w:val="00797FF2"/>
    <w:rsid w:val="007A012A"/>
    <w:rsid w:val="007A058C"/>
    <w:rsid w:val="007A0611"/>
    <w:rsid w:val="007A07CE"/>
    <w:rsid w:val="007A0953"/>
    <w:rsid w:val="007A0978"/>
    <w:rsid w:val="007A0C82"/>
    <w:rsid w:val="007A14EB"/>
    <w:rsid w:val="007A171E"/>
    <w:rsid w:val="007A1800"/>
    <w:rsid w:val="007A1F9B"/>
    <w:rsid w:val="007A2177"/>
    <w:rsid w:val="007A21B5"/>
    <w:rsid w:val="007A2E2B"/>
    <w:rsid w:val="007A3162"/>
    <w:rsid w:val="007A31A9"/>
    <w:rsid w:val="007A328C"/>
    <w:rsid w:val="007A33FD"/>
    <w:rsid w:val="007A34C3"/>
    <w:rsid w:val="007A3692"/>
    <w:rsid w:val="007A3870"/>
    <w:rsid w:val="007A3E20"/>
    <w:rsid w:val="007A42BB"/>
    <w:rsid w:val="007A467E"/>
    <w:rsid w:val="007A47B1"/>
    <w:rsid w:val="007A4D97"/>
    <w:rsid w:val="007A53B2"/>
    <w:rsid w:val="007A56D0"/>
    <w:rsid w:val="007A58A5"/>
    <w:rsid w:val="007A5D39"/>
    <w:rsid w:val="007A6146"/>
    <w:rsid w:val="007A62C9"/>
    <w:rsid w:val="007A67FD"/>
    <w:rsid w:val="007A68FD"/>
    <w:rsid w:val="007A6A21"/>
    <w:rsid w:val="007A6FDA"/>
    <w:rsid w:val="007A74FB"/>
    <w:rsid w:val="007A755B"/>
    <w:rsid w:val="007A7571"/>
    <w:rsid w:val="007A7793"/>
    <w:rsid w:val="007A794B"/>
    <w:rsid w:val="007A7B76"/>
    <w:rsid w:val="007A7C72"/>
    <w:rsid w:val="007A7CB5"/>
    <w:rsid w:val="007A7EA0"/>
    <w:rsid w:val="007A7EFE"/>
    <w:rsid w:val="007A7FD1"/>
    <w:rsid w:val="007B01DC"/>
    <w:rsid w:val="007B02F4"/>
    <w:rsid w:val="007B0462"/>
    <w:rsid w:val="007B0483"/>
    <w:rsid w:val="007B0A57"/>
    <w:rsid w:val="007B0B14"/>
    <w:rsid w:val="007B0E2C"/>
    <w:rsid w:val="007B0E5E"/>
    <w:rsid w:val="007B110A"/>
    <w:rsid w:val="007B1674"/>
    <w:rsid w:val="007B17FE"/>
    <w:rsid w:val="007B18F7"/>
    <w:rsid w:val="007B1B4A"/>
    <w:rsid w:val="007B1C07"/>
    <w:rsid w:val="007B1C7D"/>
    <w:rsid w:val="007B1C7E"/>
    <w:rsid w:val="007B1F54"/>
    <w:rsid w:val="007B204B"/>
    <w:rsid w:val="007B2252"/>
    <w:rsid w:val="007B225F"/>
    <w:rsid w:val="007B2835"/>
    <w:rsid w:val="007B287B"/>
    <w:rsid w:val="007B28DE"/>
    <w:rsid w:val="007B2999"/>
    <w:rsid w:val="007B323D"/>
    <w:rsid w:val="007B32C2"/>
    <w:rsid w:val="007B33FD"/>
    <w:rsid w:val="007B3918"/>
    <w:rsid w:val="007B397E"/>
    <w:rsid w:val="007B3BF9"/>
    <w:rsid w:val="007B3DA4"/>
    <w:rsid w:val="007B4199"/>
    <w:rsid w:val="007B477E"/>
    <w:rsid w:val="007B4A94"/>
    <w:rsid w:val="007B4BAE"/>
    <w:rsid w:val="007B522A"/>
    <w:rsid w:val="007B5631"/>
    <w:rsid w:val="007B5734"/>
    <w:rsid w:val="007B5BF4"/>
    <w:rsid w:val="007B5D64"/>
    <w:rsid w:val="007B5D71"/>
    <w:rsid w:val="007B5F71"/>
    <w:rsid w:val="007B6183"/>
    <w:rsid w:val="007B64BD"/>
    <w:rsid w:val="007B69EE"/>
    <w:rsid w:val="007B7001"/>
    <w:rsid w:val="007B7207"/>
    <w:rsid w:val="007B7489"/>
    <w:rsid w:val="007B76CD"/>
    <w:rsid w:val="007B795D"/>
    <w:rsid w:val="007B7A39"/>
    <w:rsid w:val="007C01C1"/>
    <w:rsid w:val="007C0336"/>
    <w:rsid w:val="007C04F9"/>
    <w:rsid w:val="007C13B8"/>
    <w:rsid w:val="007C17F2"/>
    <w:rsid w:val="007C1825"/>
    <w:rsid w:val="007C1A09"/>
    <w:rsid w:val="007C1E57"/>
    <w:rsid w:val="007C283D"/>
    <w:rsid w:val="007C29A2"/>
    <w:rsid w:val="007C2DA3"/>
    <w:rsid w:val="007C2FF4"/>
    <w:rsid w:val="007C31EE"/>
    <w:rsid w:val="007C325C"/>
    <w:rsid w:val="007C3741"/>
    <w:rsid w:val="007C3809"/>
    <w:rsid w:val="007C3B2A"/>
    <w:rsid w:val="007C3C90"/>
    <w:rsid w:val="007C430D"/>
    <w:rsid w:val="007C51C1"/>
    <w:rsid w:val="007C5357"/>
    <w:rsid w:val="007C5429"/>
    <w:rsid w:val="007C580C"/>
    <w:rsid w:val="007C5A04"/>
    <w:rsid w:val="007C5C75"/>
    <w:rsid w:val="007C5DF7"/>
    <w:rsid w:val="007C5E11"/>
    <w:rsid w:val="007C5E96"/>
    <w:rsid w:val="007C684C"/>
    <w:rsid w:val="007C6B38"/>
    <w:rsid w:val="007C6DB7"/>
    <w:rsid w:val="007C6DFE"/>
    <w:rsid w:val="007C714A"/>
    <w:rsid w:val="007C7229"/>
    <w:rsid w:val="007C7875"/>
    <w:rsid w:val="007C7D7F"/>
    <w:rsid w:val="007C7FA1"/>
    <w:rsid w:val="007D01DE"/>
    <w:rsid w:val="007D01F6"/>
    <w:rsid w:val="007D034F"/>
    <w:rsid w:val="007D03DC"/>
    <w:rsid w:val="007D0476"/>
    <w:rsid w:val="007D0685"/>
    <w:rsid w:val="007D070C"/>
    <w:rsid w:val="007D0A7C"/>
    <w:rsid w:val="007D144A"/>
    <w:rsid w:val="007D14C5"/>
    <w:rsid w:val="007D1555"/>
    <w:rsid w:val="007D1735"/>
    <w:rsid w:val="007D1899"/>
    <w:rsid w:val="007D1CE3"/>
    <w:rsid w:val="007D2032"/>
    <w:rsid w:val="007D2271"/>
    <w:rsid w:val="007D2983"/>
    <w:rsid w:val="007D2BD9"/>
    <w:rsid w:val="007D2E30"/>
    <w:rsid w:val="007D2E7E"/>
    <w:rsid w:val="007D2FCE"/>
    <w:rsid w:val="007D31DA"/>
    <w:rsid w:val="007D3382"/>
    <w:rsid w:val="007D34AF"/>
    <w:rsid w:val="007D3849"/>
    <w:rsid w:val="007D3CA9"/>
    <w:rsid w:val="007D3E99"/>
    <w:rsid w:val="007D41FB"/>
    <w:rsid w:val="007D4560"/>
    <w:rsid w:val="007D4581"/>
    <w:rsid w:val="007D4660"/>
    <w:rsid w:val="007D48CF"/>
    <w:rsid w:val="007D51BD"/>
    <w:rsid w:val="007D53BC"/>
    <w:rsid w:val="007D593A"/>
    <w:rsid w:val="007D6051"/>
    <w:rsid w:val="007D6831"/>
    <w:rsid w:val="007D6BBE"/>
    <w:rsid w:val="007D6D81"/>
    <w:rsid w:val="007D71EB"/>
    <w:rsid w:val="007D7202"/>
    <w:rsid w:val="007D721F"/>
    <w:rsid w:val="007D7408"/>
    <w:rsid w:val="007D75C6"/>
    <w:rsid w:val="007D79E9"/>
    <w:rsid w:val="007E0065"/>
    <w:rsid w:val="007E00BF"/>
    <w:rsid w:val="007E0100"/>
    <w:rsid w:val="007E0796"/>
    <w:rsid w:val="007E093F"/>
    <w:rsid w:val="007E0B9C"/>
    <w:rsid w:val="007E128F"/>
    <w:rsid w:val="007E1324"/>
    <w:rsid w:val="007E1501"/>
    <w:rsid w:val="007E1649"/>
    <w:rsid w:val="007E209E"/>
    <w:rsid w:val="007E2132"/>
    <w:rsid w:val="007E2448"/>
    <w:rsid w:val="007E275B"/>
    <w:rsid w:val="007E2D4B"/>
    <w:rsid w:val="007E3585"/>
    <w:rsid w:val="007E35BF"/>
    <w:rsid w:val="007E35FB"/>
    <w:rsid w:val="007E39B9"/>
    <w:rsid w:val="007E3A43"/>
    <w:rsid w:val="007E3C2A"/>
    <w:rsid w:val="007E4119"/>
    <w:rsid w:val="007E417C"/>
    <w:rsid w:val="007E41B6"/>
    <w:rsid w:val="007E427C"/>
    <w:rsid w:val="007E4866"/>
    <w:rsid w:val="007E48E4"/>
    <w:rsid w:val="007E499E"/>
    <w:rsid w:val="007E4A7C"/>
    <w:rsid w:val="007E4E4D"/>
    <w:rsid w:val="007E4EFF"/>
    <w:rsid w:val="007E5438"/>
    <w:rsid w:val="007E54D2"/>
    <w:rsid w:val="007E5511"/>
    <w:rsid w:val="007E5554"/>
    <w:rsid w:val="007E5639"/>
    <w:rsid w:val="007E56B0"/>
    <w:rsid w:val="007E57AB"/>
    <w:rsid w:val="007E5DB5"/>
    <w:rsid w:val="007E624F"/>
    <w:rsid w:val="007E627C"/>
    <w:rsid w:val="007E6337"/>
    <w:rsid w:val="007E6433"/>
    <w:rsid w:val="007E674E"/>
    <w:rsid w:val="007E6C00"/>
    <w:rsid w:val="007E6C46"/>
    <w:rsid w:val="007E6EF8"/>
    <w:rsid w:val="007E773E"/>
    <w:rsid w:val="007E77C1"/>
    <w:rsid w:val="007E7D28"/>
    <w:rsid w:val="007F0358"/>
    <w:rsid w:val="007F03C2"/>
    <w:rsid w:val="007F0549"/>
    <w:rsid w:val="007F055E"/>
    <w:rsid w:val="007F05A4"/>
    <w:rsid w:val="007F0860"/>
    <w:rsid w:val="007F0BAE"/>
    <w:rsid w:val="007F0CFD"/>
    <w:rsid w:val="007F0EAF"/>
    <w:rsid w:val="007F19BB"/>
    <w:rsid w:val="007F19FA"/>
    <w:rsid w:val="007F1A3E"/>
    <w:rsid w:val="007F1DA2"/>
    <w:rsid w:val="007F1F79"/>
    <w:rsid w:val="007F241A"/>
    <w:rsid w:val="007F258D"/>
    <w:rsid w:val="007F25F9"/>
    <w:rsid w:val="007F2811"/>
    <w:rsid w:val="007F2D66"/>
    <w:rsid w:val="007F321C"/>
    <w:rsid w:val="007F3398"/>
    <w:rsid w:val="007F3454"/>
    <w:rsid w:val="007F3468"/>
    <w:rsid w:val="007F34A4"/>
    <w:rsid w:val="007F3507"/>
    <w:rsid w:val="007F3846"/>
    <w:rsid w:val="007F3EE1"/>
    <w:rsid w:val="007F3F01"/>
    <w:rsid w:val="007F3F21"/>
    <w:rsid w:val="007F41FD"/>
    <w:rsid w:val="007F46CD"/>
    <w:rsid w:val="007F48EB"/>
    <w:rsid w:val="007F48F4"/>
    <w:rsid w:val="007F49EA"/>
    <w:rsid w:val="007F4E48"/>
    <w:rsid w:val="007F52A7"/>
    <w:rsid w:val="007F52EE"/>
    <w:rsid w:val="007F554A"/>
    <w:rsid w:val="007F5633"/>
    <w:rsid w:val="007F5AD4"/>
    <w:rsid w:val="007F7065"/>
    <w:rsid w:val="007F7071"/>
    <w:rsid w:val="007F70BB"/>
    <w:rsid w:val="007F7371"/>
    <w:rsid w:val="007F7CAB"/>
    <w:rsid w:val="007F7F09"/>
    <w:rsid w:val="00800B53"/>
    <w:rsid w:val="00800D92"/>
    <w:rsid w:val="00800E59"/>
    <w:rsid w:val="00800E73"/>
    <w:rsid w:val="00800FFE"/>
    <w:rsid w:val="00801446"/>
    <w:rsid w:val="00802617"/>
    <w:rsid w:val="0080292B"/>
    <w:rsid w:val="008029F2"/>
    <w:rsid w:val="00802FEE"/>
    <w:rsid w:val="00803043"/>
    <w:rsid w:val="008033E3"/>
    <w:rsid w:val="00803417"/>
    <w:rsid w:val="00803E4E"/>
    <w:rsid w:val="008041E9"/>
    <w:rsid w:val="0080456D"/>
    <w:rsid w:val="00804634"/>
    <w:rsid w:val="008047EB"/>
    <w:rsid w:val="008049FB"/>
    <w:rsid w:val="00804D5E"/>
    <w:rsid w:val="00804EE7"/>
    <w:rsid w:val="00805059"/>
    <w:rsid w:val="008050C8"/>
    <w:rsid w:val="00805329"/>
    <w:rsid w:val="008058D7"/>
    <w:rsid w:val="008059E5"/>
    <w:rsid w:val="00805B35"/>
    <w:rsid w:val="00805B3C"/>
    <w:rsid w:val="00805E49"/>
    <w:rsid w:val="00806023"/>
    <w:rsid w:val="008062F0"/>
    <w:rsid w:val="00806493"/>
    <w:rsid w:val="008066F0"/>
    <w:rsid w:val="008069A3"/>
    <w:rsid w:val="00806CDB"/>
    <w:rsid w:val="0080715D"/>
    <w:rsid w:val="008072B9"/>
    <w:rsid w:val="0080732A"/>
    <w:rsid w:val="008073F9"/>
    <w:rsid w:val="008076F1"/>
    <w:rsid w:val="00807709"/>
    <w:rsid w:val="008106AE"/>
    <w:rsid w:val="00810850"/>
    <w:rsid w:val="00810F0C"/>
    <w:rsid w:val="008110F4"/>
    <w:rsid w:val="00811299"/>
    <w:rsid w:val="008116D9"/>
    <w:rsid w:val="00811955"/>
    <w:rsid w:val="00811AF5"/>
    <w:rsid w:val="00811D98"/>
    <w:rsid w:val="00811FCB"/>
    <w:rsid w:val="008128C0"/>
    <w:rsid w:val="00812A77"/>
    <w:rsid w:val="00813034"/>
    <w:rsid w:val="00813164"/>
    <w:rsid w:val="0081320C"/>
    <w:rsid w:val="008134AC"/>
    <w:rsid w:val="00813597"/>
    <w:rsid w:val="008138A2"/>
    <w:rsid w:val="008138E5"/>
    <w:rsid w:val="0081391A"/>
    <w:rsid w:val="00813D8F"/>
    <w:rsid w:val="00814289"/>
    <w:rsid w:val="00814658"/>
    <w:rsid w:val="008148B6"/>
    <w:rsid w:val="00814A2F"/>
    <w:rsid w:val="00814D12"/>
    <w:rsid w:val="00814E75"/>
    <w:rsid w:val="00814EFD"/>
    <w:rsid w:val="00815174"/>
    <w:rsid w:val="008152A2"/>
    <w:rsid w:val="0081560F"/>
    <w:rsid w:val="00815736"/>
    <w:rsid w:val="008159FC"/>
    <w:rsid w:val="00816184"/>
    <w:rsid w:val="008166A8"/>
    <w:rsid w:val="008167F2"/>
    <w:rsid w:val="008169E6"/>
    <w:rsid w:val="00816A41"/>
    <w:rsid w:val="00816CA3"/>
    <w:rsid w:val="00816CDF"/>
    <w:rsid w:val="0081700F"/>
    <w:rsid w:val="0081752B"/>
    <w:rsid w:val="008177F8"/>
    <w:rsid w:val="00817AEB"/>
    <w:rsid w:val="00817E6C"/>
    <w:rsid w:val="00820385"/>
    <w:rsid w:val="008207BC"/>
    <w:rsid w:val="00820FED"/>
    <w:rsid w:val="008215DC"/>
    <w:rsid w:val="008216DC"/>
    <w:rsid w:val="00821951"/>
    <w:rsid w:val="00821967"/>
    <w:rsid w:val="00821A85"/>
    <w:rsid w:val="00821B4D"/>
    <w:rsid w:val="008223AC"/>
    <w:rsid w:val="008223CF"/>
    <w:rsid w:val="008223E6"/>
    <w:rsid w:val="00822858"/>
    <w:rsid w:val="008228D3"/>
    <w:rsid w:val="00822A04"/>
    <w:rsid w:val="00822D67"/>
    <w:rsid w:val="00823442"/>
    <w:rsid w:val="0082361E"/>
    <w:rsid w:val="00823655"/>
    <w:rsid w:val="008236C7"/>
    <w:rsid w:val="00823CD7"/>
    <w:rsid w:val="00823FCA"/>
    <w:rsid w:val="0082400E"/>
    <w:rsid w:val="008246BA"/>
    <w:rsid w:val="00824764"/>
    <w:rsid w:val="008249DD"/>
    <w:rsid w:val="00824D64"/>
    <w:rsid w:val="00825153"/>
    <w:rsid w:val="008251D5"/>
    <w:rsid w:val="0082536A"/>
    <w:rsid w:val="008254C5"/>
    <w:rsid w:val="00825A26"/>
    <w:rsid w:val="00825D3D"/>
    <w:rsid w:val="00825D82"/>
    <w:rsid w:val="008260F0"/>
    <w:rsid w:val="0082677F"/>
    <w:rsid w:val="00826CDB"/>
    <w:rsid w:val="00827435"/>
    <w:rsid w:val="00827495"/>
    <w:rsid w:val="00827673"/>
    <w:rsid w:val="00827C1D"/>
    <w:rsid w:val="00827D45"/>
    <w:rsid w:val="00827DF5"/>
    <w:rsid w:val="008301B0"/>
    <w:rsid w:val="008301D9"/>
    <w:rsid w:val="00830201"/>
    <w:rsid w:val="00830327"/>
    <w:rsid w:val="008308B1"/>
    <w:rsid w:val="0083094C"/>
    <w:rsid w:val="00830A54"/>
    <w:rsid w:val="00831844"/>
    <w:rsid w:val="00831BE5"/>
    <w:rsid w:val="00831D75"/>
    <w:rsid w:val="008321B9"/>
    <w:rsid w:val="008321D7"/>
    <w:rsid w:val="0083273E"/>
    <w:rsid w:val="008327C7"/>
    <w:rsid w:val="00832BD0"/>
    <w:rsid w:val="008331A8"/>
    <w:rsid w:val="0083337E"/>
    <w:rsid w:val="008333EA"/>
    <w:rsid w:val="00833B89"/>
    <w:rsid w:val="008347D8"/>
    <w:rsid w:val="0083493F"/>
    <w:rsid w:val="00834BAE"/>
    <w:rsid w:val="00835325"/>
    <w:rsid w:val="00835663"/>
    <w:rsid w:val="00835CDA"/>
    <w:rsid w:val="00835DA3"/>
    <w:rsid w:val="00835E3F"/>
    <w:rsid w:val="008360CA"/>
    <w:rsid w:val="0083613D"/>
    <w:rsid w:val="00836719"/>
    <w:rsid w:val="00836BC4"/>
    <w:rsid w:val="00837194"/>
    <w:rsid w:val="008371F0"/>
    <w:rsid w:val="008375BF"/>
    <w:rsid w:val="00837895"/>
    <w:rsid w:val="008379F9"/>
    <w:rsid w:val="00837AF3"/>
    <w:rsid w:val="00837EF9"/>
    <w:rsid w:val="00837FC6"/>
    <w:rsid w:val="008401CF"/>
    <w:rsid w:val="0084035B"/>
    <w:rsid w:val="0084037C"/>
    <w:rsid w:val="008403A3"/>
    <w:rsid w:val="00840597"/>
    <w:rsid w:val="00840868"/>
    <w:rsid w:val="008408A4"/>
    <w:rsid w:val="00840F64"/>
    <w:rsid w:val="00841005"/>
    <w:rsid w:val="00841046"/>
    <w:rsid w:val="00841295"/>
    <w:rsid w:val="00841BA9"/>
    <w:rsid w:val="00841C35"/>
    <w:rsid w:val="00841D33"/>
    <w:rsid w:val="00841E58"/>
    <w:rsid w:val="00841F88"/>
    <w:rsid w:val="00842451"/>
    <w:rsid w:val="00842743"/>
    <w:rsid w:val="008429FC"/>
    <w:rsid w:val="00842B82"/>
    <w:rsid w:val="00842D78"/>
    <w:rsid w:val="0084358B"/>
    <w:rsid w:val="008436B8"/>
    <w:rsid w:val="00843B76"/>
    <w:rsid w:val="00843CD6"/>
    <w:rsid w:val="00843F62"/>
    <w:rsid w:val="00844365"/>
    <w:rsid w:val="0084437E"/>
    <w:rsid w:val="00844482"/>
    <w:rsid w:val="00844574"/>
    <w:rsid w:val="008449FB"/>
    <w:rsid w:val="00844A48"/>
    <w:rsid w:val="00844B68"/>
    <w:rsid w:val="00844E98"/>
    <w:rsid w:val="00844F66"/>
    <w:rsid w:val="0084505C"/>
    <w:rsid w:val="008452DE"/>
    <w:rsid w:val="008454C1"/>
    <w:rsid w:val="008454C7"/>
    <w:rsid w:val="008458A4"/>
    <w:rsid w:val="008459A6"/>
    <w:rsid w:val="00845AA2"/>
    <w:rsid w:val="00845DB5"/>
    <w:rsid w:val="00845DCE"/>
    <w:rsid w:val="00845FA4"/>
    <w:rsid w:val="008462B8"/>
    <w:rsid w:val="008463F3"/>
    <w:rsid w:val="008467B1"/>
    <w:rsid w:val="00846886"/>
    <w:rsid w:val="00846888"/>
    <w:rsid w:val="008469BA"/>
    <w:rsid w:val="00846AF7"/>
    <w:rsid w:val="0084730A"/>
    <w:rsid w:val="008474C2"/>
    <w:rsid w:val="008479AE"/>
    <w:rsid w:val="00847A2D"/>
    <w:rsid w:val="00847E04"/>
    <w:rsid w:val="00847E9F"/>
    <w:rsid w:val="00850102"/>
    <w:rsid w:val="00850242"/>
    <w:rsid w:val="00850276"/>
    <w:rsid w:val="008504F0"/>
    <w:rsid w:val="00850B75"/>
    <w:rsid w:val="00850BA1"/>
    <w:rsid w:val="00850BDE"/>
    <w:rsid w:val="00850C4B"/>
    <w:rsid w:val="00850D2D"/>
    <w:rsid w:val="00850E2A"/>
    <w:rsid w:val="00850FAC"/>
    <w:rsid w:val="008511CC"/>
    <w:rsid w:val="0085171C"/>
    <w:rsid w:val="00851A04"/>
    <w:rsid w:val="00851A46"/>
    <w:rsid w:val="00851B01"/>
    <w:rsid w:val="00851B5A"/>
    <w:rsid w:val="00851B82"/>
    <w:rsid w:val="00851E1F"/>
    <w:rsid w:val="00851EAD"/>
    <w:rsid w:val="00852024"/>
    <w:rsid w:val="0085222E"/>
    <w:rsid w:val="008523CD"/>
    <w:rsid w:val="00852426"/>
    <w:rsid w:val="00852457"/>
    <w:rsid w:val="008525E2"/>
    <w:rsid w:val="00852E62"/>
    <w:rsid w:val="00852F2F"/>
    <w:rsid w:val="00853528"/>
    <w:rsid w:val="008539A7"/>
    <w:rsid w:val="008539B1"/>
    <w:rsid w:val="00853AA7"/>
    <w:rsid w:val="00853C86"/>
    <w:rsid w:val="0085400A"/>
    <w:rsid w:val="008547E9"/>
    <w:rsid w:val="0085497A"/>
    <w:rsid w:val="0085499A"/>
    <w:rsid w:val="00854A75"/>
    <w:rsid w:val="00854BAC"/>
    <w:rsid w:val="00854C8A"/>
    <w:rsid w:val="008551E7"/>
    <w:rsid w:val="008553CA"/>
    <w:rsid w:val="008555CE"/>
    <w:rsid w:val="00855998"/>
    <w:rsid w:val="00855B41"/>
    <w:rsid w:val="00855ECF"/>
    <w:rsid w:val="00856EC1"/>
    <w:rsid w:val="00857211"/>
    <w:rsid w:val="008572D5"/>
    <w:rsid w:val="0085738F"/>
    <w:rsid w:val="008573D8"/>
    <w:rsid w:val="00857559"/>
    <w:rsid w:val="00857A08"/>
    <w:rsid w:val="00857CD3"/>
    <w:rsid w:val="00857E0E"/>
    <w:rsid w:val="0086022E"/>
    <w:rsid w:val="008605B6"/>
    <w:rsid w:val="00860DE7"/>
    <w:rsid w:val="008612D9"/>
    <w:rsid w:val="008613F9"/>
    <w:rsid w:val="00861B4B"/>
    <w:rsid w:val="008622CE"/>
    <w:rsid w:val="008627E4"/>
    <w:rsid w:val="00862DFB"/>
    <w:rsid w:val="00863313"/>
    <w:rsid w:val="0086360B"/>
    <w:rsid w:val="00863655"/>
    <w:rsid w:val="0086376B"/>
    <w:rsid w:val="00863975"/>
    <w:rsid w:val="0086400E"/>
    <w:rsid w:val="008641AF"/>
    <w:rsid w:val="00864489"/>
    <w:rsid w:val="008644B9"/>
    <w:rsid w:val="008648F0"/>
    <w:rsid w:val="00864BAB"/>
    <w:rsid w:val="00864C1A"/>
    <w:rsid w:val="00864CE7"/>
    <w:rsid w:val="00865510"/>
    <w:rsid w:val="008659CF"/>
    <w:rsid w:val="00865A5C"/>
    <w:rsid w:val="008660FA"/>
    <w:rsid w:val="008664C2"/>
    <w:rsid w:val="008664C9"/>
    <w:rsid w:val="00866622"/>
    <w:rsid w:val="008666BB"/>
    <w:rsid w:val="00866879"/>
    <w:rsid w:val="00866C85"/>
    <w:rsid w:val="00866ED9"/>
    <w:rsid w:val="0086717C"/>
    <w:rsid w:val="0086798F"/>
    <w:rsid w:val="008679DA"/>
    <w:rsid w:val="00867A5F"/>
    <w:rsid w:val="00867BD2"/>
    <w:rsid w:val="00870096"/>
    <w:rsid w:val="00870856"/>
    <w:rsid w:val="00870BE6"/>
    <w:rsid w:val="00870EF4"/>
    <w:rsid w:val="00871645"/>
    <w:rsid w:val="008716F7"/>
    <w:rsid w:val="00871811"/>
    <w:rsid w:val="00871E15"/>
    <w:rsid w:val="00871E5F"/>
    <w:rsid w:val="0087212D"/>
    <w:rsid w:val="008722C9"/>
    <w:rsid w:val="0087267B"/>
    <w:rsid w:val="00872837"/>
    <w:rsid w:val="00872F3D"/>
    <w:rsid w:val="00872F88"/>
    <w:rsid w:val="008731A3"/>
    <w:rsid w:val="00873471"/>
    <w:rsid w:val="008734BB"/>
    <w:rsid w:val="008736BE"/>
    <w:rsid w:val="00873724"/>
    <w:rsid w:val="00873CB3"/>
    <w:rsid w:val="00873DBC"/>
    <w:rsid w:val="0087439F"/>
    <w:rsid w:val="008747D4"/>
    <w:rsid w:val="00874CD4"/>
    <w:rsid w:val="00874D40"/>
    <w:rsid w:val="00874E42"/>
    <w:rsid w:val="00874E94"/>
    <w:rsid w:val="008750B5"/>
    <w:rsid w:val="008756E9"/>
    <w:rsid w:val="00875757"/>
    <w:rsid w:val="008759FC"/>
    <w:rsid w:val="00875F99"/>
    <w:rsid w:val="00876342"/>
    <w:rsid w:val="00876667"/>
    <w:rsid w:val="00876725"/>
    <w:rsid w:val="008769DB"/>
    <w:rsid w:val="00876BF7"/>
    <w:rsid w:val="00876C48"/>
    <w:rsid w:val="00876D09"/>
    <w:rsid w:val="00877020"/>
    <w:rsid w:val="00877169"/>
    <w:rsid w:val="00877384"/>
    <w:rsid w:val="008774DA"/>
    <w:rsid w:val="008775FA"/>
    <w:rsid w:val="00877841"/>
    <w:rsid w:val="0087797D"/>
    <w:rsid w:val="00877A60"/>
    <w:rsid w:val="00877B61"/>
    <w:rsid w:val="00877BFA"/>
    <w:rsid w:val="00877F69"/>
    <w:rsid w:val="00880445"/>
    <w:rsid w:val="00880799"/>
    <w:rsid w:val="008808AE"/>
    <w:rsid w:val="00880A89"/>
    <w:rsid w:val="00880B9E"/>
    <w:rsid w:val="00880C6E"/>
    <w:rsid w:val="008814DB"/>
    <w:rsid w:val="008814F6"/>
    <w:rsid w:val="0088154B"/>
    <w:rsid w:val="0088155E"/>
    <w:rsid w:val="0088167B"/>
    <w:rsid w:val="00881B12"/>
    <w:rsid w:val="00881BEF"/>
    <w:rsid w:val="00881D0B"/>
    <w:rsid w:val="00881D7A"/>
    <w:rsid w:val="00881F65"/>
    <w:rsid w:val="008821FE"/>
    <w:rsid w:val="008822D2"/>
    <w:rsid w:val="008824FC"/>
    <w:rsid w:val="00882500"/>
    <w:rsid w:val="00882858"/>
    <w:rsid w:val="0088293D"/>
    <w:rsid w:val="00883314"/>
    <w:rsid w:val="008837A6"/>
    <w:rsid w:val="008838E3"/>
    <w:rsid w:val="00883B5C"/>
    <w:rsid w:val="00883D35"/>
    <w:rsid w:val="00884368"/>
    <w:rsid w:val="0088461F"/>
    <w:rsid w:val="0088463C"/>
    <w:rsid w:val="00884756"/>
    <w:rsid w:val="00884877"/>
    <w:rsid w:val="00884AEF"/>
    <w:rsid w:val="00884EA9"/>
    <w:rsid w:val="0088501F"/>
    <w:rsid w:val="0088531A"/>
    <w:rsid w:val="00885334"/>
    <w:rsid w:val="00885368"/>
    <w:rsid w:val="00885507"/>
    <w:rsid w:val="00885547"/>
    <w:rsid w:val="008856C7"/>
    <w:rsid w:val="00885BE7"/>
    <w:rsid w:val="00885E18"/>
    <w:rsid w:val="00885F1E"/>
    <w:rsid w:val="008863D6"/>
    <w:rsid w:val="0088671E"/>
    <w:rsid w:val="00886833"/>
    <w:rsid w:val="00886854"/>
    <w:rsid w:val="00886935"/>
    <w:rsid w:val="0088727F"/>
    <w:rsid w:val="008875FD"/>
    <w:rsid w:val="008876E6"/>
    <w:rsid w:val="00887736"/>
    <w:rsid w:val="00887C7D"/>
    <w:rsid w:val="008900BC"/>
    <w:rsid w:val="00890226"/>
    <w:rsid w:val="00890690"/>
    <w:rsid w:val="00890978"/>
    <w:rsid w:val="00890AB8"/>
    <w:rsid w:val="00890C20"/>
    <w:rsid w:val="00890C63"/>
    <w:rsid w:val="00890D07"/>
    <w:rsid w:val="00890F1A"/>
    <w:rsid w:val="00891751"/>
    <w:rsid w:val="00891AD7"/>
    <w:rsid w:val="00891CEA"/>
    <w:rsid w:val="00891D9F"/>
    <w:rsid w:val="00891FC2"/>
    <w:rsid w:val="00891FC6"/>
    <w:rsid w:val="00892673"/>
    <w:rsid w:val="00892A4C"/>
    <w:rsid w:val="00892E1F"/>
    <w:rsid w:val="008930D6"/>
    <w:rsid w:val="00893338"/>
    <w:rsid w:val="008936E5"/>
    <w:rsid w:val="00893AB0"/>
    <w:rsid w:val="00894136"/>
    <w:rsid w:val="008942CA"/>
    <w:rsid w:val="00894DBE"/>
    <w:rsid w:val="00894FDD"/>
    <w:rsid w:val="00895059"/>
    <w:rsid w:val="00895088"/>
    <w:rsid w:val="00895122"/>
    <w:rsid w:val="008951BF"/>
    <w:rsid w:val="00895273"/>
    <w:rsid w:val="008956EF"/>
    <w:rsid w:val="0089575A"/>
    <w:rsid w:val="0089575C"/>
    <w:rsid w:val="00895892"/>
    <w:rsid w:val="00895928"/>
    <w:rsid w:val="00895FC4"/>
    <w:rsid w:val="008965FD"/>
    <w:rsid w:val="00896A1D"/>
    <w:rsid w:val="00896AD0"/>
    <w:rsid w:val="00896F31"/>
    <w:rsid w:val="00897163"/>
    <w:rsid w:val="008973C6"/>
    <w:rsid w:val="008974E0"/>
    <w:rsid w:val="00897575"/>
    <w:rsid w:val="00897640"/>
    <w:rsid w:val="008976E0"/>
    <w:rsid w:val="00897775"/>
    <w:rsid w:val="00897881"/>
    <w:rsid w:val="00897A2B"/>
    <w:rsid w:val="00897A3D"/>
    <w:rsid w:val="00897D99"/>
    <w:rsid w:val="00897D9D"/>
    <w:rsid w:val="008A0136"/>
    <w:rsid w:val="008A0360"/>
    <w:rsid w:val="008A039B"/>
    <w:rsid w:val="008A03C4"/>
    <w:rsid w:val="008A045B"/>
    <w:rsid w:val="008A04DA"/>
    <w:rsid w:val="008A0527"/>
    <w:rsid w:val="008A052D"/>
    <w:rsid w:val="008A0A3F"/>
    <w:rsid w:val="008A10FC"/>
    <w:rsid w:val="008A1340"/>
    <w:rsid w:val="008A1846"/>
    <w:rsid w:val="008A1BA4"/>
    <w:rsid w:val="008A2034"/>
    <w:rsid w:val="008A20AB"/>
    <w:rsid w:val="008A21FF"/>
    <w:rsid w:val="008A29A2"/>
    <w:rsid w:val="008A2EDF"/>
    <w:rsid w:val="008A3049"/>
    <w:rsid w:val="008A36ED"/>
    <w:rsid w:val="008A3F41"/>
    <w:rsid w:val="008A444D"/>
    <w:rsid w:val="008A47F0"/>
    <w:rsid w:val="008A4CEE"/>
    <w:rsid w:val="008A4D5B"/>
    <w:rsid w:val="008A4F08"/>
    <w:rsid w:val="008A5111"/>
    <w:rsid w:val="008A51A8"/>
    <w:rsid w:val="008A531D"/>
    <w:rsid w:val="008A532E"/>
    <w:rsid w:val="008A5620"/>
    <w:rsid w:val="008A5A89"/>
    <w:rsid w:val="008A5D00"/>
    <w:rsid w:val="008A5DBB"/>
    <w:rsid w:val="008A5F0B"/>
    <w:rsid w:val="008A62E5"/>
    <w:rsid w:val="008A6594"/>
    <w:rsid w:val="008A65C9"/>
    <w:rsid w:val="008A6622"/>
    <w:rsid w:val="008A6629"/>
    <w:rsid w:val="008A6AD3"/>
    <w:rsid w:val="008A6E44"/>
    <w:rsid w:val="008A6E7F"/>
    <w:rsid w:val="008A70B5"/>
    <w:rsid w:val="008A713F"/>
    <w:rsid w:val="008A774A"/>
    <w:rsid w:val="008A784E"/>
    <w:rsid w:val="008A7D3D"/>
    <w:rsid w:val="008A7EE4"/>
    <w:rsid w:val="008B010A"/>
    <w:rsid w:val="008B029A"/>
    <w:rsid w:val="008B02DB"/>
    <w:rsid w:val="008B03F9"/>
    <w:rsid w:val="008B04CA"/>
    <w:rsid w:val="008B071F"/>
    <w:rsid w:val="008B083B"/>
    <w:rsid w:val="008B1581"/>
    <w:rsid w:val="008B16C5"/>
    <w:rsid w:val="008B19CD"/>
    <w:rsid w:val="008B19DC"/>
    <w:rsid w:val="008B1B0F"/>
    <w:rsid w:val="008B2032"/>
    <w:rsid w:val="008B203A"/>
    <w:rsid w:val="008B21A3"/>
    <w:rsid w:val="008B2380"/>
    <w:rsid w:val="008B26FD"/>
    <w:rsid w:val="008B2A35"/>
    <w:rsid w:val="008B3356"/>
    <w:rsid w:val="008B3508"/>
    <w:rsid w:val="008B3592"/>
    <w:rsid w:val="008B3A9D"/>
    <w:rsid w:val="008B3B8B"/>
    <w:rsid w:val="008B3C53"/>
    <w:rsid w:val="008B413A"/>
    <w:rsid w:val="008B41EB"/>
    <w:rsid w:val="008B424F"/>
    <w:rsid w:val="008B44ED"/>
    <w:rsid w:val="008B45B9"/>
    <w:rsid w:val="008B474B"/>
    <w:rsid w:val="008B4963"/>
    <w:rsid w:val="008B4A0C"/>
    <w:rsid w:val="008B4C24"/>
    <w:rsid w:val="008B4C99"/>
    <w:rsid w:val="008B4D16"/>
    <w:rsid w:val="008B5036"/>
    <w:rsid w:val="008B5744"/>
    <w:rsid w:val="008B5826"/>
    <w:rsid w:val="008B5C60"/>
    <w:rsid w:val="008B60B1"/>
    <w:rsid w:val="008B62F3"/>
    <w:rsid w:val="008B6671"/>
    <w:rsid w:val="008B67C0"/>
    <w:rsid w:val="008B692C"/>
    <w:rsid w:val="008B6DB5"/>
    <w:rsid w:val="008B71B8"/>
    <w:rsid w:val="008B728D"/>
    <w:rsid w:val="008B73B3"/>
    <w:rsid w:val="008B7558"/>
    <w:rsid w:val="008B77F1"/>
    <w:rsid w:val="008B7820"/>
    <w:rsid w:val="008B7D0E"/>
    <w:rsid w:val="008B7D47"/>
    <w:rsid w:val="008B7FF2"/>
    <w:rsid w:val="008C002C"/>
    <w:rsid w:val="008C01CB"/>
    <w:rsid w:val="008C01E4"/>
    <w:rsid w:val="008C03C9"/>
    <w:rsid w:val="008C0659"/>
    <w:rsid w:val="008C0977"/>
    <w:rsid w:val="008C0AE9"/>
    <w:rsid w:val="008C0C1F"/>
    <w:rsid w:val="008C1A39"/>
    <w:rsid w:val="008C1BF7"/>
    <w:rsid w:val="008C26D4"/>
    <w:rsid w:val="008C2950"/>
    <w:rsid w:val="008C29EA"/>
    <w:rsid w:val="008C2D4A"/>
    <w:rsid w:val="008C2E1B"/>
    <w:rsid w:val="008C2E51"/>
    <w:rsid w:val="008C2F0C"/>
    <w:rsid w:val="008C30B0"/>
    <w:rsid w:val="008C3164"/>
    <w:rsid w:val="008C3A50"/>
    <w:rsid w:val="008C3C0D"/>
    <w:rsid w:val="008C3DED"/>
    <w:rsid w:val="008C4059"/>
    <w:rsid w:val="008C42E4"/>
    <w:rsid w:val="008C4427"/>
    <w:rsid w:val="008C4B86"/>
    <w:rsid w:val="008C4E8F"/>
    <w:rsid w:val="008C5373"/>
    <w:rsid w:val="008C540D"/>
    <w:rsid w:val="008C5A68"/>
    <w:rsid w:val="008C5B6F"/>
    <w:rsid w:val="008C5EED"/>
    <w:rsid w:val="008C5FBB"/>
    <w:rsid w:val="008C6201"/>
    <w:rsid w:val="008C6848"/>
    <w:rsid w:val="008C6873"/>
    <w:rsid w:val="008C6B1C"/>
    <w:rsid w:val="008C6B2B"/>
    <w:rsid w:val="008C6B9F"/>
    <w:rsid w:val="008C6C0E"/>
    <w:rsid w:val="008C6D61"/>
    <w:rsid w:val="008C73F6"/>
    <w:rsid w:val="008C74AA"/>
    <w:rsid w:val="008C760A"/>
    <w:rsid w:val="008C7DE4"/>
    <w:rsid w:val="008D0452"/>
    <w:rsid w:val="008D0734"/>
    <w:rsid w:val="008D085A"/>
    <w:rsid w:val="008D0ED3"/>
    <w:rsid w:val="008D108A"/>
    <w:rsid w:val="008D1285"/>
    <w:rsid w:val="008D16E8"/>
    <w:rsid w:val="008D17E9"/>
    <w:rsid w:val="008D192E"/>
    <w:rsid w:val="008D1F47"/>
    <w:rsid w:val="008D2B10"/>
    <w:rsid w:val="008D2C28"/>
    <w:rsid w:val="008D2CB5"/>
    <w:rsid w:val="008D3150"/>
    <w:rsid w:val="008D35A2"/>
    <w:rsid w:val="008D35CD"/>
    <w:rsid w:val="008D3684"/>
    <w:rsid w:val="008D37D6"/>
    <w:rsid w:val="008D3973"/>
    <w:rsid w:val="008D3BE9"/>
    <w:rsid w:val="008D3C62"/>
    <w:rsid w:val="008D3D00"/>
    <w:rsid w:val="008D4322"/>
    <w:rsid w:val="008D44E0"/>
    <w:rsid w:val="008D4518"/>
    <w:rsid w:val="008D4578"/>
    <w:rsid w:val="008D4594"/>
    <w:rsid w:val="008D467D"/>
    <w:rsid w:val="008D4AE1"/>
    <w:rsid w:val="008D4B55"/>
    <w:rsid w:val="008D5069"/>
    <w:rsid w:val="008D513B"/>
    <w:rsid w:val="008D5368"/>
    <w:rsid w:val="008D567A"/>
    <w:rsid w:val="008D582B"/>
    <w:rsid w:val="008D58BC"/>
    <w:rsid w:val="008D5A54"/>
    <w:rsid w:val="008D5A73"/>
    <w:rsid w:val="008D5DF4"/>
    <w:rsid w:val="008D6165"/>
    <w:rsid w:val="008D6388"/>
    <w:rsid w:val="008D67B6"/>
    <w:rsid w:val="008D6C85"/>
    <w:rsid w:val="008D715B"/>
    <w:rsid w:val="008D7554"/>
    <w:rsid w:val="008D7758"/>
    <w:rsid w:val="008D7883"/>
    <w:rsid w:val="008D7938"/>
    <w:rsid w:val="008D7A67"/>
    <w:rsid w:val="008D7A9D"/>
    <w:rsid w:val="008D7D12"/>
    <w:rsid w:val="008D7D44"/>
    <w:rsid w:val="008D7D55"/>
    <w:rsid w:val="008D7DD0"/>
    <w:rsid w:val="008D7E45"/>
    <w:rsid w:val="008D7E99"/>
    <w:rsid w:val="008E0170"/>
    <w:rsid w:val="008E017B"/>
    <w:rsid w:val="008E08E4"/>
    <w:rsid w:val="008E0CD3"/>
    <w:rsid w:val="008E0FA7"/>
    <w:rsid w:val="008E109F"/>
    <w:rsid w:val="008E1212"/>
    <w:rsid w:val="008E1370"/>
    <w:rsid w:val="008E1560"/>
    <w:rsid w:val="008E158C"/>
    <w:rsid w:val="008E1AF0"/>
    <w:rsid w:val="008E1E25"/>
    <w:rsid w:val="008E1EC3"/>
    <w:rsid w:val="008E232B"/>
    <w:rsid w:val="008E23AF"/>
    <w:rsid w:val="008E25D2"/>
    <w:rsid w:val="008E2651"/>
    <w:rsid w:val="008E2807"/>
    <w:rsid w:val="008E2A00"/>
    <w:rsid w:val="008E2C7F"/>
    <w:rsid w:val="008E3343"/>
    <w:rsid w:val="008E34C6"/>
    <w:rsid w:val="008E3850"/>
    <w:rsid w:val="008E3B3B"/>
    <w:rsid w:val="008E3F75"/>
    <w:rsid w:val="008E4010"/>
    <w:rsid w:val="008E434E"/>
    <w:rsid w:val="008E45D7"/>
    <w:rsid w:val="008E461D"/>
    <w:rsid w:val="008E48E6"/>
    <w:rsid w:val="008E492A"/>
    <w:rsid w:val="008E4990"/>
    <w:rsid w:val="008E4AF6"/>
    <w:rsid w:val="008E4B1F"/>
    <w:rsid w:val="008E4D72"/>
    <w:rsid w:val="008E510D"/>
    <w:rsid w:val="008E5402"/>
    <w:rsid w:val="008E543B"/>
    <w:rsid w:val="008E56C5"/>
    <w:rsid w:val="008E57AE"/>
    <w:rsid w:val="008E58F4"/>
    <w:rsid w:val="008E597F"/>
    <w:rsid w:val="008E5BB5"/>
    <w:rsid w:val="008E60A7"/>
    <w:rsid w:val="008E63CC"/>
    <w:rsid w:val="008E655B"/>
    <w:rsid w:val="008E6588"/>
    <w:rsid w:val="008E6CD1"/>
    <w:rsid w:val="008E6E45"/>
    <w:rsid w:val="008E7126"/>
    <w:rsid w:val="008E7448"/>
    <w:rsid w:val="008E7842"/>
    <w:rsid w:val="008E78CE"/>
    <w:rsid w:val="008E7B6A"/>
    <w:rsid w:val="008E7C34"/>
    <w:rsid w:val="008E7D7A"/>
    <w:rsid w:val="008E7E03"/>
    <w:rsid w:val="008E7E6D"/>
    <w:rsid w:val="008E7F0D"/>
    <w:rsid w:val="008E7FB7"/>
    <w:rsid w:val="008F0150"/>
    <w:rsid w:val="008F022B"/>
    <w:rsid w:val="008F02B0"/>
    <w:rsid w:val="008F02CA"/>
    <w:rsid w:val="008F0DE8"/>
    <w:rsid w:val="008F0F2B"/>
    <w:rsid w:val="008F143F"/>
    <w:rsid w:val="008F1915"/>
    <w:rsid w:val="008F1971"/>
    <w:rsid w:val="008F1DD7"/>
    <w:rsid w:val="008F1E4D"/>
    <w:rsid w:val="008F238D"/>
    <w:rsid w:val="008F246E"/>
    <w:rsid w:val="008F26BC"/>
    <w:rsid w:val="008F2746"/>
    <w:rsid w:val="008F2801"/>
    <w:rsid w:val="008F291D"/>
    <w:rsid w:val="008F2A23"/>
    <w:rsid w:val="008F2EB3"/>
    <w:rsid w:val="008F3117"/>
    <w:rsid w:val="008F3621"/>
    <w:rsid w:val="008F3945"/>
    <w:rsid w:val="008F4D25"/>
    <w:rsid w:val="008F4DE2"/>
    <w:rsid w:val="008F4E39"/>
    <w:rsid w:val="008F5040"/>
    <w:rsid w:val="008F51A7"/>
    <w:rsid w:val="008F5257"/>
    <w:rsid w:val="008F5405"/>
    <w:rsid w:val="008F55E5"/>
    <w:rsid w:val="008F579E"/>
    <w:rsid w:val="008F57C9"/>
    <w:rsid w:val="008F5CF3"/>
    <w:rsid w:val="008F5EDE"/>
    <w:rsid w:val="008F5FA2"/>
    <w:rsid w:val="008F6007"/>
    <w:rsid w:val="008F6465"/>
    <w:rsid w:val="008F653D"/>
    <w:rsid w:val="008F67AB"/>
    <w:rsid w:val="008F6809"/>
    <w:rsid w:val="008F6A04"/>
    <w:rsid w:val="008F6F15"/>
    <w:rsid w:val="008F77C0"/>
    <w:rsid w:val="008F7CFA"/>
    <w:rsid w:val="009005A6"/>
    <w:rsid w:val="00900649"/>
    <w:rsid w:val="009007E5"/>
    <w:rsid w:val="00900EBE"/>
    <w:rsid w:val="0090136A"/>
    <w:rsid w:val="009013AC"/>
    <w:rsid w:val="009014CE"/>
    <w:rsid w:val="00901926"/>
    <w:rsid w:val="00901BB0"/>
    <w:rsid w:val="00901E21"/>
    <w:rsid w:val="00902162"/>
    <w:rsid w:val="00902361"/>
    <w:rsid w:val="009023E5"/>
    <w:rsid w:val="00902576"/>
    <w:rsid w:val="009025AE"/>
    <w:rsid w:val="00902615"/>
    <w:rsid w:val="0090284D"/>
    <w:rsid w:val="0090286C"/>
    <w:rsid w:val="00902881"/>
    <w:rsid w:val="00902A2C"/>
    <w:rsid w:val="00902DD2"/>
    <w:rsid w:val="00903217"/>
    <w:rsid w:val="00903908"/>
    <w:rsid w:val="0090397F"/>
    <w:rsid w:val="00903EE1"/>
    <w:rsid w:val="00904034"/>
    <w:rsid w:val="0090489B"/>
    <w:rsid w:val="00904921"/>
    <w:rsid w:val="00904D43"/>
    <w:rsid w:val="00904E88"/>
    <w:rsid w:val="0090504D"/>
    <w:rsid w:val="009054A7"/>
    <w:rsid w:val="009055AC"/>
    <w:rsid w:val="0090560E"/>
    <w:rsid w:val="009057BA"/>
    <w:rsid w:val="00905824"/>
    <w:rsid w:val="00905BB3"/>
    <w:rsid w:val="00905C4F"/>
    <w:rsid w:val="00905DFA"/>
    <w:rsid w:val="00905F40"/>
    <w:rsid w:val="00906186"/>
    <w:rsid w:val="009063ED"/>
    <w:rsid w:val="00906636"/>
    <w:rsid w:val="00906EE8"/>
    <w:rsid w:val="00906F1A"/>
    <w:rsid w:val="00907045"/>
    <w:rsid w:val="009070FD"/>
    <w:rsid w:val="00907103"/>
    <w:rsid w:val="00907745"/>
    <w:rsid w:val="00907A70"/>
    <w:rsid w:val="00907C38"/>
    <w:rsid w:val="00907F07"/>
    <w:rsid w:val="0091001F"/>
    <w:rsid w:val="00910152"/>
    <w:rsid w:val="009106D9"/>
    <w:rsid w:val="00910803"/>
    <w:rsid w:val="00910811"/>
    <w:rsid w:val="00910A93"/>
    <w:rsid w:val="00910EA2"/>
    <w:rsid w:val="00910ED2"/>
    <w:rsid w:val="00911558"/>
    <w:rsid w:val="0091156F"/>
    <w:rsid w:val="009115E6"/>
    <w:rsid w:val="009118BC"/>
    <w:rsid w:val="0091198A"/>
    <w:rsid w:val="00911A58"/>
    <w:rsid w:val="00911AA8"/>
    <w:rsid w:val="0091232D"/>
    <w:rsid w:val="00912580"/>
    <w:rsid w:val="00912707"/>
    <w:rsid w:val="00912AA8"/>
    <w:rsid w:val="009134E1"/>
    <w:rsid w:val="009135D7"/>
    <w:rsid w:val="00913671"/>
    <w:rsid w:val="00913B08"/>
    <w:rsid w:val="00913CC6"/>
    <w:rsid w:val="00913FA1"/>
    <w:rsid w:val="009140E4"/>
    <w:rsid w:val="009141E8"/>
    <w:rsid w:val="009142C1"/>
    <w:rsid w:val="00914415"/>
    <w:rsid w:val="0091482C"/>
    <w:rsid w:val="009149CC"/>
    <w:rsid w:val="00914A41"/>
    <w:rsid w:val="00914B43"/>
    <w:rsid w:val="00914C58"/>
    <w:rsid w:val="00914FF3"/>
    <w:rsid w:val="00915337"/>
    <w:rsid w:val="009153F3"/>
    <w:rsid w:val="009155F2"/>
    <w:rsid w:val="00915691"/>
    <w:rsid w:val="009156E8"/>
    <w:rsid w:val="009159D7"/>
    <w:rsid w:val="00915C41"/>
    <w:rsid w:val="00915CF2"/>
    <w:rsid w:val="00915D0C"/>
    <w:rsid w:val="00915E9E"/>
    <w:rsid w:val="00916228"/>
    <w:rsid w:val="0091633B"/>
    <w:rsid w:val="009167DF"/>
    <w:rsid w:val="00916839"/>
    <w:rsid w:val="00916933"/>
    <w:rsid w:val="009169BD"/>
    <w:rsid w:val="00916C3A"/>
    <w:rsid w:val="00916C66"/>
    <w:rsid w:val="009171CF"/>
    <w:rsid w:val="00917811"/>
    <w:rsid w:val="00917C96"/>
    <w:rsid w:val="00917F03"/>
    <w:rsid w:val="00920568"/>
    <w:rsid w:val="00920D18"/>
    <w:rsid w:val="009210BD"/>
    <w:rsid w:val="009210C4"/>
    <w:rsid w:val="00921106"/>
    <w:rsid w:val="009211C3"/>
    <w:rsid w:val="0092129D"/>
    <w:rsid w:val="00921CED"/>
    <w:rsid w:val="00922238"/>
    <w:rsid w:val="009223DF"/>
    <w:rsid w:val="009225E6"/>
    <w:rsid w:val="009226DF"/>
    <w:rsid w:val="00922879"/>
    <w:rsid w:val="009229DE"/>
    <w:rsid w:val="00922AAE"/>
    <w:rsid w:val="00923262"/>
    <w:rsid w:val="00923BCB"/>
    <w:rsid w:val="00924850"/>
    <w:rsid w:val="00924890"/>
    <w:rsid w:val="00924E4C"/>
    <w:rsid w:val="009257A2"/>
    <w:rsid w:val="009259B6"/>
    <w:rsid w:val="00925F60"/>
    <w:rsid w:val="00925FEB"/>
    <w:rsid w:val="0092630C"/>
    <w:rsid w:val="00926788"/>
    <w:rsid w:val="00926A06"/>
    <w:rsid w:val="00926A9C"/>
    <w:rsid w:val="00926D41"/>
    <w:rsid w:val="00927080"/>
    <w:rsid w:val="009270DF"/>
    <w:rsid w:val="009274A8"/>
    <w:rsid w:val="0092755C"/>
    <w:rsid w:val="00927596"/>
    <w:rsid w:val="0092772C"/>
    <w:rsid w:val="00927F00"/>
    <w:rsid w:val="009300DB"/>
    <w:rsid w:val="00930B40"/>
    <w:rsid w:val="00930C6D"/>
    <w:rsid w:val="0093107F"/>
    <w:rsid w:val="00931175"/>
    <w:rsid w:val="009311CF"/>
    <w:rsid w:val="009311F0"/>
    <w:rsid w:val="0093148C"/>
    <w:rsid w:val="009315D6"/>
    <w:rsid w:val="00931653"/>
    <w:rsid w:val="0093175C"/>
    <w:rsid w:val="00931A37"/>
    <w:rsid w:val="00931D12"/>
    <w:rsid w:val="00931E91"/>
    <w:rsid w:val="009320E0"/>
    <w:rsid w:val="0093241F"/>
    <w:rsid w:val="0093249A"/>
    <w:rsid w:val="00932931"/>
    <w:rsid w:val="00932BE1"/>
    <w:rsid w:val="00933652"/>
    <w:rsid w:val="0093369D"/>
    <w:rsid w:val="00933834"/>
    <w:rsid w:val="00933CFB"/>
    <w:rsid w:val="009343AD"/>
    <w:rsid w:val="00934427"/>
    <w:rsid w:val="0093445D"/>
    <w:rsid w:val="009348B9"/>
    <w:rsid w:val="00934A60"/>
    <w:rsid w:val="00934A90"/>
    <w:rsid w:val="00934AB7"/>
    <w:rsid w:val="00935505"/>
    <w:rsid w:val="00935C18"/>
    <w:rsid w:val="00935C1D"/>
    <w:rsid w:val="00935C3C"/>
    <w:rsid w:val="00935C3E"/>
    <w:rsid w:val="00935C8A"/>
    <w:rsid w:val="00935CC2"/>
    <w:rsid w:val="009364E6"/>
    <w:rsid w:val="009365B9"/>
    <w:rsid w:val="00936804"/>
    <w:rsid w:val="0093690E"/>
    <w:rsid w:val="00936B3C"/>
    <w:rsid w:val="00936D4F"/>
    <w:rsid w:val="0093766D"/>
    <w:rsid w:val="0093770C"/>
    <w:rsid w:val="00937C06"/>
    <w:rsid w:val="0094012C"/>
    <w:rsid w:val="00940410"/>
    <w:rsid w:val="00940629"/>
    <w:rsid w:val="0094081D"/>
    <w:rsid w:val="009408AC"/>
    <w:rsid w:val="00940B60"/>
    <w:rsid w:val="00940F0A"/>
    <w:rsid w:val="0094107A"/>
    <w:rsid w:val="009413DC"/>
    <w:rsid w:val="0094160E"/>
    <w:rsid w:val="0094181E"/>
    <w:rsid w:val="00941937"/>
    <w:rsid w:val="00941AB2"/>
    <w:rsid w:val="00941AE0"/>
    <w:rsid w:val="00941CC2"/>
    <w:rsid w:val="00941D1B"/>
    <w:rsid w:val="00941E78"/>
    <w:rsid w:val="00942143"/>
    <w:rsid w:val="0094254E"/>
    <w:rsid w:val="009426AD"/>
    <w:rsid w:val="00942B95"/>
    <w:rsid w:val="00942C8B"/>
    <w:rsid w:val="00942EF0"/>
    <w:rsid w:val="00942FFC"/>
    <w:rsid w:val="00943804"/>
    <w:rsid w:val="00943E8F"/>
    <w:rsid w:val="0094415F"/>
    <w:rsid w:val="00944187"/>
    <w:rsid w:val="009444AF"/>
    <w:rsid w:val="00944728"/>
    <w:rsid w:val="009448E6"/>
    <w:rsid w:val="00944EDF"/>
    <w:rsid w:val="00945232"/>
    <w:rsid w:val="00945431"/>
    <w:rsid w:val="00945676"/>
    <w:rsid w:val="00945980"/>
    <w:rsid w:val="00945B6E"/>
    <w:rsid w:val="00945CC2"/>
    <w:rsid w:val="00945F7D"/>
    <w:rsid w:val="00946509"/>
    <w:rsid w:val="00946692"/>
    <w:rsid w:val="009468B4"/>
    <w:rsid w:val="009468B5"/>
    <w:rsid w:val="009469C2"/>
    <w:rsid w:val="00946A4E"/>
    <w:rsid w:val="00946AE1"/>
    <w:rsid w:val="00946D33"/>
    <w:rsid w:val="00946EBD"/>
    <w:rsid w:val="00946ED2"/>
    <w:rsid w:val="0094706E"/>
    <w:rsid w:val="009476B7"/>
    <w:rsid w:val="00947C00"/>
    <w:rsid w:val="00947CE3"/>
    <w:rsid w:val="009505EE"/>
    <w:rsid w:val="009509FD"/>
    <w:rsid w:val="00950ABB"/>
    <w:rsid w:val="00950BED"/>
    <w:rsid w:val="00950D3C"/>
    <w:rsid w:val="00950DD3"/>
    <w:rsid w:val="00950FB6"/>
    <w:rsid w:val="00951071"/>
    <w:rsid w:val="0095175A"/>
    <w:rsid w:val="009518CB"/>
    <w:rsid w:val="00951DE0"/>
    <w:rsid w:val="00951DE9"/>
    <w:rsid w:val="0095264E"/>
    <w:rsid w:val="00952718"/>
    <w:rsid w:val="00952924"/>
    <w:rsid w:val="00952BA4"/>
    <w:rsid w:val="00952DCF"/>
    <w:rsid w:val="00952E6E"/>
    <w:rsid w:val="009532DE"/>
    <w:rsid w:val="00953301"/>
    <w:rsid w:val="009536B9"/>
    <w:rsid w:val="00953A7E"/>
    <w:rsid w:val="00953AE4"/>
    <w:rsid w:val="00953AEF"/>
    <w:rsid w:val="00953AF9"/>
    <w:rsid w:val="00953E1F"/>
    <w:rsid w:val="00953E47"/>
    <w:rsid w:val="00954157"/>
    <w:rsid w:val="009544DF"/>
    <w:rsid w:val="00954600"/>
    <w:rsid w:val="00954A92"/>
    <w:rsid w:val="00954D14"/>
    <w:rsid w:val="00955240"/>
    <w:rsid w:val="00955428"/>
    <w:rsid w:val="009557E0"/>
    <w:rsid w:val="0095590C"/>
    <w:rsid w:val="00955EC1"/>
    <w:rsid w:val="00956258"/>
    <w:rsid w:val="00956383"/>
    <w:rsid w:val="0095650B"/>
    <w:rsid w:val="0095680D"/>
    <w:rsid w:val="00956CF1"/>
    <w:rsid w:val="00956E12"/>
    <w:rsid w:val="0095701B"/>
    <w:rsid w:val="009571D8"/>
    <w:rsid w:val="00957324"/>
    <w:rsid w:val="009577B5"/>
    <w:rsid w:val="009577E6"/>
    <w:rsid w:val="00957C6D"/>
    <w:rsid w:val="00957DF3"/>
    <w:rsid w:val="009600AD"/>
    <w:rsid w:val="0096018A"/>
    <w:rsid w:val="009601DF"/>
    <w:rsid w:val="00960719"/>
    <w:rsid w:val="0096093A"/>
    <w:rsid w:val="00960B8B"/>
    <w:rsid w:val="00960E94"/>
    <w:rsid w:val="00960ECF"/>
    <w:rsid w:val="00960F98"/>
    <w:rsid w:val="00961046"/>
    <w:rsid w:val="009612F0"/>
    <w:rsid w:val="00961481"/>
    <w:rsid w:val="0096179D"/>
    <w:rsid w:val="00961CF4"/>
    <w:rsid w:val="00961D19"/>
    <w:rsid w:val="00962286"/>
    <w:rsid w:val="00963577"/>
    <w:rsid w:val="0096388E"/>
    <w:rsid w:val="00963A48"/>
    <w:rsid w:val="00963CB6"/>
    <w:rsid w:val="00963FA3"/>
    <w:rsid w:val="00964B04"/>
    <w:rsid w:val="00964C42"/>
    <w:rsid w:val="00964D8D"/>
    <w:rsid w:val="00964F60"/>
    <w:rsid w:val="0096584C"/>
    <w:rsid w:val="00965A49"/>
    <w:rsid w:val="00965E12"/>
    <w:rsid w:val="00966132"/>
    <w:rsid w:val="009661DD"/>
    <w:rsid w:val="00966320"/>
    <w:rsid w:val="00966379"/>
    <w:rsid w:val="009663B5"/>
    <w:rsid w:val="00966489"/>
    <w:rsid w:val="00966798"/>
    <w:rsid w:val="0096690A"/>
    <w:rsid w:val="009669C6"/>
    <w:rsid w:val="00966B4D"/>
    <w:rsid w:val="00966EBE"/>
    <w:rsid w:val="00966FF3"/>
    <w:rsid w:val="0096733A"/>
    <w:rsid w:val="0096740B"/>
    <w:rsid w:val="00967B1B"/>
    <w:rsid w:val="00967C1B"/>
    <w:rsid w:val="00967C5E"/>
    <w:rsid w:val="00967D00"/>
    <w:rsid w:val="0097010A"/>
    <w:rsid w:val="009702BB"/>
    <w:rsid w:val="00970309"/>
    <w:rsid w:val="00970685"/>
    <w:rsid w:val="009708C2"/>
    <w:rsid w:val="009708E6"/>
    <w:rsid w:val="0097094A"/>
    <w:rsid w:val="00970D2C"/>
    <w:rsid w:val="00971311"/>
    <w:rsid w:val="009716F8"/>
    <w:rsid w:val="00971705"/>
    <w:rsid w:val="00971976"/>
    <w:rsid w:val="00972153"/>
    <w:rsid w:val="00972309"/>
    <w:rsid w:val="0097258C"/>
    <w:rsid w:val="009725F1"/>
    <w:rsid w:val="009728DC"/>
    <w:rsid w:val="00972A5D"/>
    <w:rsid w:val="00972CA3"/>
    <w:rsid w:val="009731D1"/>
    <w:rsid w:val="00973950"/>
    <w:rsid w:val="00974354"/>
    <w:rsid w:val="00974436"/>
    <w:rsid w:val="0097445D"/>
    <w:rsid w:val="009745B4"/>
    <w:rsid w:val="009745C1"/>
    <w:rsid w:val="0097468E"/>
    <w:rsid w:val="00974A0E"/>
    <w:rsid w:val="00974AF2"/>
    <w:rsid w:val="00974B4B"/>
    <w:rsid w:val="00974CAC"/>
    <w:rsid w:val="00975430"/>
    <w:rsid w:val="00975734"/>
    <w:rsid w:val="0097589D"/>
    <w:rsid w:val="00975D80"/>
    <w:rsid w:val="00975D8E"/>
    <w:rsid w:val="00975EBE"/>
    <w:rsid w:val="00975F34"/>
    <w:rsid w:val="00976058"/>
    <w:rsid w:val="0097615A"/>
    <w:rsid w:val="0097621B"/>
    <w:rsid w:val="0097632A"/>
    <w:rsid w:val="00976466"/>
    <w:rsid w:val="009765F0"/>
    <w:rsid w:val="00976DB6"/>
    <w:rsid w:val="00976DE5"/>
    <w:rsid w:val="009771AC"/>
    <w:rsid w:val="00977376"/>
    <w:rsid w:val="009773B4"/>
    <w:rsid w:val="0097750C"/>
    <w:rsid w:val="0097799B"/>
    <w:rsid w:val="00977AE0"/>
    <w:rsid w:val="00977AF0"/>
    <w:rsid w:val="00977B9A"/>
    <w:rsid w:val="00977FB0"/>
    <w:rsid w:val="009802D0"/>
    <w:rsid w:val="009803F6"/>
    <w:rsid w:val="0098056F"/>
    <w:rsid w:val="00980633"/>
    <w:rsid w:val="00980701"/>
    <w:rsid w:val="009807F4"/>
    <w:rsid w:val="00980D25"/>
    <w:rsid w:val="00980D4C"/>
    <w:rsid w:val="00980D5C"/>
    <w:rsid w:val="00981687"/>
    <w:rsid w:val="00981690"/>
    <w:rsid w:val="0098189A"/>
    <w:rsid w:val="00981BB8"/>
    <w:rsid w:val="009820D3"/>
    <w:rsid w:val="009822A8"/>
    <w:rsid w:val="009828CB"/>
    <w:rsid w:val="009830D3"/>
    <w:rsid w:val="00983381"/>
    <w:rsid w:val="0098356E"/>
    <w:rsid w:val="00983716"/>
    <w:rsid w:val="00983A45"/>
    <w:rsid w:val="00983CDA"/>
    <w:rsid w:val="00983E70"/>
    <w:rsid w:val="0098426B"/>
    <w:rsid w:val="00984426"/>
    <w:rsid w:val="0098462C"/>
    <w:rsid w:val="009848A9"/>
    <w:rsid w:val="00984A27"/>
    <w:rsid w:val="00984CBB"/>
    <w:rsid w:val="0098534F"/>
    <w:rsid w:val="0098541D"/>
    <w:rsid w:val="00985556"/>
    <w:rsid w:val="0098556E"/>
    <w:rsid w:val="00985E17"/>
    <w:rsid w:val="009864BF"/>
    <w:rsid w:val="00986525"/>
    <w:rsid w:val="00986D72"/>
    <w:rsid w:val="00986EA8"/>
    <w:rsid w:val="00986EC1"/>
    <w:rsid w:val="009872AD"/>
    <w:rsid w:val="009872E5"/>
    <w:rsid w:val="00987358"/>
    <w:rsid w:val="009876CA"/>
    <w:rsid w:val="009877F0"/>
    <w:rsid w:val="00987ADD"/>
    <w:rsid w:val="00987E21"/>
    <w:rsid w:val="00987E55"/>
    <w:rsid w:val="00987FB0"/>
    <w:rsid w:val="00990049"/>
    <w:rsid w:val="009900CD"/>
    <w:rsid w:val="009901EA"/>
    <w:rsid w:val="00990398"/>
    <w:rsid w:val="00990580"/>
    <w:rsid w:val="009908C2"/>
    <w:rsid w:val="009908D7"/>
    <w:rsid w:val="00991230"/>
    <w:rsid w:val="0099139C"/>
    <w:rsid w:val="0099148C"/>
    <w:rsid w:val="0099197C"/>
    <w:rsid w:val="0099218F"/>
    <w:rsid w:val="009926EF"/>
    <w:rsid w:val="00992728"/>
    <w:rsid w:val="009929A1"/>
    <w:rsid w:val="00992D95"/>
    <w:rsid w:val="00993190"/>
    <w:rsid w:val="00993297"/>
    <w:rsid w:val="00993437"/>
    <w:rsid w:val="00993454"/>
    <w:rsid w:val="00993C04"/>
    <w:rsid w:val="00993D0D"/>
    <w:rsid w:val="00994045"/>
    <w:rsid w:val="00994316"/>
    <w:rsid w:val="009943AA"/>
    <w:rsid w:val="009945F5"/>
    <w:rsid w:val="00994AF1"/>
    <w:rsid w:val="00994D18"/>
    <w:rsid w:val="00994D1E"/>
    <w:rsid w:val="00994E2E"/>
    <w:rsid w:val="00995295"/>
    <w:rsid w:val="00995903"/>
    <w:rsid w:val="00995929"/>
    <w:rsid w:val="00995CC7"/>
    <w:rsid w:val="00995EB3"/>
    <w:rsid w:val="0099634C"/>
    <w:rsid w:val="009965A5"/>
    <w:rsid w:val="00996A43"/>
    <w:rsid w:val="00997021"/>
    <w:rsid w:val="00997458"/>
    <w:rsid w:val="00997487"/>
    <w:rsid w:val="00997BF7"/>
    <w:rsid w:val="009A0703"/>
    <w:rsid w:val="009A0729"/>
    <w:rsid w:val="009A07A7"/>
    <w:rsid w:val="009A0D91"/>
    <w:rsid w:val="009A0E97"/>
    <w:rsid w:val="009A12FA"/>
    <w:rsid w:val="009A148C"/>
    <w:rsid w:val="009A15D4"/>
    <w:rsid w:val="009A164F"/>
    <w:rsid w:val="009A16FD"/>
    <w:rsid w:val="009A1AAB"/>
    <w:rsid w:val="009A1DC0"/>
    <w:rsid w:val="009A2035"/>
    <w:rsid w:val="009A2418"/>
    <w:rsid w:val="009A24F5"/>
    <w:rsid w:val="009A2662"/>
    <w:rsid w:val="009A284C"/>
    <w:rsid w:val="009A2912"/>
    <w:rsid w:val="009A2FF2"/>
    <w:rsid w:val="009A3002"/>
    <w:rsid w:val="009A3077"/>
    <w:rsid w:val="009A319B"/>
    <w:rsid w:val="009A320A"/>
    <w:rsid w:val="009A32C6"/>
    <w:rsid w:val="009A3691"/>
    <w:rsid w:val="009A395C"/>
    <w:rsid w:val="009A3B5C"/>
    <w:rsid w:val="009A3BD5"/>
    <w:rsid w:val="009A3C52"/>
    <w:rsid w:val="009A3DD4"/>
    <w:rsid w:val="009A3EC8"/>
    <w:rsid w:val="009A44D5"/>
    <w:rsid w:val="009A471D"/>
    <w:rsid w:val="009A4948"/>
    <w:rsid w:val="009A49B1"/>
    <w:rsid w:val="009A4DC5"/>
    <w:rsid w:val="009A4E67"/>
    <w:rsid w:val="009A4FA1"/>
    <w:rsid w:val="009A5528"/>
    <w:rsid w:val="009A5B6C"/>
    <w:rsid w:val="009A5DC9"/>
    <w:rsid w:val="009A5E72"/>
    <w:rsid w:val="009A614E"/>
    <w:rsid w:val="009A6832"/>
    <w:rsid w:val="009A6DBE"/>
    <w:rsid w:val="009A7145"/>
    <w:rsid w:val="009A72AC"/>
    <w:rsid w:val="009A748F"/>
    <w:rsid w:val="009A74D4"/>
    <w:rsid w:val="009A773E"/>
    <w:rsid w:val="009A7B03"/>
    <w:rsid w:val="009B00DC"/>
    <w:rsid w:val="009B0339"/>
    <w:rsid w:val="009B056B"/>
    <w:rsid w:val="009B0A8E"/>
    <w:rsid w:val="009B0E44"/>
    <w:rsid w:val="009B1625"/>
    <w:rsid w:val="009B165B"/>
    <w:rsid w:val="009B19E1"/>
    <w:rsid w:val="009B2156"/>
    <w:rsid w:val="009B2218"/>
    <w:rsid w:val="009B2618"/>
    <w:rsid w:val="009B2759"/>
    <w:rsid w:val="009B27A9"/>
    <w:rsid w:val="009B29F1"/>
    <w:rsid w:val="009B2C40"/>
    <w:rsid w:val="009B3281"/>
    <w:rsid w:val="009B329D"/>
    <w:rsid w:val="009B3704"/>
    <w:rsid w:val="009B378E"/>
    <w:rsid w:val="009B38DD"/>
    <w:rsid w:val="009B3933"/>
    <w:rsid w:val="009B3ACC"/>
    <w:rsid w:val="009B3B2E"/>
    <w:rsid w:val="009B3BDE"/>
    <w:rsid w:val="009B3C40"/>
    <w:rsid w:val="009B3C8D"/>
    <w:rsid w:val="009B3E6C"/>
    <w:rsid w:val="009B4176"/>
    <w:rsid w:val="009B41F8"/>
    <w:rsid w:val="009B4409"/>
    <w:rsid w:val="009B45A1"/>
    <w:rsid w:val="009B4638"/>
    <w:rsid w:val="009B4959"/>
    <w:rsid w:val="009B4BD1"/>
    <w:rsid w:val="009B4C7E"/>
    <w:rsid w:val="009B4F81"/>
    <w:rsid w:val="009B52EA"/>
    <w:rsid w:val="009B5726"/>
    <w:rsid w:val="009B5A47"/>
    <w:rsid w:val="009B5E62"/>
    <w:rsid w:val="009B604C"/>
    <w:rsid w:val="009B614B"/>
    <w:rsid w:val="009B6388"/>
    <w:rsid w:val="009B648B"/>
    <w:rsid w:val="009B6691"/>
    <w:rsid w:val="009B6B31"/>
    <w:rsid w:val="009B6E84"/>
    <w:rsid w:val="009B72C5"/>
    <w:rsid w:val="009C00A3"/>
    <w:rsid w:val="009C0423"/>
    <w:rsid w:val="009C08C0"/>
    <w:rsid w:val="009C0A36"/>
    <w:rsid w:val="009C0A3C"/>
    <w:rsid w:val="009C0E23"/>
    <w:rsid w:val="009C0F61"/>
    <w:rsid w:val="009C13B5"/>
    <w:rsid w:val="009C1827"/>
    <w:rsid w:val="009C1990"/>
    <w:rsid w:val="009C1A13"/>
    <w:rsid w:val="009C246F"/>
    <w:rsid w:val="009C2683"/>
    <w:rsid w:val="009C2C39"/>
    <w:rsid w:val="009C2EE3"/>
    <w:rsid w:val="009C35BD"/>
    <w:rsid w:val="009C35DB"/>
    <w:rsid w:val="009C35ED"/>
    <w:rsid w:val="009C38D6"/>
    <w:rsid w:val="009C39F3"/>
    <w:rsid w:val="009C3A7A"/>
    <w:rsid w:val="009C3F07"/>
    <w:rsid w:val="009C419C"/>
    <w:rsid w:val="009C4A93"/>
    <w:rsid w:val="009C4D50"/>
    <w:rsid w:val="009C4EA0"/>
    <w:rsid w:val="009C4EA1"/>
    <w:rsid w:val="009C4ED4"/>
    <w:rsid w:val="009C5116"/>
    <w:rsid w:val="009C5495"/>
    <w:rsid w:val="009C552E"/>
    <w:rsid w:val="009C5578"/>
    <w:rsid w:val="009C55F8"/>
    <w:rsid w:val="009C563E"/>
    <w:rsid w:val="009C5758"/>
    <w:rsid w:val="009C5872"/>
    <w:rsid w:val="009C59FF"/>
    <w:rsid w:val="009C5B38"/>
    <w:rsid w:val="009C5EA4"/>
    <w:rsid w:val="009C670F"/>
    <w:rsid w:val="009C6A75"/>
    <w:rsid w:val="009C6B1D"/>
    <w:rsid w:val="009C6E9D"/>
    <w:rsid w:val="009C70E9"/>
    <w:rsid w:val="009C72B2"/>
    <w:rsid w:val="009C7881"/>
    <w:rsid w:val="009C7A8E"/>
    <w:rsid w:val="009C7FC3"/>
    <w:rsid w:val="009C7FC7"/>
    <w:rsid w:val="009D0130"/>
    <w:rsid w:val="009D01A5"/>
    <w:rsid w:val="009D0567"/>
    <w:rsid w:val="009D0654"/>
    <w:rsid w:val="009D076C"/>
    <w:rsid w:val="009D0C4E"/>
    <w:rsid w:val="009D0EC5"/>
    <w:rsid w:val="009D0F22"/>
    <w:rsid w:val="009D103B"/>
    <w:rsid w:val="009D11FC"/>
    <w:rsid w:val="009D1234"/>
    <w:rsid w:val="009D12A1"/>
    <w:rsid w:val="009D1A5C"/>
    <w:rsid w:val="009D1C38"/>
    <w:rsid w:val="009D1CF7"/>
    <w:rsid w:val="009D1D1D"/>
    <w:rsid w:val="009D2133"/>
    <w:rsid w:val="009D24EE"/>
    <w:rsid w:val="009D2521"/>
    <w:rsid w:val="009D2534"/>
    <w:rsid w:val="009D259B"/>
    <w:rsid w:val="009D262C"/>
    <w:rsid w:val="009D2B5B"/>
    <w:rsid w:val="009D2C85"/>
    <w:rsid w:val="009D2EB6"/>
    <w:rsid w:val="009D2EC0"/>
    <w:rsid w:val="009D3094"/>
    <w:rsid w:val="009D3108"/>
    <w:rsid w:val="009D326E"/>
    <w:rsid w:val="009D3B04"/>
    <w:rsid w:val="009D3B30"/>
    <w:rsid w:val="009D418B"/>
    <w:rsid w:val="009D44FB"/>
    <w:rsid w:val="009D4537"/>
    <w:rsid w:val="009D484F"/>
    <w:rsid w:val="009D4A9C"/>
    <w:rsid w:val="009D4D40"/>
    <w:rsid w:val="009D4DA3"/>
    <w:rsid w:val="009D4EB1"/>
    <w:rsid w:val="009D5196"/>
    <w:rsid w:val="009D51D1"/>
    <w:rsid w:val="009D542A"/>
    <w:rsid w:val="009D54D1"/>
    <w:rsid w:val="009D5554"/>
    <w:rsid w:val="009D5742"/>
    <w:rsid w:val="009D577C"/>
    <w:rsid w:val="009D58F6"/>
    <w:rsid w:val="009D5D9C"/>
    <w:rsid w:val="009D62DA"/>
    <w:rsid w:val="009D6481"/>
    <w:rsid w:val="009D672D"/>
    <w:rsid w:val="009D6834"/>
    <w:rsid w:val="009D6FA9"/>
    <w:rsid w:val="009D7056"/>
    <w:rsid w:val="009D7068"/>
    <w:rsid w:val="009D73D6"/>
    <w:rsid w:val="009D749F"/>
    <w:rsid w:val="009D76E6"/>
    <w:rsid w:val="009D7755"/>
    <w:rsid w:val="009D7F90"/>
    <w:rsid w:val="009D7FDB"/>
    <w:rsid w:val="009E0033"/>
    <w:rsid w:val="009E00C1"/>
    <w:rsid w:val="009E0365"/>
    <w:rsid w:val="009E03EB"/>
    <w:rsid w:val="009E045B"/>
    <w:rsid w:val="009E07B4"/>
    <w:rsid w:val="009E08C4"/>
    <w:rsid w:val="009E08D8"/>
    <w:rsid w:val="009E0F39"/>
    <w:rsid w:val="009E1173"/>
    <w:rsid w:val="009E1301"/>
    <w:rsid w:val="009E131D"/>
    <w:rsid w:val="009E15FC"/>
    <w:rsid w:val="009E1857"/>
    <w:rsid w:val="009E1B86"/>
    <w:rsid w:val="009E1C93"/>
    <w:rsid w:val="009E1D2A"/>
    <w:rsid w:val="009E2137"/>
    <w:rsid w:val="009E2161"/>
    <w:rsid w:val="009E22C7"/>
    <w:rsid w:val="009E2A4F"/>
    <w:rsid w:val="009E3594"/>
    <w:rsid w:val="009E395D"/>
    <w:rsid w:val="009E433A"/>
    <w:rsid w:val="009E4811"/>
    <w:rsid w:val="009E49A0"/>
    <w:rsid w:val="009E49EF"/>
    <w:rsid w:val="009E4AD4"/>
    <w:rsid w:val="009E4CEE"/>
    <w:rsid w:val="009E4F9C"/>
    <w:rsid w:val="009E5B9C"/>
    <w:rsid w:val="009E623F"/>
    <w:rsid w:val="009E677C"/>
    <w:rsid w:val="009E6DF5"/>
    <w:rsid w:val="009E7006"/>
    <w:rsid w:val="009E70DA"/>
    <w:rsid w:val="009E7228"/>
    <w:rsid w:val="009F017C"/>
    <w:rsid w:val="009F01F5"/>
    <w:rsid w:val="009F0501"/>
    <w:rsid w:val="009F0A84"/>
    <w:rsid w:val="009F0EEC"/>
    <w:rsid w:val="009F1474"/>
    <w:rsid w:val="009F157E"/>
    <w:rsid w:val="009F26BF"/>
    <w:rsid w:val="009F279D"/>
    <w:rsid w:val="009F27F7"/>
    <w:rsid w:val="009F2B6F"/>
    <w:rsid w:val="009F2C10"/>
    <w:rsid w:val="009F3035"/>
    <w:rsid w:val="009F33C0"/>
    <w:rsid w:val="009F34A2"/>
    <w:rsid w:val="009F34C7"/>
    <w:rsid w:val="009F3536"/>
    <w:rsid w:val="009F360A"/>
    <w:rsid w:val="009F3855"/>
    <w:rsid w:val="009F38BD"/>
    <w:rsid w:val="009F3A49"/>
    <w:rsid w:val="009F3B21"/>
    <w:rsid w:val="009F4216"/>
    <w:rsid w:val="009F4326"/>
    <w:rsid w:val="009F4872"/>
    <w:rsid w:val="009F49E6"/>
    <w:rsid w:val="009F4C73"/>
    <w:rsid w:val="009F4CFC"/>
    <w:rsid w:val="009F4DA7"/>
    <w:rsid w:val="009F4F7F"/>
    <w:rsid w:val="009F51FF"/>
    <w:rsid w:val="009F56D2"/>
    <w:rsid w:val="009F58C1"/>
    <w:rsid w:val="009F59B6"/>
    <w:rsid w:val="009F5FD9"/>
    <w:rsid w:val="009F60AE"/>
    <w:rsid w:val="009F614A"/>
    <w:rsid w:val="009F6389"/>
    <w:rsid w:val="009F63ED"/>
    <w:rsid w:val="009F6946"/>
    <w:rsid w:val="009F6BA4"/>
    <w:rsid w:val="009F6F0C"/>
    <w:rsid w:val="009F6FA4"/>
    <w:rsid w:val="009F709E"/>
    <w:rsid w:val="009F71AB"/>
    <w:rsid w:val="009F71F6"/>
    <w:rsid w:val="009F7BFB"/>
    <w:rsid w:val="009F7C75"/>
    <w:rsid w:val="009F7DA5"/>
    <w:rsid w:val="009F7E01"/>
    <w:rsid w:val="00A00008"/>
    <w:rsid w:val="00A00055"/>
    <w:rsid w:val="00A00997"/>
    <w:rsid w:val="00A009F9"/>
    <w:rsid w:val="00A00E93"/>
    <w:rsid w:val="00A0116C"/>
    <w:rsid w:val="00A0152B"/>
    <w:rsid w:val="00A0174B"/>
    <w:rsid w:val="00A017AD"/>
    <w:rsid w:val="00A01AA9"/>
    <w:rsid w:val="00A01E6B"/>
    <w:rsid w:val="00A02034"/>
    <w:rsid w:val="00A021EF"/>
    <w:rsid w:val="00A0276F"/>
    <w:rsid w:val="00A02779"/>
    <w:rsid w:val="00A02B23"/>
    <w:rsid w:val="00A02F67"/>
    <w:rsid w:val="00A036C4"/>
    <w:rsid w:val="00A038B7"/>
    <w:rsid w:val="00A03A50"/>
    <w:rsid w:val="00A04152"/>
    <w:rsid w:val="00A04305"/>
    <w:rsid w:val="00A0430F"/>
    <w:rsid w:val="00A043B7"/>
    <w:rsid w:val="00A0452F"/>
    <w:rsid w:val="00A04AA0"/>
    <w:rsid w:val="00A04E23"/>
    <w:rsid w:val="00A04E24"/>
    <w:rsid w:val="00A04E65"/>
    <w:rsid w:val="00A04E6B"/>
    <w:rsid w:val="00A04EDB"/>
    <w:rsid w:val="00A04F28"/>
    <w:rsid w:val="00A05305"/>
    <w:rsid w:val="00A053CB"/>
    <w:rsid w:val="00A055AA"/>
    <w:rsid w:val="00A059DA"/>
    <w:rsid w:val="00A06791"/>
    <w:rsid w:val="00A06EEF"/>
    <w:rsid w:val="00A07052"/>
    <w:rsid w:val="00A07158"/>
    <w:rsid w:val="00A072FC"/>
    <w:rsid w:val="00A07855"/>
    <w:rsid w:val="00A1002A"/>
    <w:rsid w:val="00A10186"/>
    <w:rsid w:val="00A1031E"/>
    <w:rsid w:val="00A1035C"/>
    <w:rsid w:val="00A107C2"/>
    <w:rsid w:val="00A108A8"/>
    <w:rsid w:val="00A109BB"/>
    <w:rsid w:val="00A10EF0"/>
    <w:rsid w:val="00A10F6D"/>
    <w:rsid w:val="00A10F82"/>
    <w:rsid w:val="00A1118C"/>
    <w:rsid w:val="00A11369"/>
    <w:rsid w:val="00A113F2"/>
    <w:rsid w:val="00A11581"/>
    <w:rsid w:val="00A11703"/>
    <w:rsid w:val="00A11BE0"/>
    <w:rsid w:val="00A11E5C"/>
    <w:rsid w:val="00A11E8D"/>
    <w:rsid w:val="00A11ECF"/>
    <w:rsid w:val="00A123D2"/>
    <w:rsid w:val="00A12422"/>
    <w:rsid w:val="00A12468"/>
    <w:rsid w:val="00A12878"/>
    <w:rsid w:val="00A129DF"/>
    <w:rsid w:val="00A12BC2"/>
    <w:rsid w:val="00A12DE2"/>
    <w:rsid w:val="00A12E80"/>
    <w:rsid w:val="00A12EB8"/>
    <w:rsid w:val="00A12F14"/>
    <w:rsid w:val="00A13040"/>
    <w:rsid w:val="00A13607"/>
    <w:rsid w:val="00A1371B"/>
    <w:rsid w:val="00A13A62"/>
    <w:rsid w:val="00A13AD3"/>
    <w:rsid w:val="00A13C2E"/>
    <w:rsid w:val="00A14557"/>
    <w:rsid w:val="00A145A7"/>
    <w:rsid w:val="00A14F6E"/>
    <w:rsid w:val="00A1581C"/>
    <w:rsid w:val="00A15859"/>
    <w:rsid w:val="00A15C91"/>
    <w:rsid w:val="00A15DDB"/>
    <w:rsid w:val="00A16184"/>
    <w:rsid w:val="00A1622B"/>
    <w:rsid w:val="00A16247"/>
    <w:rsid w:val="00A163FB"/>
    <w:rsid w:val="00A16456"/>
    <w:rsid w:val="00A164FF"/>
    <w:rsid w:val="00A16DAE"/>
    <w:rsid w:val="00A16DEE"/>
    <w:rsid w:val="00A1702A"/>
    <w:rsid w:val="00A17030"/>
    <w:rsid w:val="00A17161"/>
    <w:rsid w:val="00A17378"/>
    <w:rsid w:val="00A17412"/>
    <w:rsid w:val="00A175E4"/>
    <w:rsid w:val="00A17674"/>
    <w:rsid w:val="00A1782D"/>
    <w:rsid w:val="00A17CF6"/>
    <w:rsid w:val="00A17D09"/>
    <w:rsid w:val="00A2045D"/>
    <w:rsid w:val="00A204C1"/>
    <w:rsid w:val="00A208ED"/>
    <w:rsid w:val="00A20951"/>
    <w:rsid w:val="00A20A2B"/>
    <w:rsid w:val="00A20BBD"/>
    <w:rsid w:val="00A20D6F"/>
    <w:rsid w:val="00A20E1D"/>
    <w:rsid w:val="00A20E41"/>
    <w:rsid w:val="00A20ECE"/>
    <w:rsid w:val="00A21098"/>
    <w:rsid w:val="00A21108"/>
    <w:rsid w:val="00A21129"/>
    <w:rsid w:val="00A21442"/>
    <w:rsid w:val="00A21B4D"/>
    <w:rsid w:val="00A21CCA"/>
    <w:rsid w:val="00A21CD0"/>
    <w:rsid w:val="00A21DDA"/>
    <w:rsid w:val="00A2211C"/>
    <w:rsid w:val="00A22CC7"/>
    <w:rsid w:val="00A23030"/>
    <w:rsid w:val="00A2324B"/>
    <w:rsid w:val="00A232E3"/>
    <w:rsid w:val="00A234DA"/>
    <w:rsid w:val="00A2367F"/>
    <w:rsid w:val="00A23B34"/>
    <w:rsid w:val="00A23DE8"/>
    <w:rsid w:val="00A23E5B"/>
    <w:rsid w:val="00A2426A"/>
    <w:rsid w:val="00A245D3"/>
    <w:rsid w:val="00A24C66"/>
    <w:rsid w:val="00A24E9D"/>
    <w:rsid w:val="00A24F72"/>
    <w:rsid w:val="00A25416"/>
    <w:rsid w:val="00A26046"/>
    <w:rsid w:val="00A2607E"/>
    <w:rsid w:val="00A2668F"/>
    <w:rsid w:val="00A267BE"/>
    <w:rsid w:val="00A26AD8"/>
    <w:rsid w:val="00A26B21"/>
    <w:rsid w:val="00A26B7C"/>
    <w:rsid w:val="00A26CAF"/>
    <w:rsid w:val="00A26D5B"/>
    <w:rsid w:val="00A26FC4"/>
    <w:rsid w:val="00A2722B"/>
    <w:rsid w:val="00A2764C"/>
    <w:rsid w:val="00A27C0A"/>
    <w:rsid w:val="00A27DBD"/>
    <w:rsid w:val="00A30995"/>
    <w:rsid w:val="00A30C09"/>
    <w:rsid w:val="00A30D09"/>
    <w:rsid w:val="00A30E83"/>
    <w:rsid w:val="00A30F98"/>
    <w:rsid w:val="00A313FF"/>
    <w:rsid w:val="00A314D0"/>
    <w:rsid w:val="00A31646"/>
    <w:rsid w:val="00A31EC0"/>
    <w:rsid w:val="00A31ED3"/>
    <w:rsid w:val="00A322D0"/>
    <w:rsid w:val="00A32605"/>
    <w:rsid w:val="00A33309"/>
    <w:rsid w:val="00A334F0"/>
    <w:rsid w:val="00A335DA"/>
    <w:rsid w:val="00A33CA3"/>
    <w:rsid w:val="00A3418D"/>
    <w:rsid w:val="00A34547"/>
    <w:rsid w:val="00A345FE"/>
    <w:rsid w:val="00A348D6"/>
    <w:rsid w:val="00A35761"/>
    <w:rsid w:val="00A35885"/>
    <w:rsid w:val="00A358EA"/>
    <w:rsid w:val="00A358FC"/>
    <w:rsid w:val="00A35B47"/>
    <w:rsid w:val="00A35DE7"/>
    <w:rsid w:val="00A360CD"/>
    <w:rsid w:val="00A36145"/>
    <w:rsid w:val="00A3657D"/>
    <w:rsid w:val="00A3681C"/>
    <w:rsid w:val="00A36843"/>
    <w:rsid w:val="00A36A5E"/>
    <w:rsid w:val="00A36B1B"/>
    <w:rsid w:val="00A3709E"/>
    <w:rsid w:val="00A371CC"/>
    <w:rsid w:val="00A3727C"/>
    <w:rsid w:val="00A37638"/>
    <w:rsid w:val="00A37832"/>
    <w:rsid w:val="00A378BF"/>
    <w:rsid w:val="00A37ADC"/>
    <w:rsid w:val="00A37BF9"/>
    <w:rsid w:val="00A37F87"/>
    <w:rsid w:val="00A37FA5"/>
    <w:rsid w:val="00A400F9"/>
    <w:rsid w:val="00A40102"/>
    <w:rsid w:val="00A405D1"/>
    <w:rsid w:val="00A4061C"/>
    <w:rsid w:val="00A408BF"/>
    <w:rsid w:val="00A40966"/>
    <w:rsid w:val="00A40AE9"/>
    <w:rsid w:val="00A411D9"/>
    <w:rsid w:val="00A41593"/>
    <w:rsid w:val="00A41EE9"/>
    <w:rsid w:val="00A422DD"/>
    <w:rsid w:val="00A42326"/>
    <w:rsid w:val="00A424FA"/>
    <w:rsid w:val="00A428D2"/>
    <w:rsid w:val="00A428D7"/>
    <w:rsid w:val="00A42A35"/>
    <w:rsid w:val="00A42CEE"/>
    <w:rsid w:val="00A42D0E"/>
    <w:rsid w:val="00A42F11"/>
    <w:rsid w:val="00A4314B"/>
    <w:rsid w:val="00A43326"/>
    <w:rsid w:val="00A4336C"/>
    <w:rsid w:val="00A43950"/>
    <w:rsid w:val="00A43B32"/>
    <w:rsid w:val="00A43C82"/>
    <w:rsid w:val="00A44088"/>
    <w:rsid w:val="00A441CF"/>
    <w:rsid w:val="00A44366"/>
    <w:rsid w:val="00A44458"/>
    <w:rsid w:val="00A444FE"/>
    <w:rsid w:val="00A445DD"/>
    <w:rsid w:val="00A44C86"/>
    <w:rsid w:val="00A45010"/>
    <w:rsid w:val="00A455E3"/>
    <w:rsid w:val="00A456FC"/>
    <w:rsid w:val="00A45747"/>
    <w:rsid w:val="00A459E0"/>
    <w:rsid w:val="00A45A9B"/>
    <w:rsid w:val="00A45ADB"/>
    <w:rsid w:val="00A45B8D"/>
    <w:rsid w:val="00A45FFD"/>
    <w:rsid w:val="00A4621A"/>
    <w:rsid w:val="00A463C8"/>
    <w:rsid w:val="00A46463"/>
    <w:rsid w:val="00A464C5"/>
    <w:rsid w:val="00A46AB1"/>
    <w:rsid w:val="00A46D00"/>
    <w:rsid w:val="00A473CF"/>
    <w:rsid w:val="00A47566"/>
    <w:rsid w:val="00A47DD0"/>
    <w:rsid w:val="00A47F57"/>
    <w:rsid w:val="00A47FF0"/>
    <w:rsid w:val="00A50098"/>
    <w:rsid w:val="00A503FC"/>
    <w:rsid w:val="00A50634"/>
    <w:rsid w:val="00A50AAC"/>
    <w:rsid w:val="00A50ADA"/>
    <w:rsid w:val="00A50BF9"/>
    <w:rsid w:val="00A50D94"/>
    <w:rsid w:val="00A50DBA"/>
    <w:rsid w:val="00A50FC5"/>
    <w:rsid w:val="00A51852"/>
    <w:rsid w:val="00A51C5F"/>
    <w:rsid w:val="00A51E62"/>
    <w:rsid w:val="00A5240B"/>
    <w:rsid w:val="00A52435"/>
    <w:rsid w:val="00A52485"/>
    <w:rsid w:val="00A52593"/>
    <w:rsid w:val="00A529E4"/>
    <w:rsid w:val="00A52C9B"/>
    <w:rsid w:val="00A52E01"/>
    <w:rsid w:val="00A53071"/>
    <w:rsid w:val="00A53409"/>
    <w:rsid w:val="00A53451"/>
    <w:rsid w:val="00A53AA6"/>
    <w:rsid w:val="00A53CFB"/>
    <w:rsid w:val="00A53EF8"/>
    <w:rsid w:val="00A541A1"/>
    <w:rsid w:val="00A54426"/>
    <w:rsid w:val="00A54806"/>
    <w:rsid w:val="00A54B36"/>
    <w:rsid w:val="00A553E5"/>
    <w:rsid w:val="00A5561B"/>
    <w:rsid w:val="00A556DF"/>
    <w:rsid w:val="00A55F8C"/>
    <w:rsid w:val="00A5628F"/>
    <w:rsid w:val="00A562C5"/>
    <w:rsid w:val="00A5654B"/>
    <w:rsid w:val="00A566F8"/>
    <w:rsid w:val="00A568BF"/>
    <w:rsid w:val="00A56923"/>
    <w:rsid w:val="00A56ABA"/>
    <w:rsid w:val="00A56D92"/>
    <w:rsid w:val="00A56E8A"/>
    <w:rsid w:val="00A57046"/>
    <w:rsid w:val="00A579A6"/>
    <w:rsid w:val="00A57C88"/>
    <w:rsid w:val="00A57CCE"/>
    <w:rsid w:val="00A57FF2"/>
    <w:rsid w:val="00A6038F"/>
    <w:rsid w:val="00A604AB"/>
    <w:rsid w:val="00A605FE"/>
    <w:rsid w:val="00A60C3F"/>
    <w:rsid w:val="00A60E78"/>
    <w:rsid w:val="00A610E1"/>
    <w:rsid w:val="00A6130C"/>
    <w:rsid w:val="00A6138E"/>
    <w:rsid w:val="00A6157F"/>
    <w:rsid w:val="00A615A6"/>
    <w:rsid w:val="00A6171C"/>
    <w:rsid w:val="00A61AF7"/>
    <w:rsid w:val="00A61B70"/>
    <w:rsid w:val="00A61E9D"/>
    <w:rsid w:val="00A621CD"/>
    <w:rsid w:val="00A623D8"/>
    <w:rsid w:val="00A624A3"/>
    <w:rsid w:val="00A626A7"/>
    <w:rsid w:val="00A62975"/>
    <w:rsid w:val="00A62988"/>
    <w:rsid w:val="00A62B13"/>
    <w:rsid w:val="00A62CFD"/>
    <w:rsid w:val="00A62E09"/>
    <w:rsid w:val="00A62E7A"/>
    <w:rsid w:val="00A62F8E"/>
    <w:rsid w:val="00A63091"/>
    <w:rsid w:val="00A63CE9"/>
    <w:rsid w:val="00A63E9E"/>
    <w:rsid w:val="00A643EC"/>
    <w:rsid w:val="00A64546"/>
    <w:rsid w:val="00A64874"/>
    <w:rsid w:val="00A64B2C"/>
    <w:rsid w:val="00A64B5E"/>
    <w:rsid w:val="00A64D01"/>
    <w:rsid w:val="00A64DD0"/>
    <w:rsid w:val="00A653EC"/>
    <w:rsid w:val="00A65538"/>
    <w:rsid w:val="00A6558E"/>
    <w:rsid w:val="00A657AE"/>
    <w:rsid w:val="00A65AD5"/>
    <w:rsid w:val="00A65BEA"/>
    <w:rsid w:val="00A65BF5"/>
    <w:rsid w:val="00A65C5C"/>
    <w:rsid w:val="00A65F3A"/>
    <w:rsid w:val="00A6606F"/>
    <w:rsid w:val="00A66169"/>
    <w:rsid w:val="00A662A0"/>
    <w:rsid w:val="00A6648D"/>
    <w:rsid w:val="00A667BD"/>
    <w:rsid w:val="00A66914"/>
    <w:rsid w:val="00A66AA3"/>
    <w:rsid w:val="00A66ACE"/>
    <w:rsid w:val="00A66B00"/>
    <w:rsid w:val="00A66B4A"/>
    <w:rsid w:val="00A670F4"/>
    <w:rsid w:val="00A672D2"/>
    <w:rsid w:val="00A6730B"/>
    <w:rsid w:val="00A67AF4"/>
    <w:rsid w:val="00A67E3F"/>
    <w:rsid w:val="00A67F9E"/>
    <w:rsid w:val="00A7022A"/>
    <w:rsid w:val="00A70753"/>
    <w:rsid w:val="00A708E9"/>
    <w:rsid w:val="00A70ABF"/>
    <w:rsid w:val="00A70DBC"/>
    <w:rsid w:val="00A70DD0"/>
    <w:rsid w:val="00A7100B"/>
    <w:rsid w:val="00A711F5"/>
    <w:rsid w:val="00A7121B"/>
    <w:rsid w:val="00A7121C"/>
    <w:rsid w:val="00A71481"/>
    <w:rsid w:val="00A715F7"/>
    <w:rsid w:val="00A71930"/>
    <w:rsid w:val="00A71943"/>
    <w:rsid w:val="00A71AB8"/>
    <w:rsid w:val="00A71C31"/>
    <w:rsid w:val="00A71CD6"/>
    <w:rsid w:val="00A71D61"/>
    <w:rsid w:val="00A71DE6"/>
    <w:rsid w:val="00A72536"/>
    <w:rsid w:val="00A72801"/>
    <w:rsid w:val="00A728A0"/>
    <w:rsid w:val="00A72A64"/>
    <w:rsid w:val="00A72DE9"/>
    <w:rsid w:val="00A73B72"/>
    <w:rsid w:val="00A73C1F"/>
    <w:rsid w:val="00A73EEA"/>
    <w:rsid w:val="00A7412A"/>
    <w:rsid w:val="00A741A6"/>
    <w:rsid w:val="00A744A9"/>
    <w:rsid w:val="00A748D5"/>
    <w:rsid w:val="00A74A80"/>
    <w:rsid w:val="00A74AE8"/>
    <w:rsid w:val="00A74B2C"/>
    <w:rsid w:val="00A74C1F"/>
    <w:rsid w:val="00A74FEF"/>
    <w:rsid w:val="00A75285"/>
    <w:rsid w:val="00A752F9"/>
    <w:rsid w:val="00A75B21"/>
    <w:rsid w:val="00A75B41"/>
    <w:rsid w:val="00A75C79"/>
    <w:rsid w:val="00A76155"/>
    <w:rsid w:val="00A761A5"/>
    <w:rsid w:val="00A76223"/>
    <w:rsid w:val="00A764B3"/>
    <w:rsid w:val="00A7693D"/>
    <w:rsid w:val="00A77259"/>
    <w:rsid w:val="00A80113"/>
    <w:rsid w:val="00A8062F"/>
    <w:rsid w:val="00A8099D"/>
    <w:rsid w:val="00A809C2"/>
    <w:rsid w:val="00A8103A"/>
    <w:rsid w:val="00A811CA"/>
    <w:rsid w:val="00A81D38"/>
    <w:rsid w:val="00A81D3A"/>
    <w:rsid w:val="00A8208D"/>
    <w:rsid w:val="00A822BB"/>
    <w:rsid w:val="00A8257B"/>
    <w:rsid w:val="00A82A8A"/>
    <w:rsid w:val="00A82B79"/>
    <w:rsid w:val="00A82C42"/>
    <w:rsid w:val="00A83477"/>
    <w:rsid w:val="00A83511"/>
    <w:rsid w:val="00A836A4"/>
    <w:rsid w:val="00A836D6"/>
    <w:rsid w:val="00A839C1"/>
    <w:rsid w:val="00A83BEA"/>
    <w:rsid w:val="00A83D75"/>
    <w:rsid w:val="00A83E91"/>
    <w:rsid w:val="00A83F54"/>
    <w:rsid w:val="00A8416E"/>
    <w:rsid w:val="00A8487C"/>
    <w:rsid w:val="00A84CFA"/>
    <w:rsid w:val="00A855FA"/>
    <w:rsid w:val="00A8561B"/>
    <w:rsid w:val="00A856CD"/>
    <w:rsid w:val="00A85770"/>
    <w:rsid w:val="00A857CF"/>
    <w:rsid w:val="00A857E2"/>
    <w:rsid w:val="00A85841"/>
    <w:rsid w:val="00A858C2"/>
    <w:rsid w:val="00A85FF5"/>
    <w:rsid w:val="00A862CA"/>
    <w:rsid w:val="00A8632E"/>
    <w:rsid w:val="00A86381"/>
    <w:rsid w:val="00A86526"/>
    <w:rsid w:val="00A86613"/>
    <w:rsid w:val="00A86882"/>
    <w:rsid w:val="00A86956"/>
    <w:rsid w:val="00A869F8"/>
    <w:rsid w:val="00A86B15"/>
    <w:rsid w:val="00A86B1F"/>
    <w:rsid w:val="00A86C0D"/>
    <w:rsid w:val="00A870EB"/>
    <w:rsid w:val="00A8793B"/>
    <w:rsid w:val="00A87A3B"/>
    <w:rsid w:val="00A87D4D"/>
    <w:rsid w:val="00A87E0E"/>
    <w:rsid w:val="00A90183"/>
    <w:rsid w:val="00A902C5"/>
    <w:rsid w:val="00A906DF"/>
    <w:rsid w:val="00A908F2"/>
    <w:rsid w:val="00A90EF8"/>
    <w:rsid w:val="00A911C6"/>
    <w:rsid w:val="00A912C3"/>
    <w:rsid w:val="00A91541"/>
    <w:rsid w:val="00A922BA"/>
    <w:rsid w:val="00A923DD"/>
    <w:rsid w:val="00A924E7"/>
    <w:rsid w:val="00A92586"/>
    <w:rsid w:val="00A92588"/>
    <w:rsid w:val="00A92905"/>
    <w:rsid w:val="00A929A6"/>
    <w:rsid w:val="00A92A0D"/>
    <w:rsid w:val="00A92CF5"/>
    <w:rsid w:val="00A930DD"/>
    <w:rsid w:val="00A93126"/>
    <w:rsid w:val="00A938B0"/>
    <w:rsid w:val="00A9396C"/>
    <w:rsid w:val="00A93B9B"/>
    <w:rsid w:val="00A93C87"/>
    <w:rsid w:val="00A94173"/>
    <w:rsid w:val="00A941B4"/>
    <w:rsid w:val="00A9427F"/>
    <w:rsid w:val="00A94B30"/>
    <w:rsid w:val="00A94D7D"/>
    <w:rsid w:val="00A94F1F"/>
    <w:rsid w:val="00A95053"/>
    <w:rsid w:val="00A952AF"/>
    <w:rsid w:val="00A95333"/>
    <w:rsid w:val="00A9583F"/>
    <w:rsid w:val="00A95892"/>
    <w:rsid w:val="00A95EBD"/>
    <w:rsid w:val="00A95F71"/>
    <w:rsid w:val="00A96043"/>
    <w:rsid w:val="00A963AF"/>
    <w:rsid w:val="00A96869"/>
    <w:rsid w:val="00A96A1B"/>
    <w:rsid w:val="00A96A70"/>
    <w:rsid w:val="00A96B67"/>
    <w:rsid w:val="00A96B92"/>
    <w:rsid w:val="00A96C47"/>
    <w:rsid w:val="00A974F7"/>
    <w:rsid w:val="00A97AC3"/>
    <w:rsid w:val="00A97B83"/>
    <w:rsid w:val="00AA0735"/>
    <w:rsid w:val="00AA0B76"/>
    <w:rsid w:val="00AA0CD7"/>
    <w:rsid w:val="00AA0FD7"/>
    <w:rsid w:val="00AA106D"/>
    <w:rsid w:val="00AA14E6"/>
    <w:rsid w:val="00AA1555"/>
    <w:rsid w:val="00AA159D"/>
    <w:rsid w:val="00AA1ECA"/>
    <w:rsid w:val="00AA2028"/>
    <w:rsid w:val="00AA219D"/>
    <w:rsid w:val="00AA21DB"/>
    <w:rsid w:val="00AA3069"/>
    <w:rsid w:val="00AA3250"/>
    <w:rsid w:val="00AA339D"/>
    <w:rsid w:val="00AA38A4"/>
    <w:rsid w:val="00AA397E"/>
    <w:rsid w:val="00AA3DAD"/>
    <w:rsid w:val="00AA3F64"/>
    <w:rsid w:val="00AA4083"/>
    <w:rsid w:val="00AA41DE"/>
    <w:rsid w:val="00AA425A"/>
    <w:rsid w:val="00AA437C"/>
    <w:rsid w:val="00AA47DC"/>
    <w:rsid w:val="00AA4876"/>
    <w:rsid w:val="00AA49FC"/>
    <w:rsid w:val="00AA5102"/>
    <w:rsid w:val="00AA519D"/>
    <w:rsid w:val="00AA5BFC"/>
    <w:rsid w:val="00AA5C37"/>
    <w:rsid w:val="00AA5D1F"/>
    <w:rsid w:val="00AA5EF0"/>
    <w:rsid w:val="00AA6096"/>
    <w:rsid w:val="00AA60DB"/>
    <w:rsid w:val="00AA60FB"/>
    <w:rsid w:val="00AA6148"/>
    <w:rsid w:val="00AA63B0"/>
    <w:rsid w:val="00AA669D"/>
    <w:rsid w:val="00AA66F9"/>
    <w:rsid w:val="00AA67B0"/>
    <w:rsid w:val="00AA68C9"/>
    <w:rsid w:val="00AA690C"/>
    <w:rsid w:val="00AA69B6"/>
    <w:rsid w:val="00AA6BD6"/>
    <w:rsid w:val="00AA7140"/>
    <w:rsid w:val="00AA7875"/>
    <w:rsid w:val="00AA7E13"/>
    <w:rsid w:val="00AB00D6"/>
    <w:rsid w:val="00AB034B"/>
    <w:rsid w:val="00AB05F4"/>
    <w:rsid w:val="00AB06D2"/>
    <w:rsid w:val="00AB0748"/>
    <w:rsid w:val="00AB080B"/>
    <w:rsid w:val="00AB0887"/>
    <w:rsid w:val="00AB093F"/>
    <w:rsid w:val="00AB0A35"/>
    <w:rsid w:val="00AB0C39"/>
    <w:rsid w:val="00AB0F3C"/>
    <w:rsid w:val="00AB1209"/>
    <w:rsid w:val="00AB19F3"/>
    <w:rsid w:val="00AB1AB0"/>
    <w:rsid w:val="00AB1C5D"/>
    <w:rsid w:val="00AB1E3F"/>
    <w:rsid w:val="00AB1F40"/>
    <w:rsid w:val="00AB1F95"/>
    <w:rsid w:val="00AB20F1"/>
    <w:rsid w:val="00AB21B1"/>
    <w:rsid w:val="00AB242D"/>
    <w:rsid w:val="00AB2750"/>
    <w:rsid w:val="00AB2A67"/>
    <w:rsid w:val="00AB2BD8"/>
    <w:rsid w:val="00AB2DBE"/>
    <w:rsid w:val="00AB2EB5"/>
    <w:rsid w:val="00AB3FDD"/>
    <w:rsid w:val="00AB42CF"/>
    <w:rsid w:val="00AB45DA"/>
    <w:rsid w:val="00AB467E"/>
    <w:rsid w:val="00AB48BE"/>
    <w:rsid w:val="00AB4F6B"/>
    <w:rsid w:val="00AB4FB4"/>
    <w:rsid w:val="00AB4FD1"/>
    <w:rsid w:val="00AB532D"/>
    <w:rsid w:val="00AB5890"/>
    <w:rsid w:val="00AB5965"/>
    <w:rsid w:val="00AB5CF9"/>
    <w:rsid w:val="00AB5D45"/>
    <w:rsid w:val="00AB5EDE"/>
    <w:rsid w:val="00AB63B7"/>
    <w:rsid w:val="00AB6699"/>
    <w:rsid w:val="00AB6887"/>
    <w:rsid w:val="00AB6A23"/>
    <w:rsid w:val="00AB6B23"/>
    <w:rsid w:val="00AB6C19"/>
    <w:rsid w:val="00AB6DD7"/>
    <w:rsid w:val="00AB7195"/>
    <w:rsid w:val="00AB71BE"/>
    <w:rsid w:val="00AB768F"/>
    <w:rsid w:val="00AB79A5"/>
    <w:rsid w:val="00AB7D56"/>
    <w:rsid w:val="00AC0202"/>
    <w:rsid w:val="00AC0774"/>
    <w:rsid w:val="00AC0A62"/>
    <w:rsid w:val="00AC0DE5"/>
    <w:rsid w:val="00AC0E03"/>
    <w:rsid w:val="00AC0F48"/>
    <w:rsid w:val="00AC1259"/>
    <w:rsid w:val="00AC1393"/>
    <w:rsid w:val="00AC14B3"/>
    <w:rsid w:val="00AC155F"/>
    <w:rsid w:val="00AC249D"/>
    <w:rsid w:val="00AC28E4"/>
    <w:rsid w:val="00AC2B31"/>
    <w:rsid w:val="00AC2B8C"/>
    <w:rsid w:val="00AC2D25"/>
    <w:rsid w:val="00AC2DCB"/>
    <w:rsid w:val="00AC3072"/>
    <w:rsid w:val="00AC3675"/>
    <w:rsid w:val="00AC3CCA"/>
    <w:rsid w:val="00AC3D1E"/>
    <w:rsid w:val="00AC3ED0"/>
    <w:rsid w:val="00AC41F3"/>
    <w:rsid w:val="00AC44E7"/>
    <w:rsid w:val="00AC4566"/>
    <w:rsid w:val="00AC457B"/>
    <w:rsid w:val="00AC457D"/>
    <w:rsid w:val="00AC48D6"/>
    <w:rsid w:val="00AC4CB2"/>
    <w:rsid w:val="00AC4CD5"/>
    <w:rsid w:val="00AC4F31"/>
    <w:rsid w:val="00AC5534"/>
    <w:rsid w:val="00AC55DE"/>
    <w:rsid w:val="00AC5946"/>
    <w:rsid w:val="00AC59BC"/>
    <w:rsid w:val="00AC5BFC"/>
    <w:rsid w:val="00AC5F0F"/>
    <w:rsid w:val="00AC6229"/>
    <w:rsid w:val="00AC6572"/>
    <w:rsid w:val="00AC65A2"/>
    <w:rsid w:val="00AC65F1"/>
    <w:rsid w:val="00AC67AC"/>
    <w:rsid w:val="00AC6846"/>
    <w:rsid w:val="00AC6BFB"/>
    <w:rsid w:val="00AC6D46"/>
    <w:rsid w:val="00AC6DAF"/>
    <w:rsid w:val="00AC6E56"/>
    <w:rsid w:val="00AC700A"/>
    <w:rsid w:val="00AC700F"/>
    <w:rsid w:val="00AC7102"/>
    <w:rsid w:val="00AC7431"/>
    <w:rsid w:val="00AC7684"/>
    <w:rsid w:val="00AC77DD"/>
    <w:rsid w:val="00AC7919"/>
    <w:rsid w:val="00AD000C"/>
    <w:rsid w:val="00AD004E"/>
    <w:rsid w:val="00AD0136"/>
    <w:rsid w:val="00AD0842"/>
    <w:rsid w:val="00AD08E9"/>
    <w:rsid w:val="00AD0BB4"/>
    <w:rsid w:val="00AD0C90"/>
    <w:rsid w:val="00AD0CC0"/>
    <w:rsid w:val="00AD0F73"/>
    <w:rsid w:val="00AD109E"/>
    <w:rsid w:val="00AD13D2"/>
    <w:rsid w:val="00AD13DD"/>
    <w:rsid w:val="00AD141A"/>
    <w:rsid w:val="00AD1432"/>
    <w:rsid w:val="00AD17B4"/>
    <w:rsid w:val="00AD1B29"/>
    <w:rsid w:val="00AD1F1E"/>
    <w:rsid w:val="00AD1F48"/>
    <w:rsid w:val="00AD2428"/>
    <w:rsid w:val="00AD24B8"/>
    <w:rsid w:val="00AD24C8"/>
    <w:rsid w:val="00AD2CBB"/>
    <w:rsid w:val="00AD2F2E"/>
    <w:rsid w:val="00AD319D"/>
    <w:rsid w:val="00AD3278"/>
    <w:rsid w:val="00AD3797"/>
    <w:rsid w:val="00AD3835"/>
    <w:rsid w:val="00AD3949"/>
    <w:rsid w:val="00AD3A1D"/>
    <w:rsid w:val="00AD3C38"/>
    <w:rsid w:val="00AD3FEF"/>
    <w:rsid w:val="00AD4154"/>
    <w:rsid w:val="00AD449E"/>
    <w:rsid w:val="00AD44FC"/>
    <w:rsid w:val="00AD4646"/>
    <w:rsid w:val="00AD464C"/>
    <w:rsid w:val="00AD4664"/>
    <w:rsid w:val="00AD46E3"/>
    <w:rsid w:val="00AD4B2B"/>
    <w:rsid w:val="00AD4B95"/>
    <w:rsid w:val="00AD4C4D"/>
    <w:rsid w:val="00AD4E6B"/>
    <w:rsid w:val="00AD5036"/>
    <w:rsid w:val="00AD533F"/>
    <w:rsid w:val="00AD5474"/>
    <w:rsid w:val="00AD5AB5"/>
    <w:rsid w:val="00AD5FC0"/>
    <w:rsid w:val="00AD5FEF"/>
    <w:rsid w:val="00AD6177"/>
    <w:rsid w:val="00AD63C2"/>
    <w:rsid w:val="00AD6409"/>
    <w:rsid w:val="00AD6878"/>
    <w:rsid w:val="00AD6A18"/>
    <w:rsid w:val="00AD6A7A"/>
    <w:rsid w:val="00AD6CBC"/>
    <w:rsid w:val="00AD6E09"/>
    <w:rsid w:val="00AD71AD"/>
    <w:rsid w:val="00AD73F7"/>
    <w:rsid w:val="00AD7424"/>
    <w:rsid w:val="00AD74E4"/>
    <w:rsid w:val="00AD7C30"/>
    <w:rsid w:val="00AD7D39"/>
    <w:rsid w:val="00AD7F48"/>
    <w:rsid w:val="00AE027B"/>
    <w:rsid w:val="00AE036A"/>
    <w:rsid w:val="00AE03FC"/>
    <w:rsid w:val="00AE0483"/>
    <w:rsid w:val="00AE076D"/>
    <w:rsid w:val="00AE0EBE"/>
    <w:rsid w:val="00AE0F8A"/>
    <w:rsid w:val="00AE10EA"/>
    <w:rsid w:val="00AE1114"/>
    <w:rsid w:val="00AE18B7"/>
    <w:rsid w:val="00AE1C2B"/>
    <w:rsid w:val="00AE2232"/>
    <w:rsid w:val="00AE27C1"/>
    <w:rsid w:val="00AE2B1B"/>
    <w:rsid w:val="00AE2C5B"/>
    <w:rsid w:val="00AE3573"/>
    <w:rsid w:val="00AE3D1B"/>
    <w:rsid w:val="00AE3D4F"/>
    <w:rsid w:val="00AE471D"/>
    <w:rsid w:val="00AE4A00"/>
    <w:rsid w:val="00AE4B00"/>
    <w:rsid w:val="00AE4EAE"/>
    <w:rsid w:val="00AE4F51"/>
    <w:rsid w:val="00AE5029"/>
    <w:rsid w:val="00AE5286"/>
    <w:rsid w:val="00AE58C5"/>
    <w:rsid w:val="00AE59A3"/>
    <w:rsid w:val="00AE5D0A"/>
    <w:rsid w:val="00AE5D41"/>
    <w:rsid w:val="00AE5FF9"/>
    <w:rsid w:val="00AE60FA"/>
    <w:rsid w:val="00AE61F9"/>
    <w:rsid w:val="00AE62F0"/>
    <w:rsid w:val="00AE6497"/>
    <w:rsid w:val="00AE69D6"/>
    <w:rsid w:val="00AE7059"/>
    <w:rsid w:val="00AE7157"/>
    <w:rsid w:val="00AE7254"/>
    <w:rsid w:val="00AE731A"/>
    <w:rsid w:val="00AE7471"/>
    <w:rsid w:val="00AE76D4"/>
    <w:rsid w:val="00AE7811"/>
    <w:rsid w:val="00AE78F1"/>
    <w:rsid w:val="00AE7CF6"/>
    <w:rsid w:val="00AF02F7"/>
    <w:rsid w:val="00AF0398"/>
    <w:rsid w:val="00AF062A"/>
    <w:rsid w:val="00AF06A5"/>
    <w:rsid w:val="00AF0901"/>
    <w:rsid w:val="00AF094E"/>
    <w:rsid w:val="00AF0C1F"/>
    <w:rsid w:val="00AF0C68"/>
    <w:rsid w:val="00AF0CC3"/>
    <w:rsid w:val="00AF1688"/>
    <w:rsid w:val="00AF1809"/>
    <w:rsid w:val="00AF1B43"/>
    <w:rsid w:val="00AF1D60"/>
    <w:rsid w:val="00AF207C"/>
    <w:rsid w:val="00AF228B"/>
    <w:rsid w:val="00AF22C8"/>
    <w:rsid w:val="00AF23BD"/>
    <w:rsid w:val="00AF2589"/>
    <w:rsid w:val="00AF267F"/>
    <w:rsid w:val="00AF283D"/>
    <w:rsid w:val="00AF285F"/>
    <w:rsid w:val="00AF2C05"/>
    <w:rsid w:val="00AF2EA3"/>
    <w:rsid w:val="00AF311A"/>
    <w:rsid w:val="00AF31A9"/>
    <w:rsid w:val="00AF35F3"/>
    <w:rsid w:val="00AF37AF"/>
    <w:rsid w:val="00AF3B0E"/>
    <w:rsid w:val="00AF3B66"/>
    <w:rsid w:val="00AF3DBC"/>
    <w:rsid w:val="00AF3F5B"/>
    <w:rsid w:val="00AF406F"/>
    <w:rsid w:val="00AF4246"/>
    <w:rsid w:val="00AF456F"/>
    <w:rsid w:val="00AF48FC"/>
    <w:rsid w:val="00AF4A2D"/>
    <w:rsid w:val="00AF4CA1"/>
    <w:rsid w:val="00AF4DA6"/>
    <w:rsid w:val="00AF52A2"/>
    <w:rsid w:val="00AF52C1"/>
    <w:rsid w:val="00AF5A43"/>
    <w:rsid w:val="00AF5B80"/>
    <w:rsid w:val="00AF5D13"/>
    <w:rsid w:val="00AF64DF"/>
    <w:rsid w:val="00AF6523"/>
    <w:rsid w:val="00AF6669"/>
    <w:rsid w:val="00AF6B63"/>
    <w:rsid w:val="00AF6D45"/>
    <w:rsid w:val="00AF6F32"/>
    <w:rsid w:val="00AF6F4C"/>
    <w:rsid w:val="00AF6FC7"/>
    <w:rsid w:val="00AF711C"/>
    <w:rsid w:val="00AF7317"/>
    <w:rsid w:val="00AF7396"/>
    <w:rsid w:val="00AF73B9"/>
    <w:rsid w:val="00AF760F"/>
    <w:rsid w:val="00AF770A"/>
    <w:rsid w:val="00AF770D"/>
    <w:rsid w:val="00AF7C6A"/>
    <w:rsid w:val="00AF7CAA"/>
    <w:rsid w:val="00AF7DB2"/>
    <w:rsid w:val="00B0012B"/>
    <w:rsid w:val="00B00225"/>
    <w:rsid w:val="00B0032F"/>
    <w:rsid w:val="00B00744"/>
    <w:rsid w:val="00B00A65"/>
    <w:rsid w:val="00B00A82"/>
    <w:rsid w:val="00B00B43"/>
    <w:rsid w:val="00B00B61"/>
    <w:rsid w:val="00B00C53"/>
    <w:rsid w:val="00B00CF3"/>
    <w:rsid w:val="00B00D43"/>
    <w:rsid w:val="00B00D78"/>
    <w:rsid w:val="00B00F0D"/>
    <w:rsid w:val="00B00FF7"/>
    <w:rsid w:val="00B01258"/>
    <w:rsid w:val="00B012A0"/>
    <w:rsid w:val="00B01510"/>
    <w:rsid w:val="00B01B43"/>
    <w:rsid w:val="00B01CC8"/>
    <w:rsid w:val="00B02063"/>
    <w:rsid w:val="00B0230A"/>
    <w:rsid w:val="00B0246D"/>
    <w:rsid w:val="00B02623"/>
    <w:rsid w:val="00B0267A"/>
    <w:rsid w:val="00B0299D"/>
    <w:rsid w:val="00B02C13"/>
    <w:rsid w:val="00B02C22"/>
    <w:rsid w:val="00B02F21"/>
    <w:rsid w:val="00B03076"/>
    <w:rsid w:val="00B032EB"/>
    <w:rsid w:val="00B0347D"/>
    <w:rsid w:val="00B037E0"/>
    <w:rsid w:val="00B0397E"/>
    <w:rsid w:val="00B03D1D"/>
    <w:rsid w:val="00B03DAE"/>
    <w:rsid w:val="00B046F3"/>
    <w:rsid w:val="00B047BC"/>
    <w:rsid w:val="00B05018"/>
    <w:rsid w:val="00B05217"/>
    <w:rsid w:val="00B05374"/>
    <w:rsid w:val="00B053E9"/>
    <w:rsid w:val="00B05479"/>
    <w:rsid w:val="00B0589E"/>
    <w:rsid w:val="00B058D6"/>
    <w:rsid w:val="00B05A43"/>
    <w:rsid w:val="00B05B1F"/>
    <w:rsid w:val="00B0621E"/>
    <w:rsid w:val="00B063BB"/>
    <w:rsid w:val="00B06A52"/>
    <w:rsid w:val="00B06AF2"/>
    <w:rsid w:val="00B06EBD"/>
    <w:rsid w:val="00B07F3F"/>
    <w:rsid w:val="00B10D19"/>
    <w:rsid w:val="00B10E8C"/>
    <w:rsid w:val="00B10F30"/>
    <w:rsid w:val="00B10F51"/>
    <w:rsid w:val="00B1103C"/>
    <w:rsid w:val="00B118FB"/>
    <w:rsid w:val="00B11A88"/>
    <w:rsid w:val="00B11A94"/>
    <w:rsid w:val="00B12408"/>
    <w:rsid w:val="00B12422"/>
    <w:rsid w:val="00B127C4"/>
    <w:rsid w:val="00B129E3"/>
    <w:rsid w:val="00B129F7"/>
    <w:rsid w:val="00B12D99"/>
    <w:rsid w:val="00B13072"/>
    <w:rsid w:val="00B13104"/>
    <w:rsid w:val="00B135A4"/>
    <w:rsid w:val="00B136A3"/>
    <w:rsid w:val="00B13A29"/>
    <w:rsid w:val="00B13C8A"/>
    <w:rsid w:val="00B14412"/>
    <w:rsid w:val="00B144B7"/>
    <w:rsid w:val="00B14741"/>
    <w:rsid w:val="00B14781"/>
    <w:rsid w:val="00B14DF9"/>
    <w:rsid w:val="00B15336"/>
    <w:rsid w:val="00B158F9"/>
    <w:rsid w:val="00B15928"/>
    <w:rsid w:val="00B15C42"/>
    <w:rsid w:val="00B15C56"/>
    <w:rsid w:val="00B161F4"/>
    <w:rsid w:val="00B162E9"/>
    <w:rsid w:val="00B16332"/>
    <w:rsid w:val="00B16661"/>
    <w:rsid w:val="00B1673F"/>
    <w:rsid w:val="00B1674F"/>
    <w:rsid w:val="00B16926"/>
    <w:rsid w:val="00B16C7E"/>
    <w:rsid w:val="00B173A2"/>
    <w:rsid w:val="00B17420"/>
    <w:rsid w:val="00B176FF"/>
    <w:rsid w:val="00B17875"/>
    <w:rsid w:val="00B17953"/>
    <w:rsid w:val="00B17DFB"/>
    <w:rsid w:val="00B17F7D"/>
    <w:rsid w:val="00B20019"/>
    <w:rsid w:val="00B20115"/>
    <w:rsid w:val="00B201D8"/>
    <w:rsid w:val="00B2052A"/>
    <w:rsid w:val="00B208D6"/>
    <w:rsid w:val="00B20B1B"/>
    <w:rsid w:val="00B20B20"/>
    <w:rsid w:val="00B20DB9"/>
    <w:rsid w:val="00B21328"/>
    <w:rsid w:val="00B217D7"/>
    <w:rsid w:val="00B21979"/>
    <w:rsid w:val="00B219B8"/>
    <w:rsid w:val="00B21C22"/>
    <w:rsid w:val="00B221F5"/>
    <w:rsid w:val="00B22408"/>
    <w:rsid w:val="00B224B1"/>
    <w:rsid w:val="00B22524"/>
    <w:rsid w:val="00B22616"/>
    <w:rsid w:val="00B226D7"/>
    <w:rsid w:val="00B2285D"/>
    <w:rsid w:val="00B22B4C"/>
    <w:rsid w:val="00B22C4E"/>
    <w:rsid w:val="00B22DB2"/>
    <w:rsid w:val="00B22FFC"/>
    <w:rsid w:val="00B233D1"/>
    <w:rsid w:val="00B23461"/>
    <w:rsid w:val="00B238C2"/>
    <w:rsid w:val="00B239E0"/>
    <w:rsid w:val="00B23DAF"/>
    <w:rsid w:val="00B23FB3"/>
    <w:rsid w:val="00B24189"/>
    <w:rsid w:val="00B24517"/>
    <w:rsid w:val="00B24523"/>
    <w:rsid w:val="00B247A0"/>
    <w:rsid w:val="00B24803"/>
    <w:rsid w:val="00B24915"/>
    <w:rsid w:val="00B24E28"/>
    <w:rsid w:val="00B251D3"/>
    <w:rsid w:val="00B25613"/>
    <w:rsid w:val="00B25719"/>
    <w:rsid w:val="00B25748"/>
    <w:rsid w:val="00B25BF0"/>
    <w:rsid w:val="00B25E50"/>
    <w:rsid w:val="00B25EB9"/>
    <w:rsid w:val="00B25EC9"/>
    <w:rsid w:val="00B25FFA"/>
    <w:rsid w:val="00B26632"/>
    <w:rsid w:val="00B26670"/>
    <w:rsid w:val="00B26871"/>
    <w:rsid w:val="00B26AF0"/>
    <w:rsid w:val="00B26D63"/>
    <w:rsid w:val="00B26EBA"/>
    <w:rsid w:val="00B2710B"/>
    <w:rsid w:val="00B2712C"/>
    <w:rsid w:val="00B27139"/>
    <w:rsid w:val="00B2732A"/>
    <w:rsid w:val="00B2752F"/>
    <w:rsid w:val="00B27573"/>
    <w:rsid w:val="00B27C4E"/>
    <w:rsid w:val="00B27D55"/>
    <w:rsid w:val="00B27E54"/>
    <w:rsid w:val="00B27F4C"/>
    <w:rsid w:val="00B30109"/>
    <w:rsid w:val="00B30132"/>
    <w:rsid w:val="00B30413"/>
    <w:rsid w:val="00B3072F"/>
    <w:rsid w:val="00B3119B"/>
    <w:rsid w:val="00B31223"/>
    <w:rsid w:val="00B31617"/>
    <w:rsid w:val="00B3199D"/>
    <w:rsid w:val="00B31E9A"/>
    <w:rsid w:val="00B31FD0"/>
    <w:rsid w:val="00B3201A"/>
    <w:rsid w:val="00B320F0"/>
    <w:rsid w:val="00B3274A"/>
    <w:rsid w:val="00B3296D"/>
    <w:rsid w:val="00B32C2E"/>
    <w:rsid w:val="00B32D4F"/>
    <w:rsid w:val="00B331CE"/>
    <w:rsid w:val="00B334D0"/>
    <w:rsid w:val="00B33583"/>
    <w:rsid w:val="00B33782"/>
    <w:rsid w:val="00B33DD6"/>
    <w:rsid w:val="00B340A7"/>
    <w:rsid w:val="00B341C2"/>
    <w:rsid w:val="00B34438"/>
    <w:rsid w:val="00B3451E"/>
    <w:rsid w:val="00B345F9"/>
    <w:rsid w:val="00B348E2"/>
    <w:rsid w:val="00B34E1C"/>
    <w:rsid w:val="00B35306"/>
    <w:rsid w:val="00B3559B"/>
    <w:rsid w:val="00B355D6"/>
    <w:rsid w:val="00B355F9"/>
    <w:rsid w:val="00B35986"/>
    <w:rsid w:val="00B35EF4"/>
    <w:rsid w:val="00B3639A"/>
    <w:rsid w:val="00B36670"/>
    <w:rsid w:val="00B36697"/>
    <w:rsid w:val="00B3674D"/>
    <w:rsid w:val="00B36A28"/>
    <w:rsid w:val="00B36A60"/>
    <w:rsid w:val="00B36C89"/>
    <w:rsid w:val="00B36EF3"/>
    <w:rsid w:val="00B36F72"/>
    <w:rsid w:val="00B37176"/>
    <w:rsid w:val="00B37422"/>
    <w:rsid w:val="00B37768"/>
    <w:rsid w:val="00B378B6"/>
    <w:rsid w:val="00B3792B"/>
    <w:rsid w:val="00B3793F"/>
    <w:rsid w:val="00B37C39"/>
    <w:rsid w:val="00B37D53"/>
    <w:rsid w:val="00B40214"/>
    <w:rsid w:val="00B40269"/>
    <w:rsid w:val="00B403DD"/>
    <w:rsid w:val="00B40A7C"/>
    <w:rsid w:val="00B40BFF"/>
    <w:rsid w:val="00B40D80"/>
    <w:rsid w:val="00B41358"/>
    <w:rsid w:val="00B413FA"/>
    <w:rsid w:val="00B41444"/>
    <w:rsid w:val="00B41477"/>
    <w:rsid w:val="00B41705"/>
    <w:rsid w:val="00B41885"/>
    <w:rsid w:val="00B4188A"/>
    <w:rsid w:val="00B41A73"/>
    <w:rsid w:val="00B41C88"/>
    <w:rsid w:val="00B42025"/>
    <w:rsid w:val="00B423D1"/>
    <w:rsid w:val="00B424ED"/>
    <w:rsid w:val="00B425F3"/>
    <w:rsid w:val="00B428CF"/>
    <w:rsid w:val="00B429E0"/>
    <w:rsid w:val="00B42B70"/>
    <w:rsid w:val="00B42BA9"/>
    <w:rsid w:val="00B430EE"/>
    <w:rsid w:val="00B4332C"/>
    <w:rsid w:val="00B433BE"/>
    <w:rsid w:val="00B43D6D"/>
    <w:rsid w:val="00B443A2"/>
    <w:rsid w:val="00B44A62"/>
    <w:rsid w:val="00B44AA6"/>
    <w:rsid w:val="00B45012"/>
    <w:rsid w:val="00B450D6"/>
    <w:rsid w:val="00B459C7"/>
    <w:rsid w:val="00B45A4D"/>
    <w:rsid w:val="00B45CD3"/>
    <w:rsid w:val="00B46574"/>
    <w:rsid w:val="00B46812"/>
    <w:rsid w:val="00B46842"/>
    <w:rsid w:val="00B46965"/>
    <w:rsid w:val="00B469C4"/>
    <w:rsid w:val="00B46BC5"/>
    <w:rsid w:val="00B46E64"/>
    <w:rsid w:val="00B471F3"/>
    <w:rsid w:val="00B47430"/>
    <w:rsid w:val="00B4747F"/>
    <w:rsid w:val="00B47530"/>
    <w:rsid w:val="00B4758E"/>
    <w:rsid w:val="00B479BF"/>
    <w:rsid w:val="00B50128"/>
    <w:rsid w:val="00B5056E"/>
    <w:rsid w:val="00B50948"/>
    <w:rsid w:val="00B50D13"/>
    <w:rsid w:val="00B517A3"/>
    <w:rsid w:val="00B51BFF"/>
    <w:rsid w:val="00B51E0D"/>
    <w:rsid w:val="00B51EFF"/>
    <w:rsid w:val="00B51F42"/>
    <w:rsid w:val="00B523EB"/>
    <w:rsid w:val="00B5287E"/>
    <w:rsid w:val="00B529AE"/>
    <w:rsid w:val="00B52AED"/>
    <w:rsid w:val="00B52DE5"/>
    <w:rsid w:val="00B53117"/>
    <w:rsid w:val="00B534FF"/>
    <w:rsid w:val="00B5357F"/>
    <w:rsid w:val="00B53B55"/>
    <w:rsid w:val="00B53C25"/>
    <w:rsid w:val="00B53C68"/>
    <w:rsid w:val="00B54312"/>
    <w:rsid w:val="00B54324"/>
    <w:rsid w:val="00B54330"/>
    <w:rsid w:val="00B544FE"/>
    <w:rsid w:val="00B54A49"/>
    <w:rsid w:val="00B54B8D"/>
    <w:rsid w:val="00B55165"/>
    <w:rsid w:val="00B55304"/>
    <w:rsid w:val="00B558C6"/>
    <w:rsid w:val="00B558D1"/>
    <w:rsid w:val="00B558FA"/>
    <w:rsid w:val="00B5590A"/>
    <w:rsid w:val="00B55E3E"/>
    <w:rsid w:val="00B55F4A"/>
    <w:rsid w:val="00B56146"/>
    <w:rsid w:val="00B5619E"/>
    <w:rsid w:val="00B56247"/>
    <w:rsid w:val="00B567F8"/>
    <w:rsid w:val="00B5682D"/>
    <w:rsid w:val="00B56DF1"/>
    <w:rsid w:val="00B573B2"/>
    <w:rsid w:val="00B576A6"/>
    <w:rsid w:val="00B577FE"/>
    <w:rsid w:val="00B5787A"/>
    <w:rsid w:val="00B57C75"/>
    <w:rsid w:val="00B57E11"/>
    <w:rsid w:val="00B600A1"/>
    <w:rsid w:val="00B600FE"/>
    <w:rsid w:val="00B60218"/>
    <w:rsid w:val="00B60232"/>
    <w:rsid w:val="00B6032D"/>
    <w:rsid w:val="00B6041D"/>
    <w:rsid w:val="00B604AB"/>
    <w:rsid w:val="00B60907"/>
    <w:rsid w:val="00B609AC"/>
    <w:rsid w:val="00B60B88"/>
    <w:rsid w:val="00B60BF4"/>
    <w:rsid w:val="00B612FF"/>
    <w:rsid w:val="00B6195D"/>
    <w:rsid w:val="00B6236A"/>
    <w:rsid w:val="00B624E1"/>
    <w:rsid w:val="00B62B12"/>
    <w:rsid w:val="00B62B76"/>
    <w:rsid w:val="00B62FC5"/>
    <w:rsid w:val="00B6301B"/>
    <w:rsid w:val="00B6343C"/>
    <w:rsid w:val="00B63976"/>
    <w:rsid w:val="00B63D0A"/>
    <w:rsid w:val="00B63FF9"/>
    <w:rsid w:val="00B6418D"/>
    <w:rsid w:val="00B642C8"/>
    <w:rsid w:val="00B64306"/>
    <w:rsid w:val="00B6431D"/>
    <w:rsid w:val="00B643DC"/>
    <w:rsid w:val="00B644FB"/>
    <w:rsid w:val="00B645D2"/>
    <w:rsid w:val="00B64886"/>
    <w:rsid w:val="00B649D2"/>
    <w:rsid w:val="00B64ABD"/>
    <w:rsid w:val="00B64BBA"/>
    <w:rsid w:val="00B6515B"/>
    <w:rsid w:val="00B6537B"/>
    <w:rsid w:val="00B65493"/>
    <w:rsid w:val="00B657DA"/>
    <w:rsid w:val="00B65834"/>
    <w:rsid w:val="00B659CA"/>
    <w:rsid w:val="00B65AFB"/>
    <w:rsid w:val="00B65F96"/>
    <w:rsid w:val="00B65FE4"/>
    <w:rsid w:val="00B6636C"/>
    <w:rsid w:val="00B664A1"/>
    <w:rsid w:val="00B665C5"/>
    <w:rsid w:val="00B66665"/>
    <w:rsid w:val="00B6678C"/>
    <w:rsid w:val="00B66883"/>
    <w:rsid w:val="00B669C7"/>
    <w:rsid w:val="00B669D7"/>
    <w:rsid w:val="00B669DE"/>
    <w:rsid w:val="00B66ADA"/>
    <w:rsid w:val="00B66B7C"/>
    <w:rsid w:val="00B66EFE"/>
    <w:rsid w:val="00B66FBF"/>
    <w:rsid w:val="00B66FEC"/>
    <w:rsid w:val="00B6725A"/>
    <w:rsid w:val="00B672DF"/>
    <w:rsid w:val="00B672F2"/>
    <w:rsid w:val="00B67496"/>
    <w:rsid w:val="00B67511"/>
    <w:rsid w:val="00B675C6"/>
    <w:rsid w:val="00B67A1C"/>
    <w:rsid w:val="00B67C28"/>
    <w:rsid w:val="00B67C9F"/>
    <w:rsid w:val="00B700F7"/>
    <w:rsid w:val="00B70194"/>
    <w:rsid w:val="00B70BF9"/>
    <w:rsid w:val="00B7120D"/>
    <w:rsid w:val="00B7123D"/>
    <w:rsid w:val="00B7139E"/>
    <w:rsid w:val="00B717E0"/>
    <w:rsid w:val="00B71876"/>
    <w:rsid w:val="00B718B5"/>
    <w:rsid w:val="00B71D92"/>
    <w:rsid w:val="00B7266D"/>
    <w:rsid w:val="00B7294A"/>
    <w:rsid w:val="00B729EE"/>
    <w:rsid w:val="00B72BCE"/>
    <w:rsid w:val="00B72BDD"/>
    <w:rsid w:val="00B72D71"/>
    <w:rsid w:val="00B72F2A"/>
    <w:rsid w:val="00B7310A"/>
    <w:rsid w:val="00B735FB"/>
    <w:rsid w:val="00B739C1"/>
    <w:rsid w:val="00B73D1D"/>
    <w:rsid w:val="00B73E6A"/>
    <w:rsid w:val="00B740D0"/>
    <w:rsid w:val="00B74A01"/>
    <w:rsid w:val="00B74D44"/>
    <w:rsid w:val="00B74E89"/>
    <w:rsid w:val="00B7506A"/>
    <w:rsid w:val="00B75145"/>
    <w:rsid w:val="00B752FC"/>
    <w:rsid w:val="00B75A6F"/>
    <w:rsid w:val="00B75FBF"/>
    <w:rsid w:val="00B76991"/>
    <w:rsid w:val="00B77107"/>
    <w:rsid w:val="00B77449"/>
    <w:rsid w:val="00B775F7"/>
    <w:rsid w:val="00B77962"/>
    <w:rsid w:val="00B77BF3"/>
    <w:rsid w:val="00B77F16"/>
    <w:rsid w:val="00B8005C"/>
    <w:rsid w:val="00B801B3"/>
    <w:rsid w:val="00B80200"/>
    <w:rsid w:val="00B806BB"/>
    <w:rsid w:val="00B80A35"/>
    <w:rsid w:val="00B80B96"/>
    <w:rsid w:val="00B80CA5"/>
    <w:rsid w:val="00B81772"/>
    <w:rsid w:val="00B8206C"/>
    <w:rsid w:val="00B82968"/>
    <w:rsid w:val="00B82AC2"/>
    <w:rsid w:val="00B82E43"/>
    <w:rsid w:val="00B831DD"/>
    <w:rsid w:val="00B83221"/>
    <w:rsid w:val="00B8344E"/>
    <w:rsid w:val="00B83612"/>
    <w:rsid w:val="00B837D9"/>
    <w:rsid w:val="00B83BB2"/>
    <w:rsid w:val="00B83F58"/>
    <w:rsid w:val="00B84524"/>
    <w:rsid w:val="00B84C0B"/>
    <w:rsid w:val="00B84EB3"/>
    <w:rsid w:val="00B85205"/>
    <w:rsid w:val="00B856D8"/>
    <w:rsid w:val="00B85900"/>
    <w:rsid w:val="00B85D99"/>
    <w:rsid w:val="00B85E61"/>
    <w:rsid w:val="00B8635D"/>
    <w:rsid w:val="00B865E8"/>
    <w:rsid w:val="00B8669C"/>
    <w:rsid w:val="00B86729"/>
    <w:rsid w:val="00B86733"/>
    <w:rsid w:val="00B86886"/>
    <w:rsid w:val="00B86889"/>
    <w:rsid w:val="00B87049"/>
    <w:rsid w:val="00B876FE"/>
    <w:rsid w:val="00B8770D"/>
    <w:rsid w:val="00B87AB8"/>
    <w:rsid w:val="00B87B92"/>
    <w:rsid w:val="00B87E08"/>
    <w:rsid w:val="00B87EC1"/>
    <w:rsid w:val="00B87EC8"/>
    <w:rsid w:val="00B9029C"/>
    <w:rsid w:val="00B90426"/>
    <w:rsid w:val="00B905F1"/>
    <w:rsid w:val="00B90610"/>
    <w:rsid w:val="00B90679"/>
    <w:rsid w:val="00B90947"/>
    <w:rsid w:val="00B90A2E"/>
    <w:rsid w:val="00B90D68"/>
    <w:rsid w:val="00B9116B"/>
    <w:rsid w:val="00B9139E"/>
    <w:rsid w:val="00B9169C"/>
    <w:rsid w:val="00B916F5"/>
    <w:rsid w:val="00B9170A"/>
    <w:rsid w:val="00B91782"/>
    <w:rsid w:val="00B919EB"/>
    <w:rsid w:val="00B91F76"/>
    <w:rsid w:val="00B9275E"/>
    <w:rsid w:val="00B9286D"/>
    <w:rsid w:val="00B92B02"/>
    <w:rsid w:val="00B92F68"/>
    <w:rsid w:val="00B9308D"/>
    <w:rsid w:val="00B9314D"/>
    <w:rsid w:val="00B9321D"/>
    <w:rsid w:val="00B9342D"/>
    <w:rsid w:val="00B93587"/>
    <w:rsid w:val="00B9359B"/>
    <w:rsid w:val="00B93681"/>
    <w:rsid w:val="00B93B54"/>
    <w:rsid w:val="00B93C9B"/>
    <w:rsid w:val="00B93F73"/>
    <w:rsid w:val="00B94888"/>
    <w:rsid w:val="00B94909"/>
    <w:rsid w:val="00B94B57"/>
    <w:rsid w:val="00B94BFE"/>
    <w:rsid w:val="00B94D08"/>
    <w:rsid w:val="00B952E6"/>
    <w:rsid w:val="00B952F5"/>
    <w:rsid w:val="00B95990"/>
    <w:rsid w:val="00B95B73"/>
    <w:rsid w:val="00B95C8C"/>
    <w:rsid w:val="00B95E3D"/>
    <w:rsid w:val="00B962C4"/>
    <w:rsid w:val="00B9643D"/>
    <w:rsid w:val="00B96702"/>
    <w:rsid w:val="00B968B9"/>
    <w:rsid w:val="00B96E3F"/>
    <w:rsid w:val="00B96FC5"/>
    <w:rsid w:val="00B97413"/>
    <w:rsid w:val="00B974C5"/>
    <w:rsid w:val="00B9759A"/>
    <w:rsid w:val="00B97645"/>
    <w:rsid w:val="00B97790"/>
    <w:rsid w:val="00B97A5A"/>
    <w:rsid w:val="00B97BD4"/>
    <w:rsid w:val="00B97C50"/>
    <w:rsid w:val="00B97E2D"/>
    <w:rsid w:val="00B97E4F"/>
    <w:rsid w:val="00BA051A"/>
    <w:rsid w:val="00BA06D6"/>
    <w:rsid w:val="00BA074D"/>
    <w:rsid w:val="00BA0762"/>
    <w:rsid w:val="00BA0AB0"/>
    <w:rsid w:val="00BA0AFE"/>
    <w:rsid w:val="00BA0C92"/>
    <w:rsid w:val="00BA0E67"/>
    <w:rsid w:val="00BA0F8E"/>
    <w:rsid w:val="00BA104A"/>
    <w:rsid w:val="00BA1461"/>
    <w:rsid w:val="00BA1A47"/>
    <w:rsid w:val="00BA1ADE"/>
    <w:rsid w:val="00BA1B61"/>
    <w:rsid w:val="00BA1B86"/>
    <w:rsid w:val="00BA1C9A"/>
    <w:rsid w:val="00BA1E7B"/>
    <w:rsid w:val="00BA205D"/>
    <w:rsid w:val="00BA253D"/>
    <w:rsid w:val="00BA2843"/>
    <w:rsid w:val="00BA36BF"/>
    <w:rsid w:val="00BA3902"/>
    <w:rsid w:val="00BA3985"/>
    <w:rsid w:val="00BA399C"/>
    <w:rsid w:val="00BA3A5B"/>
    <w:rsid w:val="00BA3ABE"/>
    <w:rsid w:val="00BA3CF9"/>
    <w:rsid w:val="00BA4139"/>
    <w:rsid w:val="00BA42DD"/>
    <w:rsid w:val="00BA42FD"/>
    <w:rsid w:val="00BA47D1"/>
    <w:rsid w:val="00BA4B5C"/>
    <w:rsid w:val="00BA4C68"/>
    <w:rsid w:val="00BA4C6D"/>
    <w:rsid w:val="00BA4E37"/>
    <w:rsid w:val="00BA5119"/>
    <w:rsid w:val="00BA51D5"/>
    <w:rsid w:val="00BA5258"/>
    <w:rsid w:val="00BA5887"/>
    <w:rsid w:val="00BA58AD"/>
    <w:rsid w:val="00BA5DC0"/>
    <w:rsid w:val="00BA5DEA"/>
    <w:rsid w:val="00BA6157"/>
    <w:rsid w:val="00BA616F"/>
    <w:rsid w:val="00BA6A28"/>
    <w:rsid w:val="00BA6AB5"/>
    <w:rsid w:val="00BA6CCB"/>
    <w:rsid w:val="00BA74C0"/>
    <w:rsid w:val="00BA75CA"/>
    <w:rsid w:val="00BA768D"/>
    <w:rsid w:val="00BA770A"/>
    <w:rsid w:val="00BA7946"/>
    <w:rsid w:val="00BA7B38"/>
    <w:rsid w:val="00BA7F50"/>
    <w:rsid w:val="00BB0531"/>
    <w:rsid w:val="00BB06E3"/>
    <w:rsid w:val="00BB08C0"/>
    <w:rsid w:val="00BB092A"/>
    <w:rsid w:val="00BB0B39"/>
    <w:rsid w:val="00BB0EE6"/>
    <w:rsid w:val="00BB1144"/>
    <w:rsid w:val="00BB11DB"/>
    <w:rsid w:val="00BB14AA"/>
    <w:rsid w:val="00BB16BB"/>
    <w:rsid w:val="00BB174D"/>
    <w:rsid w:val="00BB180A"/>
    <w:rsid w:val="00BB1883"/>
    <w:rsid w:val="00BB1975"/>
    <w:rsid w:val="00BB1EF8"/>
    <w:rsid w:val="00BB1FDA"/>
    <w:rsid w:val="00BB204C"/>
    <w:rsid w:val="00BB20C5"/>
    <w:rsid w:val="00BB2354"/>
    <w:rsid w:val="00BB269E"/>
    <w:rsid w:val="00BB2CC1"/>
    <w:rsid w:val="00BB2D78"/>
    <w:rsid w:val="00BB2DCA"/>
    <w:rsid w:val="00BB2DFF"/>
    <w:rsid w:val="00BB2ED7"/>
    <w:rsid w:val="00BB339B"/>
    <w:rsid w:val="00BB3504"/>
    <w:rsid w:val="00BB35BB"/>
    <w:rsid w:val="00BB3841"/>
    <w:rsid w:val="00BB3FE6"/>
    <w:rsid w:val="00BB4161"/>
    <w:rsid w:val="00BB4296"/>
    <w:rsid w:val="00BB42F1"/>
    <w:rsid w:val="00BB48FE"/>
    <w:rsid w:val="00BB49B4"/>
    <w:rsid w:val="00BB4A77"/>
    <w:rsid w:val="00BB4E2A"/>
    <w:rsid w:val="00BB4F4C"/>
    <w:rsid w:val="00BB521A"/>
    <w:rsid w:val="00BB529D"/>
    <w:rsid w:val="00BB549B"/>
    <w:rsid w:val="00BB54A3"/>
    <w:rsid w:val="00BB56C2"/>
    <w:rsid w:val="00BB58DA"/>
    <w:rsid w:val="00BB58F9"/>
    <w:rsid w:val="00BB5B1D"/>
    <w:rsid w:val="00BB5D79"/>
    <w:rsid w:val="00BB5D8D"/>
    <w:rsid w:val="00BB605C"/>
    <w:rsid w:val="00BB63CF"/>
    <w:rsid w:val="00BB63DA"/>
    <w:rsid w:val="00BB670D"/>
    <w:rsid w:val="00BB6821"/>
    <w:rsid w:val="00BB6881"/>
    <w:rsid w:val="00BB68EB"/>
    <w:rsid w:val="00BB6908"/>
    <w:rsid w:val="00BB6AE8"/>
    <w:rsid w:val="00BB6D48"/>
    <w:rsid w:val="00BB6F81"/>
    <w:rsid w:val="00BB7296"/>
    <w:rsid w:val="00BB72C5"/>
    <w:rsid w:val="00BB7329"/>
    <w:rsid w:val="00BB767B"/>
    <w:rsid w:val="00BB76E1"/>
    <w:rsid w:val="00BB782C"/>
    <w:rsid w:val="00BB799F"/>
    <w:rsid w:val="00BB7A00"/>
    <w:rsid w:val="00BB7CB5"/>
    <w:rsid w:val="00BB7D2A"/>
    <w:rsid w:val="00BC0085"/>
    <w:rsid w:val="00BC0194"/>
    <w:rsid w:val="00BC0257"/>
    <w:rsid w:val="00BC07BA"/>
    <w:rsid w:val="00BC08C4"/>
    <w:rsid w:val="00BC09CC"/>
    <w:rsid w:val="00BC0EE5"/>
    <w:rsid w:val="00BC0FE2"/>
    <w:rsid w:val="00BC11B8"/>
    <w:rsid w:val="00BC1279"/>
    <w:rsid w:val="00BC138D"/>
    <w:rsid w:val="00BC13BD"/>
    <w:rsid w:val="00BC18F8"/>
    <w:rsid w:val="00BC1AB2"/>
    <w:rsid w:val="00BC1ACF"/>
    <w:rsid w:val="00BC1B9F"/>
    <w:rsid w:val="00BC1BF0"/>
    <w:rsid w:val="00BC1E23"/>
    <w:rsid w:val="00BC1E8E"/>
    <w:rsid w:val="00BC1EC3"/>
    <w:rsid w:val="00BC20BE"/>
    <w:rsid w:val="00BC21AB"/>
    <w:rsid w:val="00BC22F8"/>
    <w:rsid w:val="00BC254E"/>
    <w:rsid w:val="00BC26D0"/>
    <w:rsid w:val="00BC2D55"/>
    <w:rsid w:val="00BC3773"/>
    <w:rsid w:val="00BC3830"/>
    <w:rsid w:val="00BC3844"/>
    <w:rsid w:val="00BC4319"/>
    <w:rsid w:val="00BC48B3"/>
    <w:rsid w:val="00BC4958"/>
    <w:rsid w:val="00BC4DD8"/>
    <w:rsid w:val="00BC5627"/>
    <w:rsid w:val="00BC56BB"/>
    <w:rsid w:val="00BC58DB"/>
    <w:rsid w:val="00BC648F"/>
    <w:rsid w:val="00BC6CB2"/>
    <w:rsid w:val="00BC6EE0"/>
    <w:rsid w:val="00BC6FF9"/>
    <w:rsid w:val="00BC7038"/>
    <w:rsid w:val="00BC71CF"/>
    <w:rsid w:val="00BC77F0"/>
    <w:rsid w:val="00BC7A05"/>
    <w:rsid w:val="00BC7C4E"/>
    <w:rsid w:val="00BC7C59"/>
    <w:rsid w:val="00BC7CE7"/>
    <w:rsid w:val="00BC7E14"/>
    <w:rsid w:val="00BC7EE2"/>
    <w:rsid w:val="00BD0116"/>
    <w:rsid w:val="00BD032E"/>
    <w:rsid w:val="00BD054F"/>
    <w:rsid w:val="00BD05D6"/>
    <w:rsid w:val="00BD0617"/>
    <w:rsid w:val="00BD0E0F"/>
    <w:rsid w:val="00BD1129"/>
    <w:rsid w:val="00BD146F"/>
    <w:rsid w:val="00BD1A4B"/>
    <w:rsid w:val="00BD1D53"/>
    <w:rsid w:val="00BD2062"/>
    <w:rsid w:val="00BD21E0"/>
    <w:rsid w:val="00BD23AD"/>
    <w:rsid w:val="00BD27D9"/>
    <w:rsid w:val="00BD285C"/>
    <w:rsid w:val="00BD29B8"/>
    <w:rsid w:val="00BD29DC"/>
    <w:rsid w:val="00BD2D18"/>
    <w:rsid w:val="00BD3290"/>
    <w:rsid w:val="00BD3340"/>
    <w:rsid w:val="00BD34A8"/>
    <w:rsid w:val="00BD3B7E"/>
    <w:rsid w:val="00BD3CEE"/>
    <w:rsid w:val="00BD3E47"/>
    <w:rsid w:val="00BD3EF9"/>
    <w:rsid w:val="00BD400D"/>
    <w:rsid w:val="00BD4522"/>
    <w:rsid w:val="00BD460E"/>
    <w:rsid w:val="00BD484D"/>
    <w:rsid w:val="00BD48A3"/>
    <w:rsid w:val="00BD4A51"/>
    <w:rsid w:val="00BD4B61"/>
    <w:rsid w:val="00BD4E80"/>
    <w:rsid w:val="00BD4EE1"/>
    <w:rsid w:val="00BD5064"/>
    <w:rsid w:val="00BD5146"/>
    <w:rsid w:val="00BD5316"/>
    <w:rsid w:val="00BD544D"/>
    <w:rsid w:val="00BD596D"/>
    <w:rsid w:val="00BD5ABA"/>
    <w:rsid w:val="00BD5B37"/>
    <w:rsid w:val="00BD5B53"/>
    <w:rsid w:val="00BD5B78"/>
    <w:rsid w:val="00BD5F2D"/>
    <w:rsid w:val="00BD61A1"/>
    <w:rsid w:val="00BD6230"/>
    <w:rsid w:val="00BD6CED"/>
    <w:rsid w:val="00BD6FB0"/>
    <w:rsid w:val="00BD7234"/>
    <w:rsid w:val="00BD7703"/>
    <w:rsid w:val="00BD78D9"/>
    <w:rsid w:val="00BD7A62"/>
    <w:rsid w:val="00BD7B3F"/>
    <w:rsid w:val="00BE018A"/>
    <w:rsid w:val="00BE0331"/>
    <w:rsid w:val="00BE04D9"/>
    <w:rsid w:val="00BE0528"/>
    <w:rsid w:val="00BE068E"/>
    <w:rsid w:val="00BE0801"/>
    <w:rsid w:val="00BE0881"/>
    <w:rsid w:val="00BE09CF"/>
    <w:rsid w:val="00BE0C6F"/>
    <w:rsid w:val="00BE1085"/>
    <w:rsid w:val="00BE14F0"/>
    <w:rsid w:val="00BE1562"/>
    <w:rsid w:val="00BE1B96"/>
    <w:rsid w:val="00BE1BBC"/>
    <w:rsid w:val="00BE1EED"/>
    <w:rsid w:val="00BE1F08"/>
    <w:rsid w:val="00BE1F15"/>
    <w:rsid w:val="00BE1F7A"/>
    <w:rsid w:val="00BE1FB6"/>
    <w:rsid w:val="00BE2036"/>
    <w:rsid w:val="00BE2623"/>
    <w:rsid w:val="00BE2727"/>
    <w:rsid w:val="00BE2942"/>
    <w:rsid w:val="00BE2A88"/>
    <w:rsid w:val="00BE2A90"/>
    <w:rsid w:val="00BE2DBD"/>
    <w:rsid w:val="00BE2F4B"/>
    <w:rsid w:val="00BE2FA3"/>
    <w:rsid w:val="00BE2FF1"/>
    <w:rsid w:val="00BE3239"/>
    <w:rsid w:val="00BE32B4"/>
    <w:rsid w:val="00BE3852"/>
    <w:rsid w:val="00BE3A4A"/>
    <w:rsid w:val="00BE3B90"/>
    <w:rsid w:val="00BE3F6A"/>
    <w:rsid w:val="00BE3FF1"/>
    <w:rsid w:val="00BE4238"/>
    <w:rsid w:val="00BE4313"/>
    <w:rsid w:val="00BE47D7"/>
    <w:rsid w:val="00BE49C8"/>
    <w:rsid w:val="00BE4AF9"/>
    <w:rsid w:val="00BE4BBF"/>
    <w:rsid w:val="00BE4F60"/>
    <w:rsid w:val="00BE51C8"/>
    <w:rsid w:val="00BE51D8"/>
    <w:rsid w:val="00BE53A0"/>
    <w:rsid w:val="00BE545B"/>
    <w:rsid w:val="00BE547B"/>
    <w:rsid w:val="00BE57BB"/>
    <w:rsid w:val="00BE58AA"/>
    <w:rsid w:val="00BE5939"/>
    <w:rsid w:val="00BE5B1C"/>
    <w:rsid w:val="00BE5E25"/>
    <w:rsid w:val="00BE5EAF"/>
    <w:rsid w:val="00BE5EE7"/>
    <w:rsid w:val="00BE5F4E"/>
    <w:rsid w:val="00BE600A"/>
    <w:rsid w:val="00BE60CE"/>
    <w:rsid w:val="00BE6335"/>
    <w:rsid w:val="00BE6360"/>
    <w:rsid w:val="00BE6618"/>
    <w:rsid w:val="00BE66F9"/>
    <w:rsid w:val="00BE6A37"/>
    <w:rsid w:val="00BE6A6B"/>
    <w:rsid w:val="00BE7176"/>
    <w:rsid w:val="00BE7214"/>
    <w:rsid w:val="00BE775A"/>
    <w:rsid w:val="00BE7917"/>
    <w:rsid w:val="00BE7A4F"/>
    <w:rsid w:val="00BE7D18"/>
    <w:rsid w:val="00BF0432"/>
    <w:rsid w:val="00BF06EA"/>
    <w:rsid w:val="00BF0915"/>
    <w:rsid w:val="00BF0D9B"/>
    <w:rsid w:val="00BF16B0"/>
    <w:rsid w:val="00BF16D4"/>
    <w:rsid w:val="00BF1833"/>
    <w:rsid w:val="00BF1930"/>
    <w:rsid w:val="00BF2474"/>
    <w:rsid w:val="00BF2550"/>
    <w:rsid w:val="00BF2569"/>
    <w:rsid w:val="00BF2C64"/>
    <w:rsid w:val="00BF3300"/>
    <w:rsid w:val="00BF361B"/>
    <w:rsid w:val="00BF3817"/>
    <w:rsid w:val="00BF3A6F"/>
    <w:rsid w:val="00BF3EA4"/>
    <w:rsid w:val="00BF4135"/>
    <w:rsid w:val="00BF414A"/>
    <w:rsid w:val="00BF45A9"/>
    <w:rsid w:val="00BF47CD"/>
    <w:rsid w:val="00BF4A89"/>
    <w:rsid w:val="00BF4C28"/>
    <w:rsid w:val="00BF4D3F"/>
    <w:rsid w:val="00BF4F03"/>
    <w:rsid w:val="00BF5730"/>
    <w:rsid w:val="00BF57A2"/>
    <w:rsid w:val="00BF5FB2"/>
    <w:rsid w:val="00BF6074"/>
    <w:rsid w:val="00BF6362"/>
    <w:rsid w:val="00BF6404"/>
    <w:rsid w:val="00BF64F9"/>
    <w:rsid w:val="00BF673D"/>
    <w:rsid w:val="00BF677E"/>
    <w:rsid w:val="00BF67A3"/>
    <w:rsid w:val="00BF6EB9"/>
    <w:rsid w:val="00BF713F"/>
    <w:rsid w:val="00BF727D"/>
    <w:rsid w:val="00BF737B"/>
    <w:rsid w:val="00BF73FE"/>
    <w:rsid w:val="00BF7625"/>
    <w:rsid w:val="00BF7695"/>
    <w:rsid w:val="00BF77CC"/>
    <w:rsid w:val="00BF78CB"/>
    <w:rsid w:val="00BF7A22"/>
    <w:rsid w:val="00BF7D36"/>
    <w:rsid w:val="00C00006"/>
    <w:rsid w:val="00C00448"/>
    <w:rsid w:val="00C00562"/>
    <w:rsid w:val="00C00C05"/>
    <w:rsid w:val="00C01095"/>
    <w:rsid w:val="00C010B7"/>
    <w:rsid w:val="00C0178C"/>
    <w:rsid w:val="00C01C79"/>
    <w:rsid w:val="00C01ECA"/>
    <w:rsid w:val="00C021E4"/>
    <w:rsid w:val="00C02235"/>
    <w:rsid w:val="00C023A6"/>
    <w:rsid w:val="00C023C2"/>
    <w:rsid w:val="00C028B4"/>
    <w:rsid w:val="00C02D9A"/>
    <w:rsid w:val="00C03162"/>
    <w:rsid w:val="00C032CC"/>
    <w:rsid w:val="00C03866"/>
    <w:rsid w:val="00C03F71"/>
    <w:rsid w:val="00C03FCE"/>
    <w:rsid w:val="00C04249"/>
    <w:rsid w:val="00C04472"/>
    <w:rsid w:val="00C04C2B"/>
    <w:rsid w:val="00C04CD2"/>
    <w:rsid w:val="00C05037"/>
    <w:rsid w:val="00C05098"/>
    <w:rsid w:val="00C0514C"/>
    <w:rsid w:val="00C05303"/>
    <w:rsid w:val="00C05331"/>
    <w:rsid w:val="00C05383"/>
    <w:rsid w:val="00C05C19"/>
    <w:rsid w:val="00C05F2A"/>
    <w:rsid w:val="00C06040"/>
    <w:rsid w:val="00C06277"/>
    <w:rsid w:val="00C06966"/>
    <w:rsid w:val="00C069E3"/>
    <w:rsid w:val="00C06D07"/>
    <w:rsid w:val="00C06D89"/>
    <w:rsid w:val="00C06FEC"/>
    <w:rsid w:val="00C07070"/>
    <w:rsid w:val="00C073F2"/>
    <w:rsid w:val="00C07576"/>
    <w:rsid w:val="00C07D5D"/>
    <w:rsid w:val="00C07DBD"/>
    <w:rsid w:val="00C07FB1"/>
    <w:rsid w:val="00C10656"/>
    <w:rsid w:val="00C1076D"/>
    <w:rsid w:val="00C108A1"/>
    <w:rsid w:val="00C10DC4"/>
    <w:rsid w:val="00C11077"/>
    <w:rsid w:val="00C11540"/>
    <w:rsid w:val="00C116DA"/>
    <w:rsid w:val="00C117E1"/>
    <w:rsid w:val="00C11825"/>
    <w:rsid w:val="00C11983"/>
    <w:rsid w:val="00C11ACB"/>
    <w:rsid w:val="00C11E62"/>
    <w:rsid w:val="00C1215E"/>
    <w:rsid w:val="00C12453"/>
    <w:rsid w:val="00C12712"/>
    <w:rsid w:val="00C128B0"/>
    <w:rsid w:val="00C128D7"/>
    <w:rsid w:val="00C1293C"/>
    <w:rsid w:val="00C129A6"/>
    <w:rsid w:val="00C12D10"/>
    <w:rsid w:val="00C130DC"/>
    <w:rsid w:val="00C133D2"/>
    <w:rsid w:val="00C13963"/>
    <w:rsid w:val="00C13BE3"/>
    <w:rsid w:val="00C13F5B"/>
    <w:rsid w:val="00C143E0"/>
    <w:rsid w:val="00C1447C"/>
    <w:rsid w:val="00C14543"/>
    <w:rsid w:val="00C14606"/>
    <w:rsid w:val="00C147CA"/>
    <w:rsid w:val="00C148DF"/>
    <w:rsid w:val="00C14B20"/>
    <w:rsid w:val="00C14B9E"/>
    <w:rsid w:val="00C15678"/>
    <w:rsid w:val="00C158FC"/>
    <w:rsid w:val="00C15CE0"/>
    <w:rsid w:val="00C16319"/>
    <w:rsid w:val="00C166C7"/>
    <w:rsid w:val="00C16881"/>
    <w:rsid w:val="00C16CF2"/>
    <w:rsid w:val="00C17098"/>
    <w:rsid w:val="00C170B7"/>
    <w:rsid w:val="00C17C3E"/>
    <w:rsid w:val="00C17E22"/>
    <w:rsid w:val="00C20135"/>
    <w:rsid w:val="00C20156"/>
    <w:rsid w:val="00C20520"/>
    <w:rsid w:val="00C20674"/>
    <w:rsid w:val="00C207EA"/>
    <w:rsid w:val="00C20D62"/>
    <w:rsid w:val="00C2108A"/>
    <w:rsid w:val="00C213D5"/>
    <w:rsid w:val="00C2155C"/>
    <w:rsid w:val="00C21781"/>
    <w:rsid w:val="00C21950"/>
    <w:rsid w:val="00C21A1C"/>
    <w:rsid w:val="00C21E40"/>
    <w:rsid w:val="00C22112"/>
    <w:rsid w:val="00C221C2"/>
    <w:rsid w:val="00C222B4"/>
    <w:rsid w:val="00C2243A"/>
    <w:rsid w:val="00C2247B"/>
    <w:rsid w:val="00C22E80"/>
    <w:rsid w:val="00C2318A"/>
    <w:rsid w:val="00C231EB"/>
    <w:rsid w:val="00C236AF"/>
    <w:rsid w:val="00C23B43"/>
    <w:rsid w:val="00C23F8B"/>
    <w:rsid w:val="00C24284"/>
    <w:rsid w:val="00C2443F"/>
    <w:rsid w:val="00C248CF"/>
    <w:rsid w:val="00C24A56"/>
    <w:rsid w:val="00C24AF5"/>
    <w:rsid w:val="00C24B76"/>
    <w:rsid w:val="00C24BED"/>
    <w:rsid w:val="00C24E79"/>
    <w:rsid w:val="00C24FD3"/>
    <w:rsid w:val="00C25772"/>
    <w:rsid w:val="00C25A10"/>
    <w:rsid w:val="00C25B17"/>
    <w:rsid w:val="00C25DD0"/>
    <w:rsid w:val="00C262A9"/>
    <w:rsid w:val="00C2636C"/>
    <w:rsid w:val="00C263A8"/>
    <w:rsid w:val="00C26436"/>
    <w:rsid w:val="00C2680A"/>
    <w:rsid w:val="00C269F3"/>
    <w:rsid w:val="00C26C93"/>
    <w:rsid w:val="00C26CE0"/>
    <w:rsid w:val="00C2717B"/>
    <w:rsid w:val="00C27915"/>
    <w:rsid w:val="00C27B9F"/>
    <w:rsid w:val="00C27C4D"/>
    <w:rsid w:val="00C30185"/>
    <w:rsid w:val="00C3055E"/>
    <w:rsid w:val="00C30679"/>
    <w:rsid w:val="00C30A6A"/>
    <w:rsid w:val="00C30C9D"/>
    <w:rsid w:val="00C30D6C"/>
    <w:rsid w:val="00C3104C"/>
    <w:rsid w:val="00C3113D"/>
    <w:rsid w:val="00C314AB"/>
    <w:rsid w:val="00C314D9"/>
    <w:rsid w:val="00C31835"/>
    <w:rsid w:val="00C31909"/>
    <w:rsid w:val="00C32040"/>
    <w:rsid w:val="00C32056"/>
    <w:rsid w:val="00C322DC"/>
    <w:rsid w:val="00C32338"/>
    <w:rsid w:val="00C32533"/>
    <w:rsid w:val="00C3258E"/>
    <w:rsid w:val="00C32AA2"/>
    <w:rsid w:val="00C33148"/>
    <w:rsid w:val="00C332FD"/>
    <w:rsid w:val="00C33658"/>
    <w:rsid w:val="00C338C8"/>
    <w:rsid w:val="00C339FA"/>
    <w:rsid w:val="00C33AFE"/>
    <w:rsid w:val="00C33ECB"/>
    <w:rsid w:val="00C33F72"/>
    <w:rsid w:val="00C33F84"/>
    <w:rsid w:val="00C33FD6"/>
    <w:rsid w:val="00C34414"/>
    <w:rsid w:val="00C3449D"/>
    <w:rsid w:val="00C3457D"/>
    <w:rsid w:val="00C34694"/>
    <w:rsid w:val="00C34775"/>
    <w:rsid w:val="00C34B45"/>
    <w:rsid w:val="00C34DA1"/>
    <w:rsid w:val="00C34E0B"/>
    <w:rsid w:val="00C351FC"/>
    <w:rsid w:val="00C35298"/>
    <w:rsid w:val="00C3538B"/>
    <w:rsid w:val="00C35442"/>
    <w:rsid w:val="00C35698"/>
    <w:rsid w:val="00C358CB"/>
    <w:rsid w:val="00C358E5"/>
    <w:rsid w:val="00C359D9"/>
    <w:rsid w:val="00C35D93"/>
    <w:rsid w:val="00C3634E"/>
    <w:rsid w:val="00C364E6"/>
    <w:rsid w:val="00C36570"/>
    <w:rsid w:val="00C3687D"/>
    <w:rsid w:val="00C36E4D"/>
    <w:rsid w:val="00C37211"/>
    <w:rsid w:val="00C37226"/>
    <w:rsid w:val="00C37417"/>
    <w:rsid w:val="00C37562"/>
    <w:rsid w:val="00C3759D"/>
    <w:rsid w:val="00C3790E"/>
    <w:rsid w:val="00C37F7C"/>
    <w:rsid w:val="00C400E6"/>
    <w:rsid w:val="00C40166"/>
    <w:rsid w:val="00C40B23"/>
    <w:rsid w:val="00C40CFA"/>
    <w:rsid w:val="00C40D04"/>
    <w:rsid w:val="00C40D69"/>
    <w:rsid w:val="00C40E3D"/>
    <w:rsid w:val="00C40F35"/>
    <w:rsid w:val="00C41237"/>
    <w:rsid w:val="00C413CC"/>
    <w:rsid w:val="00C41938"/>
    <w:rsid w:val="00C41CA3"/>
    <w:rsid w:val="00C41DBD"/>
    <w:rsid w:val="00C4218E"/>
    <w:rsid w:val="00C42650"/>
    <w:rsid w:val="00C426FA"/>
    <w:rsid w:val="00C4283A"/>
    <w:rsid w:val="00C4289E"/>
    <w:rsid w:val="00C42A11"/>
    <w:rsid w:val="00C43243"/>
    <w:rsid w:val="00C43D9C"/>
    <w:rsid w:val="00C44351"/>
    <w:rsid w:val="00C445F2"/>
    <w:rsid w:val="00C446AE"/>
    <w:rsid w:val="00C44890"/>
    <w:rsid w:val="00C44A93"/>
    <w:rsid w:val="00C44D18"/>
    <w:rsid w:val="00C44FA5"/>
    <w:rsid w:val="00C44FC5"/>
    <w:rsid w:val="00C45003"/>
    <w:rsid w:val="00C450EC"/>
    <w:rsid w:val="00C4534D"/>
    <w:rsid w:val="00C4573D"/>
    <w:rsid w:val="00C459A0"/>
    <w:rsid w:val="00C459A8"/>
    <w:rsid w:val="00C459E1"/>
    <w:rsid w:val="00C45C59"/>
    <w:rsid w:val="00C45EB9"/>
    <w:rsid w:val="00C4602E"/>
    <w:rsid w:val="00C4646A"/>
    <w:rsid w:val="00C4716D"/>
    <w:rsid w:val="00C4719B"/>
    <w:rsid w:val="00C472F6"/>
    <w:rsid w:val="00C47A6E"/>
    <w:rsid w:val="00C47EEB"/>
    <w:rsid w:val="00C47F67"/>
    <w:rsid w:val="00C50734"/>
    <w:rsid w:val="00C50935"/>
    <w:rsid w:val="00C50CC5"/>
    <w:rsid w:val="00C50D9D"/>
    <w:rsid w:val="00C516DA"/>
    <w:rsid w:val="00C5182F"/>
    <w:rsid w:val="00C518DC"/>
    <w:rsid w:val="00C518E6"/>
    <w:rsid w:val="00C51954"/>
    <w:rsid w:val="00C51D36"/>
    <w:rsid w:val="00C52375"/>
    <w:rsid w:val="00C52630"/>
    <w:rsid w:val="00C52C1C"/>
    <w:rsid w:val="00C52D4D"/>
    <w:rsid w:val="00C530D9"/>
    <w:rsid w:val="00C530F7"/>
    <w:rsid w:val="00C531E8"/>
    <w:rsid w:val="00C53C05"/>
    <w:rsid w:val="00C541FA"/>
    <w:rsid w:val="00C54526"/>
    <w:rsid w:val="00C54EDA"/>
    <w:rsid w:val="00C55227"/>
    <w:rsid w:val="00C55FCD"/>
    <w:rsid w:val="00C56031"/>
    <w:rsid w:val="00C56392"/>
    <w:rsid w:val="00C563A1"/>
    <w:rsid w:val="00C56508"/>
    <w:rsid w:val="00C56D5B"/>
    <w:rsid w:val="00C56D7B"/>
    <w:rsid w:val="00C56DB3"/>
    <w:rsid w:val="00C56F04"/>
    <w:rsid w:val="00C56F97"/>
    <w:rsid w:val="00C56FEC"/>
    <w:rsid w:val="00C57829"/>
    <w:rsid w:val="00C5796D"/>
    <w:rsid w:val="00C57AC8"/>
    <w:rsid w:val="00C60068"/>
    <w:rsid w:val="00C60438"/>
    <w:rsid w:val="00C605C1"/>
    <w:rsid w:val="00C6067C"/>
    <w:rsid w:val="00C60DFF"/>
    <w:rsid w:val="00C60F89"/>
    <w:rsid w:val="00C610B3"/>
    <w:rsid w:val="00C61271"/>
    <w:rsid w:val="00C614A0"/>
    <w:rsid w:val="00C618D2"/>
    <w:rsid w:val="00C61D70"/>
    <w:rsid w:val="00C61E3C"/>
    <w:rsid w:val="00C61EA3"/>
    <w:rsid w:val="00C61F95"/>
    <w:rsid w:val="00C61FD9"/>
    <w:rsid w:val="00C621C0"/>
    <w:rsid w:val="00C62259"/>
    <w:rsid w:val="00C6227F"/>
    <w:rsid w:val="00C62328"/>
    <w:rsid w:val="00C62413"/>
    <w:rsid w:val="00C6243E"/>
    <w:rsid w:val="00C625A1"/>
    <w:rsid w:val="00C62831"/>
    <w:rsid w:val="00C62AFB"/>
    <w:rsid w:val="00C62BC8"/>
    <w:rsid w:val="00C62E91"/>
    <w:rsid w:val="00C62FE0"/>
    <w:rsid w:val="00C63014"/>
    <w:rsid w:val="00C63103"/>
    <w:rsid w:val="00C63170"/>
    <w:rsid w:val="00C63231"/>
    <w:rsid w:val="00C63293"/>
    <w:rsid w:val="00C63725"/>
    <w:rsid w:val="00C63AAA"/>
    <w:rsid w:val="00C63AD5"/>
    <w:rsid w:val="00C63C67"/>
    <w:rsid w:val="00C63DB4"/>
    <w:rsid w:val="00C63E0F"/>
    <w:rsid w:val="00C64186"/>
    <w:rsid w:val="00C64758"/>
    <w:rsid w:val="00C648B7"/>
    <w:rsid w:val="00C649CF"/>
    <w:rsid w:val="00C64AD6"/>
    <w:rsid w:val="00C64BF2"/>
    <w:rsid w:val="00C64D1D"/>
    <w:rsid w:val="00C64EFF"/>
    <w:rsid w:val="00C65BBA"/>
    <w:rsid w:val="00C65DB6"/>
    <w:rsid w:val="00C65F8B"/>
    <w:rsid w:val="00C66046"/>
    <w:rsid w:val="00C6637B"/>
    <w:rsid w:val="00C663DB"/>
    <w:rsid w:val="00C6669F"/>
    <w:rsid w:val="00C66764"/>
    <w:rsid w:val="00C668B3"/>
    <w:rsid w:val="00C66AE4"/>
    <w:rsid w:val="00C670AA"/>
    <w:rsid w:val="00C671B8"/>
    <w:rsid w:val="00C67AE5"/>
    <w:rsid w:val="00C67DCB"/>
    <w:rsid w:val="00C702D7"/>
    <w:rsid w:val="00C7059B"/>
    <w:rsid w:val="00C705CF"/>
    <w:rsid w:val="00C70A4E"/>
    <w:rsid w:val="00C70D4E"/>
    <w:rsid w:val="00C70E9A"/>
    <w:rsid w:val="00C7190B"/>
    <w:rsid w:val="00C71996"/>
    <w:rsid w:val="00C71B30"/>
    <w:rsid w:val="00C71E25"/>
    <w:rsid w:val="00C71EBA"/>
    <w:rsid w:val="00C71F42"/>
    <w:rsid w:val="00C71F88"/>
    <w:rsid w:val="00C725AC"/>
    <w:rsid w:val="00C730CC"/>
    <w:rsid w:val="00C7355F"/>
    <w:rsid w:val="00C73851"/>
    <w:rsid w:val="00C73ACB"/>
    <w:rsid w:val="00C73AFA"/>
    <w:rsid w:val="00C73D63"/>
    <w:rsid w:val="00C73DDA"/>
    <w:rsid w:val="00C73E82"/>
    <w:rsid w:val="00C73F27"/>
    <w:rsid w:val="00C7406A"/>
    <w:rsid w:val="00C7431A"/>
    <w:rsid w:val="00C7473E"/>
    <w:rsid w:val="00C7479B"/>
    <w:rsid w:val="00C74B55"/>
    <w:rsid w:val="00C74F8D"/>
    <w:rsid w:val="00C7542F"/>
    <w:rsid w:val="00C759B3"/>
    <w:rsid w:val="00C75F34"/>
    <w:rsid w:val="00C760A4"/>
    <w:rsid w:val="00C760D5"/>
    <w:rsid w:val="00C760F8"/>
    <w:rsid w:val="00C76153"/>
    <w:rsid w:val="00C76279"/>
    <w:rsid w:val="00C762F4"/>
    <w:rsid w:val="00C7682E"/>
    <w:rsid w:val="00C769A4"/>
    <w:rsid w:val="00C76BF2"/>
    <w:rsid w:val="00C76C60"/>
    <w:rsid w:val="00C77199"/>
    <w:rsid w:val="00C776E5"/>
    <w:rsid w:val="00C77F47"/>
    <w:rsid w:val="00C77FC2"/>
    <w:rsid w:val="00C80022"/>
    <w:rsid w:val="00C80045"/>
    <w:rsid w:val="00C8012A"/>
    <w:rsid w:val="00C806B4"/>
    <w:rsid w:val="00C80749"/>
    <w:rsid w:val="00C80CBF"/>
    <w:rsid w:val="00C80E32"/>
    <w:rsid w:val="00C80F2B"/>
    <w:rsid w:val="00C810F7"/>
    <w:rsid w:val="00C813C3"/>
    <w:rsid w:val="00C813C7"/>
    <w:rsid w:val="00C813F2"/>
    <w:rsid w:val="00C81402"/>
    <w:rsid w:val="00C814DD"/>
    <w:rsid w:val="00C818E1"/>
    <w:rsid w:val="00C818EF"/>
    <w:rsid w:val="00C81D80"/>
    <w:rsid w:val="00C81FFE"/>
    <w:rsid w:val="00C82789"/>
    <w:rsid w:val="00C82966"/>
    <w:rsid w:val="00C82B5C"/>
    <w:rsid w:val="00C82BF9"/>
    <w:rsid w:val="00C82CD0"/>
    <w:rsid w:val="00C82D93"/>
    <w:rsid w:val="00C82EFD"/>
    <w:rsid w:val="00C83081"/>
    <w:rsid w:val="00C83576"/>
    <w:rsid w:val="00C83CC8"/>
    <w:rsid w:val="00C846A1"/>
    <w:rsid w:val="00C84873"/>
    <w:rsid w:val="00C84995"/>
    <w:rsid w:val="00C84C79"/>
    <w:rsid w:val="00C84D4B"/>
    <w:rsid w:val="00C84ED3"/>
    <w:rsid w:val="00C85192"/>
    <w:rsid w:val="00C85371"/>
    <w:rsid w:val="00C859B9"/>
    <w:rsid w:val="00C85A6E"/>
    <w:rsid w:val="00C864E5"/>
    <w:rsid w:val="00C865AE"/>
    <w:rsid w:val="00C865D5"/>
    <w:rsid w:val="00C866EA"/>
    <w:rsid w:val="00C867E7"/>
    <w:rsid w:val="00C871AE"/>
    <w:rsid w:val="00C8727F"/>
    <w:rsid w:val="00C87A8A"/>
    <w:rsid w:val="00C87B5E"/>
    <w:rsid w:val="00C87EDD"/>
    <w:rsid w:val="00C90950"/>
    <w:rsid w:val="00C90A5D"/>
    <w:rsid w:val="00C90B7E"/>
    <w:rsid w:val="00C90BAE"/>
    <w:rsid w:val="00C90CC2"/>
    <w:rsid w:val="00C9169D"/>
    <w:rsid w:val="00C9180C"/>
    <w:rsid w:val="00C9195E"/>
    <w:rsid w:val="00C91A03"/>
    <w:rsid w:val="00C91AD8"/>
    <w:rsid w:val="00C91B00"/>
    <w:rsid w:val="00C91BA1"/>
    <w:rsid w:val="00C91D5F"/>
    <w:rsid w:val="00C92410"/>
    <w:rsid w:val="00C92790"/>
    <w:rsid w:val="00C92A53"/>
    <w:rsid w:val="00C92EB9"/>
    <w:rsid w:val="00C9303C"/>
    <w:rsid w:val="00C93296"/>
    <w:rsid w:val="00C93AF9"/>
    <w:rsid w:val="00C940EE"/>
    <w:rsid w:val="00C94343"/>
    <w:rsid w:val="00C9455A"/>
    <w:rsid w:val="00C94818"/>
    <w:rsid w:val="00C949B0"/>
    <w:rsid w:val="00C94E14"/>
    <w:rsid w:val="00C954B4"/>
    <w:rsid w:val="00C9592A"/>
    <w:rsid w:val="00C95B4B"/>
    <w:rsid w:val="00C95D76"/>
    <w:rsid w:val="00C95F31"/>
    <w:rsid w:val="00C96269"/>
    <w:rsid w:val="00C96436"/>
    <w:rsid w:val="00C9680A"/>
    <w:rsid w:val="00C96815"/>
    <w:rsid w:val="00C96840"/>
    <w:rsid w:val="00C96F31"/>
    <w:rsid w:val="00C971C0"/>
    <w:rsid w:val="00C97355"/>
    <w:rsid w:val="00C973BE"/>
    <w:rsid w:val="00C97557"/>
    <w:rsid w:val="00C975F4"/>
    <w:rsid w:val="00C97BFF"/>
    <w:rsid w:val="00C97D2B"/>
    <w:rsid w:val="00C97D7C"/>
    <w:rsid w:val="00C97E80"/>
    <w:rsid w:val="00CA01E7"/>
    <w:rsid w:val="00CA05D6"/>
    <w:rsid w:val="00CA07B0"/>
    <w:rsid w:val="00CA0B3F"/>
    <w:rsid w:val="00CA0C58"/>
    <w:rsid w:val="00CA0CFE"/>
    <w:rsid w:val="00CA0D85"/>
    <w:rsid w:val="00CA126C"/>
    <w:rsid w:val="00CA14FA"/>
    <w:rsid w:val="00CA1628"/>
    <w:rsid w:val="00CA1877"/>
    <w:rsid w:val="00CA18E3"/>
    <w:rsid w:val="00CA1974"/>
    <w:rsid w:val="00CA1C13"/>
    <w:rsid w:val="00CA1E0A"/>
    <w:rsid w:val="00CA2067"/>
    <w:rsid w:val="00CA216F"/>
    <w:rsid w:val="00CA2B47"/>
    <w:rsid w:val="00CA2C3B"/>
    <w:rsid w:val="00CA2C5E"/>
    <w:rsid w:val="00CA2D18"/>
    <w:rsid w:val="00CA2EFC"/>
    <w:rsid w:val="00CA317F"/>
    <w:rsid w:val="00CA3286"/>
    <w:rsid w:val="00CA34E6"/>
    <w:rsid w:val="00CA3840"/>
    <w:rsid w:val="00CA3A17"/>
    <w:rsid w:val="00CA3D95"/>
    <w:rsid w:val="00CA40A8"/>
    <w:rsid w:val="00CA44BB"/>
    <w:rsid w:val="00CA4539"/>
    <w:rsid w:val="00CA4753"/>
    <w:rsid w:val="00CA4774"/>
    <w:rsid w:val="00CA491C"/>
    <w:rsid w:val="00CA5015"/>
    <w:rsid w:val="00CA510B"/>
    <w:rsid w:val="00CA538C"/>
    <w:rsid w:val="00CA548A"/>
    <w:rsid w:val="00CA5522"/>
    <w:rsid w:val="00CA5581"/>
    <w:rsid w:val="00CA5669"/>
    <w:rsid w:val="00CA586C"/>
    <w:rsid w:val="00CA61DD"/>
    <w:rsid w:val="00CA65F3"/>
    <w:rsid w:val="00CA683A"/>
    <w:rsid w:val="00CA6ADF"/>
    <w:rsid w:val="00CA6C36"/>
    <w:rsid w:val="00CA79B2"/>
    <w:rsid w:val="00CA7CB9"/>
    <w:rsid w:val="00CB024A"/>
    <w:rsid w:val="00CB0616"/>
    <w:rsid w:val="00CB06F4"/>
    <w:rsid w:val="00CB0A8F"/>
    <w:rsid w:val="00CB0F45"/>
    <w:rsid w:val="00CB154E"/>
    <w:rsid w:val="00CB1658"/>
    <w:rsid w:val="00CB1DA0"/>
    <w:rsid w:val="00CB21C8"/>
    <w:rsid w:val="00CB2A7A"/>
    <w:rsid w:val="00CB32B3"/>
    <w:rsid w:val="00CB338F"/>
    <w:rsid w:val="00CB3653"/>
    <w:rsid w:val="00CB388F"/>
    <w:rsid w:val="00CB38C6"/>
    <w:rsid w:val="00CB38F1"/>
    <w:rsid w:val="00CB3C63"/>
    <w:rsid w:val="00CB42CE"/>
    <w:rsid w:val="00CB4B9D"/>
    <w:rsid w:val="00CB4C4C"/>
    <w:rsid w:val="00CB4C56"/>
    <w:rsid w:val="00CB4E8B"/>
    <w:rsid w:val="00CB508E"/>
    <w:rsid w:val="00CB5126"/>
    <w:rsid w:val="00CB51AC"/>
    <w:rsid w:val="00CB5262"/>
    <w:rsid w:val="00CB5474"/>
    <w:rsid w:val="00CB5484"/>
    <w:rsid w:val="00CB54FF"/>
    <w:rsid w:val="00CB562E"/>
    <w:rsid w:val="00CB583D"/>
    <w:rsid w:val="00CB5DD7"/>
    <w:rsid w:val="00CB5F52"/>
    <w:rsid w:val="00CB6043"/>
    <w:rsid w:val="00CB60C9"/>
    <w:rsid w:val="00CB6435"/>
    <w:rsid w:val="00CB67EA"/>
    <w:rsid w:val="00CB6B1F"/>
    <w:rsid w:val="00CB6F7E"/>
    <w:rsid w:val="00CB737A"/>
    <w:rsid w:val="00CB73E1"/>
    <w:rsid w:val="00CB7459"/>
    <w:rsid w:val="00CB7650"/>
    <w:rsid w:val="00CB7652"/>
    <w:rsid w:val="00CB768D"/>
    <w:rsid w:val="00CB7938"/>
    <w:rsid w:val="00CB7D5F"/>
    <w:rsid w:val="00CC0300"/>
    <w:rsid w:val="00CC0570"/>
    <w:rsid w:val="00CC05BD"/>
    <w:rsid w:val="00CC07DB"/>
    <w:rsid w:val="00CC0BA4"/>
    <w:rsid w:val="00CC0C67"/>
    <w:rsid w:val="00CC0E02"/>
    <w:rsid w:val="00CC11CC"/>
    <w:rsid w:val="00CC1258"/>
    <w:rsid w:val="00CC1385"/>
    <w:rsid w:val="00CC14BC"/>
    <w:rsid w:val="00CC1527"/>
    <w:rsid w:val="00CC1672"/>
    <w:rsid w:val="00CC1A21"/>
    <w:rsid w:val="00CC1A5C"/>
    <w:rsid w:val="00CC1CE7"/>
    <w:rsid w:val="00CC1D8E"/>
    <w:rsid w:val="00CC1F8B"/>
    <w:rsid w:val="00CC2338"/>
    <w:rsid w:val="00CC23D7"/>
    <w:rsid w:val="00CC2462"/>
    <w:rsid w:val="00CC2499"/>
    <w:rsid w:val="00CC2991"/>
    <w:rsid w:val="00CC2FE9"/>
    <w:rsid w:val="00CC30D6"/>
    <w:rsid w:val="00CC3201"/>
    <w:rsid w:val="00CC3709"/>
    <w:rsid w:val="00CC399D"/>
    <w:rsid w:val="00CC3A3D"/>
    <w:rsid w:val="00CC3E0A"/>
    <w:rsid w:val="00CC3F35"/>
    <w:rsid w:val="00CC3FC5"/>
    <w:rsid w:val="00CC4126"/>
    <w:rsid w:val="00CC43CC"/>
    <w:rsid w:val="00CC43F3"/>
    <w:rsid w:val="00CC5090"/>
    <w:rsid w:val="00CC51D9"/>
    <w:rsid w:val="00CC5388"/>
    <w:rsid w:val="00CC5444"/>
    <w:rsid w:val="00CC54C4"/>
    <w:rsid w:val="00CC55B7"/>
    <w:rsid w:val="00CC6086"/>
    <w:rsid w:val="00CC6275"/>
    <w:rsid w:val="00CC6437"/>
    <w:rsid w:val="00CC64DC"/>
    <w:rsid w:val="00CC6788"/>
    <w:rsid w:val="00CC6A3F"/>
    <w:rsid w:val="00CC6CA6"/>
    <w:rsid w:val="00CC6DB8"/>
    <w:rsid w:val="00CC6EE8"/>
    <w:rsid w:val="00CC6FB5"/>
    <w:rsid w:val="00CC7231"/>
    <w:rsid w:val="00CC73ED"/>
    <w:rsid w:val="00CC75E4"/>
    <w:rsid w:val="00CC785A"/>
    <w:rsid w:val="00CC7FDF"/>
    <w:rsid w:val="00CD05D0"/>
    <w:rsid w:val="00CD07CF"/>
    <w:rsid w:val="00CD0896"/>
    <w:rsid w:val="00CD0E9D"/>
    <w:rsid w:val="00CD1306"/>
    <w:rsid w:val="00CD1334"/>
    <w:rsid w:val="00CD139F"/>
    <w:rsid w:val="00CD165B"/>
    <w:rsid w:val="00CD17D9"/>
    <w:rsid w:val="00CD19DB"/>
    <w:rsid w:val="00CD19E2"/>
    <w:rsid w:val="00CD1A1F"/>
    <w:rsid w:val="00CD1ECC"/>
    <w:rsid w:val="00CD20E6"/>
    <w:rsid w:val="00CD22CB"/>
    <w:rsid w:val="00CD2474"/>
    <w:rsid w:val="00CD260C"/>
    <w:rsid w:val="00CD26C6"/>
    <w:rsid w:val="00CD27BB"/>
    <w:rsid w:val="00CD2DB7"/>
    <w:rsid w:val="00CD32D7"/>
    <w:rsid w:val="00CD32F0"/>
    <w:rsid w:val="00CD351F"/>
    <w:rsid w:val="00CD3609"/>
    <w:rsid w:val="00CD372E"/>
    <w:rsid w:val="00CD3737"/>
    <w:rsid w:val="00CD395D"/>
    <w:rsid w:val="00CD39F3"/>
    <w:rsid w:val="00CD3A64"/>
    <w:rsid w:val="00CD3C9E"/>
    <w:rsid w:val="00CD4088"/>
    <w:rsid w:val="00CD46F1"/>
    <w:rsid w:val="00CD4EA3"/>
    <w:rsid w:val="00CD4EB4"/>
    <w:rsid w:val="00CD51D7"/>
    <w:rsid w:val="00CD58E6"/>
    <w:rsid w:val="00CD5ACD"/>
    <w:rsid w:val="00CD5B97"/>
    <w:rsid w:val="00CD5CB3"/>
    <w:rsid w:val="00CD5E7B"/>
    <w:rsid w:val="00CD5F87"/>
    <w:rsid w:val="00CD606D"/>
    <w:rsid w:val="00CD61D6"/>
    <w:rsid w:val="00CD6355"/>
    <w:rsid w:val="00CD64BC"/>
    <w:rsid w:val="00CD6A0D"/>
    <w:rsid w:val="00CD6A2A"/>
    <w:rsid w:val="00CD6A6F"/>
    <w:rsid w:val="00CD6B1A"/>
    <w:rsid w:val="00CD6BBC"/>
    <w:rsid w:val="00CD7067"/>
    <w:rsid w:val="00CD71A1"/>
    <w:rsid w:val="00CD7287"/>
    <w:rsid w:val="00CD7433"/>
    <w:rsid w:val="00CD74E4"/>
    <w:rsid w:val="00CD74EC"/>
    <w:rsid w:val="00CD76E5"/>
    <w:rsid w:val="00CD779C"/>
    <w:rsid w:val="00CD77F5"/>
    <w:rsid w:val="00CD7AA4"/>
    <w:rsid w:val="00CD7FBC"/>
    <w:rsid w:val="00CE0330"/>
    <w:rsid w:val="00CE03AA"/>
    <w:rsid w:val="00CE03D8"/>
    <w:rsid w:val="00CE0465"/>
    <w:rsid w:val="00CE0853"/>
    <w:rsid w:val="00CE14A8"/>
    <w:rsid w:val="00CE1A43"/>
    <w:rsid w:val="00CE1F30"/>
    <w:rsid w:val="00CE2195"/>
    <w:rsid w:val="00CE25BC"/>
    <w:rsid w:val="00CE26F7"/>
    <w:rsid w:val="00CE2D0D"/>
    <w:rsid w:val="00CE2FBC"/>
    <w:rsid w:val="00CE301C"/>
    <w:rsid w:val="00CE31AB"/>
    <w:rsid w:val="00CE32DA"/>
    <w:rsid w:val="00CE398F"/>
    <w:rsid w:val="00CE39CE"/>
    <w:rsid w:val="00CE41C0"/>
    <w:rsid w:val="00CE43BD"/>
    <w:rsid w:val="00CE447E"/>
    <w:rsid w:val="00CE458C"/>
    <w:rsid w:val="00CE4749"/>
    <w:rsid w:val="00CE4896"/>
    <w:rsid w:val="00CE4983"/>
    <w:rsid w:val="00CE4B89"/>
    <w:rsid w:val="00CE4D4C"/>
    <w:rsid w:val="00CE4D8A"/>
    <w:rsid w:val="00CE4F43"/>
    <w:rsid w:val="00CE50D2"/>
    <w:rsid w:val="00CE53C1"/>
    <w:rsid w:val="00CE5572"/>
    <w:rsid w:val="00CE5611"/>
    <w:rsid w:val="00CE57BC"/>
    <w:rsid w:val="00CE5818"/>
    <w:rsid w:val="00CE59BA"/>
    <w:rsid w:val="00CE5B16"/>
    <w:rsid w:val="00CE5E23"/>
    <w:rsid w:val="00CE63C6"/>
    <w:rsid w:val="00CE66FF"/>
    <w:rsid w:val="00CE6814"/>
    <w:rsid w:val="00CE6958"/>
    <w:rsid w:val="00CE6B68"/>
    <w:rsid w:val="00CE7DEA"/>
    <w:rsid w:val="00CE7EFD"/>
    <w:rsid w:val="00CE7FDD"/>
    <w:rsid w:val="00CF06C7"/>
    <w:rsid w:val="00CF0732"/>
    <w:rsid w:val="00CF08A7"/>
    <w:rsid w:val="00CF0D51"/>
    <w:rsid w:val="00CF0E1A"/>
    <w:rsid w:val="00CF0E7F"/>
    <w:rsid w:val="00CF1268"/>
    <w:rsid w:val="00CF138A"/>
    <w:rsid w:val="00CF16CA"/>
    <w:rsid w:val="00CF19BD"/>
    <w:rsid w:val="00CF1B71"/>
    <w:rsid w:val="00CF200E"/>
    <w:rsid w:val="00CF2158"/>
    <w:rsid w:val="00CF21AD"/>
    <w:rsid w:val="00CF2A4D"/>
    <w:rsid w:val="00CF2B56"/>
    <w:rsid w:val="00CF2C05"/>
    <w:rsid w:val="00CF2D08"/>
    <w:rsid w:val="00CF2DDD"/>
    <w:rsid w:val="00CF2F4B"/>
    <w:rsid w:val="00CF327C"/>
    <w:rsid w:val="00CF3873"/>
    <w:rsid w:val="00CF3D3F"/>
    <w:rsid w:val="00CF3F6F"/>
    <w:rsid w:val="00CF40ED"/>
    <w:rsid w:val="00CF4232"/>
    <w:rsid w:val="00CF4888"/>
    <w:rsid w:val="00CF48F3"/>
    <w:rsid w:val="00CF4D5D"/>
    <w:rsid w:val="00CF4EB3"/>
    <w:rsid w:val="00CF50C1"/>
    <w:rsid w:val="00CF5181"/>
    <w:rsid w:val="00CF56F9"/>
    <w:rsid w:val="00CF576B"/>
    <w:rsid w:val="00CF599D"/>
    <w:rsid w:val="00CF617B"/>
    <w:rsid w:val="00CF6566"/>
    <w:rsid w:val="00CF6B3B"/>
    <w:rsid w:val="00CF6C2D"/>
    <w:rsid w:val="00CF6F43"/>
    <w:rsid w:val="00CF70A3"/>
    <w:rsid w:val="00CF7165"/>
    <w:rsid w:val="00CF739C"/>
    <w:rsid w:val="00CF7785"/>
    <w:rsid w:val="00CF7C42"/>
    <w:rsid w:val="00CF7DD5"/>
    <w:rsid w:val="00D003B1"/>
    <w:rsid w:val="00D00571"/>
    <w:rsid w:val="00D005BD"/>
    <w:rsid w:val="00D00900"/>
    <w:rsid w:val="00D0098F"/>
    <w:rsid w:val="00D0126D"/>
    <w:rsid w:val="00D01682"/>
    <w:rsid w:val="00D016E9"/>
    <w:rsid w:val="00D01A98"/>
    <w:rsid w:val="00D01D3F"/>
    <w:rsid w:val="00D01DB7"/>
    <w:rsid w:val="00D01FA8"/>
    <w:rsid w:val="00D02112"/>
    <w:rsid w:val="00D0230D"/>
    <w:rsid w:val="00D02329"/>
    <w:rsid w:val="00D02B82"/>
    <w:rsid w:val="00D02C2A"/>
    <w:rsid w:val="00D02C5B"/>
    <w:rsid w:val="00D02FA8"/>
    <w:rsid w:val="00D03170"/>
    <w:rsid w:val="00D031FF"/>
    <w:rsid w:val="00D0347E"/>
    <w:rsid w:val="00D0371F"/>
    <w:rsid w:val="00D03B61"/>
    <w:rsid w:val="00D03C8E"/>
    <w:rsid w:val="00D03D5F"/>
    <w:rsid w:val="00D04032"/>
    <w:rsid w:val="00D04054"/>
    <w:rsid w:val="00D04205"/>
    <w:rsid w:val="00D0444A"/>
    <w:rsid w:val="00D0468C"/>
    <w:rsid w:val="00D04B1F"/>
    <w:rsid w:val="00D04C28"/>
    <w:rsid w:val="00D05063"/>
    <w:rsid w:val="00D051B5"/>
    <w:rsid w:val="00D054B6"/>
    <w:rsid w:val="00D05B99"/>
    <w:rsid w:val="00D0665B"/>
    <w:rsid w:val="00D0684A"/>
    <w:rsid w:val="00D06E87"/>
    <w:rsid w:val="00D06F39"/>
    <w:rsid w:val="00D073F4"/>
    <w:rsid w:val="00D07A17"/>
    <w:rsid w:val="00D07A21"/>
    <w:rsid w:val="00D07C52"/>
    <w:rsid w:val="00D1031F"/>
    <w:rsid w:val="00D10411"/>
    <w:rsid w:val="00D105D0"/>
    <w:rsid w:val="00D107A0"/>
    <w:rsid w:val="00D10E15"/>
    <w:rsid w:val="00D10ECE"/>
    <w:rsid w:val="00D11551"/>
    <w:rsid w:val="00D11CEE"/>
    <w:rsid w:val="00D11DD1"/>
    <w:rsid w:val="00D11E31"/>
    <w:rsid w:val="00D121BD"/>
    <w:rsid w:val="00D123EB"/>
    <w:rsid w:val="00D12563"/>
    <w:rsid w:val="00D1273C"/>
    <w:rsid w:val="00D128F0"/>
    <w:rsid w:val="00D12AB0"/>
    <w:rsid w:val="00D12DCE"/>
    <w:rsid w:val="00D12ECA"/>
    <w:rsid w:val="00D12F55"/>
    <w:rsid w:val="00D13262"/>
    <w:rsid w:val="00D13446"/>
    <w:rsid w:val="00D135A4"/>
    <w:rsid w:val="00D13B08"/>
    <w:rsid w:val="00D13CB4"/>
    <w:rsid w:val="00D13EFC"/>
    <w:rsid w:val="00D1413B"/>
    <w:rsid w:val="00D1444C"/>
    <w:rsid w:val="00D144AD"/>
    <w:rsid w:val="00D14609"/>
    <w:rsid w:val="00D14CE0"/>
    <w:rsid w:val="00D14F2C"/>
    <w:rsid w:val="00D15008"/>
    <w:rsid w:val="00D15085"/>
    <w:rsid w:val="00D151E1"/>
    <w:rsid w:val="00D15DCD"/>
    <w:rsid w:val="00D165E8"/>
    <w:rsid w:val="00D166C1"/>
    <w:rsid w:val="00D16707"/>
    <w:rsid w:val="00D1679D"/>
    <w:rsid w:val="00D16B0D"/>
    <w:rsid w:val="00D16BE1"/>
    <w:rsid w:val="00D17118"/>
    <w:rsid w:val="00D17490"/>
    <w:rsid w:val="00D17536"/>
    <w:rsid w:val="00D17781"/>
    <w:rsid w:val="00D1792A"/>
    <w:rsid w:val="00D17AE8"/>
    <w:rsid w:val="00D17C03"/>
    <w:rsid w:val="00D17D83"/>
    <w:rsid w:val="00D200AC"/>
    <w:rsid w:val="00D200F0"/>
    <w:rsid w:val="00D202AF"/>
    <w:rsid w:val="00D20BDB"/>
    <w:rsid w:val="00D20F2F"/>
    <w:rsid w:val="00D212EF"/>
    <w:rsid w:val="00D2144E"/>
    <w:rsid w:val="00D2151E"/>
    <w:rsid w:val="00D2187B"/>
    <w:rsid w:val="00D21D03"/>
    <w:rsid w:val="00D21F2A"/>
    <w:rsid w:val="00D21FE2"/>
    <w:rsid w:val="00D222AC"/>
    <w:rsid w:val="00D22653"/>
    <w:rsid w:val="00D226BD"/>
    <w:rsid w:val="00D227CF"/>
    <w:rsid w:val="00D22AD6"/>
    <w:rsid w:val="00D2344D"/>
    <w:rsid w:val="00D23719"/>
    <w:rsid w:val="00D23DC4"/>
    <w:rsid w:val="00D23F00"/>
    <w:rsid w:val="00D24B42"/>
    <w:rsid w:val="00D24DB7"/>
    <w:rsid w:val="00D24E2C"/>
    <w:rsid w:val="00D25587"/>
    <w:rsid w:val="00D2564C"/>
    <w:rsid w:val="00D2595B"/>
    <w:rsid w:val="00D25C71"/>
    <w:rsid w:val="00D25CCE"/>
    <w:rsid w:val="00D26246"/>
    <w:rsid w:val="00D26334"/>
    <w:rsid w:val="00D2645E"/>
    <w:rsid w:val="00D267BF"/>
    <w:rsid w:val="00D267C9"/>
    <w:rsid w:val="00D268C6"/>
    <w:rsid w:val="00D26B97"/>
    <w:rsid w:val="00D26CEE"/>
    <w:rsid w:val="00D26D7D"/>
    <w:rsid w:val="00D26E87"/>
    <w:rsid w:val="00D270BD"/>
    <w:rsid w:val="00D2735A"/>
    <w:rsid w:val="00D275F8"/>
    <w:rsid w:val="00D279AA"/>
    <w:rsid w:val="00D279B5"/>
    <w:rsid w:val="00D27C64"/>
    <w:rsid w:val="00D27F79"/>
    <w:rsid w:val="00D27FBD"/>
    <w:rsid w:val="00D27FDB"/>
    <w:rsid w:val="00D30227"/>
    <w:rsid w:val="00D30A26"/>
    <w:rsid w:val="00D30CEF"/>
    <w:rsid w:val="00D31324"/>
    <w:rsid w:val="00D314BA"/>
    <w:rsid w:val="00D3171C"/>
    <w:rsid w:val="00D31BEB"/>
    <w:rsid w:val="00D32030"/>
    <w:rsid w:val="00D32539"/>
    <w:rsid w:val="00D326B9"/>
    <w:rsid w:val="00D32C1E"/>
    <w:rsid w:val="00D32FBE"/>
    <w:rsid w:val="00D33421"/>
    <w:rsid w:val="00D338F9"/>
    <w:rsid w:val="00D33993"/>
    <w:rsid w:val="00D33D3A"/>
    <w:rsid w:val="00D33F49"/>
    <w:rsid w:val="00D34389"/>
    <w:rsid w:val="00D34C4B"/>
    <w:rsid w:val="00D34EB7"/>
    <w:rsid w:val="00D3533C"/>
    <w:rsid w:val="00D35413"/>
    <w:rsid w:val="00D35605"/>
    <w:rsid w:val="00D35917"/>
    <w:rsid w:val="00D3598E"/>
    <w:rsid w:val="00D35999"/>
    <w:rsid w:val="00D35E8F"/>
    <w:rsid w:val="00D35FFB"/>
    <w:rsid w:val="00D36069"/>
    <w:rsid w:val="00D3619B"/>
    <w:rsid w:val="00D36358"/>
    <w:rsid w:val="00D3636E"/>
    <w:rsid w:val="00D36676"/>
    <w:rsid w:val="00D36685"/>
    <w:rsid w:val="00D3680E"/>
    <w:rsid w:val="00D368A5"/>
    <w:rsid w:val="00D36F98"/>
    <w:rsid w:val="00D371D0"/>
    <w:rsid w:val="00D37D2B"/>
    <w:rsid w:val="00D40690"/>
    <w:rsid w:val="00D406B1"/>
    <w:rsid w:val="00D40EE0"/>
    <w:rsid w:val="00D40EEA"/>
    <w:rsid w:val="00D40FD3"/>
    <w:rsid w:val="00D415A1"/>
    <w:rsid w:val="00D41784"/>
    <w:rsid w:val="00D41BBF"/>
    <w:rsid w:val="00D41E68"/>
    <w:rsid w:val="00D421AF"/>
    <w:rsid w:val="00D423DC"/>
    <w:rsid w:val="00D423FF"/>
    <w:rsid w:val="00D4242D"/>
    <w:rsid w:val="00D42AD4"/>
    <w:rsid w:val="00D43464"/>
    <w:rsid w:val="00D434C7"/>
    <w:rsid w:val="00D439E4"/>
    <w:rsid w:val="00D43D74"/>
    <w:rsid w:val="00D4400A"/>
    <w:rsid w:val="00D4418E"/>
    <w:rsid w:val="00D44342"/>
    <w:rsid w:val="00D44430"/>
    <w:rsid w:val="00D44671"/>
    <w:rsid w:val="00D448B8"/>
    <w:rsid w:val="00D44AF7"/>
    <w:rsid w:val="00D44D23"/>
    <w:rsid w:val="00D44DAF"/>
    <w:rsid w:val="00D44DB9"/>
    <w:rsid w:val="00D44ED3"/>
    <w:rsid w:val="00D45023"/>
    <w:rsid w:val="00D45381"/>
    <w:rsid w:val="00D4538E"/>
    <w:rsid w:val="00D4540D"/>
    <w:rsid w:val="00D4550B"/>
    <w:rsid w:val="00D4553B"/>
    <w:rsid w:val="00D45702"/>
    <w:rsid w:val="00D45861"/>
    <w:rsid w:val="00D45D94"/>
    <w:rsid w:val="00D45D99"/>
    <w:rsid w:val="00D4603F"/>
    <w:rsid w:val="00D4627E"/>
    <w:rsid w:val="00D465C1"/>
    <w:rsid w:val="00D465FC"/>
    <w:rsid w:val="00D467C5"/>
    <w:rsid w:val="00D46895"/>
    <w:rsid w:val="00D472F8"/>
    <w:rsid w:val="00D475A6"/>
    <w:rsid w:val="00D47DD6"/>
    <w:rsid w:val="00D50064"/>
    <w:rsid w:val="00D50164"/>
    <w:rsid w:val="00D50D0F"/>
    <w:rsid w:val="00D513CD"/>
    <w:rsid w:val="00D5186A"/>
    <w:rsid w:val="00D519A3"/>
    <w:rsid w:val="00D51A13"/>
    <w:rsid w:val="00D51BD6"/>
    <w:rsid w:val="00D51DC3"/>
    <w:rsid w:val="00D51DDF"/>
    <w:rsid w:val="00D5212E"/>
    <w:rsid w:val="00D52150"/>
    <w:rsid w:val="00D526AC"/>
    <w:rsid w:val="00D5290E"/>
    <w:rsid w:val="00D52C96"/>
    <w:rsid w:val="00D538E8"/>
    <w:rsid w:val="00D53ABC"/>
    <w:rsid w:val="00D53D2B"/>
    <w:rsid w:val="00D53DEE"/>
    <w:rsid w:val="00D53FCC"/>
    <w:rsid w:val="00D54940"/>
    <w:rsid w:val="00D54CA7"/>
    <w:rsid w:val="00D54E18"/>
    <w:rsid w:val="00D54FB9"/>
    <w:rsid w:val="00D55347"/>
    <w:rsid w:val="00D5594A"/>
    <w:rsid w:val="00D55A40"/>
    <w:rsid w:val="00D561B8"/>
    <w:rsid w:val="00D564EE"/>
    <w:rsid w:val="00D56C1E"/>
    <w:rsid w:val="00D56C25"/>
    <w:rsid w:val="00D56FA1"/>
    <w:rsid w:val="00D573B4"/>
    <w:rsid w:val="00D574FF"/>
    <w:rsid w:val="00D57BCA"/>
    <w:rsid w:val="00D57C01"/>
    <w:rsid w:val="00D57EE2"/>
    <w:rsid w:val="00D6008D"/>
    <w:rsid w:val="00D600C0"/>
    <w:rsid w:val="00D60250"/>
    <w:rsid w:val="00D60D82"/>
    <w:rsid w:val="00D615D4"/>
    <w:rsid w:val="00D616A8"/>
    <w:rsid w:val="00D61726"/>
    <w:rsid w:val="00D6172D"/>
    <w:rsid w:val="00D617ED"/>
    <w:rsid w:val="00D61E55"/>
    <w:rsid w:val="00D620CA"/>
    <w:rsid w:val="00D62231"/>
    <w:rsid w:val="00D625B6"/>
    <w:rsid w:val="00D6277F"/>
    <w:rsid w:val="00D6282C"/>
    <w:rsid w:val="00D62931"/>
    <w:rsid w:val="00D62B5A"/>
    <w:rsid w:val="00D62E5A"/>
    <w:rsid w:val="00D62FC4"/>
    <w:rsid w:val="00D631D7"/>
    <w:rsid w:val="00D631F5"/>
    <w:rsid w:val="00D63DDB"/>
    <w:rsid w:val="00D63FB4"/>
    <w:rsid w:val="00D64091"/>
    <w:rsid w:val="00D64406"/>
    <w:rsid w:val="00D645DC"/>
    <w:rsid w:val="00D6474B"/>
    <w:rsid w:val="00D64887"/>
    <w:rsid w:val="00D65292"/>
    <w:rsid w:val="00D65370"/>
    <w:rsid w:val="00D6538B"/>
    <w:rsid w:val="00D65448"/>
    <w:rsid w:val="00D65558"/>
    <w:rsid w:val="00D65B15"/>
    <w:rsid w:val="00D65EA4"/>
    <w:rsid w:val="00D6620E"/>
    <w:rsid w:val="00D663BF"/>
    <w:rsid w:val="00D66457"/>
    <w:rsid w:val="00D664CD"/>
    <w:rsid w:val="00D66905"/>
    <w:rsid w:val="00D66BCF"/>
    <w:rsid w:val="00D66CAA"/>
    <w:rsid w:val="00D66CD9"/>
    <w:rsid w:val="00D6709A"/>
    <w:rsid w:val="00D6720B"/>
    <w:rsid w:val="00D67710"/>
    <w:rsid w:val="00D67883"/>
    <w:rsid w:val="00D679A9"/>
    <w:rsid w:val="00D679EA"/>
    <w:rsid w:val="00D67DF6"/>
    <w:rsid w:val="00D67EAC"/>
    <w:rsid w:val="00D67FBB"/>
    <w:rsid w:val="00D701B9"/>
    <w:rsid w:val="00D701DF"/>
    <w:rsid w:val="00D70910"/>
    <w:rsid w:val="00D70ADB"/>
    <w:rsid w:val="00D70B86"/>
    <w:rsid w:val="00D70C4E"/>
    <w:rsid w:val="00D71382"/>
    <w:rsid w:val="00D71410"/>
    <w:rsid w:val="00D717E0"/>
    <w:rsid w:val="00D71C0F"/>
    <w:rsid w:val="00D71DD4"/>
    <w:rsid w:val="00D71E9F"/>
    <w:rsid w:val="00D72835"/>
    <w:rsid w:val="00D72847"/>
    <w:rsid w:val="00D729E1"/>
    <w:rsid w:val="00D72BC0"/>
    <w:rsid w:val="00D72E88"/>
    <w:rsid w:val="00D72F53"/>
    <w:rsid w:val="00D735FD"/>
    <w:rsid w:val="00D7363D"/>
    <w:rsid w:val="00D73B31"/>
    <w:rsid w:val="00D73D8E"/>
    <w:rsid w:val="00D73DAC"/>
    <w:rsid w:val="00D74492"/>
    <w:rsid w:val="00D7473A"/>
    <w:rsid w:val="00D74797"/>
    <w:rsid w:val="00D74D08"/>
    <w:rsid w:val="00D74D41"/>
    <w:rsid w:val="00D74EEB"/>
    <w:rsid w:val="00D75041"/>
    <w:rsid w:val="00D752B1"/>
    <w:rsid w:val="00D75306"/>
    <w:rsid w:val="00D756AD"/>
    <w:rsid w:val="00D75ACA"/>
    <w:rsid w:val="00D75EC8"/>
    <w:rsid w:val="00D75F53"/>
    <w:rsid w:val="00D762E7"/>
    <w:rsid w:val="00D76682"/>
    <w:rsid w:val="00D766C0"/>
    <w:rsid w:val="00D76A5A"/>
    <w:rsid w:val="00D76C5B"/>
    <w:rsid w:val="00D77183"/>
    <w:rsid w:val="00D773AC"/>
    <w:rsid w:val="00D774E7"/>
    <w:rsid w:val="00D77612"/>
    <w:rsid w:val="00D778A7"/>
    <w:rsid w:val="00D77CFB"/>
    <w:rsid w:val="00D77D80"/>
    <w:rsid w:val="00D77E0E"/>
    <w:rsid w:val="00D800A3"/>
    <w:rsid w:val="00D80CCA"/>
    <w:rsid w:val="00D81059"/>
    <w:rsid w:val="00D81430"/>
    <w:rsid w:val="00D816B1"/>
    <w:rsid w:val="00D817BE"/>
    <w:rsid w:val="00D819A9"/>
    <w:rsid w:val="00D81D73"/>
    <w:rsid w:val="00D81EFF"/>
    <w:rsid w:val="00D82019"/>
    <w:rsid w:val="00D8238D"/>
    <w:rsid w:val="00D827A4"/>
    <w:rsid w:val="00D82E1F"/>
    <w:rsid w:val="00D82E89"/>
    <w:rsid w:val="00D83013"/>
    <w:rsid w:val="00D83629"/>
    <w:rsid w:val="00D83E61"/>
    <w:rsid w:val="00D83FE4"/>
    <w:rsid w:val="00D84594"/>
    <w:rsid w:val="00D84634"/>
    <w:rsid w:val="00D848F2"/>
    <w:rsid w:val="00D85032"/>
    <w:rsid w:val="00D8507A"/>
    <w:rsid w:val="00D850D4"/>
    <w:rsid w:val="00D85110"/>
    <w:rsid w:val="00D8537A"/>
    <w:rsid w:val="00D85576"/>
    <w:rsid w:val="00D85611"/>
    <w:rsid w:val="00D85CC5"/>
    <w:rsid w:val="00D85FF3"/>
    <w:rsid w:val="00D86615"/>
    <w:rsid w:val="00D86861"/>
    <w:rsid w:val="00D869D3"/>
    <w:rsid w:val="00D86A02"/>
    <w:rsid w:val="00D86B9A"/>
    <w:rsid w:val="00D86CC2"/>
    <w:rsid w:val="00D86EEF"/>
    <w:rsid w:val="00D870A6"/>
    <w:rsid w:val="00D87348"/>
    <w:rsid w:val="00D87387"/>
    <w:rsid w:val="00D87392"/>
    <w:rsid w:val="00D87B1D"/>
    <w:rsid w:val="00D87F29"/>
    <w:rsid w:val="00D90108"/>
    <w:rsid w:val="00D90222"/>
    <w:rsid w:val="00D906B5"/>
    <w:rsid w:val="00D9099E"/>
    <w:rsid w:val="00D90C9D"/>
    <w:rsid w:val="00D90EB7"/>
    <w:rsid w:val="00D913D5"/>
    <w:rsid w:val="00D91401"/>
    <w:rsid w:val="00D91553"/>
    <w:rsid w:val="00D915A7"/>
    <w:rsid w:val="00D91925"/>
    <w:rsid w:val="00D919A0"/>
    <w:rsid w:val="00D91A39"/>
    <w:rsid w:val="00D91B39"/>
    <w:rsid w:val="00D91C39"/>
    <w:rsid w:val="00D91D09"/>
    <w:rsid w:val="00D9204A"/>
    <w:rsid w:val="00D922AC"/>
    <w:rsid w:val="00D92646"/>
    <w:rsid w:val="00D9284C"/>
    <w:rsid w:val="00D92C76"/>
    <w:rsid w:val="00D93305"/>
    <w:rsid w:val="00D937A5"/>
    <w:rsid w:val="00D937A9"/>
    <w:rsid w:val="00D93BAD"/>
    <w:rsid w:val="00D93BDD"/>
    <w:rsid w:val="00D93D28"/>
    <w:rsid w:val="00D93DAF"/>
    <w:rsid w:val="00D94198"/>
    <w:rsid w:val="00D94841"/>
    <w:rsid w:val="00D948CC"/>
    <w:rsid w:val="00D9498E"/>
    <w:rsid w:val="00D94B9B"/>
    <w:rsid w:val="00D94EC4"/>
    <w:rsid w:val="00D9547D"/>
    <w:rsid w:val="00D958F9"/>
    <w:rsid w:val="00D95A56"/>
    <w:rsid w:val="00D95DAC"/>
    <w:rsid w:val="00D95FD9"/>
    <w:rsid w:val="00D96143"/>
    <w:rsid w:val="00D96482"/>
    <w:rsid w:val="00D965CA"/>
    <w:rsid w:val="00D96946"/>
    <w:rsid w:val="00D96A85"/>
    <w:rsid w:val="00D96AE9"/>
    <w:rsid w:val="00D96E7B"/>
    <w:rsid w:val="00D97266"/>
    <w:rsid w:val="00D972EB"/>
    <w:rsid w:val="00D97655"/>
    <w:rsid w:val="00D976C7"/>
    <w:rsid w:val="00D976E5"/>
    <w:rsid w:val="00D9788B"/>
    <w:rsid w:val="00D9789A"/>
    <w:rsid w:val="00D978AC"/>
    <w:rsid w:val="00D978DF"/>
    <w:rsid w:val="00D9798A"/>
    <w:rsid w:val="00D97C37"/>
    <w:rsid w:val="00DA00F6"/>
    <w:rsid w:val="00DA0219"/>
    <w:rsid w:val="00DA0568"/>
    <w:rsid w:val="00DA05FC"/>
    <w:rsid w:val="00DA0654"/>
    <w:rsid w:val="00DA0714"/>
    <w:rsid w:val="00DA091F"/>
    <w:rsid w:val="00DA0930"/>
    <w:rsid w:val="00DA0DCF"/>
    <w:rsid w:val="00DA1041"/>
    <w:rsid w:val="00DA133D"/>
    <w:rsid w:val="00DA1454"/>
    <w:rsid w:val="00DA16E1"/>
    <w:rsid w:val="00DA1995"/>
    <w:rsid w:val="00DA1B6C"/>
    <w:rsid w:val="00DA2386"/>
    <w:rsid w:val="00DA25AE"/>
    <w:rsid w:val="00DA25C2"/>
    <w:rsid w:val="00DA2643"/>
    <w:rsid w:val="00DA2935"/>
    <w:rsid w:val="00DA2A45"/>
    <w:rsid w:val="00DA2C20"/>
    <w:rsid w:val="00DA2C7A"/>
    <w:rsid w:val="00DA2CEE"/>
    <w:rsid w:val="00DA2EA5"/>
    <w:rsid w:val="00DA2F9D"/>
    <w:rsid w:val="00DA32C8"/>
    <w:rsid w:val="00DA35A6"/>
    <w:rsid w:val="00DA3D42"/>
    <w:rsid w:val="00DA3D6A"/>
    <w:rsid w:val="00DA3E76"/>
    <w:rsid w:val="00DA4239"/>
    <w:rsid w:val="00DA42AF"/>
    <w:rsid w:val="00DA47AB"/>
    <w:rsid w:val="00DA49AE"/>
    <w:rsid w:val="00DA4EC4"/>
    <w:rsid w:val="00DA4F3B"/>
    <w:rsid w:val="00DA50D6"/>
    <w:rsid w:val="00DA5A18"/>
    <w:rsid w:val="00DA5C50"/>
    <w:rsid w:val="00DA62A8"/>
    <w:rsid w:val="00DA6345"/>
    <w:rsid w:val="00DA6790"/>
    <w:rsid w:val="00DA6ADC"/>
    <w:rsid w:val="00DA6C68"/>
    <w:rsid w:val="00DA6CD0"/>
    <w:rsid w:val="00DA7107"/>
    <w:rsid w:val="00DA7336"/>
    <w:rsid w:val="00DA7471"/>
    <w:rsid w:val="00DA7639"/>
    <w:rsid w:val="00DA7A48"/>
    <w:rsid w:val="00DA7ACF"/>
    <w:rsid w:val="00DA7D5E"/>
    <w:rsid w:val="00DA7D91"/>
    <w:rsid w:val="00DA7E0F"/>
    <w:rsid w:val="00DB06B3"/>
    <w:rsid w:val="00DB0820"/>
    <w:rsid w:val="00DB0966"/>
    <w:rsid w:val="00DB0DDE"/>
    <w:rsid w:val="00DB151C"/>
    <w:rsid w:val="00DB1688"/>
    <w:rsid w:val="00DB16AD"/>
    <w:rsid w:val="00DB1AAF"/>
    <w:rsid w:val="00DB1DC6"/>
    <w:rsid w:val="00DB2020"/>
    <w:rsid w:val="00DB20D0"/>
    <w:rsid w:val="00DB20E1"/>
    <w:rsid w:val="00DB2616"/>
    <w:rsid w:val="00DB2638"/>
    <w:rsid w:val="00DB2BF7"/>
    <w:rsid w:val="00DB2FA8"/>
    <w:rsid w:val="00DB301F"/>
    <w:rsid w:val="00DB3172"/>
    <w:rsid w:val="00DB33E7"/>
    <w:rsid w:val="00DB34E4"/>
    <w:rsid w:val="00DB36A0"/>
    <w:rsid w:val="00DB36B1"/>
    <w:rsid w:val="00DB3962"/>
    <w:rsid w:val="00DB3A9B"/>
    <w:rsid w:val="00DB3D5C"/>
    <w:rsid w:val="00DB4369"/>
    <w:rsid w:val="00DB473A"/>
    <w:rsid w:val="00DB4A2D"/>
    <w:rsid w:val="00DB4ACF"/>
    <w:rsid w:val="00DB4BA0"/>
    <w:rsid w:val="00DB4C1F"/>
    <w:rsid w:val="00DB50CE"/>
    <w:rsid w:val="00DB50DE"/>
    <w:rsid w:val="00DB53CA"/>
    <w:rsid w:val="00DB5A1C"/>
    <w:rsid w:val="00DB5C29"/>
    <w:rsid w:val="00DB5C94"/>
    <w:rsid w:val="00DB606B"/>
    <w:rsid w:val="00DB6321"/>
    <w:rsid w:val="00DB635C"/>
    <w:rsid w:val="00DB66A5"/>
    <w:rsid w:val="00DB66B4"/>
    <w:rsid w:val="00DB6742"/>
    <w:rsid w:val="00DB6D39"/>
    <w:rsid w:val="00DB6E1B"/>
    <w:rsid w:val="00DB6F5D"/>
    <w:rsid w:val="00DB7041"/>
    <w:rsid w:val="00DB70EA"/>
    <w:rsid w:val="00DB723D"/>
    <w:rsid w:val="00DB726D"/>
    <w:rsid w:val="00DB72B8"/>
    <w:rsid w:val="00DB735E"/>
    <w:rsid w:val="00DB73ED"/>
    <w:rsid w:val="00DB7521"/>
    <w:rsid w:val="00DB77BB"/>
    <w:rsid w:val="00DB785B"/>
    <w:rsid w:val="00DB7898"/>
    <w:rsid w:val="00DB7917"/>
    <w:rsid w:val="00DB7C93"/>
    <w:rsid w:val="00DC0007"/>
    <w:rsid w:val="00DC00E8"/>
    <w:rsid w:val="00DC0345"/>
    <w:rsid w:val="00DC059E"/>
    <w:rsid w:val="00DC05C9"/>
    <w:rsid w:val="00DC0A3F"/>
    <w:rsid w:val="00DC0AE5"/>
    <w:rsid w:val="00DC0C1E"/>
    <w:rsid w:val="00DC11FF"/>
    <w:rsid w:val="00DC16B5"/>
    <w:rsid w:val="00DC1782"/>
    <w:rsid w:val="00DC17E1"/>
    <w:rsid w:val="00DC1A92"/>
    <w:rsid w:val="00DC1DA8"/>
    <w:rsid w:val="00DC1DD4"/>
    <w:rsid w:val="00DC1F34"/>
    <w:rsid w:val="00DC2327"/>
    <w:rsid w:val="00DC23EE"/>
    <w:rsid w:val="00DC24A2"/>
    <w:rsid w:val="00DC2512"/>
    <w:rsid w:val="00DC2892"/>
    <w:rsid w:val="00DC28BA"/>
    <w:rsid w:val="00DC28E3"/>
    <w:rsid w:val="00DC290E"/>
    <w:rsid w:val="00DC2EDD"/>
    <w:rsid w:val="00DC3363"/>
    <w:rsid w:val="00DC37FE"/>
    <w:rsid w:val="00DC3B92"/>
    <w:rsid w:val="00DC3B9F"/>
    <w:rsid w:val="00DC3CC4"/>
    <w:rsid w:val="00DC3F4A"/>
    <w:rsid w:val="00DC4219"/>
    <w:rsid w:val="00DC45AA"/>
    <w:rsid w:val="00DC4716"/>
    <w:rsid w:val="00DC473D"/>
    <w:rsid w:val="00DC4A11"/>
    <w:rsid w:val="00DC4A27"/>
    <w:rsid w:val="00DC513C"/>
    <w:rsid w:val="00DC517A"/>
    <w:rsid w:val="00DC53AD"/>
    <w:rsid w:val="00DC54E9"/>
    <w:rsid w:val="00DC6138"/>
    <w:rsid w:val="00DC642D"/>
    <w:rsid w:val="00DC64FE"/>
    <w:rsid w:val="00DC6C17"/>
    <w:rsid w:val="00DC6DD0"/>
    <w:rsid w:val="00DC6F1E"/>
    <w:rsid w:val="00DC743F"/>
    <w:rsid w:val="00DC752D"/>
    <w:rsid w:val="00DC7574"/>
    <w:rsid w:val="00DC75CB"/>
    <w:rsid w:val="00DC797F"/>
    <w:rsid w:val="00DC7AC3"/>
    <w:rsid w:val="00DC7B27"/>
    <w:rsid w:val="00DC7BAE"/>
    <w:rsid w:val="00DD010F"/>
    <w:rsid w:val="00DD035C"/>
    <w:rsid w:val="00DD0490"/>
    <w:rsid w:val="00DD0A08"/>
    <w:rsid w:val="00DD0D36"/>
    <w:rsid w:val="00DD0DAD"/>
    <w:rsid w:val="00DD0F1E"/>
    <w:rsid w:val="00DD12A0"/>
    <w:rsid w:val="00DD181B"/>
    <w:rsid w:val="00DD1A5A"/>
    <w:rsid w:val="00DD1DD3"/>
    <w:rsid w:val="00DD2122"/>
    <w:rsid w:val="00DD2A50"/>
    <w:rsid w:val="00DD2E17"/>
    <w:rsid w:val="00DD3215"/>
    <w:rsid w:val="00DD336B"/>
    <w:rsid w:val="00DD34C9"/>
    <w:rsid w:val="00DD36D2"/>
    <w:rsid w:val="00DD3A24"/>
    <w:rsid w:val="00DD3AEE"/>
    <w:rsid w:val="00DD412C"/>
    <w:rsid w:val="00DD41AA"/>
    <w:rsid w:val="00DD42C4"/>
    <w:rsid w:val="00DD43C0"/>
    <w:rsid w:val="00DD4623"/>
    <w:rsid w:val="00DD4693"/>
    <w:rsid w:val="00DD46AE"/>
    <w:rsid w:val="00DD4961"/>
    <w:rsid w:val="00DD4ABD"/>
    <w:rsid w:val="00DD4FDE"/>
    <w:rsid w:val="00DD5160"/>
    <w:rsid w:val="00DD55FA"/>
    <w:rsid w:val="00DD57DB"/>
    <w:rsid w:val="00DD5ADF"/>
    <w:rsid w:val="00DD6296"/>
    <w:rsid w:val="00DD6306"/>
    <w:rsid w:val="00DD699E"/>
    <w:rsid w:val="00DD6C8F"/>
    <w:rsid w:val="00DD7CBA"/>
    <w:rsid w:val="00DD7CBB"/>
    <w:rsid w:val="00DD7EFE"/>
    <w:rsid w:val="00DE00A4"/>
    <w:rsid w:val="00DE0110"/>
    <w:rsid w:val="00DE0134"/>
    <w:rsid w:val="00DE031B"/>
    <w:rsid w:val="00DE0EAD"/>
    <w:rsid w:val="00DE0ECA"/>
    <w:rsid w:val="00DE0F70"/>
    <w:rsid w:val="00DE0FEC"/>
    <w:rsid w:val="00DE142A"/>
    <w:rsid w:val="00DE1560"/>
    <w:rsid w:val="00DE16BF"/>
    <w:rsid w:val="00DE19D8"/>
    <w:rsid w:val="00DE1A29"/>
    <w:rsid w:val="00DE1B61"/>
    <w:rsid w:val="00DE1E76"/>
    <w:rsid w:val="00DE2123"/>
    <w:rsid w:val="00DE21C4"/>
    <w:rsid w:val="00DE222D"/>
    <w:rsid w:val="00DE224F"/>
    <w:rsid w:val="00DE26AD"/>
    <w:rsid w:val="00DE2A66"/>
    <w:rsid w:val="00DE2C9C"/>
    <w:rsid w:val="00DE33CB"/>
    <w:rsid w:val="00DE3415"/>
    <w:rsid w:val="00DE3487"/>
    <w:rsid w:val="00DE37BD"/>
    <w:rsid w:val="00DE3A9D"/>
    <w:rsid w:val="00DE3D0A"/>
    <w:rsid w:val="00DE3D55"/>
    <w:rsid w:val="00DE3E1E"/>
    <w:rsid w:val="00DE3E93"/>
    <w:rsid w:val="00DE4701"/>
    <w:rsid w:val="00DE4757"/>
    <w:rsid w:val="00DE47A4"/>
    <w:rsid w:val="00DE47E6"/>
    <w:rsid w:val="00DE4AED"/>
    <w:rsid w:val="00DE4E2E"/>
    <w:rsid w:val="00DE5B53"/>
    <w:rsid w:val="00DE5E74"/>
    <w:rsid w:val="00DE60DC"/>
    <w:rsid w:val="00DE6156"/>
    <w:rsid w:val="00DE61C1"/>
    <w:rsid w:val="00DE6392"/>
    <w:rsid w:val="00DE6435"/>
    <w:rsid w:val="00DE6815"/>
    <w:rsid w:val="00DE6824"/>
    <w:rsid w:val="00DE6DCC"/>
    <w:rsid w:val="00DE7129"/>
    <w:rsid w:val="00DE7157"/>
    <w:rsid w:val="00DE78CE"/>
    <w:rsid w:val="00DE7D31"/>
    <w:rsid w:val="00DE7EF7"/>
    <w:rsid w:val="00DE7FDA"/>
    <w:rsid w:val="00DF0B5C"/>
    <w:rsid w:val="00DF0B86"/>
    <w:rsid w:val="00DF0DB3"/>
    <w:rsid w:val="00DF0E55"/>
    <w:rsid w:val="00DF0EC8"/>
    <w:rsid w:val="00DF1035"/>
    <w:rsid w:val="00DF1187"/>
    <w:rsid w:val="00DF11E4"/>
    <w:rsid w:val="00DF19EC"/>
    <w:rsid w:val="00DF1BAA"/>
    <w:rsid w:val="00DF1E16"/>
    <w:rsid w:val="00DF204F"/>
    <w:rsid w:val="00DF2243"/>
    <w:rsid w:val="00DF23A8"/>
    <w:rsid w:val="00DF27AD"/>
    <w:rsid w:val="00DF281E"/>
    <w:rsid w:val="00DF294F"/>
    <w:rsid w:val="00DF2CB2"/>
    <w:rsid w:val="00DF2DFF"/>
    <w:rsid w:val="00DF3143"/>
    <w:rsid w:val="00DF35CE"/>
    <w:rsid w:val="00DF375E"/>
    <w:rsid w:val="00DF37CA"/>
    <w:rsid w:val="00DF3B22"/>
    <w:rsid w:val="00DF3D58"/>
    <w:rsid w:val="00DF3E95"/>
    <w:rsid w:val="00DF416F"/>
    <w:rsid w:val="00DF4183"/>
    <w:rsid w:val="00DF4AE2"/>
    <w:rsid w:val="00DF528D"/>
    <w:rsid w:val="00DF53D0"/>
    <w:rsid w:val="00DF553F"/>
    <w:rsid w:val="00DF5740"/>
    <w:rsid w:val="00DF5A87"/>
    <w:rsid w:val="00DF5BBB"/>
    <w:rsid w:val="00DF5C60"/>
    <w:rsid w:val="00DF5F78"/>
    <w:rsid w:val="00DF604C"/>
    <w:rsid w:val="00DF6345"/>
    <w:rsid w:val="00DF6497"/>
    <w:rsid w:val="00DF661C"/>
    <w:rsid w:val="00DF6625"/>
    <w:rsid w:val="00DF6836"/>
    <w:rsid w:val="00DF7223"/>
    <w:rsid w:val="00DF738E"/>
    <w:rsid w:val="00DF73A7"/>
    <w:rsid w:val="00DF7526"/>
    <w:rsid w:val="00DF7543"/>
    <w:rsid w:val="00DF78DB"/>
    <w:rsid w:val="00DF7B3B"/>
    <w:rsid w:val="00DF7D7D"/>
    <w:rsid w:val="00DF7F76"/>
    <w:rsid w:val="00E00234"/>
    <w:rsid w:val="00E0047D"/>
    <w:rsid w:val="00E00837"/>
    <w:rsid w:val="00E0083E"/>
    <w:rsid w:val="00E009CC"/>
    <w:rsid w:val="00E009F5"/>
    <w:rsid w:val="00E00DDE"/>
    <w:rsid w:val="00E00DEF"/>
    <w:rsid w:val="00E00E75"/>
    <w:rsid w:val="00E00E7F"/>
    <w:rsid w:val="00E010E2"/>
    <w:rsid w:val="00E012F8"/>
    <w:rsid w:val="00E013CE"/>
    <w:rsid w:val="00E01482"/>
    <w:rsid w:val="00E015C5"/>
    <w:rsid w:val="00E018F9"/>
    <w:rsid w:val="00E01DF4"/>
    <w:rsid w:val="00E024DC"/>
    <w:rsid w:val="00E02595"/>
    <w:rsid w:val="00E02973"/>
    <w:rsid w:val="00E02CDA"/>
    <w:rsid w:val="00E02DE7"/>
    <w:rsid w:val="00E02FAA"/>
    <w:rsid w:val="00E032CC"/>
    <w:rsid w:val="00E03593"/>
    <w:rsid w:val="00E03674"/>
    <w:rsid w:val="00E0367E"/>
    <w:rsid w:val="00E03695"/>
    <w:rsid w:val="00E036A9"/>
    <w:rsid w:val="00E03792"/>
    <w:rsid w:val="00E03840"/>
    <w:rsid w:val="00E038B2"/>
    <w:rsid w:val="00E039A9"/>
    <w:rsid w:val="00E03DCF"/>
    <w:rsid w:val="00E040AB"/>
    <w:rsid w:val="00E0425D"/>
    <w:rsid w:val="00E04C4E"/>
    <w:rsid w:val="00E04C52"/>
    <w:rsid w:val="00E04D80"/>
    <w:rsid w:val="00E05296"/>
    <w:rsid w:val="00E059A9"/>
    <w:rsid w:val="00E05A67"/>
    <w:rsid w:val="00E05AE2"/>
    <w:rsid w:val="00E05F0C"/>
    <w:rsid w:val="00E0605B"/>
    <w:rsid w:val="00E061C1"/>
    <w:rsid w:val="00E0635B"/>
    <w:rsid w:val="00E06648"/>
    <w:rsid w:val="00E06E85"/>
    <w:rsid w:val="00E0734C"/>
    <w:rsid w:val="00E07A83"/>
    <w:rsid w:val="00E10692"/>
    <w:rsid w:val="00E10814"/>
    <w:rsid w:val="00E10C62"/>
    <w:rsid w:val="00E11035"/>
    <w:rsid w:val="00E112E6"/>
    <w:rsid w:val="00E1187C"/>
    <w:rsid w:val="00E118D4"/>
    <w:rsid w:val="00E11982"/>
    <w:rsid w:val="00E1200D"/>
    <w:rsid w:val="00E12047"/>
    <w:rsid w:val="00E122F2"/>
    <w:rsid w:val="00E1270E"/>
    <w:rsid w:val="00E12766"/>
    <w:rsid w:val="00E1278F"/>
    <w:rsid w:val="00E12AF5"/>
    <w:rsid w:val="00E12B74"/>
    <w:rsid w:val="00E12FA2"/>
    <w:rsid w:val="00E130F4"/>
    <w:rsid w:val="00E131EB"/>
    <w:rsid w:val="00E13C33"/>
    <w:rsid w:val="00E13F01"/>
    <w:rsid w:val="00E13FDF"/>
    <w:rsid w:val="00E141FF"/>
    <w:rsid w:val="00E14BC8"/>
    <w:rsid w:val="00E14D25"/>
    <w:rsid w:val="00E15092"/>
    <w:rsid w:val="00E15159"/>
    <w:rsid w:val="00E151A0"/>
    <w:rsid w:val="00E152C5"/>
    <w:rsid w:val="00E1577D"/>
    <w:rsid w:val="00E15B53"/>
    <w:rsid w:val="00E15D4A"/>
    <w:rsid w:val="00E15D78"/>
    <w:rsid w:val="00E15FDA"/>
    <w:rsid w:val="00E161A5"/>
    <w:rsid w:val="00E162B5"/>
    <w:rsid w:val="00E164DB"/>
    <w:rsid w:val="00E1654E"/>
    <w:rsid w:val="00E16661"/>
    <w:rsid w:val="00E168B9"/>
    <w:rsid w:val="00E172A6"/>
    <w:rsid w:val="00E17350"/>
    <w:rsid w:val="00E17540"/>
    <w:rsid w:val="00E17588"/>
    <w:rsid w:val="00E179D7"/>
    <w:rsid w:val="00E200D8"/>
    <w:rsid w:val="00E20372"/>
    <w:rsid w:val="00E206CB"/>
    <w:rsid w:val="00E20E85"/>
    <w:rsid w:val="00E20E9A"/>
    <w:rsid w:val="00E20F78"/>
    <w:rsid w:val="00E21189"/>
    <w:rsid w:val="00E2119A"/>
    <w:rsid w:val="00E211BB"/>
    <w:rsid w:val="00E211EB"/>
    <w:rsid w:val="00E217A8"/>
    <w:rsid w:val="00E21984"/>
    <w:rsid w:val="00E21B24"/>
    <w:rsid w:val="00E21C3B"/>
    <w:rsid w:val="00E21CA1"/>
    <w:rsid w:val="00E21E08"/>
    <w:rsid w:val="00E21E31"/>
    <w:rsid w:val="00E22323"/>
    <w:rsid w:val="00E22493"/>
    <w:rsid w:val="00E226F9"/>
    <w:rsid w:val="00E2271E"/>
    <w:rsid w:val="00E227C0"/>
    <w:rsid w:val="00E22873"/>
    <w:rsid w:val="00E22CE0"/>
    <w:rsid w:val="00E22E57"/>
    <w:rsid w:val="00E22E7E"/>
    <w:rsid w:val="00E23608"/>
    <w:rsid w:val="00E236A5"/>
    <w:rsid w:val="00E23855"/>
    <w:rsid w:val="00E23A20"/>
    <w:rsid w:val="00E23B2C"/>
    <w:rsid w:val="00E23B5F"/>
    <w:rsid w:val="00E23C83"/>
    <w:rsid w:val="00E2455F"/>
    <w:rsid w:val="00E24678"/>
    <w:rsid w:val="00E24CC5"/>
    <w:rsid w:val="00E24E7C"/>
    <w:rsid w:val="00E25032"/>
    <w:rsid w:val="00E25045"/>
    <w:rsid w:val="00E256E0"/>
    <w:rsid w:val="00E257A3"/>
    <w:rsid w:val="00E25802"/>
    <w:rsid w:val="00E2584E"/>
    <w:rsid w:val="00E25AFF"/>
    <w:rsid w:val="00E25B05"/>
    <w:rsid w:val="00E25D86"/>
    <w:rsid w:val="00E25DC8"/>
    <w:rsid w:val="00E260ED"/>
    <w:rsid w:val="00E262C3"/>
    <w:rsid w:val="00E2650C"/>
    <w:rsid w:val="00E268AC"/>
    <w:rsid w:val="00E26915"/>
    <w:rsid w:val="00E26AC6"/>
    <w:rsid w:val="00E26C73"/>
    <w:rsid w:val="00E26E5E"/>
    <w:rsid w:val="00E275B0"/>
    <w:rsid w:val="00E27872"/>
    <w:rsid w:val="00E3040B"/>
    <w:rsid w:val="00E30C9A"/>
    <w:rsid w:val="00E310C5"/>
    <w:rsid w:val="00E31247"/>
    <w:rsid w:val="00E312B1"/>
    <w:rsid w:val="00E315C0"/>
    <w:rsid w:val="00E31911"/>
    <w:rsid w:val="00E319DA"/>
    <w:rsid w:val="00E31B06"/>
    <w:rsid w:val="00E31DD9"/>
    <w:rsid w:val="00E31DF2"/>
    <w:rsid w:val="00E31EED"/>
    <w:rsid w:val="00E31FCC"/>
    <w:rsid w:val="00E31FF5"/>
    <w:rsid w:val="00E32153"/>
    <w:rsid w:val="00E325F7"/>
    <w:rsid w:val="00E32636"/>
    <w:rsid w:val="00E32C1F"/>
    <w:rsid w:val="00E32EF1"/>
    <w:rsid w:val="00E33637"/>
    <w:rsid w:val="00E33AF5"/>
    <w:rsid w:val="00E33F58"/>
    <w:rsid w:val="00E342F0"/>
    <w:rsid w:val="00E34616"/>
    <w:rsid w:val="00E34C83"/>
    <w:rsid w:val="00E34D90"/>
    <w:rsid w:val="00E34DEE"/>
    <w:rsid w:val="00E3503D"/>
    <w:rsid w:val="00E3583E"/>
    <w:rsid w:val="00E358D0"/>
    <w:rsid w:val="00E359DE"/>
    <w:rsid w:val="00E35AD3"/>
    <w:rsid w:val="00E35B8F"/>
    <w:rsid w:val="00E35BE6"/>
    <w:rsid w:val="00E35F41"/>
    <w:rsid w:val="00E3610E"/>
    <w:rsid w:val="00E36730"/>
    <w:rsid w:val="00E36839"/>
    <w:rsid w:val="00E36901"/>
    <w:rsid w:val="00E36A44"/>
    <w:rsid w:val="00E37136"/>
    <w:rsid w:val="00E371E1"/>
    <w:rsid w:val="00E37563"/>
    <w:rsid w:val="00E377C8"/>
    <w:rsid w:val="00E37819"/>
    <w:rsid w:val="00E378ED"/>
    <w:rsid w:val="00E402A6"/>
    <w:rsid w:val="00E405E7"/>
    <w:rsid w:val="00E4064D"/>
    <w:rsid w:val="00E407B7"/>
    <w:rsid w:val="00E40B03"/>
    <w:rsid w:val="00E41327"/>
    <w:rsid w:val="00E417B0"/>
    <w:rsid w:val="00E41972"/>
    <w:rsid w:val="00E41A8E"/>
    <w:rsid w:val="00E41CE2"/>
    <w:rsid w:val="00E41E82"/>
    <w:rsid w:val="00E422E3"/>
    <w:rsid w:val="00E423C9"/>
    <w:rsid w:val="00E4279E"/>
    <w:rsid w:val="00E427EB"/>
    <w:rsid w:val="00E429E5"/>
    <w:rsid w:val="00E42A57"/>
    <w:rsid w:val="00E42B18"/>
    <w:rsid w:val="00E42C40"/>
    <w:rsid w:val="00E42E03"/>
    <w:rsid w:val="00E43198"/>
    <w:rsid w:val="00E43947"/>
    <w:rsid w:val="00E43A3B"/>
    <w:rsid w:val="00E43AFE"/>
    <w:rsid w:val="00E43C94"/>
    <w:rsid w:val="00E43DE4"/>
    <w:rsid w:val="00E441FD"/>
    <w:rsid w:val="00E44278"/>
    <w:rsid w:val="00E443A8"/>
    <w:rsid w:val="00E44694"/>
    <w:rsid w:val="00E44A3C"/>
    <w:rsid w:val="00E44E4B"/>
    <w:rsid w:val="00E4535F"/>
    <w:rsid w:val="00E45548"/>
    <w:rsid w:val="00E4555B"/>
    <w:rsid w:val="00E45729"/>
    <w:rsid w:val="00E45A06"/>
    <w:rsid w:val="00E45B11"/>
    <w:rsid w:val="00E45D6C"/>
    <w:rsid w:val="00E4639F"/>
    <w:rsid w:val="00E46426"/>
    <w:rsid w:val="00E464F8"/>
    <w:rsid w:val="00E46771"/>
    <w:rsid w:val="00E46E8E"/>
    <w:rsid w:val="00E46E97"/>
    <w:rsid w:val="00E47107"/>
    <w:rsid w:val="00E47474"/>
    <w:rsid w:val="00E474AA"/>
    <w:rsid w:val="00E474D1"/>
    <w:rsid w:val="00E4757E"/>
    <w:rsid w:val="00E479A4"/>
    <w:rsid w:val="00E47DD8"/>
    <w:rsid w:val="00E47DDA"/>
    <w:rsid w:val="00E47E89"/>
    <w:rsid w:val="00E47F50"/>
    <w:rsid w:val="00E5020C"/>
    <w:rsid w:val="00E50396"/>
    <w:rsid w:val="00E50518"/>
    <w:rsid w:val="00E506C8"/>
    <w:rsid w:val="00E5076B"/>
    <w:rsid w:val="00E50C0A"/>
    <w:rsid w:val="00E50E98"/>
    <w:rsid w:val="00E50FFD"/>
    <w:rsid w:val="00E5109C"/>
    <w:rsid w:val="00E516AE"/>
    <w:rsid w:val="00E518A5"/>
    <w:rsid w:val="00E52421"/>
    <w:rsid w:val="00E52BFD"/>
    <w:rsid w:val="00E52EFA"/>
    <w:rsid w:val="00E5330E"/>
    <w:rsid w:val="00E53587"/>
    <w:rsid w:val="00E53BF9"/>
    <w:rsid w:val="00E53CF9"/>
    <w:rsid w:val="00E53ED6"/>
    <w:rsid w:val="00E53FD5"/>
    <w:rsid w:val="00E54099"/>
    <w:rsid w:val="00E54140"/>
    <w:rsid w:val="00E541DA"/>
    <w:rsid w:val="00E5427F"/>
    <w:rsid w:val="00E54911"/>
    <w:rsid w:val="00E5491A"/>
    <w:rsid w:val="00E549BD"/>
    <w:rsid w:val="00E54C23"/>
    <w:rsid w:val="00E54D01"/>
    <w:rsid w:val="00E54E8B"/>
    <w:rsid w:val="00E54F71"/>
    <w:rsid w:val="00E55811"/>
    <w:rsid w:val="00E55C69"/>
    <w:rsid w:val="00E55D2C"/>
    <w:rsid w:val="00E563CA"/>
    <w:rsid w:val="00E565E9"/>
    <w:rsid w:val="00E57127"/>
    <w:rsid w:val="00E572EF"/>
    <w:rsid w:val="00E57333"/>
    <w:rsid w:val="00E57FD4"/>
    <w:rsid w:val="00E60073"/>
    <w:rsid w:val="00E603E4"/>
    <w:rsid w:val="00E603F1"/>
    <w:rsid w:val="00E6060D"/>
    <w:rsid w:val="00E60827"/>
    <w:rsid w:val="00E609F6"/>
    <w:rsid w:val="00E60A4A"/>
    <w:rsid w:val="00E60B9C"/>
    <w:rsid w:val="00E60C52"/>
    <w:rsid w:val="00E612D5"/>
    <w:rsid w:val="00E61392"/>
    <w:rsid w:val="00E613F5"/>
    <w:rsid w:val="00E6184F"/>
    <w:rsid w:val="00E619A3"/>
    <w:rsid w:val="00E61CB7"/>
    <w:rsid w:val="00E61F66"/>
    <w:rsid w:val="00E622B3"/>
    <w:rsid w:val="00E6244C"/>
    <w:rsid w:val="00E62A12"/>
    <w:rsid w:val="00E62AA3"/>
    <w:rsid w:val="00E62C0B"/>
    <w:rsid w:val="00E62D65"/>
    <w:rsid w:val="00E62E38"/>
    <w:rsid w:val="00E62FDA"/>
    <w:rsid w:val="00E631DB"/>
    <w:rsid w:val="00E6346B"/>
    <w:rsid w:val="00E63CE5"/>
    <w:rsid w:val="00E6442C"/>
    <w:rsid w:val="00E64927"/>
    <w:rsid w:val="00E64AD8"/>
    <w:rsid w:val="00E64CB1"/>
    <w:rsid w:val="00E64FE2"/>
    <w:rsid w:val="00E651F2"/>
    <w:rsid w:val="00E65410"/>
    <w:rsid w:val="00E6542B"/>
    <w:rsid w:val="00E65623"/>
    <w:rsid w:val="00E659FA"/>
    <w:rsid w:val="00E65A5C"/>
    <w:rsid w:val="00E6619E"/>
    <w:rsid w:val="00E66470"/>
    <w:rsid w:val="00E664BD"/>
    <w:rsid w:val="00E6668B"/>
    <w:rsid w:val="00E672F2"/>
    <w:rsid w:val="00E67488"/>
    <w:rsid w:val="00E674FC"/>
    <w:rsid w:val="00E67589"/>
    <w:rsid w:val="00E6777D"/>
    <w:rsid w:val="00E6782D"/>
    <w:rsid w:val="00E67EAD"/>
    <w:rsid w:val="00E67FEB"/>
    <w:rsid w:val="00E70224"/>
    <w:rsid w:val="00E70498"/>
    <w:rsid w:val="00E705EF"/>
    <w:rsid w:val="00E70800"/>
    <w:rsid w:val="00E7088A"/>
    <w:rsid w:val="00E708DA"/>
    <w:rsid w:val="00E7090F"/>
    <w:rsid w:val="00E70921"/>
    <w:rsid w:val="00E70A85"/>
    <w:rsid w:val="00E70FEF"/>
    <w:rsid w:val="00E710CF"/>
    <w:rsid w:val="00E7195C"/>
    <w:rsid w:val="00E71A24"/>
    <w:rsid w:val="00E722E5"/>
    <w:rsid w:val="00E72419"/>
    <w:rsid w:val="00E7248C"/>
    <w:rsid w:val="00E726F2"/>
    <w:rsid w:val="00E7303C"/>
    <w:rsid w:val="00E73190"/>
    <w:rsid w:val="00E732EB"/>
    <w:rsid w:val="00E7349D"/>
    <w:rsid w:val="00E734AE"/>
    <w:rsid w:val="00E734D0"/>
    <w:rsid w:val="00E7376A"/>
    <w:rsid w:val="00E739D1"/>
    <w:rsid w:val="00E73B25"/>
    <w:rsid w:val="00E73BA6"/>
    <w:rsid w:val="00E73C05"/>
    <w:rsid w:val="00E73D76"/>
    <w:rsid w:val="00E73F2E"/>
    <w:rsid w:val="00E73FCD"/>
    <w:rsid w:val="00E7460C"/>
    <w:rsid w:val="00E74843"/>
    <w:rsid w:val="00E74872"/>
    <w:rsid w:val="00E74934"/>
    <w:rsid w:val="00E74BEA"/>
    <w:rsid w:val="00E750FF"/>
    <w:rsid w:val="00E75429"/>
    <w:rsid w:val="00E75680"/>
    <w:rsid w:val="00E758D2"/>
    <w:rsid w:val="00E75A1A"/>
    <w:rsid w:val="00E75C83"/>
    <w:rsid w:val="00E75CE7"/>
    <w:rsid w:val="00E75CF0"/>
    <w:rsid w:val="00E75D62"/>
    <w:rsid w:val="00E75FCE"/>
    <w:rsid w:val="00E762DC"/>
    <w:rsid w:val="00E765F0"/>
    <w:rsid w:val="00E76668"/>
    <w:rsid w:val="00E767F8"/>
    <w:rsid w:val="00E76EBC"/>
    <w:rsid w:val="00E7709C"/>
    <w:rsid w:val="00E770F8"/>
    <w:rsid w:val="00E77265"/>
    <w:rsid w:val="00E7735F"/>
    <w:rsid w:val="00E77B9D"/>
    <w:rsid w:val="00E77CC0"/>
    <w:rsid w:val="00E77F46"/>
    <w:rsid w:val="00E80483"/>
    <w:rsid w:val="00E80838"/>
    <w:rsid w:val="00E80A12"/>
    <w:rsid w:val="00E80ECB"/>
    <w:rsid w:val="00E81314"/>
    <w:rsid w:val="00E815ED"/>
    <w:rsid w:val="00E815F4"/>
    <w:rsid w:val="00E81A59"/>
    <w:rsid w:val="00E81AE8"/>
    <w:rsid w:val="00E81BE8"/>
    <w:rsid w:val="00E81C13"/>
    <w:rsid w:val="00E82135"/>
    <w:rsid w:val="00E8218C"/>
    <w:rsid w:val="00E823B4"/>
    <w:rsid w:val="00E82623"/>
    <w:rsid w:val="00E826AE"/>
    <w:rsid w:val="00E82BBE"/>
    <w:rsid w:val="00E82F16"/>
    <w:rsid w:val="00E82FAE"/>
    <w:rsid w:val="00E82FB9"/>
    <w:rsid w:val="00E832C1"/>
    <w:rsid w:val="00E83311"/>
    <w:rsid w:val="00E8356E"/>
    <w:rsid w:val="00E83601"/>
    <w:rsid w:val="00E83625"/>
    <w:rsid w:val="00E836FE"/>
    <w:rsid w:val="00E838B8"/>
    <w:rsid w:val="00E83BA6"/>
    <w:rsid w:val="00E840D6"/>
    <w:rsid w:val="00E8424C"/>
    <w:rsid w:val="00E84277"/>
    <w:rsid w:val="00E848E6"/>
    <w:rsid w:val="00E84941"/>
    <w:rsid w:val="00E84C97"/>
    <w:rsid w:val="00E84E47"/>
    <w:rsid w:val="00E84E51"/>
    <w:rsid w:val="00E84F86"/>
    <w:rsid w:val="00E84FF7"/>
    <w:rsid w:val="00E8517B"/>
    <w:rsid w:val="00E85323"/>
    <w:rsid w:val="00E85443"/>
    <w:rsid w:val="00E85539"/>
    <w:rsid w:val="00E85755"/>
    <w:rsid w:val="00E857B8"/>
    <w:rsid w:val="00E85B77"/>
    <w:rsid w:val="00E85BF1"/>
    <w:rsid w:val="00E85CCA"/>
    <w:rsid w:val="00E863D7"/>
    <w:rsid w:val="00E863F8"/>
    <w:rsid w:val="00E86426"/>
    <w:rsid w:val="00E86429"/>
    <w:rsid w:val="00E86751"/>
    <w:rsid w:val="00E8679D"/>
    <w:rsid w:val="00E876D8"/>
    <w:rsid w:val="00E87918"/>
    <w:rsid w:val="00E87F20"/>
    <w:rsid w:val="00E87F64"/>
    <w:rsid w:val="00E90275"/>
    <w:rsid w:val="00E903BC"/>
    <w:rsid w:val="00E90A85"/>
    <w:rsid w:val="00E90C38"/>
    <w:rsid w:val="00E90D60"/>
    <w:rsid w:val="00E90D6B"/>
    <w:rsid w:val="00E9105C"/>
    <w:rsid w:val="00E910D5"/>
    <w:rsid w:val="00E9151F"/>
    <w:rsid w:val="00E91A7D"/>
    <w:rsid w:val="00E91B03"/>
    <w:rsid w:val="00E91B1C"/>
    <w:rsid w:val="00E91E33"/>
    <w:rsid w:val="00E91EDE"/>
    <w:rsid w:val="00E9200A"/>
    <w:rsid w:val="00E92292"/>
    <w:rsid w:val="00E924E6"/>
    <w:rsid w:val="00E92896"/>
    <w:rsid w:val="00E929F6"/>
    <w:rsid w:val="00E92C58"/>
    <w:rsid w:val="00E9345E"/>
    <w:rsid w:val="00E9352E"/>
    <w:rsid w:val="00E935AB"/>
    <w:rsid w:val="00E93722"/>
    <w:rsid w:val="00E93ABB"/>
    <w:rsid w:val="00E93C04"/>
    <w:rsid w:val="00E93C0C"/>
    <w:rsid w:val="00E93D1A"/>
    <w:rsid w:val="00E94207"/>
    <w:rsid w:val="00E9424F"/>
    <w:rsid w:val="00E94928"/>
    <w:rsid w:val="00E9495A"/>
    <w:rsid w:val="00E949C7"/>
    <w:rsid w:val="00E94D25"/>
    <w:rsid w:val="00E950B6"/>
    <w:rsid w:val="00E95580"/>
    <w:rsid w:val="00E955F4"/>
    <w:rsid w:val="00E956B1"/>
    <w:rsid w:val="00E9587C"/>
    <w:rsid w:val="00E95CC8"/>
    <w:rsid w:val="00E9601B"/>
    <w:rsid w:val="00E96268"/>
    <w:rsid w:val="00E96580"/>
    <w:rsid w:val="00E96722"/>
    <w:rsid w:val="00E9684C"/>
    <w:rsid w:val="00E96A8F"/>
    <w:rsid w:val="00E96ACD"/>
    <w:rsid w:val="00E96B10"/>
    <w:rsid w:val="00E96D9C"/>
    <w:rsid w:val="00E96EF3"/>
    <w:rsid w:val="00E97272"/>
    <w:rsid w:val="00E973D7"/>
    <w:rsid w:val="00E973EF"/>
    <w:rsid w:val="00E97D43"/>
    <w:rsid w:val="00E97F50"/>
    <w:rsid w:val="00EA0665"/>
    <w:rsid w:val="00EA0B13"/>
    <w:rsid w:val="00EA0C23"/>
    <w:rsid w:val="00EA1014"/>
    <w:rsid w:val="00EA143F"/>
    <w:rsid w:val="00EA1560"/>
    <w:rsid w:val="00EA16EA"/>
    <w:rsid w:val="00EA1910"/>
    <w:rsid w:val="00EA1917"/>
    <w:rsid w:val="00EA1B7E"/>
    <w:rsid w:val="00EA1E44"/>
    <w:rsid w:val="00EA213E"/>
    <w:rsid w:val="00EA2687"/>
    <w:rsid w:val="00EA2958"/>
    <w:rsid w:val="00EA2C5B"/>
    <w:rsid w:val="00EA315C"/>
    <w:rsid w:val="00EA318F"/>
    <w:rsid w:val="00EA3A8A"/>
    <w:rsid w:val="00EA3E3A"/>
    <w:rsid w:val="00EA4388"/>
    <w:rsid w:val="00EA4456"/>
    <w:rsid w:val="00EA44B6"/>
    <w:rsid w:val="00EA4727"/>
    <w:rsid w:val="00EA478D"/>
    <w:rsid w:val="00EA4F17"/>
    <w:rsid w:val="00EA4F43"/>
    <w:rsid w:val="00EA4FA3"/>
    <w:rsid w:val="00EA5321"/>
    <w:rsid w:val="00EA536A"/>
    <w:rsid w:val="00EA54BD"/>
    <w:rsid w:val="00EA5758"/>
    <w:rsid w:val="00EA5999"/>
    <w:rsid w:val="00EA5B87"/>
    <w:rsid w:val="00EA5CD0"/>
    <w:rsid w:val="00EA5D41"/>
    <w:rsid w:val="00EA5D9F"/>
    <w:rsid w:val="00EA5DCF"/>
    <w:rsid w:val="00EA61B9"/>
    <w:rsid w:val="00EA640B"/>
    <w:rsid w:val="00EA642F"/>
    <w:rsid w:val="00EA6BFF"/>
    <w:rsid w:val="00EA6E1F"/>
    <w:rsid w:val="00EA6E95"/>
    <w:rsid w:val="00EA7068"/>
    <w:rsid w:val="00EA75AD"/>
    <w:rsid w:val="00EA7E18"/>
    <w:rsid w:val="00EA7E7E"/>
    <w:rsid w:val="00EB0074"/>
    <w:rsid w:val="00EB020F"/>
    <w:rsid w:val="00EB033B"/>
    <w:rsid w:val="00EB04FB"/>
    <w:rsid w:val="00EB0E04"/>
    <w:rsid w:val="00EB107C"/>
    <w:rsid w:val="00EB11D6"/>
    <w:rsid w:val="00EB12D3"/>
    <w:rsid w:val="00EB13D3"/>
    <w:rsid w:val="00EB197A"/>
    <w:rsid w:val="00EB1A96"/>
    <w:rsid w:val="00EB1C03"/>
    <w:rsid w:val="00EB1D2A"/>
    <w:rsid w:val="00EB2106"/>
    <w:rsid w:val="00EB2282"/>
    <w:rsid w:val="00EB22F0"/>
    <w:rsid w:val="00EB257B"/>
    <w:rsid w:val="00EB298C"/>
    <w:rsid w:val="00EB2C70"/>
    <w:rsid w:val="00EB2D1B"/>
    <w:rsid w:val="00EB2DC6"/>
    <w:rsid w:val="00EB3073"/>
    <w:rsid w:val="00EB3086"/>
    <w:rsid w:val="00EB3E6B"/>
    <w:rsid w:val="00EB409A"/>
    <w:rsid w:val="00EB42AE"/>
    <w:rsid w:val="00EB49A1"/>
    <w:rsid w:val="00EB4BEF"/>
    <w:rsid w:val="00EB4FD5"/>
    <w:rsid w:val="00EB526F"/>
    <w:rsid w:val="00EB53B9"/>
    <w:rsid w:val="00EB5AC6"/>
    <w:rsid w:val="00EB5E81"/>
    <w:rsid w:val="00EB5E99"/>
    <w:rsid w:val="00EB6C84"/>
    <w:rsid w:val="00EB6D73"/>
    <w:rsid w:val="00EB6E23"/>
    <w:rsid w:val="00EB6E6F"/>
    <w:rsid w:val="00EB6EED"/>
    <w:rsid w:val="00EB6F5B"/>
    <w:rsid w:val="00EB70CD"/>
    <w:rsid w:val="00EB70E0"/>
    <w:rsid w:val="00EB7816"/>
    <w:rsid w:val="00EB78E8"/>
    <w:rsid w:val="00EB794E"/>
    <w:rsid w:val="00EB7CBC"/>
    <w:rsid w:val="00EB7DFF"/>
    <w:rsid w:val="00EB7E2A"/>
    <w:rsid w:val="00EB7E55"/>
    <w:rsid w:val="00EB7E58"/>
    <w:rsid w:val="00EC0252"/>
    <w:rsid w:val="00EC0460"/>
    <w:rsid w:val="00EC072C"/>
    <w:rsid w:val="00EC0B79"/>
    <w:rsid w:val="00EC0C4F"/>
    <w:rsid w:val="00EC0CF8"/>
    <w:rsid w:val="00EC0E28"/>
    <w:rsid w:val="00EC0E68"/>
    <w:rsid w:val="00EC0E8E"/>
    <w:rsid w:val="00EC100B"/>
    <w:rsid w:val="00EC1020"/>
    <w:rsid w:val="00EC1469"/>
    <w:rsid w:val="00EC1508"/>
    <w:rsid w:val="00EC1C5D"/>
    <w:rsid w:val="00EC2018"/>
    <w:rsid w:val="00EC210A"/>
    <w:rsid w:val="00EC2184"/>
    <w:rsid w:val="00EC256C"/>
    <w:rsid w:val="00EC2916"/>
    <w:rsid w:val="00EC2D9E"/>
    <w:rsid w:val="00EC2E9E"/>
    <w:rsid w:val="00EC32A0"/>
    <w:rsid w:val="00EC35A1"/>
    <w:rsid w:val="00EC35F8"/>
    <w:rsid w:val="00EC3A99"/>
    <w:rsid w:val="00EC3DDB"/>
    <w:rsid w:val="00EC4573"/>
    <w:rsid w:val="00EC45E0"/>
    <w:rsid w:val="00EC4F86"/>
    <w:rsid w:val="00EC547F"/>
    <w:rsid w:val="00EC54BD"/>
    <w:rsid w:val="00EC5602"/>
    <w:rsid w:val="00EC59DF"/>
    <w:rsid w:val="00EC60BB"/>
    <w:rsid w:val="00EC6321"/>
    <w:rsid w:val="00EC64B6"/>
    <w:rsid w:val="00EC64EC"/>
    <w:rsid w:val="00EC674B"/>
    <w:rsid w:val="00EC674F"/>
    <w:rsid w:val="00EC6ABB"/>
    <w:rsid w:val="00EC6C2A"/>
    <w:rsid w:val="00EC6C92"/>
    <w:rsid w:val="00EC7332"/>
    <w:rsid w:val="00EC75FA"/>
    <w:rsid w:val="00EC78C9"/>
    <w:rsid w:val="00EC7D4A"/>
    <w:rsid w:val="00ED045F"/>
    <w:rsid w:val="00ED0498"/>
    <w:rsid w:val="00ED04EC"/>
    <w:rsid w:val="00ED05F2"/>
    <w:rsid w:val="00ED06C3"/>
    <w:rsid w:val="00ED07F1"/>
    <w:rsid w:val="00ED0848"/>
    <w:rsid w:val="00ED15DB"/>
    <w:rsid w:val="00ED170E"/>
    <w:rsid w:val="00ED1A12"/>
    <w:rsid w:val="00ED1AFA"/>
    <w:rsid w:val="00ED1BED"/>
    <w:rsid w:val="00ED1CC1"/>
    <w:rsid w:val="00ED1D6E"/>
    <w:rsid w:val="00ED1E72"/>
    <w:rsid w:val="00ED1F48"/>
    <w:rsid w:val="00ED1F9C"/>
    <w:rsid w:val="00ED240D"/>
    <w:rsid w:val="00ED250C"/>
    <w:rsid w:val="00ED277B"/>
    <w:rsid w:val="00ED32E4"/>
    <w:rsid w:val="00ED368D"/>
    <w:rsid w:val="00ED36E8"/>
    <w:rsid w:val="00ED3C42"/>
    <w:rsid w:val="00ED3CA9"/>
    <w:rsid w:val="00ED3F8E"/>
    <w:rsid w:val="00ED408C"/>
    <w:rsid w:val="00ED466F"/>
    <w:rsid w:val="00ED484F"/>
    <w:rsid w:val="00ED4D15"/>
    <w:rsid w:val="00ED4DBE"/>
    <w:rsid w:val="00ED5094"/>
    <w:rsid w:val="00ED5932"/>
    <w:rsid w:val="00ED5A7A"/>
    <w:rsid w:val="00ED6142"/>
    <w:rsid w:val="00ED65C5"/>
    <w:rsid w:val="00ED661D"/>
    <w:rsid w:val="00ED6D53"/>
    <w:rsid w:val="00ED6D75"/>
    <w:rsid w:val="00ED715C"/>
    <w:rsid w:val="00ED71A0"/>
    <w:rsid w:val="00ED7270"/>
    <w:rsid w:val="00ED7923"/>
    <w:rsid w:val="00ED7987"/>
    <w:rsid w:val="00ED7F02"/>
    <w:rsid w:val="00EE0153"/>
    <w:rsid w:val="00EE016A"/>
    <w:rsid w:val="00EE01D0"/>
    <w:rsid w:val="00EE0232"/>
    <w:rsid w:val="00EE025A"/>
    <w:rsid w:val="00EE0263"/>
    <w:rsid w:val="00EE026E"/>
    <w:rsid w:val="00EE0748"/>
    <w:rsid w:val="00EE0A1E"/>
    <w:rsid w:val="00EE0D04"/>
    <w:rsid w:val="00EE10C8"/>
    <w:rsid w:val="00EE1214"/>
    <w:rsid w:val="00EE1267"/>
    <w:rsid w:val="00EE1407"/>
    <w:rsid w:val="00EE14D0"/>
    <w:rsid w:val="00EE1522"/>
    <w:rsid w:val="00EE1A11"/>
    <w:rsid w:val="00EE1C83"/>
    <w:rsid w:val="00EE1DF4"/>
    <w:rsid w:val="00EE1FC0"/>
    <w:rsid w:val="00EE21B2"/>
    <w:rsid w:val="00EE2200"/>
    <w:rsid w:val="00EE2224"/>
    <w:rsid w:val="00EE2271"/>
    <w:rsid w:val="00EE22D6"/>
    <w:rsid w:val="00EE238C"/>
    <w:rsid w:val="00EE26F9"/>
    <w:rsid w:val="00EE2845"/>
    <w:rsid w:val="00EE2D1C"/>
    <w:rsid w:val="00EE2E67"/>
    <w:rsid w:val="00EE2ED0"/>
    <w:rsid w:val="00EE30E4"/>
    <w:rsid w:val="00EE31CC"/>
    <w:rsid w:val="00EE347B"/>
    <w:rsid w:val="00EE35B2"/>
    <w:rsid w:val="00EE3D0A"/>
    <w:rsid w:val="00EE3E44"/>
    <w:rsid w:val="00EE40B8"/>
    <w:rsid w:val="00EE4492"/>
    <w:rsid w:val="00EE487A"/>
    <w:rsid w:val="00EE4C2F"/>
    <w:rsid w:val="00EE5088"/>
    <w:rsid w:val="00EE50BF"/>
    <w:rsid w:val="00EE5608"/>
    <w:rsid w:val="00EE57DE"/>
    <w:rsid w:val="00EE5A03"/>
    <w:rsid w:val="00EE5CF3"/>
    <w:rsid w:val="00EE63CF"/>
    <w:rsid w:val="00EE660F"/>
    <w:rsid w:val="00EE6876"/>
    <w:rsid w:val="00EE691D"/>
    <w:rsid w:val="00EE6ABE"/>
    <w:rsid w:val="00EE6BC1"/>
    <w:rsid w:val="00EE6EB6"/>
    <w:rsid w:val="00EE70F1"/>
    <w:rsid w:val="00EE71A1"/>
    <w:rsid w:val="00EE7311"/>
    <w:rsid w:val="00EE78BB"/>
    <w:rsid w:val="00EE7915"/>
    <w:rsid w:val="00EE7993"/>
    <w:rsid w:val="00EE7D11"/>
    <w:rsid w:val="00EF0309"/>
    <w:rsid w:val="00EF0601"/>
    <w:rsid w:val="00EF072A"/>
    <w:rsid w:val="00EF0AA5"/>
    <w:rsid w:val="00EF1027"/>
    <w:rsid w:val="00EF17B8"/>
    <w:rsid w:val="00EF1BC2"/>
    <w:rsid w:val="00EF2229"/>
    <w:rsid w:val="00EF2898"/>
    <w:rsid w:val="00EF28C4"/>
    <w:rsid w:val="00EF29C7"/>
    <w:rsid w:val="00EF2A35"/>
    <w:rsid w:val="00EF2CEB"/>
    <w:rsid w:val="00EF307E"/>
    <w:rsid w:val="00EF32A6"/>
    <w:rsid w:val="00EF343A"/>
    <w:rsid w:val="00EF3A7D"/>
    <w:rsid w:val="00EF3B9E"/>
    <w:rsid w:val="00EF4025"/>
    <w:rsid w:val="00EF429E"/>
    <w:rsid w:val="00EF4528"/>
    <w:rsid w:val="00EF4775"/>
    <w:rsid w:val="00EF48AE"/>
    <w:rsid w:val="00EF4AAC"/>
    <w:rsid w:val="00EF4C3F"/>
    <w:rsid w:val="00EF4F05"/>
    <w:rsid w:val="00EF5080"/>
    <w:rsid w:val="00EF5395"/>
    <w:rsid w:val="00EF54F3"/>
    <w:rsid w:val="00EF584B"/>
    <w:rsid w:val="00EF596C"/>
    <w:rsid w:val="00EF5AFA"/>
    <w:rsid w:val="00EF5C88"/>
    <w:rsid w:val="00EF5F26"/>
    <w:rsid w:val="00EF643A"/>
    <w:rsid w:val="00EF6D24"/>
    <w:rsid w:val="00EF6D3E"/>
    <w:rsid w:val="00EF6F49"/>
    <w:rsid w:val="00EF71C5"/>
    <w:rsid w:val="00EF7252"/>
    <w:rsid w:val="00EF72A0"/>
    <w:rsid w:val="00EF76A7"/>
    <w:rsid w:val="00EF7A1F"/>
    <w:rsid w:val="00EF7A52"/>
    <w:rsid w:val="00EF7AAF"/>
    <w:rsid w:val="00EF7DA8"/>
    <w:rsid w:val="00F00171"/>
    <w:rsid w:val="00F0036E"/>
    <w:rsid w:val="00F00895"/>
    <w:rsid w:val="00F008B9"/>
    <w:rsid w:val="00F00AD4"/>
    <w:rsid w:val="00F00AF2"/>
    <w:rsid w:val="00F00CB7"/>
    <w:rsid w:val="00F0107C"/>
    <w:rsid w:val="00F011D6"/>
    <w:rsid w:val="00F0141D"/>
    <w:rsid w:val="00F0164E"/>
    <w:rsid w:val="00F01714"/>
    <w:rsid w:val="00F01882"/>
    <w:rsid w:val="00F01DD4"/>
    <w:rsid w:val="00F022ED"/>
    <w:rsid w:val="00F0237B"/>
    <w:rsid w:val="00F0239B"/>
    <w:rsid w:val="00F025B2"/>
    <w:rsid w:val="00F0284F"/>
    <w:rsid w:val="00F02CDF"/>
    <w:rsid w:val="00F02DF1"/>
    <w:rsid w:val="00F03103"/>
    <w:rsid w:val="00F03319"/>
    <w:rsid w:val="00F03723"/>
    <w:rsid w:val="00F0385F"/>
    <w:rsid w:val="00F03CB0"/>
    <w:rsid w:val="00F04215"/>
    <w:rsid w:val="00F0432E"/>
    <w:rsid w:val="00F04523"/>
    <w:rsid w:val="00F04854"/>
    <w:rsid w:val="00F04BDF"/>
    <w:rsid w:val="00F04ED5"/>
    <w:rsid w:val="00F0514E"/>
    <w:rsid w:val="00F051F7"/>
    <w:rsid w:val="00F0548D"/>
    <w:rsid w:val="00F05709"/>
    <w:rsid w:val="00F059D3"/>
    <w:rsid w:val="00F05B09"/>
    <w:rsid w:val="00F05B34"/>
    <w:rsid w:val="00F05F21"/>
    <w:rsid w:val="00F05F22"/>
    <w:rsid w:val="00F05F7C"/>
    <w:rsid w:val="00F0623B"/>
    <w:rsid w:val="00F06B33"/>
    <w:rsid w:val="00F0703E"/>
    <w:rsid w:val="00F070BD"/>
    <w:rsid w:val="00F0727B"/>
    <w:rsid w:val="00F075E3"/>
    <w:rsid w:val="00F076CE"/>
    <w:rsid w:val="00F07BFE"/>
    <w:rsid w:val="00F07E29"/>
    <w:rsid w:val="00F10303"/>
    <w:rsid w:val="00F10B68"/>
    <w:rsid w:val="00F1107F"/>
    <w:rsid w:val="00F11417"/>
    <w:rsid w:val="00F115E2"/>
    <w:rsid w:val="00F118B2"/>
    <w:rsid w:val="00F121F3"/>
    <w:rsid w:val="00F1239A"/>
    <w:rsid w:val="00F124EE"/>
    <w:rsid w:val="00F125FC"/>
    <w:rsid w:val="00F128E5"/>
    <w:rsid w:val="00F12917"/>
    <w:rsid w:val="00F12B27"/>
    <w:rsid w:val="00F12E2F"/>
    <w:rsid w:val="00F12EBF"/>
    <w:rsid w:val="00F13027"/>
    <w:rsid w:val="00F133BE"/>
    <w:rsid w:val="00F1368F"/>
    <w:rsid w:val="00F1396E"/>
    <w:rsid w:val="00F13A7C"/>
    <w:rsid w:val="00F13C3C"/>
    <w:rsid w:val="00F13D69"/>
    <w:rsid w:val="00F13DBA"/>
    <w:rsid w:val="00F140D9"/>
    <w:rsid w:val="00F14138"/>
    <w:rsid w:val="00F14434"/>
    <w:rsid w:val="00F146B6"/>
    <w:rsid w:val="00F151B3"/>
    <w:rsid w:val="00F1522E"/>
    <w:rsid w:val="00F15259"/>
    <w:rsid w:val="00F1526C"/>
    <w:rsid w:val="00F1527A"/>
    <w:rsid w:val="00F154B1"/>
    <w:rsid w:val="00F155B7"/>
    <w:rsid w:val="00F15A78"/>
    <w:rsid w:val="00F16081"/>
    <w:rsid w:val="00F16102"/>
    <w:rsid w:val="00F1622B"/>
    <w:rsid w:val="00F1654C"/>
    <w:rsid w:val="00F16A7A"/>
    <w:rsid w:val="00F16C87"/>
    <w:rsid w:val="00F16D4F"/>
    <w:rsid w:val="00F16D93"/>
    <w:rsid w:val="00F16FDF"/>
    <w:rsid w:val="00F178DA"/>
    <w:rsid w:val="00F17A26"/>
    <w:rsid w:val="00F17CFB"/>
    <w:rsid w:val="00F200F4"/>
    <w:rsid w:val="00F205A5"/>
    <w:rsid w:val="00F2091A"/>
    <w:rsid w:val="00F20EA0"/>
    <w:rsid w:val="00F20EE3"/>
    <w:rsid w:val="00F21036"/>
    <w:rsid w:val="00F2128E"/>
    <w:rsid w:val="00F213DE"/>
    <w:rsid w:val="00F214C8"/>
    <w:rsid w:val="00F21869"/>
    <w:rsid w:val="00F21A01"/>
    <w:rsid w:val="00F21AAE"/>
    <w:rsid w:val="00F21CD6"/>
    <w:rsid w:val="00F21D6D"/>
    <w:rsid w:val="00F21DA5"/>
    <w:rsid w:val="00F21E6E"/>
    <w:rsid w:val="00F222B2"/>
    <w:rsid w:val="00F223A1"/>
    <w:rsid w:val="00F2243E"/>
    <w:rsid w:val="00F22590"/>
    <w:rsid w:val="00F228FB"/>
    <w:rsid w:val="00F2291F"/>
    <w:rsid w:val="00F22AC7"/>
    <w:rsid w:val="00F22EFA"/>
    <w:rsid w:val="00F23032"/>
    <w:rsid w:val="00F231EA"/>
    <w:rsid w:val="00F235EE"/>
    <w:rsid w:val="00F23681"/>
    <w:rsid w:val="00F237BD"/>
    <w:rsid w:val="00F239D0"/>
    <w:rsid w:val="00F239E4"/>
    <w:rsid w:val="00F23EB5"/>
    <w:rsid w:val="00F23ECE"/>
    <w:rsid w:val="00F2445D"/>
    <w:rsid w:val="00F249B0"/>
    <w:rsid w:val="00F249C2"/>
    <w:rsid w:val="00F24AC3"/>
    <w:rsid w:val="00F24D23"/>
    <w:rsid w:val="00F250BE"/>
    <w:rsid w:val="00F2522B"/>
    <w:rsid w:val="00F25245"/>
    <w:rsid w:val="00F252F0"/>
    <w:rsid w:val="00F25308"/>
    <w:rsid w:val="00F25417"/>
    <w:rsid w:val="00F25BB8"/>
    <w:rsid w:val="00F26334"/>
    <w:rsid w:val="00F26661"/>
    <w:rsid w:val="00F2671C"/>
    <w:rsid w:val="00F268D0"/>
    <w:rsid w:val="00F26C3C"/>
    <w:rsid w:val="00F26C61"/>
    <w:rsid w:val="00F26C69"/>
    <w:rsid w:val="00F26C74"/>
    <w:rsid w:val="00F26D30"/>
    <w:rsid w:val="00F270A2"/>
    <w:rsid w:val="00F270AE"/>
    <w:rsid w:val="00F27320"/>
    <w:rsid w:val="00F2771E"/>
    <w:rsid w:val="00F27825"/>
    <w:rsid w:val="00F278B5"/>
    <w:rsid w:val="00F27B2B"/>
    <w:rsid w:val="00F27BA2"/>
    <w:rsid w:val="00F27FF2"/>
    <w:rsid w:val="00F3057D"/>
    <w:rsid w:val="00F30590"/>
    <w:rsid w:val="00F305B4"/>
    <w:rsid w:val="00F30698"/>
    <w:rsid w:val="00F3077A"/>
    <w:rsid w:val="00F31093"/>
    <w:rsid w:val="00F313AF"/>
    <w:rsid w:val="00F316E7"/>
    <w:rsid w:val="00F316F5"/>
    <w:rsid w:val="00F3195C"/>
    <w:rsid w:val="00F31F66"/>
    <w:rsid w:val="00F32228"/>
    <w:rsid w:val="00F326C6"/>
    <w:rsid w:val="00F32913"/>
    <w:rsid w:val="00F329FA"/>
    <w:rsid w:val="00F32A84"/>
    <w:rsid w:val="00F32AA0"/>
    <w:rsid w:val="00F32C08"/>
    <w:rsid w:val="00F330DA"/>
    <w:rsid w:val="00F33459"/>
    <w:rsid w:val="00F3369C"/>
    <w:rsid w:val="00F339A1"/>
    <w:rsid w:val="00F33D0B"/>
    <w:rsid w:val="00F33DA7"/>
    <w:rsid w:val="00F3465D"/>
    <w:rsid w:val="00F348EE"/>
    <w:rsid w:val="00F34979"/>
    <w:rsid w:val="00F34F8E"/>
    <w:rsid w:val="00F351C1"/>
    <w:rsid w:val="00F356EA"/>
    <w:rsid w:val="00F35ADF"/>
    <w:rsid w:val="00F35FCE"/>
    <w:rsid w:val="00F35FDB"/>
    <w:rsid w:val="00F36064"/>
    <w:rsid w:val="00F36114"/>
    <w:rsid w:val="00F36345"/>
    <w:rsid w:val="00F3638F"/>
    <w:rsid w:val="00F367BB"/>
    <w:rsid w:val="00F367BE"/>
    <w:rsid w:val="00F36963"/>
    <w:rsid w:val="00F36A3C"/>
    <w:rsid w:val="00F36AD2"/>
    <w:rsid w:val="00F36B94"/>
    <w:rsid w:val="00F36DBD"/>
    <w:rsid w:val="00F37066"/>
    <w:rsid w:val="00F3741C"/>
    <w:rsid w:val="00F37481"/>
    <w:rsid w:val="00F37575"/>
    <w:rsid w:val="00F3796C"/>
    <w:rsid w:val="00F3798E"/>
    <w:rsid w:val="00F379A5"/>
    <w:rsid w:val="00F37BEF"/>
    <w:rsid w:val="00F37D61"/>
    <w:rsid w:val="00F40434"/>
    <w:rsid w:val="00F408B9"/>
    <w:rsid w:val="00F408C5"/>
    <w:rsid w:val="00F408FD"/>
    <w:rsid w:val="00F40A46"/>
    <w:rsid w:val="00F414D1"/>
    <w:rsid w:val="00F41743"/>
    <w:rsid w:val="00F41BC4"/>
    <w:rsid w:val="00F41D3B"/>
    <w:rsid w:val="00F421E3"/>
    <w:rsid w:val="00F42295"/>
    <w:rsid w:val="00F4256A"/>
    <w:rsid w:val="00F425E9"/>
    <w:rsid w:val="00F4264D"/>
    <w:rsid w:val="00F42902"/>
    <w:rsid w:val="00F42BC6"/>
    <w:rsid w:val="00F4345A"/>
    <w:rsid w:val="00F43644"/>
    <w:rsid w:val="00F43765"/>
    <w:rsid w:val="00F43799"/>
    <w:rsid w:val="00F437CD"/>
    <w:rsid w:val="00F43862"/>
    <w:rsid w:val="00F43864"/>
    <w:rsid w:val="00F44827"/>
    <w:rsid w:val="00F44886"/>
    <w:rsid w:val="00F448DD"/>
    <w:rsid w:val="00F453AD"/>
    <w:rsid w:val="00F45466"/>
    <w:rsid w:val="00F45C5E"/>
    <w:rsid w:val="00F45D37"/>
    <w:rsid w:val="00F45F4F"/>
    <w:rsid w:val="00F45FF5"/>
    <w:rsid w:val="00F46177"/>
    <w:rsid w:val="00F46B36"/>
    <w:rsid w:val="00F46BFA"/>
    <w:rsid w:val="00F47131"/>
    <w:rsid w:val="00F472AE"/>
    <w:rsid w:val="00F47451"/>
    <w:rsid w:val="00F475AF"/>
    <w:rsid w:val="00F47697"/>
    <w:rsid w:val="00F47764"/>
    <w:rsid w:val="00F477B5"/>
    <w:rsid w:val="00F477E9"/>
    <w:rsid w:val="00F477F2"/>
    <w:rsid w:val="00F478A3"/>
    <w:rsid w:val="00F47AA2"/>
    <w:rsid w:val="00F47BDF"/>
    <w:rsid w:val="00F47E1A"/>
    <w:rsid w:val="00F47EAE"/>
    <w:rsid w:val="00F50253"/>
    <w:rsid w:val="00F5051A"/>
    <w:rsid w:val="00F50563"/>
    <w:rsid w:val="00F50A9E"/>
    <w:rsid w:val="00F50AC7"/>
    <w:rsid w:val="00F50B59"/>
    <w:rsid w:val="00F50CBA"/>
    <w:rsid w:val="00F50D1E"/>
    <w:rsid w:val="00F511A9"/>
    <w:rsid w:val="00F512E9"/>
    <w:rsid w:val="00F515FD"/>
    <w:rsid w:val="00F51EB8"/>
    <w:rsid w:val="00F523DD"/>
    <w:rsid w:val="00F5275E"/>
    <w:rsid w:val="00F52A50"/>
    <w:rsid w:val="00F52BFC"/>
    <w:rsid w:val="00F52C83"/>
    <w:rsid w:val="00F52DA7"/>
    <w:rsid w:val="00F52F8C"/>
    <w:rsid w:val="00F52FC6"/>
    <w:rsid w:val="00F531E6"/>
    <w:rsid w:val="00F534FD"/>
    <w:rsid w:val="00F53988"/>
    <w:rsid w:val="00F53AE0"/>
    <w:rsid w:val="00F53F6F"/>
    <w:rsid w:val="00F54179"/>
    <w:rsid w:val="00F543C1"/>
    <w:rsid w:val="00F54566"/>
    <w:rsid w:val="00F54C37"/>
    <w:rsid w:val="00F554E0"/>
    <w:rsid w:val="00F55923"/>
    <w:rsid w:val="00F55973"/>
    <w:rsid w:val="00F55E43"/>
    <w:rsid w:val="00F560AC"/>
    <w:rsid w:val="00F56203"/>
    <w:rsid w:val="00F56358"/>
    <w:rsid w:val="00F56585"/>
    <w:rsid w:val="00F565F6"/>
    <w:rsid w:val="00F566C5"/>
    <w:rsid w:val="00F567A2"/>
    <w:rsid w:val="00F56EA1"/>
    <w:rsid w:val="00F56F18"/>
    <w:rsid w:val="00F56F2C"/>
    <w:rsid w:val="00F56F5F"/>
    <w:rsid w:val="00F56FA7"/>
    <w:rsid w:val="00F57044"/>
    <w:rsid w:val="00F57345"/>
    <w:rsid w:val="00F5790B"/>
    <w:rsid w:val="00F57A8C"/>
    <w:rsid w:val="00F57CBA"/>
    <w:rsid w:val="00F57F5A"/>
    <w:rsid w:val="00F6007E"/>
    <w:rsid w:val="00F60106"/>
    <w:rsid w:val="00F60151"/>
    <w:rsid w:val="00F6089A"/>
    <w:rsid w:val="00F60950"/>
    <w:rsid w:val="00F609EE"/>
    <w:rsid w:val="00F60AF4"/>
    <w:rsid w:val="00F60AF5"/>
    <w:rsid w:val="00F60E5E"/>
    <w:rsid w:val="00F610AB"/>
    <w:rsid w:val="00F612D8"/>
    <w:rsid w:val="00F61566"/>
    <w:rsid w:val="00F61A4F"/>
    <w:rsid w:val="00F6269B"/>
    <w:rsid w:val="00F62798"/>
    <w:rsid w:val="00F62870"/>
    <w:rsid w:val="00F62A8D"/>
    <w:rsid w:val="00F62B44"/>
    <w:rsid w:val="00F62D1A"/>
    <w:rsid w:val="00F62FD6"/>
    <w:rsid w:val="00F63254"/>
    <w:rsid w:val="00F63259"/>
    <w:rsid w:val="00F635B5"/>
    <w:rsid w:val="00F63774"/>
    <w:rsid w:val="00F6377C"/>
    <w:rsid w:val="00F6385E"/>
    <w:rsid w:val="00F6389A"/>
    <w:rsid w:val="00F64108"/>
    <w:rsid w:val="00F644A7"/>
    <w:rsid w:val="00F645CD"/>
    <w:rsid w:val="00F6467A"/>
    <w:rsid w:val="00F6474A"/>
    <w:rsid w:val="00F64DC5"/>
    <w:rsid w:val="00F64F9B"/>
    <w:rsid w:val="00F6506C"/>
    <w:rsid w:val="00F6510F"/>
    <w:rsid w:val="00F6522D"/>
    <w:rsid w:val="00F65233"/>
    <w:rsid w:val="00F65BCB"/>
    <w:rsid w:val="00F65C10"/>
    <w:rsid w:val="00F65C26"/>
    <w:rsid w:val="00F65CB7"/>
    <w:rsid w:val="00F65CC6"/>
    <w:rsid w:val="00F65D3E"/>
    <w:rsid w:val="00F665B1"/>
    <w:rsid w:val="00F666C5"/>
    <w:rsid w:val="00F667B3"/>
    <w:rsid w:val="00F66D1E"/>
    <w:rsid w:val="00F66FB3"/>
    <w:rsid w:val="00F6730E"/>
    <w:rsid w:val="00F675C9"/>
    <w:rsid w:val="00F67BBC"/>
    <w:rsid w:val="00F67E44"/>
    <w:rsid w:val="00F67EB1"/>
    <w:rsid w:val="00F704C3"/>
    <w:rsid w:val="00F70AB5"/>
    <w:rsid w:val="00F70ACF"/>
    <w:rsid w:val="00F70D91"/>
    <w:rsid w:val="00F71091"/>
    <w:rsid w:val="00F710FF"/>
    <w:rsid w:val="00F71574"/>
    <w:rsid w:val="00F7188F"/>
    <w:rsid w:val="00F71995"/>
    <w:rsid w:val="00F71CB6"/>
    <w:rsid w:val="00F71CE6"/>
    <w:rsid w:val="00F71D0E"/>
    <w:rsid w:val="00F72058"/>
    <w:rsid w:val="00F720C0"/>
    <w:rsid w:val="00F72233"/>
    <w:rsid w:val="00F72A33"/>
    <w:rsid w:val="00F72C04"/>
    <w:rsid w:val="00F738A3"/>
    <w:rsid w:val="00F73DBA"/>
    <w:rsid w:val="00F7428C"/>
    <w:rsid w:val="00F7446A"/>
    <w:rsid w:val="00F7461C"/>
    <w:rsid w:val="00F746AE"/>
    <w:rsid w:val="00F74C2F"/>
    <w:rsid w:val="00F74E0A"/>
    <w:rsid w:val="00F74F98"/>
    <w:rsid w:val="00F752E1"/>
    <w:rsid w:val="00F753EA"/>
    <w:rsid w:val="00F75C1D"/>
    <w:rsid w:val="00F75C38"/>
    <w:rsid w:val="00F7610C"/>
    <w:rsid w:val="00F761A5"/>
    <w:rsid w:val="00F76425"/>
    <w:rsid w:val="00F76637"/>
    <w:rsid w:val="00F76C92"/>
    <w:rsid w:val="00F7715E"/>
    <w:rsid w:val="00F77162"/>
    <w:rsid w:val="00F772C6"/>
    <w:rsid w:val="00F7737F"/>
    <w:rsid w:val="00F7746A"/>
    <w:rsid w:val="00F77C8C"/>
    <w:rsid w:val="00F808F5"/>
    <w:rsid w:val="00F80C6E"/>
    <w:rsid w:val="00F80EFA"/>
    <w:rsid w:val="00F815C3"/>
    <w:rsid w:val="00F81C1D"/>
    <w:rsid w:val="00F82366"/>
    <w:rsid w:val="00F8250F"/>
    <w:rsid w:val="00F826B1"/>
    <w:rsid w:val="00F82AC7"/>
    <w:rsid w:val="00F82B58"/>
    <w:rsid w:val="00F8371E"/>
    <w:rsid w:val="00F83A01"/>
    <w:rsid w:val="00F83BDD"/>
    <w:rsid w:val="00F84069"/>
    <w:rsid w:val="00F840AC"/>
    <w:rsid w:val="00F841D0"/>
    <w:rsid w:val="00F8424E"/>
    <w:rsid w:val="00F84480"/>
    <w:rsid w:val="00F846EC"/>
    <w:rsid w:val="00F84890"/>
    <w:rsid w:val="00F84A62"/>
    <w:rsid w:val="00F85003"/>
    <w:rsid w:val="00F8505C"/>
    <w:rsid w:val="00F85151"/>
    <w:rsid w:val="00F8539B"/>
    <w:rsid w:val="00F857B8"/>
    <w:rsid w:val="00F85858"/>
    <w:rsid w:val="00F85A7A"/>
    <w:rsid w:val="00F85B69"/>
    <w:rsid w:val="00F86013"/>
    <w:rsid w:val="00F86784"/>
    <w:rsid w:val="00F867B4"/>
    <w:rsid w:val="00F86979"/>
    <w:rsid w:val="00F86990"/>
    <w:rsid w:val="00F869D1"/>
    <w:rsid w:val="00F86B30"/>
    <w:rsid w:val="00F86F14"/>
    <w:rsid w:val="00F86F6A"/>
    <w:rsid w:val="00F86F76"/>
    <w:rsid w:val="00F87065"/>
    <w:rsid w:val="00F871F8"/>
    <w:rsid w:val="00F87877"/>
    <w:rsid w:val="00F878DF"/>
    <w:rsid w:val="00F878F0"/>
    <w:rsid w:val="00F87BEE"/>
    <w:rsid w:val="00F87CD5"/>
    <w:rsid w:val="00F87ED2"/>
    <w:rsid w:val="00F90617"/>
    <w:rsid w:val="00F90756"/>
    <w:rsid w:val="00F90A08"/>
    <w:rsid w:val="00F90EC5"/>
    <w:rsid w:val="00F9115F"/>
    <w:rsid w:val="00F91328"/>
    <w:rsid w:val="00F91674"/>
    <w:rsid w:val="00F916CB"/>
    <w:rsid w:val="00F91BFA"/>
    <w:rsid w:val="00F91C48"/>
    <w:rsid w:val="00F91D8F"/>
    <w:rsid w:val="00F91DD4"/>
    <w:rsid w:val="00F9235F"/>
    <w:rsid w:val="00F923F2"/>
    <w:rsid w:val="00F925A0"/>
    <w:rsid w:val="00F92D0A"/>
    <w:rsid w:val="00F92DE0"/>
    <w:rsid w:val="00F93118"/>
    <w:rsid w:val="00F932E8"/>
    <w:rsid w:val="00F9341E"/>
    <w:rsid w:val="00F935B3"/>
    <w:rsid w:val="00F93638"/>
    <w:rsid w:val="00F937A5"/>
    <w:rsid w:val="00F939A0"/>
    <w:rsid w:val="00F93C48"/>
    <w:rsid w:val="00F93D9F"/>
    <w:rsid w:val="00F93EC3"/>
    <w:rsid w:val="00F94179"/>
    <w:rsid w:val="00F94513"/>
    <w:rsid w:val="00F94F64"/>
    <w:rsid w:val="00F95161"/>
    <w:rsid w:val="00F95622"/>
    <w:rsid w:val="00F957D5"/>
    <w:rsid w:val="00F958E9"/>
    <w:rsid w:val="00F95AF7"/>
    <w:rsid w:val="00F95B55"/>
    <w:rsid w:val="00F961A6"/>
    <w:rsid w:val="00F9646B"/>
    <w:rsid w:val="00F96665"/>
    <w:rsid w:val="00F96729"/>
    <w:rsid w:val="00F969C3"/>
    <w:rsid w:val="00F96C35"/>
    <w:rsid w:val="00F96CF5"/>
    <w:rsid w:val="00F97144"/>
    <w:rsid w:val="00F97659"/>
    <w:rsid w:val="00F97A72"/>
    <w:rsid w:val="00F97E98"/>
    <w:rsid w:val="00FA0200"/>
    <w:rsid w:val="00FA067A"/>
    <w:rsid w:val="00FA09C1"/>
    <w:rsid w:val="00FA0A5E"/>
    <w:rsid w:val="00FA0D21"/>
    <w:rsid w:val="00FA0DCB"/>
    <w:rsid w:val="00FA0F1E"/>
    <w:rsid w:val="00FA1115"/>
    <w:rsid w:val="00FA16BF"/>
    <w:rsid w:val="00FA1DCA"/>
    <w:rsid w:val="00FA1DDD"/>
    <w:rsid w:val="00FA1EC0"/>
    <w:rsid w:val="00FA20C5"/>
    <w:rsid w:val="00FA280E"/>
    <w:rsid w:val="00FA2C4C"/>
    <w:rsid w:val="00FA2E0A"/>
    <w:rsid w:val="00FA2F17"/>
    <w:rsid w:val="00FA300D"/>
    <w:rsid w:val="00FA366F"/>
    <w:rsid w:val="00FA37B1"/>
    <w:rsid w:val="00FA37B7"/>
    <w:rsid w:val="00FA38CF"/>
    <w:rsid w:val="00FA3958"/>
    <w:rsid w:val="00FA3971"/>
    <w:rsid w:val="00FA3BAE"/>
    <w:rsid w:val="00FA3BCF"/>
    <w:rsid w:val="00FA3BD8"/>
    <w:rsid w:val="00FA3E4A"/>
    <w:rsid w:val="00FA40DB"/>
    <w:rsid w:val="00FA427C"/>
    <w:rsid w:val="00FA4405"/>
    <w:rsid w:val="00FA4415"/>
    <w:rsid w:val="00FA4606"/>
    <w:rsid w:val="00FA4725"/>
    <w:rsid w:val="00FA4A3C"/>
    <w:rsid w:val="00FA4D8E"/>
    <w:rsid w:val="00FA5099"/>
    <w:rsid w:val="00FA513C"/>
    <w:rsid w:val="00FA51B8"/>
    <w:rsid w:val="00FA548C"/>
    <w:rsid w:val="00FA54C2"/>
    <w:rsid w:val="00FA550A"/>
    <w:rsid w:val="00FA583B"/>
    <w:rsid w:val="00FA5A1C"/>
    <w:rsid w:val="00FA61FF"/>
    <w:rsid w:val="00FA63F7"/>
    <w:rsid w:val="00FA6508"/>
    <w:rsid w:val="00FA6A5E"/>
    <w:rsid w:val="00FA6AA1"/>
    <w:rsid w:val="00FA6EED"/>
    <w:rsid w:val="00FA71F4"/>
    <w:rsid w:val="00FA742A"/>
    <w:rsid w:val="00FA7719"/>
    <w:rsid w:val="00FB0175"/>
    <w:rsid w:val="00FB08DB"/>
    <w:rsid w:val="00FB0997"/>
    <w:rsid w:val="00FB0A54"/>
    <w:rsid w:val="00FB0BA5"/>
    <w:rsid w:val="00FB0C6B"/>
    <w:rsid w:val="00FB1161"/>
    <w:rsid w:val="00FB11B4"/>
    <w:rsid w:val="00FB1354"/>
    <w:rsid w:val="00FB13EA"/>
    <w:rsid w:val="00FB165A"/>
    <w:rsid w:val="00FB1914"/>
    <w:rsid w:val="00FB1B30"/>
    <w:rsid w:val="00FB1BF4"/>
    <w:rsid w:val="00FB1D9F"/>
    <w:rsid w:val="00FB1DB1"/>
    <w:rsid w:val="00FB1E1D"/>
    <w:rsid w:val="00FB1E34"/>
    <w:rsid w:val="00FB2402"/>
    <w:rsid w:val="00FB26C2"/>
    <w:rsid w:val="00FB2EB2"/>
    <w:rsid w:val="00FB2F93"/>
    <w:rsid w:val="00FB3B32"/>
    <w:rsid w:val="00FB3C87"/>
    <w:rsid w:val="00FB3C91"/>
    <w:rsid w:val="00FB3F3C"/>
    <w:rsid w:val="00FB404A"/>
    <w:rsid w:val="00FB4137"/>
    <w:rsid w:val="00FB464E"/>
    <w:rsid w:val="00FB48AE"/>
    <w:rsid w:val="00FB4ABA"/>
    <w:rsid w:val="00FB4EB0"/>
    <w:rsid w:val="00FB4F5D"/>
    <w:rsid w:val="00FB554A"/>
    <w:rsid w:val="00FB554D"/>
    <w:rsid w:val="00FB59F0"/>
    <w:rsid w:val="00FB5CC5"/>
    <w:rsid w:val="00FB5D6C"/>
    <w:rsid w:val="00FB6089"/>
    <w:rsid w:val="00FB6133"/>
    <w:rsid w:val="00FB679E"/>
    <w:rsid w:val="00FB6EEC"/>
    <w:rsid w:val="00FB6F41"/>
    <w:rsid w:val="00FB7020"/>
    <w:rsid w:val="00FB7672"/>
    <w:rsid w:val="00FB7675"/>
    <w:rsid w:val="00FB76F4"/>
    <w:rsid w:val="00FB76F5"/>
    <w:rsid w:val="00FB77BD"/>
    <w:rsid w:val="00FB7BD7"/>
    <w:rsid w:val="00FB7CD9"/>
    <w:rsid w:val="00FB7D33"/>
    <w:rsid w:val="00FB7FB6"/>
    <w:rsid w:val="00FC028F"/>
    <w:rsid w:val="00FC03AB"/>
    <w:rsid w:val="00FC053B"/>
    <w:rsid w:val="00FC0984"/>
    <w:rsid w:val="00FC0A9C"/>
    <w:rsid w:val="00FC0CC3"/>
    <w:rsid w:val="00FC0D36"/>
    <w:rsid w:val="00FC1050"/>
    <w:rsid w:val="00FC10E3"/>
    <w:rsid w:val="00FC1163"/>
    <w:rsid w:val="00FC127B"/>
    <w:rsid w:val="00FC157E"/>
    <w:rsid w:val="00FC1657"/>
    <w:rsid w:val="00FC2086"/>
    <w:rsid w:val="00FC20C0"/>
    <w:rsid w:val="00FC2101"/>
    <w:rsid w:val="00FC2155"/>
    <w:rsid w:val="00FC2321"/>
    <w:rsid w:val="00FC25C6"/>
    <w:rsid w:val="00FC2BA5"/>
    <w:rsid w:val="00FC34F4"/>
    <w:rsid w:val="00FC358D"/>
    <w:rsid w:val="00FC365F"/>
    <w:rsid w:val="00FC368F"/>
    <w:rsid w:val="00FC37A0"/>
    <w:rsid w:val="00FC3D44"/>
    <w:rsid w:val="00FC3EDA"/>
    <w:rsid w:val="00FC3F32"/>
    <w:rsid w:val="00FC3F53"/>
    <w:rsid w:val="00FC4036"/>
    <w:rsid w:val="00FC43BC"/>
    <w:rsid w:val="00FC4417"/>
    <w:rsid w:val="00FC44D7"/>
    <w:rsid w:val="00FC45B8"/>
    <w:rsid w:val="00FC476F"/>
    <w:rsid w:val="00FC49B6"/>
    <w:rsid w:val="00FC4DB1"/>
    <w:rsid w:val="00FC4E2D"/>
    <w:rsid w:val="00FC5314"/>
    <w:rsid w:val="00FC5327"/>
    <w:rsid w:val="00FC5859"/>
    <w:rsid w:val="00FC5965"/>
    <w:rsid w:val="00FC5BEB"/>
    <w:rsid w:val="00FC5F4A"/>
    <w:rsid w:val="00FC62C8"/>
    <w:rsid w:val="00FC62D4"/>
    <w:rsid w:val="00FC6A45"/>
    <w:rsid w:val="00FC6F1D"/>
    <w:rsid w:val="00FC7102"/>
    <w:rsid w:val="00FC72AF"/>
    <w:rsid w:val="00FC732D"/>
    <w:rsid w:val="00FC7413"/>
    <w:rsid w:val="00FC771E"/>
    <w:rsid w:val="00FC79D7"/>
    <w:rsid w:val="00FD0316"/>
    <w:rsid w:val="00FD03A2"/>
    <w:rsid w:val="00FD03BA"/>
    <w:rsid w:val="00FD0554"/>
    <w:rsid w:val="00FD07BF"/>
    <w:rsid w:val="00FD08E3"/>
    <w:rsid w:val="00FD08EB"/>
    <w:rsid w:val="00FD0927"/>
    <w:rsid w:val="00FD0CF0"/>
    <w:rsid w:val="00FD131C"/>
    <w:rsid w:val="00FD153C"/>
    <w:rsid w:val="00FD1C1E"/>
    <w:rsid w:val="00FD1CBE"/>
    <w:rsid w:val="00FD1CE4"/>
    <w:rsid w:val="00FD1D8D"/>
    <w:rsid w:val="00FD23E6"/>
    <w:rsid w:val="00FD250C"/>
    <w:rsid w:val="00FD280A"/>
    <w:rsid w:val="00FD28C7"/>
    <w:rsid w:val="00FD29B6"/>
    <w:rsid w:val="00FD2B00"/>
    <w:rsid w:val="00FD2B3B"/>
    <w:rsid w:val="00FD2CAA"/>
    <w:rsid w:val="00FD32AB"/>
    <w:rsid w:val="00FD3319"/>
    <w:rsid w:val="00FD34AC"/>
    <w:rsid w:val="00FD469E"/>
    <w:rsid w:val="00FD4793"/>
    <w:rsid w:val="00FD48F0"/>
    <w:rsid w:val="00FD4916"/>
    <w:rsid w:val="00FD4A9B"/>
    <w:rsid w:val="00FD4BF0"/>
    <w:rsid w:val="00FD4DA1"/>
    <w:rsid w:val="00FD4DBE"/>
    <w:rsid w:val="00FD4F8B"/>
    <w:rsid w:val="00FD52A6"/>
    <w:rsid w:val="00FD57D2"/>
    <w:rsid w:val="00FD583A"/>
    <w:rsid w:val="00FD5A6F"/>
    <w:rsid w:val="00FD5AF1"/>
    <w:rsid w:val="00FD5D8C"/>
    <w:rsid w:val="00FD6096"/>
    <w:rsid w:val="00FD62A1"/>
    <w:rsid w:val="00FD635F"/>
    <w:rsid w:val="00FD66D2"/>
    <w:rsid w:val="00FD66FF"/>
    <w:rsid w:val="00FD6C2C"/>
    <w:rsid w:val="00FD74FF"/>
    <w:rsid w:val="00FD75FB"/>
    <w:rsid w:val="00FD766B"/>
    <w:rsid w:val="00FD77FA"/>
    <w:rsid w:val="00FD78F0"/>
    <w:rsid w:val="00FD7C36"/>
    <w:rsid w:val="00FD7C92"/>
    <w:rsid w:val="00FD7E7C"/>
    <w:rsid w:val="00FE0143"/>
    <w:rsid w:val="00FE01E3"/>
    <w:rsid w:val="00FE028C"/>
    <w:rsid w:val="00FE054C"/>
    <w:rsid w:val="00FE0644"/>
    <w:rsid w:val="00FE09E1"/>
    <w:rsid w:val="00FE0C26"/>
    <w:rsid w:val="00FE0D04"/>
    <w:rsid w:val="00FE0D39"/>
    <w:rsid w:val="00FE0E54"/>
    <w:rsid w:val="00FE11CA"/>
    <w:rsid w:val="00FE127F"/>
    <w:rsid w:val="00FE132D"/>
    <w:rsid w:val="00FE136E"/>
    <w:rsid w:val="00FE1610"/>
    <w:rsid w:val="00FE1749"/>
    <w:rsid w:val="00FE18BB"/>
    <w:rsid w:val="00FE1A1D"/>
    <w:rsid w:val="00FE1A45"/>
    <w:rsid w:val="00FE1CAA"/>
    <w:rsid w:val="00FE20D7"/>
    <w:rsid w:val="00FE2853"/>
    <w:rsid w:val="00FE2ACD"/>
    <w:rsid w:val="00FE35B4"/>
    <w:rsid w:val="00FE35CA"/>
    <w:rsid w:val="00FE39A9"/>
    <w:rsid w:val="00FE3C74"/>
    <w:rsid w:val="00FE3D63"/>
    <w:rsid w:val="00FE3E3E"/>
    <w:rsid w:val="00FE3FB0"/>
    <w:rsid w:val="00FE435D"/>
    <w:rsid w:val="00FE44DC"/>
    <w:rsid w:val="00FE4600"/>
    <w:rsid w:val="00FE4608"/>
    <w:rsid w:val="00FE48E5"/>
    <w:rsid w:val="00FE4A99"/>
    <w:rsid w:val="00FE4C39"/>
    <w:rsid w:val="00FE5427"/>
    <w:rsid w:val="00FE5486"/>
    <w:rsid w:val="00FE549F"/>
    <w:rsid w:val="00FE573E"/>
    <w:rsid w:val="00FE589A"/>
    <w:rsid w:val="00FE58DE"/>
    <w:rsid w:val="00FE5C29"/>
    <w:rsid w:val="00FE640D"/>
    <w:rsid w:val="00FE6461"/>
    <w:rsid w:val="00FE6643"/>
    <w:rsid w:val="00FE685B"/>
    <w:rsid w:val="00FE69C2"/>
    <w:rsid w:val="00FE69CC"/>
    <w:rsid w:val="00FE6ACE"/>
    <w:rsid w:val="00FE6F2D"/>
    <w:rsid w:val="00FE6F7B"/>
    <w:rsid w:val="00FE7072"/>
    <w:rsid w:val="00FE720F"/>
    <w:rsid w:val="00FE72D2"/>
    <w:rsid w:val="00FE74BF"/>
    <w:rsid w:val="00FE75B9"/>
    <w:rsid w:val="00FF05F3"/>
    <w:rsid w:val="00FF0894"/>
    <w:rsid w:val="00FF094A"/>
    <w:rsid w:val="00FF10B5"/>
    <w:rsid w:val="00FF10DD"/>
    <w:rsid w:val="00FF1560"/>
    <w:rsid w:val="00FF199F"/>
    <w:rsid w:val="00FF19D5"/>
    <w:rsid w:val="00FF1BE2"/>
    <w:rsid w:val="00FF244B"/>
    <w:rsid w:val="00FF2585"/>
    <w:rsid w:val="00FF26C6"/>
    <w:rsid w:val="00FF26D7"/>
    <w:rsid w:val="00FF2B59"/>
    <w:rsid w:val="00FF2BBF"/>
    <w:rsid w:val="00FF2C74"/>
    <w:rsid w:val="00FF2C87"/>
    <w:rsid w:val="00FF31D5"/>
    <w:rsid w:val="00FF3630"/>
    <w:rsid w:val="00FF368C"/>
    <w:rsid w:val="00FF39B9"/>
    <w:rsid w:val="00FF3CB8"/>
    <w:rsid w:val="00FF3FAD"/>
    <w:rsid w:val="00FF4090"/>
    <w:rsid w:val="00FF4258"/>
    <w:rsid w:val="00FF4645"/>
    <w:rsid w:val="00FF4C21"/>
    <w:rsid w:val="00FF4C71"/>
    <w:rsid w:val="00FF503A"/>
    <w:rsid w:val="00FF5142"/>
    <w:rsid w:val="00FF524D"/>
    <w:rsid w:val="00FF5362"/>
    <w:rsid w:val="00FF55BD"/>
    <w:rsid w:val="00FF5765"/>
    <w:rsid w:val="00FF57DB"/>
    <w:rsid w:val="00FF57E0"/>
    <w:rsid w:val="00FF58C9"/>
    <w:rsid w:val="00FF5A43"/>
    <w:rsid w:val="00FF5BA0"/>
    <w:rsid w:val="00FF6848"/>
    <w:rsid w:val="00FF6B11"/>
    <w:rsid w:val="00FF6C6D"/>
    <w:rsid w:val="00FF6E67"/>
    <w:rsid w:val="00FF6EA6"/>
    <w:rsid w:val="00FF6ECA"/>
    <w:rsid w:val="00FF7155"/>
    <w:rsid w:val="00FF71ED"/>
    <w:rsid w:val="00FF7217"/>
    <w:rsid w:val="00FF75AF"/>
    <w:rsid w:val="00FF7BB3"/>
    <w:rsid w:val="00FF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12BC14F"/>
  <w15:docId w15:val="{0B473876-36D9-498D-A56B-2801DA4FB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474"/>
    <w:rPr>
      <w:rFonts w:cs="Arial"/>
      <w:color w:val="000000"/>
      <w:sz w:val="24"/>
      <w:szCs w:val="24"/>
      <w:lang w:eastAsia="en-US"/>
    </w:rPr>
  </w:style>
  <w:style w:type="paragraph" w:styleId="Heading3">
    <w:name w:val="heading 3"/>
    <w:basedOn w:val="Normal"/>
    <w:link w:val="Heading3Char"/>
    <w:qFormat/>
    <w:rsid w:val="00836BC4"/>
    <w:pPr>
      <w:spacing w:before="100" w:beforeAutospacing="1" w:after="100" w:afterAutospacing="1"/>
      <w:outlineLvl w:val="2"/>
    </w:pPr>
    <w:rPr>
      <w:rFonts w:cs="Times New Roman"/>
      <w:b/>
      <w:bCs/>
      <w:color w:val="auto"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E59E7"/>
    <w:pPr>
      <w:spacing w:after="120"/>
      <w:ind w:left="283"/>
    </w:pPr>
    <w:rPr>
      <w:rFonts w:cs="Times New Roman"/>
      <w:color w:val="auto"/>
      <w:sz w:val="20"/>
      <w:szCs w:val="20"/>
    </w:rPr>
  </w:style>
  <w:style w:type="paragraph" w:styleId="Footer">
    <w:name w:val="footer"/>
    <w:basedOn w:val="Normal"/>
    <w:rsid w:val="00FE5C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E5C29"/>
  </w:style>
  <w:style w:type="paragraph" w:styleId="DocumentMap">
    <w:name w:val="Document Map"/>
    <w:basedOn w:val="Normal"/>
    <w:semiHidden/>
    <w:rsid w:val="000962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096289"/>
    <w:rPr>
      <w:rFonts w:ascii="Tahoma" w:hAnsi="Tahoma" w:cs="Tahoma"/>
      <w:sz w:val="16"/>
      <w:szCs w:val="16"/>
    </w:rPr>
  </w:style>
  <w:style w:type="paragraph" w:customStyle="1" w:styleId="1Char">
    <w:name w:val="1 Char"/>
    <w:basedOn w:val="Normal"/>
    <w:rsid w:val="009A284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character" w:styleId="Hyperlink">
    <w:name w:val="Hyperlink"/>
    <w:rsid w:val="00D96AE9"/>
    <w:rPr>
      <w:color w:val="0000FF"/>
      <w:u w:val="single"/>
    </w:rPr>
  </w:style>
  <w:style w:type="paragraph" w:customStyle="1" w:styleId="Char">
    <w:name w:val="Char"/>
    <w:basedOn w:val="Normal"/>
    <w:rsid w:val="00D24B42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1CharCharCharChar">
    <w:name w:val="1 Char Char Char Char"/>
    <w:basedOn w:val="Normal"/>
    <w:rsid w:val="005B745E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firstline">
    <w:name w:val="firstline"/>
    <w:basedOn w:val="Normal"/>
    <w:rsid w:val="00562CE7"/>
    <w:pPr>
      <w:spacing w:line="240" w:lineRule="atLeast"/>
      <w:ind w:firstLine="640"/>
      <w:jc w:val="both"/>
    </w:pPr>
    <w:rPr>
      <w:rFonts w:cs="Times New Roman"/>
      <w:lang w:eastAsia="bg-BG"/>
    </w:rPr>
  </w:style>
  <w:style w:type="paragraph" w:styleId="Header">
    <w:name w:val="header"/>
    <w:basedOn w:val="Normal"/>
    <w:rsid w:val="0043355C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link w:val="BodyTextChar"/>
    <w:rsid w:val="00FB1B30"/>
    <w:pPr>
      <w:spacing w:after="120"/>
    </w:pPr>
  </w:style>
  <w:style w:type="paragraph" w:customStyle="1" w:styleId="CharCharCharChar">
    <w:name w:val="Char Char Char Char"/>
    <w:basedOn w:val="Normal"/>
    <w:rsid w:val="00FB1B30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1CharChar1CharChar1CharChar">
    <w:name w:val="Char1 Char Char1 Знак Char Char1 Знак Char Char Знак"/>
    <w:basedOn w:val="Normal"/>
    <w:rsid w:val="005B5488"/>
    <w:pPr>
      <w:spacing w:after="160" w:line="240" w:lineRule="exact"/>
    </w:pPr>
    <w:rPr>
      <w:rFonts w:ascii="Tahoma" w:hAnsi="Tahoma" w:cs="Times New Roman"/>
      <w:color w:val="auto"/>
      <w:sz w:val="20"/>
      <w:szCs w:val="20"/>
    </w:rPr>
  </w:style>
  <w:style w:type="character" w:styleId="Emphasis">
    <w:name w:val="Emphasis"/>
    <w:qFormat/>
    <w:rsid w:val="0091633B"/>
    <w:rPr>
      <w:i/>
      <w:iCs/>
    </w:rPr>
  </w:style>
  <w:style w:type="paragraph" w:customStyle="1" w:styleId="Char0">
    <w:name w:val="Знак Char Знак"/>
    <w:basedOn w:val="Normal"/>
    <w:rsid w:val="000A016C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0">
    <w:name w:val="Знак Char Char Знак Char Char Знак"/>
    <w:basedOn w:val="Normal"/>
    <w:rsid w:val="009149CC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paragraph" w:customStyle="1" w:styleId="CharChar">
    <w:name w:val="Знак Char Char"/>
    <w:basedOn w:val="Normal"/>
    <w:rsid w:val="00D26B97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styleId="ListParagraph">
    <w:name w:val="List Paragraph"/>
    <w:basedOn w:val="Normal"/>
    <w:uiPriority w:val="34"/>
    <w:qFormat/>
    <w:rsid w:val="00B517A3"/>
    <w:pPr>
      <w:ind w:left="720"/>
    </w:pPr>
    <w:rPr>
      <w:rFonts w:eastAsia="Calibri" w:cs="Times New Roman"/>
      <w:color w:val="auto"/>
      <w:lang w:eastAsia="bg-BG"/>
    </w:rPr>
  </w:style>
  <w:style w:type="paragraph" w:styleId="BodyText3">
    <w:name w:val="Body Text 3"/>
    <w:basedOn w:val="Normal"/>
    <w:link w:val="BodyText3Char"/>
    <w:rsid w:val="00AC55DE"/>
    <w:pPr>
      <w:spacing w:after="120" w:line="276" w:lineRule="auto"/>
    </w:pPr>
    <w:rPr>
      <w:rFonts w:ascii="Calibri" w:eastAsia="Calibri" w:hAnsi="Calibri" w:cs="Times New Roman"/>
      <w:color w:val="auto"/>
      <w:sz w:val="16"/>
      <w:szCs w:val="16"/>
      <w:lang w:val="x-none"/>
    </w:rPr>
  </w:style>
  <w:style w:type="character" w:customStyle="1" w:styleId="BodyText3Char">
    <w:name w:val="Body Text 3 Char"/>
    <w:link w:val="BodyText3"/>
    <w:rsid w:val="00AC55DE"/>
    <w:rPr>
      <w:rFonts w:ascii="Calibri" w:eastAsia="Calibri" w:hAnsi="Calibri"/>
      <w:sz w:val="16"/>
      <w:szCs w:val="16"/>
      <w:lang w:eastAsia="en-US"/>
    </w:rPr>
  </w:style>
  <w:style w:type="character" w:customStyle="1" w:styleId="postbody">
    <w:name w:val="postbody"/>
    <w:basedOn w:val="DefaultParagraphFont"/>
    <w:rsid w:val="002D5AB0"/>
  </w:style>
  <w:style w:type="paragraph" w:styleId="NormalWeb">
    <w:name w:val="Normal (Web)"/>
    <w:basedOn w:val="Normal"/>
    <w:uiPriority w:val="99"/>
    <w:unhideWhenUsed/>
    <w:rsid w:val="003B72FD"/>
    <w:pPr>
      <w:spacing w:before="100" w:beforeAutospacing="1" w:after="100" w:afterAutospacing="1"/>
    </w:pPr>
    <w:rPr>
      <w:rFonts w:ascii="Arial" w:hAnsi="Arial"/>
      <w:sz w:val="20"/>
      <w:szCs w:val="20"/>
      <w:lang w:eastAsia="bg-BG"/>
    </w:rPr>
  </w:style>
  <w:style w:type="paragraph" w:customStyle="1" w:styleId="CharCharCharCharCharCharCharCharCharCharCharCharCharCharChar">
    <w:name w:val="Char Char Char Char Char Char Char Char Char Char Char Char Char Char Char"/>
    <w:basedOn w:val="Normal"/>
    <w:rsid w:val="00DB0966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Heading3Char">
    <w:name w:val="Heading 3 Char"/>
    <w:link w:val="Heading3"/>
    <w:rsid w:val="00836BC4"/>
    <w:rPr>
      <w:b/>
      <w:bCs/>
      <w:sz w:val="27"/>
      <w:szCs w:val="27"/>
    </w:rPr>
  </w:style>
  <w:style w:type="paragraph" w:customStyle="1" w:styleId="1CharCharCharCharCharCharCharCharCharChar">
    <w:name w:val="1 Char Char Char Char Char Char Char Char Char Char Знак"/>
    <w:basedOn w:val="Normal"/>
    <w:rsid w:val="00836BC4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Style">
    <w:name w:val="Style"/>
    <w:rsid w:val="00312329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</w:rPr>
  </w:style>
  <w:style w:type="paragraph" w:customStyle="1" w:styleId="CharChar0">
    <w:name w:val="Знак Char Знак Char Знак"/>
    <w:basedOn w:val="Normal"/>
    <w:rsid w:val="00F64F9B"/>
    <w:pPr>
      <w:tabs>
        <w:tab w:val="left" w:pos="709"/>
      </w:tabs>
    </w:pPr>
    <w:rPr>
      <w:rFonts w:ascii="Tahoma" w:hAnsi="Tahoma" w:cs="Times New Roman"/>
      <w:color w:val="auto"/>
      <w:lang w:val="pl-PL" w:eastAsia="pl-PL"/>
    </w:rPr>
  </w:style>
  <w:style w:type="paragraph" w:customStyle="1" w:styleId="CharCharCharCharCharChar">
    <w:name w:val="Char Знак Char Знак Char Знак Char Знак Char Знак Знак Знак Знак Char Знак Знак Знак Знак Знак Знак"/>
    <w:basedOn w:val="Normal"/>
    <w:rsid w:val="006F763B"/>
    <w:pPr>
      <w:tabs>
        <w:tab w:val="left" w:pos="709"/>
      </w:tabs>
    </w:pPr>
    <w:rPr>
      <w:rFonts w:ascii="Tahoma" w:hAnsi="Tahoma" w:cs="Times New Roman"/>
      <w:color w:val="auto"/>
      <w:sz w:val="20"/>
      <w:szCs w:val="20"/>
      <w:lang w:val="pl-PL" w:eastAsia="pl-PL"/>
    </w:rPr>
  </w:style>
  <w:style w:type="paragraph" w:customStyle="1" w:styleId="ww-normalweb">
    <w:name w:val="ww-normalweb"/>
    <w:basedOn w:val="Normal"/>
    <w:rsid w:val="002654F5"/>
    <w:pPr>
      <w:spacing w:before="280" w:after="280"/>
    </w:pPr>
    <w:rPr>
      <w:rFonts w:cs="Times New Roman"/>
      <w:color w:val="auto"/>
      <w:lang w:eastAsia="bg-BG"/>
    </w:rPr>
  </w:style>
  <w:style w:type="character" w:customStyle="1" w:styleId="ww-htmltypewriter">
    <w:name w:val="ww-htmltypewriter"/>
    <w:rsid w:val="002654F5"/>
    <w:rPr>
      <w:rFonts w:ascii="Courier New" w:hAnsi="Courier New" w:cs="Courier New" w:hint="default"/>
    </w:rPr>
  </w:style>
  <w:style w:type="character" w:customStyle="1" w:styleId="apple-style-span">
    <w:name w:val="apple-style-span"/>
    <w:basedOn w:val="DefaultParagraphFont"/>
    <w:rsid w:val="00450B44"/>
  </w:style>
  <w:style w:type="paragraph" w:styleId="BodyTextIndent2">
    <w:name w:val="Body Text Indent 2"/>
    <w:basedOn w:val="Normal"/>
    <w:link w:val="BodyTextIndent2Char"/>
    <w:rsid w:val="00294601"/>
    <w:pPr>
      <w:spacing w:after="120" w:line="480" w:lineRule="auto"/>
      <w:ind w:left="283"/>
    </w:pPr>
    <w:rPr>
      <w:rFonts w:ascii="Hebar" w:hAnsi="Hebar" w:cs="Times New Roman"/>
      <w:color w:val="auto"/>
      <w:sz w:val="20"/>
      <w:szCs w:val="20"/>
      <w:lang w:val="en-GB"/>
    </w:rPr>
  </w:style>
  <w:style w:type="character" w:customStyle="1" w:styleId="BodyTextIndent2Char">
    <w:name w:val="Body Text Indent 2 Char"/>
    <w:link w:val="BodyTextIndent2"/>
    <w:rsid w:val="00294601"/>
    <w:rPr>
      <w:rFonts w:ascii="Hebar" w:hAnsi="Hebar"/>
      <w:lang w:val="en-GB" w:eastAsia="en-US"/>
    </w:rPr>
  </w:style>
  <w:style w:type="paragraph" w:customStyle="1" w:styleId="CharCharCharCharCharCharCharCharCharCharCharCharCharCharChar0">
    <w:name w:val="Char Char Char Char Char Char Char Char Char Char Char Char Char Char Char"/>
    <w:basedOn w:val="Normal"/>
    <w:rsid w:val="00557A00"/>
    <w:pPr>
      <w:tabs>
        <w:tab w:val="left" w:pos="709"/>
      </w:tabs>
    </w:pPr>
    <w:rPr>
      <w:rFonts w:ascii="Tahoma" w:hAnsi="Tahoma"/>
      <w:color w:val="auto"/>
      <w:lang w:val="pl-PL" w:eastAsia="pl-PL"/>
    </w:rPr>
  </w:style>
  <w:style w:type="character" w:customStyle="1" w:styleId="newdocreference">
    <w:name w:val="newdocreference"/>
    <w:basedOn w:val="DefaultParagraphFont"/>
    <w:rsid w:val="00151A17"/>
  </w:style>
  <w:style w:type="paragraph" w:customStyle="1" w:styleId="m">
    <w:name w:val="m"/>
    <w:basedOn w:val="Normal"/>
    <w:rsid w:val="00A62E7A"/>
    <w:pPr>
      <w:ind w:firstLine="990"/>
      <w:jc w:val="both"/>
    </w:pPr>
    <w:rPr>
      <w:rFonts w:cs="Times New Roman"/>
      <w:lang w:eastAsia="bg-BG"/>
    </w:rPr>
  </w:style>
  <w:style w:type="character" w:styleId="CommentReference">
    <w:name w:val="annotation reference"/>
    <w:rsid w:val="003901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0136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390136"/>
    <w:rPr>
      <w:rFonts w:cs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0136"/>
    <w:rPr>
      <w:b/>
      <w:bCs/>
    </w:rPr>
  </w:style>
  <w:style w:type="character" w:customStyle="1" w:styleId="CommentSubjectChar">
    <w:name w:val="Comment Subject Char"/>
    <w:link w:val="CommentSubject"/>
    <w:rsid w:val="00390136"/>
    <w:rPr>
      <w:rFonts w:cs="Arial"/>
      <w:b/>
      <w:bCs/>
      <w:color w:val="000000"/>
      <w:lang w:eastAsia="en-US"/>
    </w:rPr>
  </w:style>
  <w:style w:type="character" w:styleId="Strong">
    <w:name w:val="Strong"/>
    <w:uiPriority w:val="22"/>
    <w:qFormat/>
    <w:rsid w:val="00133511"/>
    <w:rPr>
      <w:b/>
      <w:bCs/>
    </w:rPr>
  </w:style>
  <w:style w:type="paragraph" w:styleId="BodyTextFirstIndent">
    <w:name w:val="Body Text First Indent"/>
    <w:basedOn w:val="BodyText"/>
    <w:link w:val="BodyTextFirstIndentChar"/>
    <w:rsid w:val="001A0106"/>
    <w:pPr>
      <w:ind w:firstLine="210"/>
    </w:pPr>
  </w:style>
  <w:style w:type="character" w:customStyle="1" w:styleId="BodyTextChar">
    <w:name w:val="Body Text Char"/>
    <w:link w:val="BodyText"/>
    <w:rsid w:val="001A0106"/>
    <w:rPr>
      <w:rFonts w:cs="Arial"/>
      <w:color w:val="000000"/>
      <w:sz w:val="24"/>
      <w:szCs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A0106"/>
    <w:rPr>
      <w:rFonts w:cs="Arial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2C03"/>
    <w:pPr>
      <w:spacing w:after="120" w:line="480" w:lineRule="auto"/>
    </w:pPr>
  </w:style>
  <w:style w:type="character" w:customStyle="1" w:styleId="BodyText2Char">
    <w:name w:val="Body Text 2 Char"/>
    <w:link w:val="BodyText2"/>
    <w:rsid w:val="00032C03"/>
    <w:rPr>
      <w:rFonts w:cs="Arial"/>
      <w:color w:val="000000"/>
      <w:sz w:val="24"/>
      <w:szCs w:val="24"/>
      <w:lang w:eastAsia="en-US"/>
    </w:rPr>
  </w:style>
  <w:style w:type="paragraph" w:customStyle="1" w:styleId="Default">
    <w:name w:val="Default"/>
    <w:rsid w:val="00CD27B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94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741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8">
    <w:name w:val="title18"/>
    <w:basedOn w:val="Normal"/>
    <w:rsid w:val="00966798"/>
    <w:pPr>
      <w:spacing w:before="100" w:beforeAutospacing="1" w:after="100" w:afterAutospacing="1"/>
      <w:ind w:firstLine="1155"/>
      <w:jc w:val="both"/>
    </w:pPr>
    <w:rPr>
      <w:rFonts w:cs="Times New Roman"/>
      <w:i/>
      <w:iCs/>
      <w:color w:val="auto"/>
      <w:lang w:eastAsia="bg-BG"/>
    </w:rPr>
  </w:style>
  <w:style w:type="character" w:customStyle="1" w:styleId="historyitemselected1">
    <w:name w:val="historyitemselected1"/>
    <w:rsid w:val="00966798"/>
    <w:rPr>
      <w:b/>
      <w:bCs/>
      <w:color w:val="0086C6"/>
    </w:rPr>
  </w:style>
  <w:style w:type="character" w:styleId="FollowedHyperlink">
    <w:name w:val="FollowedHyperlink"/>
    <w:basedOn w:val="DefaultParagraphFont"/>
    <w:semiHidden/>
    <w:unhideWhenUsed/>
    <w:rsid w:val="009054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1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7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2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904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7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22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67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977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579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3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25240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  <w:divsChild>
            <w:div w:id="6049666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717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500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858">
              <w:marLeft w:val="0"/>
              <w:marRight w:val="6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475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717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48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7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2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39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0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19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8096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3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1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5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4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6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08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2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1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1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90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5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1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7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4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4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5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3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475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5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ACD4F6-5771-43A7-AB37-3825CDB0D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Г-н Симеонов откри заседеанието и помоли за станавища по първа точка от дневния ред – Проект на Национален план за действие по заетостта през 2005 г</vt:lpstr>
    </vt:vector>
  </TitlesOfParts>
  <Company>PPK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-н Симеонов откри заседеанието и помоли за станавища по първа точка от дневния ред – Проект на Национален план за действие по заетостта през 2005 г</dc:title>
  <dc:creator>WALTER</dc:creator>
  <cp:lastModifiedBy>Ivaylo Naydenov</cp:lastModifiedBy>
  <cp:revision>3</cp:revision>
  <cp:lastPrinted>2019-02-15T12:38:00Z</cp:lastPrinted>
  <dcterms:created xsi:type="dcterms:W3CDTF">2019-04-01T13:59:00Z</dcterms:created>
  <dcterms:modified xsi:type="dcterms:W3CDTF">2019-04-01T14:00:00Z</dcterms:modified>
</cp:coreProperties>
</file>